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2EAA48" w14:textId="77777777" w:rsidR="00041F65" w:rsidRPr="00D21B12" w:rsidRDefault="00000000" w:rsidP="00D21B12">
      <w:pPr>
        <w:pStyle w:val="a4"/>
        <w:spacing w:before="0"/>
      </w:pPr>
      <w:bookmarkStart w:id="0" w:name="jg0001"/>
      <w:r w:rsidRPr="00D21B12">
        <w:t>jg0001</w:t>
      </w:r>
      <w:bookmarkEnd w:id="0"/>
    </w:p>
    <w:p w14:paraId="3F4777AE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chronological number (N)</w:t>
      </w:r>
    </w:p>
    <w:p w14:paraId="33C71ACA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number of the series (N ser)</w:t>
      </w:r>
    </w:p>
    <w:p w14:paraId="785B8348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number of the photographic plate (N plate, 9999 if unknown)</w:t>
      </w:r>
    </w:p>
    <w:p w14:paraId="69C8616E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J1-Io in micrometer (zero if not observed).</w:t>
      </w:r>
    </w:p>
    <w:p w14:paraId="474EB7F7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J2-Europe in micrometer (zero if not observed).</w:t>
      </w:r>
    </w:p>
    <w:p w14:paraId="31F45400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J3-Ganymede in micrometer (zero if not observed).</w:t>
      </w:r>
    </w:p>
    <w:p w14:paraId="0547529B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J4-Callisto in micrometer (zero if not observed).</w:t>
      </w:r>
    </w:p>
    <w:p w14:paraId="1C38A62E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of J1-Io in micrometer (zero if not observed).</w:t>
      </w:r>
    </w:p>
    <w:p w14:paraId="444BEA15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of J2-Europe in micrometer (zero if not observed).</w:t>
      </w:r>
    </w:p>
    <w:p w14:paraId="2F600A63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of J3-Ganymede in micrometer (zero if not observed).</w:t>
      </w:r>
    </w:p>
    <w:p w14:paraId="127B3AE1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of J4-Callisto in micrometer (zero if not observed).</w:t>
      </w:r>
    </w:p>
    <w:p w14:paraId="1C8E8515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number of the satellites on the exposure (N sats).</w:t>
      </w:r>
    </w:p>
    <w:p w14:paraId="22944B13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The factor of the plate scale i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rsecond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per millimeter (Factor).</w:t>
      </w:r>
    </w:p>
    <w:p w14:paraId="2E10E694" w14:textId="77777777" w:rsidR="00041F65" w:rsidRPr="00D21B12" w:rsidRDefault="00000000" w:rsidP="00D21B12">
      <w:pPr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rigin of the coordinates (Origin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) ,</w:t>
      </w:r>
      <w:proofErr w:type="gramEnd"/>
    </w:p>
    <w:p w14:paraId="596A8AF7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0: observed Jupiter,</w:t>
      </w:r>
    </w:p>
    <w:p w14:paraId="6761FF5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i: satellite numbe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</w:t>
      </w:r>
    </w:p>
    <w:p w14:paraId="358DB61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5: the gravity center of the observed satellites.</w:t>
      </w:r>
    </w:p>
    <w:p w14:paraId="32E48A4B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6: arbitrary theoretical Jupiter</w:t>
      </w:r>
    </w:p>
    <w:p w14:paraId="78CDFE72" w14:textId="48DF203C" w:rsidR="00041F65" w:rsidRPr="00D21B12" w:rsidRDefault="00000000" w:rsidP="00D21B12">
      <w:pPr>
        <w:pStyle w:val="a4"/>
        <w:spacing w:before="0"/>
      </w:pPr>
      <w:bookmarkStart w:id="1" w:name="jg0002"/>
      <w:r w:rsidRPr="00D21B12">
        <w:t>jg0002</w:t>
      </w:r>
      <w:bookmarkEnd w:id="1"/>
    </w:p>
    <w:p w14:paraId="11A75D0B" w14:textId="77777777" w:rsidR="00041F65" w:rsidRPr="00D21B12" w:rsidRDefault="00000000" w:rsidP="00D21B12">
      <w:pPr>
        <w:numPr>
          <w:ilvl w:val="0"/>
          <w:numId w:val="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5CA92BC3" w14:textId="77777777" w:rsidR="00041F65" w:rsidRPr="00D21B12" w:rsidRDefault="00000000" w:rsidP="00D21B12">
      <w:pPr>
        <w:numPr>
          <w:ilvl w:val="0"/>
          <w:numId w:val="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100BD97" w14:textId="77777777" w:rsidR="00041F65" w:rsidRPr="00D21B12" w:rsidRDefault="00000000" w:rsidP="00D21B12">
      <w:pPr>
        <w:numPr>
          <w:ilvl w:val="0"/>
          <w:numId w:val="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4763D51" w14:textId="77777777" w:rsidR="00041F65" w:rsidRPr="00D21B12" w:rsidRDefault="00000000" w:rsidP="00D21B12">
      <w:pPr>
        <w:numPr>
          <w:ilvl w:val="0"/>
          <w:numId w:val="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771B491A" w14:textId="77777777" w:rsidR="00041F65" w:rsidRPr="00D21B12" w:rsidRDefault="00000000" w:rsidP="00D21B12">
      <w:pPr>
        <w:numPr>
          <w:ilvl w:val="0"/>
          <w:numId w:val="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 ref)</w:t>
      </w:r>
    </w:p>
    <w:p w14:paraId="6CD0743C" w14:textId="77777777" w:rsidR="00041F65" w:rsidRPr="00D21B12" w:rsidRDefault="00000000" w:rsidP="00D21B12">
      <w:pPr>
        <w:numPr>
          <w:ilvl w:val="0"/>
          <w:numId w:val="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14082380" w14:textId="77777777" w:rsidR="00041F65" w:rsidRPr="00D21B12" w:rsidRDefault="00000000" w:rsidP="00D21B12">
      <w:pPr>
        <w:numPr>
          <w:ilvl w:val="0"/>
          <w:numId w:val="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1746A92A" w14:textId="77777777" w:rsidR="00041F65" w:rsidRPr="00D21B12" w:rsidRDefault="00000000" w:rsidP="00D21B12">
      <w:pPr>
        <w:numPr>
          <w:ilvl w:val="0"/>
          <w:numId w:val="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(X)e for alpha, arcsec</w:t>
      </w:r>
    </w:p>
    <w:p w14:paraId="61FB7E9C" w14:textId="77777777" w:rsidR="00D21B12" w:rsidRPr="00D21B12" w:rsidRDefault="00000000" w:rsidP="00D21B12">
      <w:pPr>
        <w:numPr>
          <w:ilvl w:val="0"/>
          <w:numId w:val="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(Y)e for delta, arcsec</w:t>
      </w:r>
    </w:p>
    <w:p w14:paraId="2C798081" w14:textId="194E0AA8" w:rsidR="00041F65" w:rsidRPr="00D21B12" w:rsidRDefault="00000000" w:rsidP="00D21B12">
      <w:pPr>
        <w:pStyle w:val="a4"/>
        <w:spacing w:before="0"/>
      </w:pPr>
      <w:bookmarkStart w:id="2" w:name="jg0003"/>
      <w:r w:rsidRPr="00D21B12">
        <w:t>jg0003</w:t>
      </w:r>
      <w:bookmarkEnd w:id="2"/>
    </w:p>
    <w:p w14:paraId="4C43A03E" w14:textId="77777777" w:rsidR="00041F65" w:rsidRPr="00D21B12" w:rsidRDefault="00000000" w:rsidP="00D21B12">
      <w:pPr>
        <w:numPr>
          <w:ilvl w:val="0"/>
          <w:numId w:val="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see numbering above)</w:t>
      </w:r>
    </w:p>
    <w:p w14:paraId="59673A05" w14:textId="77777777" w:rsidR="00041F65" w:rsidRPr="00D21B12" w:rsidRDefault="00000000" w:rsidP="00D21B12">
      <w:pPr>
        <w:numPr>
          <w:ilvl w:val="0"/>
          <w:numId w:val="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Th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julian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date with decimals of observation (JD)</w:t>
      </w:r>
    </w:p>
    <w:p w14:paraId="6829C74D" w14:textId="77777777" w:rsidR="00041F65" w:rsidRPr="00D21B12" w:rsidRDefault="00000000" w:rsidP="00D21B12">
      <w:pPr>
        <w:numPr>
          <w:ilvl w:val="0"/>
          <w:numId w:val="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with decimals of right ascension (alpha, hours)</w:t>
      </w:r>
    </w:p>
    <w:p w14:paraId="25CFCDFC" w14:textId="77777777" w:rsidR="00041F65" w:rsidRPr="00D21B12" w:rsidRDefault="00000000" w:rsidP="00D21B12">
      <w:pPr>
        <w:numPr>
          <w:ilvl w:val="0"/>
          <w:numId w:val="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with decimals of declination (delta, degrees) or blank</w:t>
      </w:r>
    </w:p>
    <w:p w14:paraId="48A1A839" w14:textId="77777777" w:rsidR="00D21B12" w:rsidRPr="00D21B12" w:rsidRDefault="00000000" w:rsidP="00D21B12">
      <w:pPr>
        <w:numPr>
          <w:ilvl w:val="0"/>
          <w:numId w:val="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ed magnitude (V HAMC) or blank (Mag)</w:t>
      </w:r>
    </w:p>
    <w:p w14:paraId="1595B004" w14:textId="38C069A5" w:rsidR="00041F65" w:rsidRPr="00D21B12" w:rsidRDefault="00000000" w:rsidP="00D21B12">
      <w:pPr>
        <w:pStyle w:val="a4"/>
        <w:spacing w:before="0"/>
      </w:pPr>
      <w:bookmarkStart w:id="3" w:name="jg0004"/>
      <w:r w:rsidRPr="00D21B12">
        <w:t>jg0004</w:t>
      </w:r>
      <w:bookmarkEnd w:id="3"/>
    </w:p>
    <w:p w14:paraId="2A8E44A6" w14:textId="77777777" w:rsidR="00041F65" w:rsidRPr="00D21B12" w:rsidRDefault="00000000" w:rsidP="00D21B1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2EEC5AD0" w14:textId="77777777" w:rsidR="00041F65" w:rsidRPr="00D21B12" w:rsidRDefault="00000000" w:rsidP="00D21B1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C64B47B" w14:textId="77777777" w:rsidR="00041F65" w:rsidRPr="00D21B12" w:rsidRDefault="00000000" w:rsidP="00D21B1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E6CA121" w14:textId="77777777" w:rsidR="00041F65" w:rsidRPr="00D21B12" w:rsidRDefault="00000000" w:rsidP="00D21B1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the moment of observation with decimals</w:t>
      </w:r>
    </w:p>
    <w:p w14:paraId="286E7603" w14:textId="77777777" w:rsidR="00041F65" w:rsidRPr="00D21B12" w:rsidRDefault="00000000" w:rsidP="00D21B1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0B210DB" w14:textId="77777777" w:rsidR="00041F65" w:rsidRPr="00D21B12" w:rsidRDefault="00000000" w:rsidP="00D21B1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A3D6B24" w14:textId="77777777" w:rsidR="00041F65" w:rsidRPr="00D21B12" w:rsidRDefault="00000000" w:rsidP="00D21B1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14405CA" w14:textId="77777777" w:rsidR="00041F65" w:rsidRPr="00D21B12" w:rsidRDefault="00000000" w:rsidP="00D21B1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99EFBB1" w14:textId="77777777" w:rsidR="00041F65" w:rsidRPr="00D21B12" w:rsidRDefault="00000000" w:rsidP="00D21B1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E6F23FD" w14:textId="77777777" w:rsidR="00D21B12" w:rsidRPr="00D21B12" w:rsidRDefault="00000000" w:rsidP="00D21B1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F7E13C3" w14:textId="01DAB56F" w:rsidR="00041F65" w:rsidRPr="00D21B12" w:rsidRDefault="00000000" w:rsidP="00D21B12">
      <w:pPr>
        <w:pStyle w:val="a4"/>
        <w:spacing w:before="0"/>
      </w:pPr>
      <w:bookmarkStart w:id="4" w:name="jg0005"/>
      <w:r w:rsidRPr="00D21B12">
        <w:t>jg0005</w:t>
      </w:r>
      <w:bookmarkEnd w:id="4"/>
    </w:p>
    <w:p w14:paraId="02C91256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76D10F55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D462285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6A735CA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27C74852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232E45A3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41323B82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Second of the moment of observation</w:t>
      </w:r>
    </w:p>
    <w:p w14:paraId="3F21B408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B046D87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3EA869F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73B4C8B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8F42E9C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AAD06C4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AE95CDA" w14:textId="77777777" w:rsidR="00041F65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RA (arcsec) [geo - topo positions]</w:t>
      </w:r>
    </w:p>
    <w:p w14:paraId="061ACA94" w14:textId="77777777" w:rsidR="00D21B12" w:rsidRPr="00D21B12" w:rsidRDefault="00000000" w:rsidP="00D21B12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Dec (arcsec) [geo - topo positions]</w:t>
      </w:r>
    </w:p>
    <w:p w14:paraId="1AC75171" w14:textId="10577471" w:rsidR="00041F65" w:rsidRPr="00D21B12" w:rsidRDefault="00000000" w:rsidP="00D21B12">
      <w:pPr>
        <w:pStyle w:val="a4"/>
        <w:spacing w:before="0"/>
      </w:pPr>
      <w:bookmarkStart w:id="5" w:name="jg0006"/>
      <w:r w:rsidRPr="00D21B12">
        <w:t>jg0006</w:t>
      </w:r>
      <w:bookmarkEnd w:id="5"/>
    </w:p>
    <w:p w14:paraId="6B8C2CAC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7B9AAD67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77FB5069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F48C00E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24FCD94A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1328BDA2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1CFFA9D9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</w:t>
      </w:r>
    </w:p>
    <w:p w14:paraId="1723B3F0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FBACA50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BF04DE2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5CE8A361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3D096A1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42F88E3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EA3439B" w14:textId="77777777" w:rsidR="00041F65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RA (arcsec) [geo - topo positions]</w:t>
      </w:r>
    </w:p>
    <w:p w14:paraId="2A4500EF" w14:textId="77777777" w:rsidR="00D21B12" w:rsidRPr="00D21B12" w:rsidRDefault="00000000" w:rsidP="00D21B12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Dec (arcsec) [geo - topo positions]</w:t>
      </w:r>
    </w:p>
    <w:p w14:paraId="470BCD18" w14:textId="045E21D8" w:rsidR="00041F65" w:rsidRPr="00D21B12" w:rsidRDefault="00000000" w:rsidP="00D21B12">
      <w:pPr>
        <w:pStyle w:val="a4"/>
        <w:spacing w:before="0"/>
      </w:pPr>
      <w:bookmarkStart w:id="6" w:name="jg0007"/>
      <w:r w:rsidRPr="00D21B12">
        <w:t>jg0007</w:t>
      </w:r>
      <w:bookmarkEnd w:id="6"/>
    </w:p>
    <w:p w14:paraId="2AC7EA96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 ref)</w:t>
      </w:r>
    </w:p>
    <w:p w14:paraId="527F404D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76D2B292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observation</w:t>
      </w:r>
    </w:p>
    <w:p w14:paraId="0C197AC3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observation</w:t>
      </w:r>
    </w:p>
    <w:p w14:paraId="488737B9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observation</w:t>
      </w:r>
    </w:p>
    <w:p w14:paraId="0671867B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Cape sideral time of observation</w:t>
      </w:r>
    </w:p>
    <w:p w14:paraId="4C40E118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Cape sideral time of observation</w:t>
      </w:r>
    </w:p>
    <w:p w14:paraId="70082956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Cape sideral time of observation</w:t>
      </w:r>
    </w:p>
    <w:p w14:paraId="0426BD5C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Hour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Grinwich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Mean Time of observation (UT1=GMT+12h)</w:t>
      </w:r>
    </w:p>
    <w:p w14:paraId="5D3B224D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Grinwich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Mean Time of observation with decimals</w:t>
      </w:r>
    </w:p>
    <w:p w14:paraId="409FC06F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ype of coordinate (10 - apparent distance,</w:t>
      </w:r>
    </w:p>
    <w:p w14:paraId="4BA641B5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1 - position angle)</w:t>
      </w:r>
    </w:p>
    <w:p w14:paraId="44339F5C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pparent distance, arcsec (0.000 if type is 1)</w:t>
      </w:r>
    </w:p>
    <w:p w14:paraId="0B7567C3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s of position angle (0 if type is 10)</w:t>
      </w:r>
    </w:p>
    <w:p w14:paraId="321A676D" w14:textId="77777777" w:rsidR="00041F65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s of arc of position angle (0 if type is 10)</w:t>
      </w:r>
    </w:p>
    <w:p w14:paraId="6E0DA389" w14:textId="77777777" w:rsidR="00D21B12" w:rsidRPr="00D21B12" w:rsidRDefault="00000000" w:rsidP="00D21B12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rcseconds of position angle (0 if type is 10)</w:t>
      </w:r>
    </w:p>
    <w:p w14:paraId="5CAC0F3C" w14:textId="1B7B8E45" w:rsidR="00041F65" w:rsidRPr="00D21B12" w:rsidRDefault="00000000" w:rsidP="00D21B12">
      <w:pPr>
        <w:pStyle w:val="a4"/>
        <w:spacing w:before="0"/>
      </w:pPr>
      <w:bookmarkStart w:id="7" w:name="jg0008"/>
      <w:r w:rsidRPr="00D21B12">
        <w:t>jg0008</w:t>
      </w:r>
      <w:bookmarkEnd w:id="7"/>
    </w:p>
    <w:p w14:paraId="4FD157D3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 ref)</w:t>
      </w:r>
    </w:p>
    <w:p w14:paraId="2D230A20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34484A9D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observation</w:t>
      </w:r>
    </w:p>
    <w:p w14:paraId="54632C78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observation</w:t>
      </w:r>
    </w:p>
    <w:p w14:paraId="7BADE3B6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observation</w:t>
      </w:r>
    </w:p>
    <w:p w14:paraId="5905C170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Cape sideral time of observation</w:t>
      </w:r>
    </w:p>
    <w:p w14:paraId="4CDADD7F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Cape sideral time of observation</w:t>
      </w:r>
    </w:p>
    <w:p w14:paraId="03703BFD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Cape sideral time of observation</w:t>
      </w:r>
    </w:p>
    <w:p w14:paraId="03BA0D24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raction correction applied, arcseconds.</w:t>
      </w:r>
    </w:p>
    <w:p w14:paraId="1396C259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ype of coordinate (10 - apparent distance,</w:t>
      </w:r>
    </w:p>
    <w:p w14:paraId="19AA8083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lastRenderedPageBreak/>
        <w:t xml:space="preserve">                 1 - position angle)</w:t>
      </w:r>
    </w:p>
    <w:p w14:paraId="3D10F390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pparent distance, arcsec (0.000 if type is 1)</w:t>
      </w:r>
    </w:p>
    <w:p w14:paraId="4E5CAA36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s of position angle (0 if type is 10)</w:t>
      </w:r>
    </w:p>
    <w:p w14:paraId="53FABDB8" w14:textId="77777777" w:rsidR="00041F65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s of arc of position angle (0 if type is 10)</w:t>
      </w:r>
    </w:p>
    <w:p w14:paraId="01ECBE6E" w14:textId="77777777" w:rsidR="00D21B12" w:rsidRPr="00D21B12" w:rsidRDefault="00000000" w:rsidP="00D21B12">
      <w:pPr>
        <w:numPr>
          <w:ilvl w:val="0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rcseconds of position angle (0 if type is 10)</w:t>
      </w:r>
    </w:p>
    <w:p w14:paraId="3B6825C5" w14:textId="399AC7B8" w:rsidR="00041F65" w:rsidRPr="00D21B12" w:rsidRDefault="00000000" w:rsidP="00D21B12">
      <w:pPr>
        <w:pStyle w:val="a4"/>
        <w:spacing w:before="0"/>
      </w:pPr>
      <w:bookmarkStart w:id="8" w:name="jg0009"/>
      <w:r w:rsidRPr="00D21B12">
        <w:t>jg0009</w:t>
      </w:r>
      <w:bookmarkEnd w:id="8"/>
    </w:p>
    <w:p w14:paraId="257DD281" w14:textId="77777777" w:rsidR="00041F65" w:rsidRPr="00D21B12" w:rsidRDefault="00000000" w:rsidP="00D21B12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ype of coordinate (1 - position angle,</w:t>
      </w:r>
    </w:p>
    <w:p w14:paraId="670173D4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2 - apparent distance)</w:t>
      </w:r>
    </w:p>
    <w:p w14:paraId="3DC58B78" w14:textId="77777777" w:rsidR="00041F65" w:rsidRPr="00D21B12" w:rsidRDefault="00000000" w:rsidP="00D21B12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 ref)</w:t>
      </w:r>
    </w:p>
    <w:p w14:paraId="5E84534F" w14:textId="77777777" w:rsidR="00041F65" w:rsidRPr="00D21B12" w:rsidRDefault="00000000" w:rsidP="00D21B12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157CD9F0" w14:textId="77777777" w:rsidR="00041F65" w:rsidRPr="00D21B12" w:rsidRDefault="00000000" w:rsidP="00D21B12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line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in the table</w:t>
      </w:r>
    </w:p>
    <w:p w14:paraId="71C196AA" w14:textId="77777777" w:rsidR="00041F65" w:rsidRPr="00D21B12" w:rsidRDefault="00000000" w:rsidP="00D21B12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observation</w:t>
      </w:r>
    </w:p>
    <w:p w14:paraId="2ABDE6BA" w14:textId="77777777" w:rsidR="00041F65" w:rsidRPr="00D21B12" w:rsidRDefault="00000000" w:rsidP="00D21B12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observation</w:t>
      </w:r>
    </w:p>
    <w:p w14:paraId="524947DC" w14:textId="77777777" w:rsidR="00041F65" w:rsidRPr="00D21B12" w:rsidRDefault="00000000" w:rsidP="00D21B12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observation</w:t>
      </w:r>
    </w:p>
    <w:p w14:paraId="6056980A" w14:textId="77777777" w:rsidR="00041F65" w:rsidRPr="00D21B12" w:rsidRDefault="00000000" w:rsidP="00D21B12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ime of observation</w:t>
      </w:r>
    </w:p>
    <w:p w14:paraId="75139EA8" w14:textId="77777777" w:rsidR="00041F65" w:rsidRPr="00D21B12" w:rsidRDefault="00000000" w:rsidP="00D21B12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ime of observation</w:t>
      </w:r>
    </w:p>
    <w:p w14:paraId="0CBA89DF" w14:textId="77777777" w:rsidR="00041F65" w:rsidRPr="00D21B12" w:rsidRDefault="00000000" w:rsidP="00D21B12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ime of observation</w:t>
      </w:r>
    </w:p>
    <w:p w14:paraId="6B47E6C8" w14:textId="77777777" w:rsidR="00041F65" w:rsidRPr="00D21B12" w:rsidRDefault="00000000" w:rsidP="00D21B12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pparent distance, arcsec (if Type is 2)</w:t>
      </w:r>
    </w:p>
    <w:p w14:paraId="76BD0807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r position angle, degrees (if Type is 1)</w:t>
      </w:r>
    </w:p>
    <w:p w14:paraId="08DE2AC5" w14:textId="7DDBDD12" w:rsidR="00041F65" w:rsidRPr="00D21B12" w:rsidRDefault="00000000" w:rsidP="00D21B12">
      <w:pPr>
        <w:pStyle w:val="a4"/>
        <w:spacing w:before="0"/>
      </w:pPr>
      <w:bookmarkStart w:id="9" w:name="jg0010"/>
      <w:r w:rsidRPr="00D21B12">
        <w:t>jg0010</w:t>
      </w:r>
      <w:bookmarkEnd w:id="9"/>
    </w:p>
    <w:p w14:paraId="4E1B7C04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ation</w:t>
      </w:r>
      <w:proofErr w:type="gramEnd"/>
    </w:p>
    <w:p w14:paraId="0F7184FD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CCD</w:t>
      </w:r>
    </w:p>
    <w:p w14:paraId="1107A818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observation</w:t>
      </w:r>
    </w:p>
    <w:p w14:paraId="6DC84D73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observation</w:t>
      </w:r>
    </w:p>
    <w:p w14:paraId="38501F7A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observation</w:t>
      </w:r>
    </w:p>
    <w:p w14:paraId="74D457F8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ime of observation (UTC-3h)</w:t>
      </w:r>
    </w:p>
    <w:p w14:paraId="113FBE55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ime of observation</w:t>
      </w:r>
    </w:p>
    <w:p w14:paraId="55757275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ime of observation</w:t>
      </w:r>
    </w:p>
    <w:p w14:paraId="15B4D975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56072702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observed, arcsec</w:t>
      </w:r>
    </w:p>
    <w:p w14:paraId="6B7058D5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observed, arcsec</w:t>
      </w:r>
    </w:p>
    <w:p w14:paraId="500CCCCD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alculated, arcsec</w:t>
      </w:r>
    </w:p>
    <w:p w14:paraId="1619C432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alculated, arcsec</w:t>
      </w:r>
    </w:p>
    <w:p w14:paraId="75885EF8" w14:textId="77777777" w:rsidR="00041F65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X observed - X calculated, arcsec</w:t>
      </w:r>
    </w:p>
    <w:p w14:paraId="57C49021" w14:textId="77777777" w:rsidR="00D21B12" w:rsidRPr="00D21B12" w:rsidRDefault="00000000" w:rsidP="00D21B12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Y observed - Y calculated, arcsec</w:t>
      </w:r>
    </w:p>
    <w:p w14:paraId="7C6FCFA3" w14:textId="7143F96C" w:rsidR="00041F65" w:rsidRPr="00D21B12" w:rsidRDefault="00000000" w:rsidP="00D21B12">
      <w:pPr>
        <w:pStyle w:val="a4"/>
        <w:spacing w:before="0"/>
      </w:pPr>
      <w:bookmarkStart w:id="10" w:name="jg0011"/>
      <w:r w:rsidRPr="00D21B12">
        <w:t>jg0011</w:t>
      </w:r>
      <w:bookmarkEnd w:id="10"/>
    </w:p>
    <w:p w14:paraId="687D8B5D" w14:textId="77777777" w:rsidR="00041F65" w:rsidRPr="00D21B12" w:rsidRDefault="00000000" w:rsidP="00D21B12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335855F6" w14:textId="77777777" w:rsidR="00041F65" w:rsidRPr="00D21B12" w:rsidRDefault="00000000" w:rsidP="00D21B12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the moment of observation with decimals</w:t>
      </w:r>
    </w:p>
    <w:p w14:paraId="5EE69CC6" w14:textId="77777777" w:rsidR="00041F65" w:rsidRPr="00D21B12" w:rsidRDefault="00000000" w:rsidP="00D21B12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0195309" w14:textId="77777777" w:rsidR="00041F65" w:rsidRPr="00D21B12" w:rsidRDefault="00000000" w:rsidP="00D21B12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6936AD1" w14:textId="77777777" w:rsidR="00041F65" w:rsidRPr="00D21B12" w:rsidRDefault="00000000" w:rsidP="00D21B12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075B902" w14:textId="77777777" w:rsidR="00041F65" w:rsidRPr="00D21B12" w:rsidRDefault="00000000" w:rsidP="00D21B12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, with sign</w:t>
      </w:r>
    </w:p>
    <w:p w14:paraId="0F47368E" w14:textId="77777777" w:rsidR="00041F65" w:rsidRPr="00D21B12" w:rsidRDefault="00000000" w:rsidP="00D21B12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7099D0D" w14:textId="77777777" w:rsidR="00D21B12" w:rsidRPr="00D21B12" w:rsidRDefault="00000000" w:rsidP="00D21B12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7ADCECB" w14:textId="27C3A124" w:rsidR="00041F65" w:rsidRPr="00D21B12" w:rsidRDefault="00000000" w:rsidP="00D21B12">
      <w:pPr>
        <w:pStyle w:val="a4"/>
        <w:spacing w:before="0"/>
      </w:pPr>
      <w:bookmarkStart w:id="11" w:name="jg0012"/>
      <w:r w:rsidRPr="00D21B12">
        <w:t>jg0012</w:t>
      </w:r>
      <w:bookmarkEnd w:id="11"/>
    </w:p>
    <w:p w14:paraId="41E31A76" w14:textId="77777777" w:rsidR="00041F65" w:rsidRPr="00D21B12" w:rsidRDefault="00000000" w:rsidP="00D21B12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407AFD1B" w14:textId="77777777" w:rsidR="00041F65" w:rsidRPr="00D21B12" w:rsidRDefault="00000000" w:rsidP="00D21B12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94CBF49" w14:textId="77777777" w:rsidR="00041F65" w:rsidRPr="00D21B12" w:rsidRDefault="00000000" w:rsidP="00D21B12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2053427E" w14:textId="77777777" w:rsidR="00041F65" w:rsidRPr="00D21B12" w:rsidRDefault="00000000" w:rsidP="00D21B12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352A8FA0" w14:textId="77777777" w:rsidR="00041F65" w:rsidRPr="00D21B12" w:rsidRDefault="00000000" w:rsidP="00D21B12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CD4BB47" w14:textId="77777777" w:rsidR="00041F65" w:rsidRPr="00D21B12" w:rsidRDefault="00000000" w:rsidP="00D21B12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8215794" w14:textId="77777777" w:rsidR="00041F65" w:rsidRPr="00D21B12" w:rsidRDefault="00000000" w:rsidP="00D21B12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22998DD" w14:textId="77777777" w:rsidR="00041F65" w:rsidRPr="00D21B12" w:rsidRDefault="00000000" w:rsidP="00D21B12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0DA36CB" w14:textId="77777777" w:rsidR="00041F65" w:rsidRPr="00D21B12" w:rsidRDefault="00000000" w:rsidP="00D21B12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785D42F" w14:textId="77777777" w:rsidR="00D21B12" w:rsidRPr="00D21B12" w:rsidRDefault="00000000" w:rsidP="00D21B12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DBD58AA" w14:textId="29E7AA87" w:rsidR="00041F65" w:rsidRPr="00D21B12" w:rsidRDefault="00000000" w:rsidP="00D21B12">
      <w:pPr>
        <w:pStyle w:val="a4"/>
        <w:spacing w:before="0"/>
      </w:pPr>
      <w:bookmarkStart w:id="12" w:name="jg0013"/>
      <w:r w:rsidRPr="00D21B12">
        <w:t>jg0013</w:t>
      </w:r>
      <w:bookmarkEnd w:id="12"/>
    </w:p>
    <w:p w14:paraId="73FF454D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312891F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9231E57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734FAC4B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5291BE65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3C41F9FD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 with decimals</w:t>
      </w:r>
    </w:p>
    <w:p w14:paraId="4A203BD2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N f) Code of the reference frame:</w:t>
      </w:r>
    </w:p>
    <w:p w14:paraId="51A3CA1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1 = mean terrestrial equatorial frame, 1950,</w:t>
      </w:r>
    </w:p>
    <w:p w14:paraId="138DD12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2 = Jovian equatorial frame of the date,</w:t>
      </w:r>
    </w:p>
    <w:p w14:paraId="429D2FA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3 = others special frames.</w:t>
      </w:r>
    </w:p>
    <w:p w14:paraId="233A6194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N c) Code of referential center:</w:t>
      </w:r>
    </w:p>
    <w:p w14:paraId="11BE35E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1 = arbitrary point supposed to be the center of the plate, </w:t>
      </w:r>
    </w:p>
    <w:p w14:paraId="49275954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  origin of tangential coordinates,</w:t>
      </w:r>
    </w:p>
    <w:p w14:paraId="059AC70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2 = center of observed Jupiter.</w:t>
      </w:r>
    </w:p>
    <w:p w14:paraId="1DD142E3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code) Code of observatories</w:t>
      </w:r>
    </w:p>
    <w:p w14:paraId="7FFFC9EA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X, arcsec for satellite J1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( -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if absent)</w:t>
      </w:r>
    </w:p>
    <w:p w14:paraId="12F212D7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X, arcsec for satellite J2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( -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if absent)</w:t>
      </w:r>
    </w:p>
    <w:p w14:paraId="6BC98D42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X, arcsec for satellite J3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( -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if absent)</w:t>
      </w:r>
    </w:p>
    <w:p w14:paraId="2E3CFDEF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X, arcsec for satellite J4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( -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if absent)</w:t>
      </w:r>
    </w:p>
    <w:p w14:paraId="74E69575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, arcsec for satellite J1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( -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if absent)</w:t>
      </w:r>
    </w:p>
    <w:p w14:paraId="4D00AF53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, arcsec for satellite J2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( -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if absent)</w:t>
      </w:r>
    </w:p>
    <w:p w14:paraId="2E52ECE1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, arcsec for satellite J3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( -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if absent)</w:t>
      </w:r>
    </w:p>
    <w:p w14:paraId="3E563287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, arcsec for satellite J4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( -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if absent)</w:t>
      </w:r>
    </w:p>
    <w:p w14:paraId="0BDD4721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(Scale) The plate scale i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rsecon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per millimeter</w:t>
      </w:r>
    </w:p>
    <w:p w14:paraId="42FE678C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(N ser) The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number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of series of observations</w:t>
      </w:r>
    </w:p>
    <w:p w14:paraId="34D7464B" w14:textId="77777777" w:rsidR="00041F65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 Number of the observer</w:t>
      </w:r>
    </w:p>
    <w:p w14:paraId="4F4C7399" w14:textId="77777777" w:rsidR="00D21B12" w:rsidRPr="00D21B12" w:rsidRDefault="00000000" w:rsidP="00D21B12">
      <w:pPr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p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) The 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year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of opposition of Jupiter.</w:t>
      </w:r>
    </w:p>
    <w:p w14:paraId="3DDA5D4E" w14:textId="5CAF61EC" w:rsidR="00041F65" w:rsidRPr="00D21B12" w:rsidRDefault="00000000" w:rsidP="00D21B12">
      <w:pPr>
        <w:pStyle w:val="a4"/>
        <w:spacing w:before="0"/>
      </w:pPr>
      <w:bookmarkStart w:id="13" w:name="jg0014"/>
      <w:r w:rsidRPr="00D21B12">
        <w:t>jg0014</w:t>
      </w:r>
      <w:bookmarkEnd w:id="13"/>
    </w:p>
    <w:p w14:paraId="7D3A617C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(Code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 Code of observatory (see above)</w:t>
      </w:r>
    </w:p>
    <w:p w14:paraId="43BABE52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Ref sat) Reference satellite (eclipsing or occulting)</w:t>
      </w:r>
    </w:p>
    <w:p w14:paraId="6E241565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(Type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v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.) Type of mutual phenomena: o - occultation, e - eclipse</w:t>
      </w:r>
    </w:p>
    <w:p w14:paraId="7955BA13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ubject satellite (eclipsed or occulted)</w:t>
      </w:r>
    </w:p>
    <w:p w14:paraId="68D06ACE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E9E3D13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(!) of the moment of observation</w:t>
      </w:r>
    </w:p>
    <w:p w14:paraId="3799CC62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22429436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6F3C8F77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0158BCC0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 with decimals</w:t>
      </w:r>
    </w:p>
    <w:p w14:paraId="444DB03F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(DT) Time correction, see article (correction to th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midtim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taken</w:t>
      </w:r>
    </w:p>
    <w:p w14:paraId="736F37F4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        without the phase correction), s</w:t>
      </w:r>
    </w:p>
    <w:p w14:paraId="0CC2737F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Dx) Longitude correction to Sampson's (1921) theory, km</w:t>
      </w:r>
    </w:p>
    <w:p w14:paraId="1AD57953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z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 Latitude correction to Sampson's (1921) theory, km</w:t>
      </w:r>
    </w:p>
    <w:p w14:paraId="0A9C22BF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D(R.A.)) Separation between the satellites</w:t>
      </w:r>
    </w:p>
    <w:p w14:paraId="22EDB8B4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(subject satellite - reference satellite) in right ascension, arcsec</w:t>
      </w:r>
    </w:p>
    <w:p w14:paraId="14D39787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(geocentric for occultation, heliocentric for eclipse)</w:t>
      </w:r>
    </w:p>
    <w:p w14:paraId="1468CA1F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D(decl.)) Separation between the satellites</w:t>
      </w:r>
    </w:p>
    <w:p w14:paraId="131EC3F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(subject satellite - reference satellite) in declination, arcsec</w:t>
      </w:r>
    </w:p>
    <w:p w14:paraId="1E50466D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(geocentric for occultation, heliocentric for eclipse)</w:t>
      </w:r>
    </w:p>
    <w:p w14:paraId="08AA94D3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JED) Ephemeris time at Jupiter</w:t>
      </w:r>
    </w:p>
    <w:p w14:paraId="131C123C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PH1) Orbital phase angle, degrees (geocentric for occultation,</w:t>
      </w:r>
    </w:p>
    <w:p w14:paraId="36F44863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lastRenderedPageBreak/>
        <w:t xml:space="preserve">  heliocentric for eclipse)</w:t>
      </w:r>
    </w:p>
    <w:p w14:paraId="5489C778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PH2) Orbital phase angle, degrees (geocentric for occultation,</w:t>
      </w:r>
    </w:p>
    <w:p w14:paraId="44B627B3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heliocentric for eclipse)</w:t>
      </w:r>
    </w:p>
    <w:p w14:paraId="1B1DE774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Weight) Weights calculated according to a formula</w:t>
      </w:r>
    </w:p>
    <w:p w14:paraId="6545166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discussed by Aksnes and Franklin (1976)</w:t>
      </w:r>
    </w:p>
    <w:p w14:paraId="2679F970" w14:textId="77777777" w:rsidR="00041F65" w:rsidRPr="00D21B12" w:rsidRDefault="00000000" w:rsidP="00D21B12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N) Note (if equal to 1) that latitude correction is not accurate</w:t>
      </w:r>
    </w:p>
    <w:p w14:paraId="30630D1D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see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article, it corresponds to th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pperanc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z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n parentheses</w:t>
      </w:r>
    </w:p>
    <w:p w14:paraId="4E786F76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in the table in the article)</w:t>
      </w:r>
    </w:p>
    <w:p w14:paraId="42BCE49F" w14:textId="6E5BAFE9" w:rsidR="00041F65" w:rsidRPr="00D21B12" w:rsidRDefault="00000000" w:rsidP="00D21B12">
      <w:pPr>
        <w:pStyle w:val="a4"/>
        <w:spacing w:before="0"/>
      </w:pPr>
      <w:bookmarkStart w:id="14" w:name="jg0016"/>
      <w:r w:rsidRPr="00D21B12">
        <w:t>jg0016</w:t>
      </w:r>
      <w:bookmarkEnd w:id="14"/>
    </w:p>
    <w:p w14:paraId="639B8CFD" w14:textId="77777777" w:rsidR="00041F65" w:rsidRPr="00D21B12" w:rsidRDefault="00000000" w:rsidP="00D21B12">
      <w:pPr>
        <w:numPr>
          <w:ilvl w:val="0"/>
          <w:numId w:val="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17CAEF5" w14:textId="77777777" w:rsidR="00041F65" w:rsidRPr="00D21B12" w:rsidRDefault="00000000" w:rsidP="00D21B12">
      <w:pPr>
        <w:numPr>
          <w:ilvl w:val="0"/>
          <w:numId w:val="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750E02C" w14:textId="77777777" w:rsidR="00041F65" w:rsidRPr="00D21B12" w:rsidRDefault="00000000" w:rsidP="00D21B12">
      <w:pPr>
        <w:numPr>
          <w:ilvl w:val="0"/>
          <w:numId w:val="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4B4B26E" w14:textId="77777777" w:rsidR="00041F65" w:rsidRPr="00D21B12" w:rsidRDefault="00000000" w:rsidP="00D21B12">
      <w:pPr>
        <w:numPr>
          <w:ilvl w:val="0"/>
          <w:numId w:val="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632DF383" w14:textId="77777777" w:rsidR="00041F65" w:rsidRPr="00D21B12" w:rsidRDefault="00000000" w:rsidP="00D21B12">
      <w:pPr>
        <w:numPr>
          <w:ilvl w:val="0"/>
          <w:numId w:val="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384D5003" w14:textId="77777777" w:rsidR="00D21B12" w:rsidRPr="00D21B12" w:rsidRDefault="00000000" w:rsidP="00D21B12">
      <w:pPr>
        <w:numPr>
          <w:ilvl w:val="0"/>
          <w:numId w:val="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73E6876A" w14:textId="35A5E4F5" w:rsidR="00041F65" w:rsidRPr="00D21B12" w:rsidRDefault="00000000" w:rsidP="00D21B12">
      <w:pPr>
        <w:pStyle w:val="a4"/>
        <w:spacing w:before="0"/>
      </w:pPr>
      <w:bookmarkStart w:id="15" w:name="jg0017"/>
      <w:r w:rsidRPr="00D21B12">
        <w:t>jg0017</w:t>
      </w:r>
      <w:bookmarkEnd w:id="15"/>
    </w:p>
    <w:p w14:paraId="6DE5DF06" w14:textId="77777777" w:rsidR="00041F65" w:rsidRPr="00D21B12" w:rsidRDefault="00000000" w:rsidP="00D21B12">
      <w:pPr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6A9CA37" w14:textId="77777777" w:rsidR="00041F65" w:rsidRPr="00D21B12" w:rsidRDefault="00000000" w:rsidP="00D21B12">
      <w:pPr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ABF5C26" w14:textId="77777777" w:rsidR="00041F65" w:rsidRPr="00D21B12" w:rsidRDefault="00000000" w:rsidP="00D21B12">
      <w:pPr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7A3EF22C" w14:textId="77777777" w:rsidR="00041F65" w:rsidRPr="00D21B12" w:rsidRDefault="00000000" w:rsidP="00D21B12">
      <w:pPr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5BDD700D" w14:textId="77777777" w:rsidR="00041F65" w:rsidRPr="00D21B12" w:rsidRDefault="00000000" w:rsidP="00D21B12">
      <w:pPr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s of the moment of observation</w:t>
      </w:r>
    </w:p>
    <w:p w14:paraId="59209C7B" w14:textId="77777777" w:rsidR="00041F65" w:rsidRPr="00D21B12" w:rsidRDefault="00000000" w:rsidP="00D21B12">
      <w:pPr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moment of observation</w:t>
      </w:r>
    </w:p>
    <w:p w14:paraId="531FFAE4" w14:textId="77777777" w:rsidR="00041F65" w:rsidRPr="00D21B12" w:rsidRDefault="00000000" w:rsidP="00D21B12">
      <w:pPr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J1 - 1, J2 - 2, J3 - 3, J4 - 4,</w:t>
      </w:r>
    </w:p>
    <w:p w14:paraId="0CE8DF5D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o_Sadow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1001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Ganymede_Shadow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1003. </w:t>
      </w:r>
    </w:p>
    <w:p w14:paraId="5CCDA0CA" w14:textId="77777777" w:rsidR="00041F65" w:rsidRPr="00D21B12" w:rsidRDefault="00000000" w:rsidP="00D21B12">
      <w:pPr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Wave length, nm</w:t>
      </w:r>
    </w:p>
    <w:p w14:paraId="579E5374" w14:textId="77777777" w:rsidR="00041F65" w:rsidRPr="00D21B12" w:rsidRDefault="00000000" w:rsidP="00D21B12">
      <w:pPr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16D448FC" w14:textId="77777777" w:rsidR="00D21B12" w:rsidRPr="00D21B12" w:rsidRDefault="00000000" w:rsidP="00D21B12">
      <w:pPr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2D3BE0BC" w14:textId="4F6CAA76" w:rsidR="00041F65" w:rsidRPr="00D21B12" w:rsidRDefault="00000000" w:rsidP="00D21B12">
      <w:pPr>
        <w:pStyle w:val="a4"/>
        <w:spacing w:before="0"/>
      </w:pPr>
      <w:bookmarkStart w:id="16" w:name="jg0018"/>
      <w:r w:rsidRPr="00D21B12">
        <w:t>jg0018</w:t>
      </w:r>
      <w:bookmarkEnd w:id="16"/>
    </w:p>
    <w:p w14:paraId="6D29538D" w14:textId="77777777" w:rsidR="00041F65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65773E75" w14:textId="77777777" w:rsidR="00041F65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AA4009F" w14:textId="77777777" w:rsidR="00041F65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0B89FBD" w14:textId="77777777" w:rsidR="00041F65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5D4F68A" w14:textId="77777777" w:rsidR="00041F65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6030718" w14:textId="77777777" w:rsidR="00041F65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D33DA0B" w14:textId="77777777" w:rsidR="00041F65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940A5ED" w14:textId="77777777" w:rsidR="00041F65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02A24FB" w14:textId="77777777" w:rsidR="00041F65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BD96748" w14:textId="77777777" w:rsidR="00041F65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E5C148B" w14:textId="77777777" w:rsidR="00041F65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 telescope </w:t>
      </w:r>
    </w:p>
    <w:p w14:paraId="219807BA" w14:textId="77777777" w:rsidR="00D21B12" w:rsidRPr="00D21B12" w:rsidRDefault="00000000" w:rsidP="00D21B12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 observer</w:t>
      </w:r>
    </w:p>
    <w:p w14:paraId="25636730" w14:textId="3E60C5FB" w:rsidR="00041F65" w:rsidRPr="00D21B12" w:rsidRDefault="00000000" w:rsidP="00D21B12">
      <w:pPr>
        <w:pStyle w:val="a4"/>
        <w:spacing w:before="0"/>
      </w:pPr>
      <w:bookmarkStart w:id="17" w:name="jg0019"/>
      <w:r w:rsidRPr="00D21B12">
        <w:t>jg0019</w:t>
      </w:r>
      <w:bookmarkEnd w:id="17"/>
    </w:p>
    <w:p w14:paraId="717A7227" w14:textId="77777777" w:rsidR="00041F65" w:rsidRPr="00D21B12" w:rsidRDefault="00000000" w:rsidP="00D21B12">
      <w:pPr>
        <w:numPr>
          <w:ilvl w:val="0"/>
          <w:numId w:val="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 -J1, 2 - J2, 3 - J3, 4 - J4</w:t>
      </w:r>
    </w:p>
    <w:p w14:paraId="017A3A95" w14:textId="77777777" w:rsidR="00041F65" w:rsidRPr="00D21B12" w:rsidRDefault="00000000" w:rsidP="00D21B12">
      <w:pPr>
        <w:numPr>
          <w:ilvl w:val="0"/>
          <w:numId w:val="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observation with decimals (UTC)</w:t>
      </w:r>
    </w:p>
    <w:p w14:paraId="492615B5" w14:textId="77777777" w:rsidR="00041F65" w:rsidRPr="00D21B12" w:rsidRDefault="00000000" w:rsidP="00D21B12">
      <w:pPr>
        <w:numPr>
          <w:ilvl w:val="0"/>
          <w:numId w:val="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51BA7B5" w14:textId="77777777" w:rsidR="00041F65" w:rsidRPr="00D21B12" w:rsidRDefault="00000000" w:rsidP="00D21B12">
      <w:pPr>
        <w:numPr>
          <w:ilvl w:val="0"/>
          <w:numId w:val="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0FD9FBA" w14:textId="77777777" w:rsidR="00041F65" w:rsidRPr="00D21B12" w:rsidRDefault="00000000" w:rsidP="00D21B12">
      <w:pPr>
        <w:numPr>
          <w:ilvl w:val="0"/>
          <w:numId w:val="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CE5554C" w14:textId="77777777" w:rsidR="00041F65" w:rsidRPr="00D21B12" w:rsidRDefault="00000000" w:rsidP="00D21B12">
      <w:pPr>
        <w:numPr>
          <w:ilvl w:val="0"/>
          <w:numId w:val="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5061D53" w14:textId="77777777" w:rsidR="00041F65" w:rsidRPr="00D21B12" w:rsidRDefault="00000000" w:rsidP="00D21B12">
      <w:pPr>
        <w:numPr>
          <w:ilvl w:val="0"/>
          <w:numId w:val="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57ABEEE" w14:textId="77777777" w:rsidR="00D21B12" w:rsidRPr="00D21B12" w:rsidRDefault="00000000" w:rsidP="00D21B12">
      <w:pPr>
        <w:numPr>
          <w:ilvl w:val="0"/>
          <w:numId w:val="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D06D10C" w14:textId="31E9E81F" w:rsidR="00041F65" w:rsidRPr="00D21B12" w:rsidRDefault="00000000" w:rsidP="00D21B12">
      <w:pPr>
        <w:pStyle w:val="a4"/>
        <w:spacing w:before="0"/>
      </w:pPr>
      <w:bookmarkStart w:id="18" w:name="jg0020"/>
      <w:r w:rsidRPr="00D21B12">
        <w:t>jg0020</w:t>
      </w:r>
      <w:bookmarkEnd w:id="18"/>
    </w:p>
    <w:p w14:paraId="698EADDF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a - number of eclipsing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satellite</w:t>
      </w:r>
      <w:proofErr w:type="gramEnd"/>
    </w:p>
    <w:p w14:paraId="21B12F29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p - number of eclipsed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satellite</w:t>
      </w:r>
      <w:proofErr w:type="gramEnd"/>
    </w:p>
    <w:p w14:paraId="256B07FF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 - number of observatory (from Minor Planet Center)</w:t>
      </w:r>
    </w:p>
    <w:p w14:paraId="161E7BC9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MJD - time of topocentric observation (MJD=JD-2400000.5), TT</w:t>
      </w:r>
    </w:p>
    <w:p w14:paraId="2A7F7FB3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X" - Delta(alpha)*cos(delta) heliocentric, arcsec </w:t>
      </w:r>
    </w:p>
    <w:p w14:paraId="7852B9E9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" - Delta(delta) heliocentric, arcsec </w:t>
      </w:r>
    </w:p>
    <w:p w14:paraId="18B30F37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 - heliocentric distance of eclipsing satellite, au</w:t>
      </w:r>
    </w:p>
    <w:p w14:paraId="285B764A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a - time of the light start at the eclipsing satellite (MJD=JD-2400000.5), TT</w:t>
      </w:r>
    </w:p>
    <w:p w14:paraId="57D5CF65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t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time of the light reflectance at the eclipsed satellite (MJD=JD-2400000.5), TT</w:t>
      </w:r>
    </w:p>
    <w:p w14:paraId="40823FB7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0) - difference of the planetocentric rectangular coordinates </w:t>
      </w:r>
    </w:p>
    <w:p w14:paraId="5FD32A24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(eclipsing satellite "minus" eclipsed one) 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in the event plane (see reference), km</w:t>
      </w:r>
    </w:p>
    <w:p w14:paraId="43049F0A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gramStart"/>
      <w:r w:rsidRPr="00D21B12">
        <w:rPr>
          <w:rFonts w:ascii="Times New Roman" w:hAnsi="Times New Roman" w:cs="Times New Roman"/>
          <w:sz w:val="21"/>
          <w:szCs w:val="21"/>
        </w:rPr>
        <w:t>Y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0) - difference of the planetocentric rectangular coordinates </w:t>
      </w:r>
    </w:p>
    <w:p w14:paraId="2356150E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(eclipsing satellite "minus" eclipsed one) 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in the event plane (see reference), km</w:t>
      </w:r>
    </w:p>
    <w:p w14:paraId="38728C6F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ax - the coefficient required for application of the coordinates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0), Y(0) (see reference) </w:t>
      </w:r>
    </w:p>
    <w:p w14:paraId="1D8249B4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ay - the coefficient required for application of the coordinates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0), Y(0) (see reference)</w:t>
      </w:r>
    </w:p>
    <w:p w14:paraId="2A524DE4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bx - the coefficient required for application of the coordinates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0), Y(0) (see reference)</w:t>
      </w:r>
    </w:p>
    <w:p w14:paraId="3282F2F4" w14:textId="77777777" w:rsidR="00041F65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by - the coefficient required for application of the coordinates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0), Y(0) (see reference)</w:t>
      </w:r>
    </w:p>
    <w:p w14:paraId="6962FFB0" w14:textId="77777777" w:rsidR="00D21B12" w:rsidRPr="00D21B12" w:rsidRDefault="00000000" w:rsidP="00D21B12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bz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the coefficient required for application of the coordinates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0), Y(0) (see reference)</w:t>
      </w:r>
    </w:p>
    <w:p w14:paraId="705CE689" w14:textId="6BB7130E" w:rsidR="00041F65" w:rsidRPr="00D21B12" w:rsidRDefault="00000000" w:rsidP="00D21B12">
      <w:pPr>
        <w:pStyle w:val="a4"/>
        <w:spacing w:before="0"/>
      </w:pPr>
      <w:bookmarkStart w:id="19" w:name="jg0021"/>
      <w:r w:rsidRPr="00D21B12">
        <w:t>jg0021</w:t>
      </w:r>
      <w:bookmarkEnd w:id="19"/>
    </w:p>
    <w:p w14:paraId="370500B1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a - number of occulting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satellite</w:t>
      </w:r>
      <w:proofErr w:type="gramEnd"/>
    </w:p>
    <w:p w14:paraId="55F867EE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p - number of occulted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satellite</w:t>
      </w:r>
      <w:proofErr w:type="gramEnd"/>
    </w:p>
    <w:p w14:paraId="35B8094D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 - number of observatory (from Minor Planet Center)</w:t>
      </w:r>
    </w:p>
    <w:p w14:paraId="7049A1C4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JD - time of topocentric observation (MJD=JD-2400000.5), TT</w:t>
      </w:r>
    </w:p>
    <w:p w14:paraId="53CFD164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X" - Delta(alpha)*cos(delta) topocentric, arcsec </w:t>
      </w:r>
    </w:p>
    <w:p w14:paraId="66A0C676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" - Delta(delta) topocentric, arcsec </w:t>
      </w:r>
    </w:p>
    <w:p w14:paraId="40EA949A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 - topocentric distance of occulting satellite, au</w:t>
      </w:r>
    </w:p>
    <w:p w14:paraId="0253BBD4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a - time of the light start at the occulting satellite (MJD=JD-2400000.5), TT</w:t>
      </w:r>
    </w:p>
    <w:p w14:paraId="61596C5C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t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time of the light reflectance at the occulted satellite (MJD=JD-2400000.5), TT</w:t>
      </w:r>
    </w:p>
    <w:p w14:paraId="3E9EF60B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0) - difference of the planetocentric rectangular coordinates </w:t>
      </w:r>
    </w:p>
    <w:p w14:paraId="7351CEB2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(occulting satellite "minus" occulted one) 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in the event plane (see reference), km</w:t>
      </w:r>
    </w:p>
    <w:p w14:paraId="2473868A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gramStart"/>
      <w:r w:rsidRPr="00D21B12">
        <w:rPr>
          <w:rFonts w:ascii="Times New Roman" w:hAnsi="Times New Roman" w:cs="Times New Roman"/>
          <w:sz w:val="21"/>
          <w:szCs w:val="21"/>
        </w:rPr>
        <w:t>Y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0) - difference of the planetocentric rectangular coordinates </w:t>
      </w:r>
    </w:p>
    <w:p w14:paraId="7EFD29FB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(occulting satellite "minus" </w:t>
      </w:r>
      <w:proofErr w:type="spellStart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occulteded</w:t>
      </w:r>
      <w:proofErr w:type="spellEnd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one) 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in the event plane (see reference), km</w:t>
      </w:r>
    </w:p>
    <w:p w14:paraId="514077D2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ax - the coefficient required for application of the coordinates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0), Y(0) (see reference) </w:t>
      </w:r>
    </w:p>
    <w:p w14:paraId="31419406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ay - the coefficient required for application of the coordinates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0), Y(0) (see reference)</w:t>
      </w:r>
    </w:p>
    <w:p w14:paraId="3BD870C3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bx - the coefficient required for application of the coordinates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0), Y(0) (see reference)</w:t>
      </w:r>
    </w:p>
    <w:p w14:paraId="796AC6B9" w14:textId="77777777" w:rsidR="00041F65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by - the coefficient required for application of the coordinates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0), Y(0) (see reference)</w:t>
      </w:r>
    </w:p>
    <w:p w14:paraId="61F451A1" w14:textId="77777777" w:rsidR="00D21B12" w:rsidRPr="00D21B12" w:rsidRDefault="00000000" w:rsidP="00D21B12">
      <w:pPr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bz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the coefficient required for application of the coordinates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X(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0), Y(0) (see reference)</w:t>
      </w:r>
    </w:p>
    <w:p w14:paraId="177EAEAE" w14:textId="6BCAE65C" w:rsidR="00041F65" w:rsidRPr="00D21B12" w:rsidRDefault="00000000" w:rsidP="00D21B12">
      <w:pPr>
        <w:pStyle w:val="a4"/>
        <w:spacing w:before="0"/>
      </w:pPr>
      <w:bookmarkStart w:id="20" w:name="jg0022"/>
      <w:r w:rsidRPr="00D21B12">
        <w:t>jg0022</w:t>
      </w:r>
      <w:bookmarkEnd w:id="20"/>
    </w:p>
    <w:p w14:paraId="7200151C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 -J1, 2 - J2, 3 - J3, 4 - J4</w:t>
      </w:r>
    </w:p>
    <w:p w14:paraId="0836D374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A5ABB6B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5D4CD24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0FCEACAE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 (UTC)</w:t>
      </w:r>
    </w:p>
    <w:p w14:paraId="06C35772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 (UTC)</w:t>
      </w:r>
    </w:p>
    <w:p w14:paraId="0EFE67CA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 (UTC)</w:t>
      </w:r>
    </w:p>
    <w:p w14:paraId="50E06CC6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CB9D134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F9B999A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5F605706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Degree of declination (delta, deg)</w:t>
      </w:r>
    </w:p>
    <w:p w14:paraId="0DF77639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97F118A" w14:textId="77777777" w:rsidR="00041F65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EE356C3" w14:textId="77777777" w:rsidR="00D21B12" w:rsidRPr="00D21B12" w:rsidRDefault="00000000" w:rsidP="00D21B12">
      <w:pPr>
        <w:numPr>
          <w:ilvl w:val="0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Dec (arcsec) [geo - topo positions]</w:t>
      </w:r>
    </w:p>
    <w:p w14:paraId="3D99C3AC" w14:textId="1D1FFAC0" w:rsidR="00041F65" w:rsidRPr="00D21B12" w:rsidRDefault="00000000" w:rsidP="00D21B12">
      <w:pPr>
        <w:pStyle w:val="a4"/>
        <w:spacing w:before="0"/>
      </w:pPr>
      <w:bookmarkStart w:id="21" w:name="jg0023"/>
      <w:r w:rsidRPr="00D21B12">
        <w:t>jg0023</w:t>
      </w:r>
      <w:bookmarkEnd w:id="21"/>
    </w:p>
    <w:p w14:paraId="4EF473CD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 -J1, 2 - J2, 3 - J3, 4 - J4</w:t>
      </w:r>
    </w:p>
    <w:p w14:paraId="130B62E8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6DE132E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092AEB2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1644941F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 (UTC)</w:t>
      </w:r>
    </w:p>
    <w:p w14:paraId="5FF3183E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 (UTC)</w:t>
      </w:r>
    </w:p>
    <w:p w14:paraId="0BF5E399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 (UTC)</w:t>
      </w:r>
    </w:p>
    <w:p w14:paraId="732910F0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97BB569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9EB381C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FD4887F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78579C8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69DBB0E" w14:textId="77777777" w:rsidR="00041F65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9F7714A" w14:textId="77777777" w:rsidR="00D21B12" w:rsidRPr="00D21B12" w:rsidRDefault="00000000" w:rsidP="00D21B12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Dec (arcsec) [geo - topo positions]</w:t>
      </w:r>
    </w:p>
    <w:p w14:paraId="3D7C9F21" w14:textId="0C2A9DE1" w:rsidR="00041F65" w:rsidRPr="00D21B12" w:rsidRDefault="00000000" w:rsidP="00D21B12">
      <w:pPr>
        <w:pStyle w:val="a4"/>
        <w:spacing w:before="0"/>
      </w:pPr>
      <w:bookmarkStart w:id="22" w:name="jg0024"/>
      <w:r w:rsidRPr="00D21B12">
        <w:t>jg0024</w:t>
      </w:r>
      <w:bookmarkEnd w:id="22"/>
    </w:p>
    <w:p w14:paraId="70F1871B" w14:textId="77777777" w:rsidR="00041F65" w:rsidRPr="00D21B12" w:rsidRDefault="00000000" w:rsidP="00D21B12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3 - J3, 4 - J4</w:t>
      </w:r>
    </w:p>
    <w:p w14:paraId="7CD91A01" w14:textId="77777777" w:rsidR="00041F65" w:rsidRPr="00D21B12" w:rsidRDefault="00000000" w:rsidP="00D21B12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observation with decimals (UTC)</w:t>
      </w:r>
    </w:p>
    <w:p w14:paraId="2FC79AAA" w14:textId="77777777" w:rsidR="00041F65" w:rsidRPr="00D21B12" w:rsidRDefault="00000000" w:rsidP="00D21B12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78540CE" w14:textId="77777777" w:rsidR="00041F65" w:rsidRPr="00D21B12" w:rsidRDefault="00000000" w:rsidP="00D21B12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E13D887" w14:textId="77777777" w:rsidR="00041F65" w:rsidRPr="00D21B12" w:rsidRDefault="00000000" w:rsidP="00D21B12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A66AE01" w14:textId="77777777" w:rsidR="00041F65" w:rsidRPr="00D21B12" w:rsidRDefault="00000000" w:rsidP="00D21B12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02E12B0" w14:textId="77777777" w:rsidR="00041F65" w:rsidRPr="00D21B12" w:rsidRDefault="00000000" w:rsidP="00D21B12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28FB7DD" w14:textId="77777777" w:rsidR="00041F65" w:rsidRPr="00D21B12" w:rsidRDefault="00000000" w:rsidP="00D21B12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E8D6F86" w14:textId="77777777" w:rsidR="00041F65" w:rsidRPr="00D21B12" w:rsidRDefault="00000000" w:rsidP="00D21B12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index: 0 - internal error is less than 0.75 arcsec</w:t>
      </w:r>
    </w:p>
    <w:p w14:paraId="12FC6A8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1 - internal error is greater than 0.75 arcsec</w:t>
      </w:r>
    </w:p>
    <w:p w14:paraId="4D98BE92" w14:textId="77777777" w:rsidR="00D21B12" w:rsidRPr="00D21B12" w:rsidRDefault="00000000" w:rsidP="00D21B12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V magnitude (blank if not given)</w:t>
      </w:r>
    </w:p>
    <w:p w14:paraId="3A0CDE45" w14:textId="6AFB8135" w:rsidR="00041F65" w:rsidRPr="00D21B12" w:rsidRDefault="00000000" w:rsidP="00D21B12">
      <w:pPr>
        <w:pStyle w:val="a4"/>
        <w:spacing w:before="0"/>
      </w:pPr>
      <w:bookmarkStart w:id="23" w:name="jg0025"/>
      <w:r w:rsidRPr="00D21B12">
        <w:t>jg0025</w:t>
      </w:r>
      <w:bookmarkEnd w:id="23"/>
    </w:p>
    <w:p w14:paraId="1AB7C1A1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168BF8AF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12D01816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5438B48B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1E732D50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439E105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21E6590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Her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s the number of the occulting or eclipsing satellite </w:t>
      </w:r>
    </w:p>
    <w:p w14:paraId="1CF29047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an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s the number of the occulted or eclipsed satellite.</w:t>
      </w:r>
    </w:p>
    <w:p w14:paraId="2095BDC0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see the table in the relevant article).</w:t>
      </w:r>
    </w:p>
    <w:p w14:paraId="2B9D2CF1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47D1EA40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5B1464C7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386B03BB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in arcseconds (topocentric for mutual occultation</w:t>
      </w:r>
    </w:p>
    <w:p w14:paraId="7C7AE3D0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11829C53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in arcseconds (topocentric for mutual occultation</w:t>
      </w:r>
    </w:p>
    <w:p w14:paraId="5AB3D612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or heliocentric for mutual eclipse)</w:t>
      </w:r>
    </w:p>
    <w:p w14:paraId="40285A0A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X in arcseconds</w:t>
      </w:r>
    </w:p>
    <w:p w14:paraId="671301E1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Y in arcseconds</w:t>
      </w:r>
    </w:p>
    <w:p w14:paraId="5F3C032E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X in arcseconds</w:t>
      </w:r>
    </w:p>
    <w:p w14:paraId="1C52F1E0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Y in arcseconds</w:t>
      </w:r>
    </w:p>
    <w:p w14:paraId="3515E303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gular separation s (in arcseconds) corresponding to X, Y.</w:t>
      </w:r>
    </w:p>
    <w:p w14:paraId="23B2AC41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Position angle A (in degrees) corresponding to X, Y.</w:t>
      </w:r>
    </w:p>
    <w:p w14:paraId="1886FC01" w14:textId="77777777" w:rsidR="00041F65" w:rsidRPr="00D21B12" w:rsidRDefault="00000000" w:rsidP="00D21B12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Flag Q indicating the quality and the reliability of the result:</w:t>
      </w:r>
    </w:p>
    <w:p w14:paraId="0D7E634B" w14:textId="77777777" w:rsidR="00041F65" w:rsidRPr="00D21B12" w:rsidRDefault="00000000" w:rsidP="00D21B12">
      <w:pPr>
        <w:pStyle w:val="SourceCode"/>
        <w:wordWrap/>
        <w:spacing w:after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0</w:t>
      </w:r>
      <w:proofErr w:type="gramStart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  for</w:t>
      </w:r>
      <w:proofErr w:type="gramEnd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normally determined coordinates,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1'  for the cases where the result of the observations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at the given observatory differs considerably from the results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of other observatories, 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2'  for the results obtained from poor photometric data.</w:t>
      </w:r>
    </w:p>
    <w:p w14:paraId="6275464E" w14:textId="77777777" w:rsidR="00D21B12" w:rsidRPr="00D21B12" w:rsidRDefault="00000000" w:rsidP="00D21B12">
      <w:pPr>
        <w:numPr>
          <w:ilvl w:val="0"/>
          <w:numId w:val="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minimum level S min of normalized flux.</w:t>
      </w:r>
    </w:p>
    <w:p w14:paraId="6C8259AD" w14:textId="7C65A4EE" w:rsidR="00041F65" w:rsidRPr="00D21B12" w:rsidRDefault="00000000" w:rsidP="00D21B12">
      <w:pPr>
        <w:pStyle w:val="a4"/>
        <w:spacing w:before="0"/>
      </w:pPr>
      <w:bookmarkStart w:id="24" w:name="jg0026"/>
      <w:r w:rsidRPr="00D21B12">
        <w:t>jg0026</w:t>
      </w:r>
      <w:bookmarkEnd w:id="24"/>
    </w:p>
    <w:p w14:paraId="5FB73E4D" w14:textId="77777777" w:rsidR="00041F65" w:rsidRPr="00D21B12" w:rsidRDefault="00000000" w:rsidP="00D21B12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13DE04F0" w14:textId="77777777" w:rsidR="00041F65" w:rsidRPr="00D21B12" w:rsidRDefault="00000000" w:rsidP="00D21B12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4770336B" w14:textId="77777777" w:rsidR="00041F65" w:rsidRPr="00D21B12" w:rsidRDefault="00000000" w:rsidP="00D21B12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36716D9B" w14:textId="77777777" w:rsidR="00041F65" w:rsidRPr="00D21B12" w:rsidRDefault="00000000" w:rsidP="00D21B12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3886B61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3036D17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557CC6B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Her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s the number of the occulting or eclipsing satellite </w:t>
      </w:r>
    </w:p>
    <w:p w14:paraId="2EDF957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an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s the number of the occulted or eclipsed satellite.</w:t>
      </w:r>
    </w:p>
    <w:p w14:paraId="527611A2" w14:textId="77777777" w:rsidR="00041F65" w:rsidRPr="00D21B12" w:rsidRDefault="00000000" w:rsidP="00D21B12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see the table in the relevant article).</w:t>
      </w:r>
    </w:p>
    <w:p w14:paraId="168F430E" w14:textId="77777777" w:rsidR="00041F65" w:rsidRPr="00D21B12" w:rsidRDefault="00000000" w:rsidP="00D21B12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110C2357" w14:textId="77777777" w:rsidR="00041F65" w:rsidRPr="00D21B12" w:rsidRDefault="00000000" w:rsidP="00D21B12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19B47D60" w14:textId="77777777" w:rsidR="00041F65" w:rsidRPr="00D21B12" w:rsidRDefault="00000000" w:rsidP="00D21B12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3C3A8B44" w14:textId="77777777" w:rsidR="00041F65" w:rsidRPr="00D21B12" w:rsidRDefault="00000000" w:rsidP="00D21B12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in degrees (topocentric for mutual occultation</w:t>
      </w:r>
    </w:p>
    <w:p w14:paraId="2CFD7CC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13A9C128" w14:textId="77777777" w:rsidR="00041F65" w:rsidRPr="00D21B12" w:rsidRDefault="00000000" w:rsidP="00D21B12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recision of apparent position along the apparent relative trajectory </w:t>
      </w:r>
    </w:p>
    <w:p w14:paraId="7263D89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f the satellite as obtained with the least-square method, in arcseconds</w:t>
      </w:r>
    </w:p>
    <w:p w14:paraId="7B7940D7" w14:textId="77777777" w:rsidR="00041F65" w:rsidRPr="00D21B12" w:rsidRDefault="00000000" w:rsidP="00D21B12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Flag R assigned showing the reason why only one coordinate was determined: </w:t>
      </w:r>
    </w:p>
    <w:p w14:paraId="75B9819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’0’ for a total mutual eclipse or occultation observed, </w:t>
      </w:r>
    </w:p>
    <w:p w14:paraId="3ED75037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’1’ for the results obtained from poor photometric data</w:t>
      </w:r>
    </w:p>
    <w:p w14:paraId="1D025C0C" w14:textId="6FE4FD53" w:rsidR="00041F65" w:rsidRPr="00D21B12" w:rsidRDefault="00000000" w:rsidP="00D21B12">
      <w:pPr>
        <w:pStyle w:val="a4"/>
        <w:spacing w:before="0"/>
      </w:pPr>
      <w:bookmarkStart w:id="25" w:name="jg0027"/>
      <w:r w:rsidRPr="00D21B12">
        <w:t>jg0027</w:t>
      </w:r>
      <w:bookmarkEnd w:id="25"/>
    </w:p>
    <w:p w14:paraId="7E91EA2F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3ED20542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1A209C4E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70192251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0F46704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1C4EB24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12194C9F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6F9D1D8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798336A8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see the table in the relevant article).</w:t>
      </w:r>
    </w:p>
    <w:p w14:paraId="39D4D13B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346B8433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1BBB621C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7EAF8DE1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in arcseconds (topocentric for mutual occultation</w:t>
      </w:r>
    </w:p>
    <w:p w14:paraId="2FE2FC6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31F9EB70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in arcseconds (topocentric for mutual occultation</w:t>
      </w:r>
    </w:p>
    <w:p w14:paraId="5BC9F05E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or heliocentric for mutual eclipse)</w:t>
      </w:r>
    </w:p>
    <w:p w14:paraId="6D172754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X in arcseconds</w:t>
      </w:r>
    </w:p>
    <w:p w14:paraId="2C4CB1E9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Y in arcseconds</w:t>
      </w:r>
    </w:p>
    <w:p w14:paraId="1551FCCE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X in arcseconds</w:t>
      </w:r>
    </w:p>
    <w:p w14:paraId="055C376B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Y in arcseconds</w:t>
      </w:r>
    </w:p>
    <w:p w14:paraId="3DC6A969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Angular separation s (in arcseconds) corresponding to X, Y.</w:t>
      </w:r>
    </w:p>
    <w:p w14:paraId="095DFB10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(in degrees) corresponding to X, Y.</w:t>
      </w:r>
    </w:p>
    <w:p w14:paraId="75754716" w14:textId="77777777" w:rsidR="00041F65" w:rsidRPr="00D21B12" w:rsidRDefault="00000000" w:rsidP="00D21B12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Flag Q indicating the quality and the reliability of the result:</w:t>
      </w:r>
    </w:p>
    <w:p w14:paraId="2F3512A0" w14:textId="77777777" w:rsidR="00041F65" w:rsidRPr="00D21B12" w:rsidRDefault="00000000" w:rsidP="00D21B12">
      <w:pPr>
        <w:pStyle w:val="SourceCode"/>
        <w:wordWrap/>
        <w:spacing w:after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0</w:t>
      </w:r>
      <w:proofErr w:type="gramStart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  for</w:t>
      </w:r>
      <w:proofErr w:type="gramEnd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normally determined coordinates,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1'  for the cases where the result of the observations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at the given observatory differs considerably from the results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of other observatories, 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2'  for the results obtained from poor photometric data.</w:t>
      </w:r>
    </w:p>
    <w:p w14:paraId="0D17770A" w14:textId="77777777" w:rsidR="00D21B12" w:rsidRPr="00D21B12" w:rsidRDefault="00000000" w:rsidP="00D21B12">
      <w:pPr>
        <w:numPr>
          <w:ilvl w:val="0"/>
          <w:numId w:val="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minimum level S min of normalized flux.</w:t>
      </w:r>
    </w:p>
    <w:p w14:paraId="2886AB6B" w14:textId="4E9D8C2D" w:rsidR="00041F65" w:rsidRPr="00D21B12" w:rsidRDefault="00000000" w:rsidP="00D21B12">
      <w:pPr>
        <w:pStyle w:val="a4"/>
        <w:spacing w:before="0"/>
      </w:pPr>
      <w:bookmarkStart w:id="26" w:name="jg0028"/>
      <w:r w:rsidRPr="00D21B12">
        <w:t>jg0028</w:t>
      </w:r>
      <w:bookmarkEnd w:id="26"/>
    </w:p>
    <w:p w14:paraId="516AE3BD" w14:textId="77777777" w:rsidR="00041F65" w:rsidRPr="00D21B12" w:rsidRDefault="00000000" w:rsidP="00D21B12">
      <w:pPr>
        <w:numPr>
          <w:ilvl w:val="0"/>
          <w:numId w:val="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0CAFA886" w14:textId="77777777" w:rsidR="00041F65" w:rsidRPr="00D21B12" w:rsidRDefault="00000000" w:rsidP="00D21B12">
      <w:pPr>
        <w:numPr>
          <w:ilvl w:val="0"/>
          <w:numId w:val="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49E0CE82" w14:textId="77777777" w:rsidR="00041F65" w:rsidRPr="00D21B12" w:rsidRDefault="00000000" w:rsidP="00D21B12">
      <w:pPr>
        <w:numPr>
          <w:ilvl w:val="0"/>
          <w:numId w:val="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505F230C" w14:textId="77777777" w:rsidR="00041F65" w:rsidRPr="00D21B12" w:rsidRDefault="00000000" w:rsidP="00D21B12">
      <w:pPr>
        <w:numPr>
          <w:ilvl w:val="0"/>
          <w:numId w:val="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6CD06AAF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1299A7E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2BCBD56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45C609D6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59742C89" w14:textId="77777777" w:rsidR="00041F65" w:rsidRPr="00D21B12" w:rsidRDefault="00000000" w:rsidP="00D21B12">
      <w:pPr>
        <w:numPr>
          <w:ilvl w:val="0"/>
          <w:numId w:val="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see the table in the relevant article).</w:t>
      </w:r>
    </w:p>
    <w:p w14:paraId="58DD5CC8" w14:textId="77777777" w:rsidR="00041F65" w:rsidRPr="00D21B12" w:rsidRDefault="00000000" w:rsidP="00D21B12">
      <w:pPr>
        <w:numPr>
          <w:ilvl w:val="0"/>
          <w:numId w:val="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3F3D5CC4" w14:textId="77777777" w:rsidR="00041F65" w:rsidRPr="00D21B12" w:rsidRDefault="00000000" w:rsidP="00D21B12">
      <w:pPr>
        <w:numPr>
          <w:ilvl w:val="0"/>
          <w:numId w:val="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301CAB90" w14:textId="77777777" w:rsidR="00041F65" w:rsidRPr="00D21B12" w:rsidRDefault="00000000" w:rsidP="00D21B12">
      <w:pPr>
        <w:numPr>
          <w:ilvl w:val="0"/>
          <w:numId w:val="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56EE7D6A" w14:textId="77777777" w:rsidR="00041F65" w:rsidRPr="00D21B12" w:rsidRDefault="00000000" w:rsidP="00D21B12">
      <w:pPr>
        <w:numPr>
          <w:ilvl w:val="0"/>
          <w:numId w:val="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in degrees (topocentric for mutual occultation</w:t>
      </w:r>
    </w:p>
    <w:p w14:paraId="164E3E00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52AD4E74" w14:textId="77777777" w:rsidR="00041F65" w:rsidRPr="00D21B12" w:rsidRDefault="00000000" w:rsidP="00D21B12">
      <w:pPr>
        <w:numPr>
          <w:ilvl w:val="0"/>
          <w:numId w:val="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recision of apparent position along the apparent relative trajectory </w:t>
      </w:r>
    </w:p>
    <w:p w14:paraId="5DA7AAC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f the satellite as obtained with the least-square method, in arcseconds</w:t>
      </w:r>
    </w:p>
    <w:p w14:paraId="044F910D" w14:textId="77777777" w:rsidR="00041F65" w:rsidRPr="00D21B12" w:rsidRDefault="00000000" w:rsidP="00D21B12">
      <w:pPr>
        <w:numPr>
          <w:ilvl w:val="0"/>
          <w:numId w:val="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Flag R assigned showing the reason why only one coordinate was determined: </w:t>
      </w:r>
    </w:p>
    <w:p w14:paraId="7B7C63C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’0’ for a total mutual eclipse or occultation observed, </w:t>
      </w:r>
    </w:p>
    <w:p w14:paraId="1D3973B5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’1’ for the results obtained from poor photometric data</w:t>
      </w:r>
    </w:p>
    <w:p w14:paraId="6550F6A4" w14:textId="5A19720E" w:rsidR="00041F65" w:rsidRPr="00D21B12" w:rsidRDefault="00000000" w:rsidP="00D21B12">
      <w:pPr>
        <w:pStyle w:val="a4"/>
        <w:spacing w:before="0"/>
      </w:pPr>
      <w:bookmarkStart w:id="27" w:name="jg0029"/>
      <w:r w:rsidRPr="00D21B12">
        <w:t>jg0029</w:t>
      </w:r>
      <w:bookmarkEnd w:id="27"/>
    </w:p>
    <w:p w14:paraId="6E12EBA2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66E6A1E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38DF1FDF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62D683E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Her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s the number of the occulting or eclipsing satellite </w:t>
      </w:r>
    </w:p>
    <w:p w14:paraId="5A8E2EB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an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s the number of the occulted or eclipsed satellite.</w:t>
      </w:r>
    </w:p>
    <w:p w14:paraId="1BA33CD6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6061981C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1B15571F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1CBBF7C9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721DA458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7636CB5C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2F249151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hift of the computed curve along the time axis required to fit the observations (DX), km</w:t>
      </w:r>
    </w:p>
    <w:p w14:paraId="28E7A4DF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Impact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paramerter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IP), km</w:t>
      </w:r>
    </w:p>
    <w:p w14:paraId="59ACCDAF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-C of Impact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paramerter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,IP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), km</w:t>
      </w:r>
    </w:p>
    <w:p w14:paraId="555BA823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lta(alpha)*cos(delta) (X), arcsec</w:t>
      </w:r>
    </w:p>
    <w:p w14:paraId="384E2054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lta(delta) (Y), arcsec</w:t>
      </w:r>
    </w:p>
    <w:p w14:paraId="283B19A6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orbital longitude of the occulting/eclipsing satellite,</w:t>
      </w:r>
    </w:p>
    <w:p w14:paraId="7E53B4B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for occultations and heliocentric for eclipses (F1)</w:t>
      </w:r>
    </w:p>
    <w:p w14:paraId="6C47DDC3" w14:textId="77777777" w:rsidR="00041F65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orbital longitude of the occulted/eclipsed satellite,</w:t>
      </w:r>
    </w:p>
    <w:p w14:paraId="1C137E9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geocentric for occultations and heliocentric for eclipses (F2)</w:t>
      </w:r>
    </w:p>
    <w:p w14:paraId="5B3A7BF9" w14:textId="77777777" w:rsidR="00D21B12" w:rsidRPr="00D21B12" w:rsidRDefault="00000000" w:rsidP="00D21B12">
      <w:pPr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name.</w:t>
      </w:r>
    </w:p>
    <w:p w14:paraId="06D983E9" w14:textId="3BAC475D" w:rsidR="00041F65" w:rsidRPr="00D21B12" w:rsidRDefault="00000000" w:rsidP="00D21B12">
      <w:pPr>
        <w:pStyle w:val="a4"/>
        <w:spacing w:before="0"/>
      </w:pPr>
      <w:bookmarkStart w:id="28" w:name="jg0030"/>
      <w:r w:rsidRPr="00D21B12">
        <w:t>jg0030</w:t>
      </w:r>
      <w:bookmarkEnd w:id="28"/>
    </w:p>
    <w:p w14:paraId="61A63EDC" w14:textId="77777777" w:rsidR="00041F65" w:rsidRPr="00D21B12" w:rsidRDefault="00000000" w:rsidP="00D21B12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. of plate</w:t>
      </w:r>
    </w:p>
    <w:p w14:paraId="41C6671F" w14:textId="77777777" w:rsidR="00041F65" w:rsidRPr="00D21B12" w:rsidRDefault="00000000" w:rsidP="00D21B12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1- J1, 2 - J2, 3 - J3, 4 - J4), N sat.</w:t>
      </w:r>
    </w:p>
    <w:p w14:paraId="736EEAFF" w14:textId="77777777" w:rsidR="00041F65" w:rsidRPr="00D21B12" w:rsidRDefault="00000000" w:rsidP="00D21B12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013A3792" w14:textId="77777777" w:rsidR="00041F65" w:rsidRPr="00D21B12" w:rsidRDefault="00000000" w:rsidP="00D21B12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31728420" w14:textId="77777777" w:rsidR="00041F65" w:rsidRPr="00D21B12" w:rsidRDefault="00000000" w:rsidP="00D21B12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 with decimals (UTC)</w:t>
      </w:r>
    </w:p>
    <w:p w14:paraId="1143A049" w14:textId="77777777" w:rsidR="00041F65" w:rsidRPr="00D21B12" w:rsidRDefault="00000000" w:rsidP="00D21B12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6A68DBA2" w14:textId="77777777" w:rsidR="00041F65" w:rsidRPr="00D21B12" w:rsidRDefault="00000000" w:rsidP="00D21B12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53BEC681" w14:textId="77777777" w:rsidR="00041F65" w:rsidRPr="00D21B12" w:rsidRDefault="00000000" w:rsidP="00D21B12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_X, arcsec</w:t>
      </w:r>
    </w:p>
    <w:p w14:paraId="71111C69" w14:textId="77777777" w:rsidR="00D21B12" w:rsidRPr="00D21B12" w:rsidRDefault="00000000" w:rsidP="00D21B12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_Y, arcsec</w:t>
      </w:r>
    </w:p>
    <w:p w14:paraId="3EFBF8F6" w14:textId="0C3F3CEE" w:rsidR="00041F65" w:rsidRPr="00D21B12" w:rsidRDefault="00000000" w:rsidP="00D21B12">
      <w:pPr>
        <w:pStyle w:val="a4"/>
        <w:spacing w:before="0"/>
      </w:pPr>
      <w:bookmarkStart w:id="29" w:name="jg0031"/>
      <w:r w:rsidRPr="00D21B12">
        <w:t>jg0031</w:t>
      </w:r>
      <w:bookmarkEnd w:id="29"/>
    </w:p>
    <w:p w14:paraId="638AC132" w14:textId="77777777" w:rsidR="00041F65" w:rsidRPr="00D21B12" w:rsidRDefault="00000000" w:rsidP="00D21B12">
      <w:pPr>
        <w:numPr>
          <w:ilvl w:val="0"/>
          <w:numId w:val="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1- J1, 2 - J2, 3 - J3, 4 - J4), N sat.</w:t>
      </w:r>
    </w:p>
    <w:p w14:paraId="5D22851C" w14:textId="77777777" w:rsidR="00041F65" w:rsidRPr="00D21B12" w:rsidRDefault="00000000" w:rsidP="00D21B12">
      <w:pPr>
        <w:numPr>
          <w:ilvl w:val="0"/>
          <w:numId w:val="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1- J1, 2 - J2, 3 - J3, 4 - J4), N sat.</w:t>
      </w:r>
    </w:p>
    <w:p w14:paraId="10597D3C" w14:textId="77777777" w:rsidR="00041F65" w:rsidRPr="00D21B12" w:rsidRDefault="00000000" w:rsidP="00D21B12">
      <w:pPr>
        <w:numPr>
          <w:ilvl w:val="0"/>
          <w:numId w:val="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54261627" w14:textId="77777777" w:rsidR="00041F65" w:rsidRPr="00D21B12" w:rsidRDefault="00000000" w:rsidP="00D21B12">
      <w:pPr>
        <w:numPr>
          <w:ilvl w:val="0"/>
          <w:numId w:val="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542CA837" w14:textId="77777777" w:rsidR="00041F65" w:rsidRPr="00D21B12" w:rsidRDefault="00000000" w:rsidP="00D21B12">
      <w:pPr>
        <w:numPr>
          <w:ilvl w:val="0"/>
          <w:numId w:val="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 with decimals (UTC)</w:t>
      </w:r>
    </w:p>
    <w:p w14:paraId="503E1BD9" w14:textId="77777777" w:rsidR="00041F65" w:rsidRPr="00D21B12" w:rsidRDefault="00000000" w:rsidP="00D21B12">
      <w:pPr>
        <w:numPr>
          <w:ilvl w:val="0"/>
          <w:numId w:val="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79BF33D0" w14:textId="77777777" w:rsidR="00041F65" w:rsidRPr="00D21B12" w:rsidRDefault="00000000" w:rsidP="00D21B12">
      <w:pPr>
        <w:numPr>
          <w:ilvl w:val="0"/>
          <w:numId w:val="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3733A68D" w14:textId="77777777" w:rsidR="00041F65" w:rsidRPr="00D21B12" w:rsidRDefault="00000000" w:rsidP="00D21B12">
      <w:pPr>
        <w:numPr>
          <w:ilvl w:val="0"/>
          <w:numId w:val="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_X, arcsec</w:t>
      </w:r>
    </w:p>
    <w:p w14:paraId="4BB81AAF" w14:textId="77777777" w:rsidR="00D21B12" w:rsidRPr="00D21B12" w:rsidRDefault="00000000" w:rsidP="00D21B12">
      <w:pPr>
        <w:numPr>
          <w:ilvl w:val="0"/>
          <w:numId w:val="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_Y, arcsec</w:t>
      </w:r>
    </w:p>
    <w:p w14:paraId="608CFB91" w14:textId="17F2767B" w:rsidR="00041F65" w:rsidRPr="00D21B12" w:rsidRDefault="00000000" w:rsidP="00D21B12">
      <w:pPr>
        <w:pStyle w:val="a4"/>
        <w:spacing w:before="0"/>
      </w:pPr>
      <w:bookmarkStart w:id="30" w:name="jg0032"/>
      <w:r w:rsidRPr="00D21B12">
        <w:t>jg0032</w:t>
      </w:r>
      <w:bookmarkEnd w:id="30"/>
    </w:p>
    <w:p w14:paraId="1B9BCAB6" w14:textId="77777777" w:rsidR="00041F65" w:rsidRPr="00D21B12" w:rsidRDefault="00000000" w:rsidP="00D21B12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 - J1-Io, 2 - J2-Europe, 3 - J3-Ganymede, 4 - J4-Callisto</w:t>
      </w:r>
    </w:p>
    <w:p w14:paraId="42BC6436" w14:textId="77777777" w:rsidR="00041F65" w:rsidRPr="00D21B12" w:rsidRDefault="00000000" w:rsidP="00D21B12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the moment of observation</w:t>
      </w:r>
    </w:p>
    <w:p w14:paraId="505D3904" w14:textId="77777777" w:rsidR="00041F65" w:rsidRPr="00D21B12" w:rsidRDefault="00000000" w:rsidP="00D21B12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36140A5" w14:textId="77777777" w:rsidR="00041F65" w:rsidRPr="00D21B12" w:rsidRDefault="00000000" w:rsidP="00D21B12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4F9CCE3" w14:textId="77777777" w:rsidR="00041F65" w:rsidRPr="00D21B12" w:rsidRDefault="00000000" w:rsidP="00D21B12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E35FD39" w14:textId="77777777" w:rsidR="00041F65" w:rsidRPr="00D21B12" w:rsidRDefault="00000000" w:rsidP="00D21B12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8406EF7" w14:textId="77777777" w:rsidR="00041F65" w:rsidRPr="00D21B12" w:rsidRDefault="00000000" w:rsidP="00D21B12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AEDCBDA" w14:textId="77777777" w:rsidR="00041F65" w:rsidRPr="00D21B12" w:rsidRDefault="00000000" w:rsidP="00D21B12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 with decimals</w:t>
      </w:r>
    </w:p>
    <w:p w14:paraId="4FB24708" w14:textId="77777777" w:rsidR="00041F65" w:rsidRPr="00D21B12" w:rsidRDefault="00000000" w:rsidP="00D21B12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55BD9C6" w14:textId="77777777" w:rsidR="00041F65" w:rsidRPr="00D21B12" w:rsidRDefault="00000000" w:rsidP="00D21B12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75F25BC" w14:textId="77777777" w:rsidR="00D21B12" w:rsidRPr="00D21B12" w:rsidRDefault="00000000" w:rsidP="00D21B12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with decimals</w:t>
      </w:r>
    </w:p>
    <w:p w14:paraId="66740198" w14:textId="15A99FAB" w:rsidR="00041F65" w:rsidRPr="00D21B12" w:rsidRDefault="00000000" w:rsidP="00D21B12">
      <w:pPr>
        <w:pStyle w:val="a4"/>
        <w:spacing w:before="0"/>
      </w:pPr>
      <w:bookmarkStart w:id="31" w:name="jg0033"/>
      <w:r w:rsidRPr="00D21B12">
        <w:t>jg0033</w:t>
      </w:r>
      <w:bookmarkEnd w:id="31"/>
    </w:p>
    <w:p w14:paraId="0B6E034E" w14:textId="77777777" w:rsidR="00041F65" w:rsidRPr="00D21B12" w:rsidRDefault="00000000" w:rsidP="00D21B12">
      <w:pPr>
        <w:numPr>
          <w:ilvl w:val="0"/>
          <w:numId w:val="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 - J1-Io, 2 - J2-Europe, 3 - J3-Ganymede, 4 - J4-Callisto</w:t>
      </w:r>
    </w:p>
    <w:p w14:paraId="16818E12" w14:textId="77777777" w:rsidR="00041F65" w:rsidRPr="00D21B12" w:rsidRDefault="00000000" w:rsidP="00D21B12">
      <w:pPr>
        <w:numPr>
          <w:ilvl w:val="0"/>
          <w:numId w:val="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the moment of observation</w:t>
      </w:r>
    </w:p>
    <w:p w14:paraId="03340E00" w14:textId="77777777" w:rsidR="00041F65" w:rsidRPr="00D21B12" w:rsidRDefault="00000000" w:rsidP="00D21B12">
      <w:pPr>
        <w:numPr>
          <w:ilvl w:val="0"/>
          <w:numId w:val="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7F09D815" w14:textId="77777777" w:rsidR="00041F65" w:rsidRPr="00D21B12" w:rsidRDefault="00000000" w:rsidP="00D21B12">
      <w:pPr>
        <w:numPr>
          <w:ilvl w:val="0"/>
          <w:numId w:val="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7B3A5C7" w14:textId="77777777" w:rsidR="00041F65" w:rsidRPr="00D21B12" w:rsidRDefault="00000000" w:rsidP="00D21B12">
      <w:pPr>
        <w:numPr>
          <w:ilvl w:val="0"/>
          <w:numId w:val="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1EB8F59" w14:textId="77777777" w:rsidR="00041F65" w:rsidRPr="00D21B12" w:rsidRDefault="00000000" w:rsidP="00D21B12">
      <w:pPr>
        <w:numPr>
          <w:ilvl w:val="0"/>
          <w:numId w:val="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44E70AD2" w14:textId="77777777" w:rsidR="00041F65" w:rsidRPr="00D21B12" w:rsidRDefault="00000000" w:rsidP="00D21B12">
      <w:pPr>
        <w:numPr>
          <w:ilvl w:val="0"/>
          <w:numId w:val="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6E96EAB0" w14:textId="77777777" w:rsidR="00041F65" w:rsidRPr="00D21B12" w:rsidRDefault="00000000" w:rsidP="00D21B12">
      <w:pPr>
        <w:numPr>
          <w:ilvl w:val="0"/>
          <w:numId w:val="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poch of equinox (0 - true of date or 2000.0)</w:t>
      </w:r>
    </w:p>
    <w:p w14:paraId="2EB64EF6" w14:textId="77777777" w:rsidR="00041F65" w:rsidRPr="00D21B12" w:rsidRDefault="00000000" w:rsidP="00D21B12">
      <w:pPr>
        <w:numPr>
          <w:ilvl w:val="0"/>
          <w:numId w:val="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the telescope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tel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: 1 - P26, 2 - LPT.</w:t>
      </w:r>
    </w:p>
    <w:p w14:paraId="7AAB07BF" w14:textId="77777777" w:rsidR="00D21B12" w:rsidRPr="00D21B12" w:rsidRDefault="00000000" w:rsidP="00D21B12">
      <w:pPr>
        <w:numPr>
          <w:ilvl w:val="0"/>
          <w:numId w:val="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bservatory (MPC code) </w:t>
      </w:r>
    </w:p>
    <w:p w14:paraId="3DABDBD4" w14:textId="39974125" w:rsidR="00041F65" w:rsidRPr="00D21B12" w:rsidRDefault="00000000" w:rsidP="00D21B12">
      <w:pPr>
        <w:pStyle w:val="a4"/>
        <w:spacing w:before="0"/>
      </w:pPr>
      <w:bookmarkStart w:id="32" w:name="jg0034"/>
      <w:r w:rsidRPr="00D21B12">
        <w:t>jg0034</w:t>
      </w:r>
      <w:bookmarkEnd w:id="32"/>
    </w:p>
    <w:p w14:paraId="051D2FA8" w14:textId="77777777" w:rsidR="00041F65" w:rsidRPr="00D21B12" w:rsidRDefault="00000000" w:rsidP="00D21B12">
      <w:pPr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 - J1 Io, 2 - J2 Europa, 3 - J3 Ganymede, 4 - J4 Callisto</w:t>
      </w:r>
    </w:p>
    <w:p w14:paraId="4BB9F920" w14:textId="77777777" w:rsidR="00041F65" w:rsidRPr="00D21B12" w:rsidRDefault="00000000" w:rsidP="00D21B12">
      <w:pPr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 ref): 1 - J1 Io, 2 - J2 Europa, 3 - J3 Ganymede, 4 - J4 Callisto</w:t>
      </w:r>
    </w:p>
    <w:p w14:paraId="38972A33" w14:textId="77777777" w:rsidR="00041F65" w:rsidRPr="00D21B12" w:rsidRDefault="00000000" w:rsidP="00D21B12">
      <w:pPr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the moment of observation</w:t>
      </w:r>
    </w:p>
    <w:p w14:paraId="1A3ABDBF" w14:textId="77777777" w:rsidR="00041F65" w:rsidRPr="00D21B12" w:rsidRDefault="00000000" w:rsidP="00D21B12">
      <w:pPr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5A8E0C58" w14:textId="77777777" w:rsidR="00041F65" w:rsidRPr="00D21B12" w:rsidRDefault="00000000" w:rsidP="00D21B12">
      <w:pPr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67C8282" w14:textId="77777777" w:rsidR="00041F65" w:rsidRPr="00D21B12" w:rsidRDefault="00000000" w:rsidP="00D21B12">
      <w:pPr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1A77657" w14:textId="77777777" w:rsidR="00041F65" w:rsidRPr="00D21B12" w:rsidRDefault="00000000" w:rsidP="00D21B12">
      <w:pPr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X, arcsec</w:t>
      </w:r>
    </w:p>
    <w:p w14:paraId="5073BB86" w14:textId="77777777" w:rsidR="00041F65" w:rsidRPr="00D21B12" w:rsidRDefault="00000000" w:rsidP="00D21B12">
      <w:pPr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02EDEE4F" w14:textId="77777777" w:rsidR="00041F65" w:rsidRPr="00D21B12" w:rsidRDefault="00000000" w:rsidP="00D21B12">
      <w:pPr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poch of equinox (1950.0 or 2000.0)</w:t>
      </w:r>
    </w:p>
    <w:p w14:paraId="7CDBEC04" w14:textId="77777777" w:rsidR="00041F65" w:rsidRPr="00D21B12" w:rsidRDefault="00000000" w:rsidP="00D21B12">
      <w:pPr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the telescope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tel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: 1 - P26, 2 - PNA.</w:t>
      </w:r>
    </w:p>
    <w:p w14:paraId="00C515C8" w14:textId="77777777" w:rsidR="00D21B12" w:rsidRPr="00D21B12" w:rsidRDefault="00000000" w:rsidP="00D21B12">
      <w:pPr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Type of receiver (Rec): 1 - photographic, 2 - CCD. </w:t>
      </w:r>
    </w:p>
    <w:p w14:paraId="2F913CC3" w14:textId="12FFF776" w:rsidR="00041F65" w:rsidRPr="00D21B12" w:rsidRDefault="00000000" w:rsidP="00D21B12">
      <w:pPr>
        <w:pStyle w:val="a4"/>
        <w:spacing w:before="0"/>
      </w:pPr>
      <w:bookmarkStart w:id="33" w:name="jg0035"/>
      <w:r w:rsidRPr="00D21B12">
        <w:t>jg0035</w:t>
      </w:r>
      <w:bookmarkEnd w:id="33"/>
    </w:p>
    <w:p w14:paraId="71D4CAE5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0B78AD07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2F92A682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280A8F36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3824D71F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785D853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36CBAD3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3EC055D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73AB0567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see the table in the relevant article).</w:t>
      </w:r>
    </w:p>
    <w:p w14:paraId="02FB45DF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7CB41C74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24B480EF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3BC325DE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in arcseconds (topocentric for mutual occultation</w:t>
      </w:r>
    </w:p>
    <w:p w14:paraId="489095B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6DCC1558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in arcseconds (topocentric for mutual occultation</w:t>
      </w:r>
    </w:p>
    <w:p w14:paraId="495BD3F1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or heliocentric for mutual eclipse)</w:t>
      </w:r>
    </w:p>
    <w:p w14:paraId="62DEB1DF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X in arcseconds</w:t>
      </w:r>
    </w:p>
    <w:p w14:paraId="145A9261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Y in arcseconds</w:t>
      </w:r>
    </w:p>
    <w:p w14:paraId="71AE48F6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X in arcseconds</w:t>
      </w:r>
    </w:p>
    <w:p w14:paraId="4631E846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Y in arcseconds</w:t>
      </w:r>
    </w:p>
    <w:p w14:paraId="03A89648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gular separation s (in arcseconds) corresponding to X, Y.</w:t>
      </w:r>
    </w:p>
    <w:p w14:paraId="7599FB41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(in degrees) corresponding to X, Y.</w:t>
      </w:r>
    </w:p>
    <w:p w14:paraId="2F48E82C" w14:textId="77777777" w:rsidR="00041F65" w:rsidRPr="00D21B12" w:rsidRDefault="00000000" w:rsidP="00D21B12">
      <w:pPr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Flag Q indicating the quality and the reliability of the result:</w:t>
      </w:r>
    </w:p>
    <w:p w14:paraId="1AFFA7B1" w14:textId="77777777" w:rsidR="00041F65" w:rsidRPr="00D21B12" w:rsidRDefault="00000000" w:rsidP="00D21B12">
      <w:pPr>
        <w:pStyle w:val="SourceCode"/>
        <w:wordWrap/>
        <w:spacing w:after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0</w:t>
      </w:r>
      <w:proofErr w:type="gramStart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  for</w:t>
      </w:r>
      <w:proofErr w:type="gramEnd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normally determined coordinates,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1'  for the cases where the result of the observations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at the given observatory differs considerably from the results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of other observatories, 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'2'  for the results obtained from poor photometric data.</w:t>
      </w:r>
    </w:p>
    <w:p w14:paraId="2E14D81B" w14:textId="77777777" w:rsidR="00D21B12" w:rsidRPr="00D21B12" w:rsidRDefault="00000000" w:rsidP="00D21B12">
      <w:pPr>
        <w:numPr>
          <w:ilvl w:val="0"/>
          <w:numId w:val="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minimum level S min of normalized flux.</w:t>
      </w:r>
    </w:p>
    <w:p w14:paraId="36B351AA" w14:textId="0B53EF6D" w:rsidR="00041F65" w:rsidRPr="00D21B12" w:rsidRDefault="00000000" w:rsidP="00D21B12">
      <w:pPr>
        <w:pStyle w:val="a4"/>
        <w:spacing w:before="0"/>
      </w:pPr>
      <w:bookmarkStart w:id="34" w:name="jg0036"/>
      <w:r w:rsidRPr="00D21B12">
        <w:t>jg0036</w:t>
      </w:r>
      <w:bookmarkEnd w:id="34"/>
    </w:p>
    <w:p w14:paraId="1850B1FD" w14:textId="77777777" w:rsidR="00041F65" w:rsidRPr="00D21B12" w:rsidRDefault="00000000" w:rsidP="00D21B12">
      <w:pPr>
        <w:numPr>
          <w:ilvl w:val="0"/>
          <w:numId w:val="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6AC8F878" w14:textId="77777777" w:rsidR="00041F65" w:rsidRPr="00D21B12" w:rsidRDefault="00000000" w:rsidP="00D21B12">
      <w:pPr>
        <w:numPr>
          <w:ilvl w:val="0"/>
          <w:numId w:val="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3AF11153" w14:textId="77777777" w:rsidR="00041F65" w:rsidRPr="00D21B12" w:rsidRDefault="00000000" w:rsidP="00D21B12">
      <w:pPr>
        <w:numPr>
          <w:ilvl w:val="0"/>
          <w:numId w:val="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4D326F33" w14:textId="77777777" w:rsidR="00041F65" w:rsidRPr="00D21B12" w:rsidRDefault="00000000" w:rsidP="00D21B12">
      <w:pPr>
        <w:numPr>
          <w:ilvl w:val="0"/>
          <w:numId w:val="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22E0CD66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5347BAD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6979697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71D027B0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598F77E2" w14:textId="77777777" w:rsidR="00041F65" w:rsidRPr="00D21B12" w:rsidRDefault="00000000" w:rsidP="00D21B12">
      <w:pPr>
        <w:numPr>
          <w:ilvl w:val="0"/>
          <w:numId w:val="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see the table in the relevant article).</w:t>
      </w:r>
    </w:p>
    <w:p w14:paraId="6FF6F722" w14:textId="77777777" w:rsidR="00041F65" w:rsidRPr="00D21B12" w:rsidRDefault="00000000" w:rsidP="00D21B12">
      <w:pPr>
        <w:numPr>
          <w:ilvl w:val="0"/>
          <w:numId w:val="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7073D1FA" w14:textId="77777777" w:rsidR="00041F65" w:rsidRPr="00D21B12" w:rsidRDefault="00000000" w:rsidP="00D21B12">
      <w:pPr>
        <w:numPr>
          <w:ilvl w:val="0"/>
          <w:numId w:val="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264B6320" w14:textId="77777777" w:rsidR="00041F65" w:rsidRPr="00D21B12" w:rsidRDefault="00000000" w:rsidP="00D21B12">
      <w:pPr>
        <w:numPr>
          <w:ilvl w:val="0"/>
          <w:numId w:val="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35268D7B" w14:textId="77777777" w:rsidR="00041F65" w:rsidRPr="00D21B12" w:rsidRDefault="00000000" w:rsidP="00D21B12">
      <w:pPr>
        <w:numPr>
          <w:ilvl w:val="0"/>
          <w:numId w:val="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in degrees (topocentric for mutual occultation</w:t>
      </w:r>
    </w:p>
    <w:p w14:paraId="230E6CC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 xml:space="preserve"> or heliocentric for mutual eclipse)</w:t>
      </w:r>
    </w:p>
    <w:p w14:paraId="7B6F872C" w14:textId="77777777" w:rsidR="00041F65" w:rsidRPr="00D21B12" w:rsidRDefault="00000000" w:rsidP="00D21B12">
      <w:pPr>
        <w:numPr>
          <w:ilvl w:val="0"/>
          <w:numId w:val="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recision of apparent position along the apparent relative trajectory </w:t>
      </w:r>
    </w:p>
    <w:p w14:paraId="00A19960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f the satellite as obtained with the least-square method, in arcseconds</w:t>
      </w:r>
    </w:p>
    <w:p w14:paraId="5285AB0D" w14:textId="77777777" w:rsidR="00041F65" w:rsidRPr="00D21B12" w:rsidRDefault="00000000" w:rsidP="00D21B12">
      <w:pPr>
        <w:numPr>
          <w:ilvl w:val="0"/>
          <w:numId w:val="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Flag R assigned showing the reason why only one coordinate was determined: </w:t>
      </w:r>
    </w:p>
    <w:p w14:paraId="6CFFEDE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’0’ for a total mutual eclipse or occultation observed, </w:t>
      </w:r>
    </w:p>
    <w:p w14:paraId="4307CC8E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’1’ for the results obtained from poor photometric data</w:t>
      </w:r>
    </w:p>
    <w:p w14:paraId="71AD6680" w14:textId="187B08A8" w:rsidR="00041F65" w:rsidRPr="00D21B12" w:rsidRDefault="00000000" w:rsidP="00D21B12">
      <w:pPr>
        <w:pStyle w:val="a4"/>
        <w:spacing w:before="0"/>
      </w:pPr>
      <w:bookmarkStart w:id="35" w:name="jg0037"/>
      <w:r w:rsidRPr="00D21B12">
        <w:t>jg0037</w:t>
      </w:r>
      <w:bookmarkEnd w:id="35"/>
    </w:p>
    <w:p w14:paraId="24423B48" w14:textId="77777777" w:rsidR="00041F65" w:rsidRPr="00D21B12" w:rsidRDefault="00000000" w:rsidP="00D21B12">
      <w:pPr>
        <w:numPr>
          <w:ilvl w:val="0"/>
          <w:numId w:val="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object satellite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sat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: 1 - J1-Io, 2 - J2-Europe, 3 - J3-Ganymede, 4 - J4-Callisto</w:t>
      </w:r>
    </w:p>
    <w:p w14:paraId="1BE8F986" w14:textId="77777777" w:rsidR="00041F65" w:rsidRPr="00D21B12" w:rsidRDefault="00000000" w:rsidP="00D21B12">
      <w:pPr>
        <w:numPr>
          <w:ilvl w:val="0"/>
          <w:numId w:val="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ref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: 2 - J2-Europe, 3 - J3-Ganymede, 4 - J4-Callisto</w:t>
      </w:r>
    </w:p>
    <w:p w14:paraId="53B93E47" w14:textId="77777777" w:rsidR="00041F65" w:rsidRPr="00D21B12" w:rsidRDefault="00000000" w:rsidP="00D21B12">
      <w:pPr>
        <w:numPr>
          <w:ilvl w:val="0"/>
          <w:numId w:val="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4971744" w14:textId="77777777" w:rsidR="00041F65" w:rsidRPr="00D21B12" w:rsidRDefault="00000000" w:rsidP="00D21B12">
      <w:pPr>
        <w:numPr>
          <w:ilvl w:val="0"/>
          <w:numId w:val="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3644DA4" w14:textId="77777777" w:rsidR="00041F65" w:rsidRPr="00D21B12" w:rsidRDefault="00000000" w:rsidP="00D21B12">
      <w:pPr>
        <w:numPr>
          <w:ilvl w:val="0"/>
          <w:numId w:val="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2A03606D" w14:textId="77777777" w:rsidR="00041F65" w:rsidRPr="00D21B12" w:rsidRDefault="00000000" w:rsidP="00D21B12">
      <w:pPr>
        <w:numPr>
          <w:ilvl w:val="0"/>
          <w:numId w:val="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lta(alpha), arcsec</w:t>
      </w:r>
    </w:p>
    <w:p w14:paraId="5E96F2E3" w14:textId="77777777" w:rsidR="00041F65" w:rsidRPr="00D21B12" w:rsidRDefault="00000000" w:rsidP="00D21B12">
      <w:pPr>
        <w:numPr>
          <w:ilvl w:val="0"/>
          <w:numId w:val="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lta(delta), arcsec</w:t>
      </w:r>
    </w:p>
    <w:p w14:paraId="5FF0DEA2" w14:textId="77777777" w:rsidR="00041F65" w:rsidRPr="00D21B12" w:rsidRDefault="00000000" w:rsidP="00D21B12">
      <w:pPr>
        <w:numPr>
          <w:ilvl w:val="0"/>
          <w:numId w:val="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 in X, arcsec (Lainey et al. 2009).</w:t>
      </w:r>
    </w:p>
    <w:p w14:paraId="32BE2A4E" w14:textId="77777777" w:rsidR="00D21B12" w:rsidRPr="00D21B12" w:rsidRDefault="00000000" w:rsidP="00D21B12">
      <w:pPr>
        <w:numPr>
          <w:ilvl w:val="0"/>
          <w:numId w:val="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 in Y, arcsec (Lainey et al. 2009).</w:t>
      </w:r>
    </w:p>
    <w:p w14:paraId="0C79EC57" w14:textId="6288BCC1" w:rsidR="00041F65" w:rsidRPr="00D21B12" w:rsidRDefault="00000000" w:rsidP="00D21B12">
      <w:pPr>
        <w:pStyle w:val="a4"/>
        <w:spacing w:before="0"/>
      </w:pPr>
      <w:bookmarkStart w:id="36" w:name="jg0038"/>
      <w:r w:rsidRPr="00D21B12">
        <w:t>jg0038</w:t>
      </w:r>
      <w:bookmarkEnd w:id="36"/>
    </w:p>
    <w:p w14:paraId="3C6C8F56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2BC3A5E4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0BBFF8E5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5EBC0D3B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6F54786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169D18A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23C7D93F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44E6152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49C6A67A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see the table above.</w:t>
      </w:r>
    </w:p>
    <w:p w14:paraId="64ED7554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04BAFDA6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14A16C86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0FCD1265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in arcseconds (topocentric for mutual occultation</w:t>
      </w:r>
    </w:p>
    <w:p w14:paraId="49476BA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53F8EF81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in arcseconds (topocentric for mutual occultation</w:t>
      </w:r>
    </w:p>
    <w:p w14:paraId="100916E9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or heliocentric for mutual eclipse)</w:t>
      </w:r>
    </w:p>
    <w:p w14:paraId="47C0A377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X in arcseconds</w:t>
      </w:r>
    </w:p>
    <w:p w14:paraId="444BD642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Y in arcseconds</w:t>
      </w:r>
    </w:p>
    <w:p w14:paraId="2C678D80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X in arcseconds</w:t>
      </w:r>
    </w:p>
    <w:p w14:paraId="1BAC3414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Y in arcseconds</w:t>
      </w:r>
    </w:p>
    <w:p w14:paraId="3856AF2B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gular separation s (in arcseconds) corresponding to X, Y.</w:t>
      </w:r>
    </w:p>
    <w:p w14:paraId="708ADE88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(in degrees) corresponding to X, Y.</w:t>
      </w:r>
    </w:p>
    <w:p w14:paraId="1A88066A" w14:textId="77777777" w:rsidR="00041F65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Flag Q indicating the quality and the reliability of the result:</w:t>
      </w:r>
    </w:p>
    <w:p w14:paraId="6F6ABF7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0 - normal result,</w:t>
      </w:r>
    </w:p>
    <w:p w14:paraId="6D40F3F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1 - doubtful photometric data</w:t>
      </w:r>
    </w:p>
    <w:p w14:paraId="6FDCA87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2 - result following from low quality photometry.</w:t>
      </w:r>
    </w:p>
    <w:p w14:paraId="7F36E32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Q=3 - result is very different from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ther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observatory one.</w:t>
      </w:r>
    </w:p>
    <w:p w14:paraId="7E2CB47C" w14:textId="77777777" w:rsidR="00D21B12" w:rsidRPr="00D21B12" w:rsidRDefault="00000000" w:rsidP="00D21B12">
      <w:pPr>
        <w:numPr>
          <w:ilvl w:val="0"/>
          <w:numId w:val="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minimum level S min of normalized flux.</w:t>
      </w:r>
    </w:p>
    <w:p w14:paraId="3B8374D7" w14:textId="096B8DD4" w:rsidR="00041F65" w:rsidRPr="00D21B12" w:rsidRDefault="00000000" w:rsidP="00D21B12">
      <w:pPr>
        <w:pStyle w:val="a4"/>
        <w:spacing w:before="0"/>
      </w:pPr>
      <w:bookmarkStart w:id="37" w:name="jg0039"/>
      <w:r w:rsidRPr="00D21B12">
        <w:t>jg0039</w:t>
      </w:r>
      <w:bookmarkEnd w:id="37"/>
    </w:p>
    <w:p w14:paraId="3D261EB8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7A753EAC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7EF257C6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321E3A8C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4CB8CAD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849E2C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758EF716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08AA09A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7E41B691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see the table in the relevant article).</w:t>
      </w:r>
    </w:p>
    <w:p w14:paraId="3A05C386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0A2AC66C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260ACF70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07C4C9FE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in degrees (topocentric for mutual occultation</w:t>
      </w:r>
    </w:p>
    <w:p w14:paraId="2385C1A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5D622BB5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recision of apparent position along the apparent relative trajectory </w:t>
      </w:r>
    </w:p>
    <w:p w14:paraId="1A33A00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f the satellite as obtained with the least-square method, in arcseconds</w:t>
      </w:r>
    </w:p>
    <w:p w14:paraId="498E6416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 along the apparent relative trajectory, in arcseconds.</w:t>
      </w:r>
    </w:p>
    <w:p w14:paraId="76A28764" w14:textId="77777777" w:rsidR="00041F65" w:rsidRPr="00D21B12" w:rsidRDefault="00000000" w:rsidP="00D21B12">
      <w:pPr>
        <w:numPr>
          <w:ilvl w:val="0"/>
          <w:numId w:val="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Flag R assigned showing the reason why only one coordinate was determined: </w:t>
      </w:r>
    </w:p>
    <w:p w14:paraId="5430FAA4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’0’ for a total mutual eclipse or occultation observed, </w:t>
      </w:r>
    </w:p>
    <w:p w14:paraId="774BE363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’1’ for the results obtained from poor photometric data</w:t>
      </w:r>
    </w:p>
    <w:p w14:paraId="1AA48935" w14:textId="42A9631B" w:rsidR="00041F65" w:rsidRPr="00D21B12" w:rsidRDefault="00000000" w:rsidP="00D21B12">
      <w:pPr>
        <w:pStyle w:val="a4"/>
        <w:spacing w:before="0"/>
      </w:pPr>
      <w:bookmarkStart w:id="38" w:name="jg0040"/>
      <w:r w:rsidRPr="00D21B12">
        <w:t>jg0040</w:t>
      </w:r>
      <w:bookmarkEnd w:id="38"/>
    </w:p>
    <w:p w14:paraId="35308528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1710D46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91703AF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52F50E77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1E38C66C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0320D2E3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</w:t>
      </w:r>
    </w:p>
    <w:p w14:paraId="1D47040B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872C89B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686AC09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782CB49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FBD664A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00A1C9F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EF8BD48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47822B81" w14:textId="77777777" w:rsidR="00041F65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Dec (arcsec) [geo - topo positions]</w:t>
      </w:r>
    </w:p>
    <w:p w14:paraId="1768A844" w14:textId="77777777" w:rsidR="00D21B12" w:rsidRPr="00D21B12" w:rsidRDefault="00000000" w:rsidP="00D21B12">
      <w:pPr>
        <w:numPr>
          <w:ilvl w:val="0"/>
          <w:numId w:val="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ame od catalogue used for reduction (cat)</w:t>
      </w:r>
    </w:p>
    <w:p w14:paraId="3B78BAD8" w14:textId="5755F36E" w:rsidR="00041F65" w:rsidRPr="00D21B12" w:rsidRDefault="00000000" w:rsidP="00D21B12">
      <w:pPr>
        <w:pStyle w:val="a4"/>
        <w:spacing w:before="0"/>
      </w:pPr>
      <w:bookmarkStart w:id="39" w:name="jg0041"/>
      <w:r w:rsidRPr="00D21B12">
        <w:t>jg0041</w:t>
      </w:r>
      <w:bookmarkEnd w:id="39"/>
    </w:p>
    <w:p w14:paraId="21A4CB0F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4A0EC914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444DACF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08B092C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00EBABE3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6C2DE134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37257B82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</w:t>
      </w:r>
    </w:p>
    <w:p w14:paraId="33FFF3BB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D362E0A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2911F0F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4614BCE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3A5F102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01BA507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F96EC70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RA (arcsec) [geo - topo positions]</w:t>
      </w:r>
    </w:p>
    <w:p w14:paraId="7BF957EE" w14:textId="77777777" w:rsidR="00041F65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Dec (arcsec) [geo - topo positions]</w:t>
      </w:r>
    </w:p>
    <w:p w14:paraId="41CFA77A" w14:textId="77777777" w:rsidR="00D21B12" w:rsidRPr="00D21B12" w:rsidRDefault="00000000" w:rsidP="00D21B12">
      <w:pPr>
        <w:numPr>
          <w:ilvl w:val="0"/>
          <w:numId w:val="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OFS Telescope/Reference Catalog</w:t>
      </w:r>
    </w:p>
    <w:p w14:paraId="7D959738" w14:textId="02138486" w:rsidR="00041F65" w:rsidRPr="00D21B12" w:rsidRDefault="00000000" w:rsidP="00D21B12">
      <w:pPr>
        <w:pStyle w:val="a4"/>
        <w:spacing w:before="0"/>
      </w:pPr>
      <w:bookmarkStart w:id="40" w:name="jg0042"/>
      <w:r w:rsidRPr="00D21B12">
        <w:t>jg0042</w:t>
      </w:r>
      <w:bookmarkEnd w:id="40"/>
    </w:p>
    <w:p w14:paraId="6ED73C9F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523D9493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F79AC23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19CD814D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7BE61E7E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462CB877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</w:t>
      </w:r>
    </w:p>
    <w:p w14:paraId="3CAD8E43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Hour of right ascension (alpha, h)</w:t>
      </w:r>
    </w:p>
    <w:p w14:paraId="693782CB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1A19983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F8B026A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2E895D2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FC84FC2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2A8C7B4" w14:textId="77777777" w:rsidR="00041F65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4A4E921B" w14:textId="77777777" w:rsidR="00D21B12" w:rsidRPr="00D21B12" w:rsidRDefault="00000000" w:rsidP="00D21B12">
      <w:pPr>
        <w:numPr>
          <w:ilvl w:val="0"/>
          <w:numId w:val="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ame of star catalog used</w:t>
      </w:r>
    </w:p>
    <w:p w14:paraId="09F60B20" w14:textId="61A9CDF1" w:rsidR="00041F65" w:rsidRPr="00D21B12" w:rsidRDefault="00000000" w:rsidP="00D21B12">
      <w:pPr>
        <w:pStyle w:val="a4"/>
        <w:spacing w:before="0"/>
      </w:pPr>
      <w:bookmarkStart w:id="41" w:name="jg0043"/>
      <w:r w:rsidRPr="00D21B12">
        <w:t>jg0043</w:t>
      </w:r>
      <w:bookmarkEnd w:id="41"/>
    </w:p>
    <w:p w14:paraId="3F157C4E" w14:textId="77777777" w:rsidR="00041F65" w:rsidRPr="00D21B12" w:rsidRDefault="00000000" w:rsidP="00D21B12">
      <w:pPr>
        <w:numPr>
          <w:ilvl w:val="0"/>
          <w:numId w:val="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moment of observation, JD, UTC</w:t>
      </w:r>
    </w:p>
    <w:p w14:paraId="364E8039" w14:textId="77777777" w:rsidR="00041F65" w:rsidRPr="00D21B12" w:rsidRDefault="00000000" w:rsidP="00D21B12">
      <w:pPr>
        <w:numPr>
          <w:ilvl w:val="0"/>
          <w:numId w:val="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 - Io, 2 - Europa, 3 - Ganymede</w:t>
      </w:r>
    </w:p>
    <w:p w14:paraId="7C99D3E9" w14:textId="77777777" w:rsidR="00041F65" w:rsidRPr="00D21B12" w:rsidRDefault="00000000" w:rsidP="00D21B12">
      <w:pPr>
        <w:numPr>
          <w:ilvl w:val="0"/>
          <w:numId w:val="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(degrees)</w:t>
      </w:r>
    </w:p>
    <w:p w14:paraId="34637D3E" w14:textId="77777777" w:rsidR="00041F65" w:rsidRPr="00D21B12" w:rsidRDefault="00000000" w:rsidP="00D21B12">
      <w:pPr>
        <w:numPr>
          <w:ilvl w:val="0"/>
          <w:numId w:val="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(degrees)</w:t>
      </w:r>
    </w:p>
    <w:p w14:paraId="765123B7" w14:textId="77777777" w:rsidR="00D21B12" w:rsidRPr="00D21B12" w:rsidRDefault="00000000" w:rsidP="00D21B12">
      <w:pPr>
        <w:pStyle w:val="FirstParagraph"/>
        <w:spacing w:before="0" w:after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7CF17513" w14:textId="40541FB4" w:rsidR="00041F65" w:rsidRPr="00D21B12" w:rsidRDefault="00000000" w:rsidP="00D21B12">
      <w:pPr>
        <w:pStyle w:val="a4"/>
        <w:spacing w:before="0"/>
      </w:pPr>
      <w:bookmarkStart w:id="42" w:name="jg0044"/>
      <w:r w:rsidRPr="00D21B12">
        <w:t>jg0044</w:t>
      </w:r>
      <w:bookmarkEnd w:id="42"/>
    </w:p>
    <w:p w14:paraId="56255562" w14:textId="77777777" w:rsidR="00041F65" w:rsidRPr="00D21B12" w:rsidRDefault="00000000" w:rsidP="00D21B12">
      <w:pPr>
        <w:numPr>
          <w:ilvl w:val="0"/>
          <w:numId w:val="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 - J1, 2 - J2, 3 - J3, 4 - J4</w:t>
      </w:r>
    </w:p>
    <w:p w14:paraId="714977A0" w14:textId="77777777" w:rsidR="00041F65" w:rsidRPr="00D21B12" w:rsidRDefault="00000000" w:rsidP="00D21B12">
      <w:pPr>
        <w:numPr>
          <w:ilvl w:val="0"/>
          <w:numId w:val="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2A7F2BF7" w14:textId="77777777" w:rsidR="00041F65" w:rsidRPr="00D21B12" w:rsidRDefault="00000000" w:rsidP="00D21B12">
      <w:pPr>
        <w:numPr>
          <w:ilvl w:val="0"/>
          <w:numId w:val="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6BC65980" w14:textId="77777777" w:rsidR="00041F65" w:rsidRPr="00D21B12" w:rsidRDefault="00000000" w:rsidP="00D21B12">
      <w:pPr>
        <w:numPr>
          <w:ilvl w:val="0"/>
          <w:numId w:val="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33647B3D" w14:textId="77777777" w:rsidR="00041F65" w:rsidRPr="00D21B12" w:rsidRDefault="00000000" w:rsidP="00D21B12">
      <w:pPr>
        <w:numPr>
          <w:ilvl w:val="0"/>
          <w:numId w:val="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0D890D4" w14:textId="77777777" w:rsidR="00041F65" w:rsidRPr="00D21B12" w:rsidRDefault="00000000" w:rsidP="00D21B12">
      <w:pPr>
        <w:numPr>
          <w:ilvl w:val="0"/>
          <w:numId w:val="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F38DB4B" w14:textId="77777777" w:rsidR="00041F65" w:rsidRPr="00D21B12" w:rsidRDefault="00000000" w:rsidP="00D21B12">
      <w:pPr>
        <w:numPr>
          <w:ilvl w:val="0"/>
          <w:numId w:val="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 with decimals</w:t>
      </w:r>
    </w:p>
    <w:p w14:paraId="4341DAFC" w14:textId="77777777" w:rsidR="00041F65" w:rsidRPr="00D21B12" w:rsidRDefault="00000000" w:rsidP="00D21B12">
      <w:pPr>
        <w:numPr>
          <w:ilvl w:val="0"/>
          <w:numId w:val="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07AD06F" w14:textId="77777777" w:rsidR="00041F65" w:rsidRPr="00D21B12" w:rsidRDefault="00000000" w:rsidP="00D21B12">
      <w:pPr>
        <w:numPr>
          <w:ilvl w:val="0"/>
          <w:numId w:val="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E3D0D7B" w14:textId="77777777" w:rsidR="00D21B12" w:rsidRPr="00D21B12" w:rsidRDefault="00000000" w:rsidP="00D21B12">
      <w:pPr>
        <w:numPr>
          <w:ilvl w:val="0"/>
          <w:numId w:val="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with decimals</w:t>
      </w:r>
    </w:p>
    <w:p w14:paraId="00B43AB1" w14:textId="1ED0E064" w:rsidR="00041F65" w:rsidRPr="00D21B12" w:rsidRDefault="00000000" w:rsidP="00D21B12">
      <w:pPr>
        <w:pStyle w:val="a4"/>
        <w:spacing w:before="0"/>
      </w:pPr>
      <w:bookmarkStart w:id="43" w:name="jg0045"/>
      <w:r w:rsidRPr="00D21B12">
        <w:t>jg0045</w:t>
      </w:r>
      <w:bookmarkEnd w:id="43"/>
    </w:p>
    <w:p w14:paraId="1D3C5059" w14:textId="77777777" w:rsidR="00041F65" w:rsidRPr="00D21B12" w:rsidRDefault="00000000" w:rsidP="00D21B12">
      <w:pPr>
        <w:numPr>
          <w:ilvl w:val="0"/>
          <w:numId w:val="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): 1 - J1, 2 - J2, 3 - J3, 4 - J4</w:t>
      </w:r>
    </w:p>
    <w:p w14:paraId="2DE33B14" w14:textId="77777777" w:rsidR="00041F65" w:rsidRPr="00D21B12" w:rsidRDefault="00000000" w:rsidP="00D21B12">
      <w:pPr>
        <w:numPr>
          <w:ilvl w:val="0"/>
          <w:numId w:val="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lian date of the moment of observation</w:t>
      </w:r>
    </w:p>
    <w:p w14:paraId="015E3DF5" w14:textId="77777777" w:rsidR="00041F65" w:rsidRPr="00D21B12" w:rsidRDefault="00000000" w:rsidP="00D21B12">
      <w:pPr>
        <w:numPr>
          <w:ilvl w:val="0"/>
          <w:numId w:val="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77B8702" w14:textId="77777777" w:rsidR="00041F65" w:rsidRPr="00D21B12" w:rsidRDefault="00000000" w:rsidP="00D21B12">
      <w:pPr>
        <w:numPr>
          <w:ilvl w:val="0"/>
          <w:numId w:val="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8F70CE3" w14:textId="77777777" w:rsidR="00041F65" w:rsidRPr="00D21B12" w:rsidRDefault="00000000" w:rsidP="00D21B12">
      <w:pPr>
        <w:numPr>
          <w:ilvl w:val="0"/>
          <w:numId w:val="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38B65428" w14:textId="77777777" w:rsidR="00041F65" w:rsidRPr="00D21B12" w:rsidRDefault="00000000" w:rsidP="00D21B12">
      <w:pPr>
        <w:numPr>
          <w:ilvl w:val="0"/>
          <w:numId w:val="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5C74764" w14:textId="77777777" w:rsidR="00041F65" w:rsidRPr="00D21B12" w:rsidRDefault="00000000" w:rsidP="00D21B12">
      <w:pPr>
        <w:numPr>
          <w:ilvl w:val="0"/>
          <w:numId w:val="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90A9E66" w14:textId="77777777" w:rsidR="00041F65" w:rsidRPr="00D21B12" w:rsidRDefault="00000000" w:rsidP="00D21B12">
      <w:pPr>
        <w:numPr>
          <w:ilvl w:val="0"/>
          <w:numId w:val="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 with decimals</w:t>
      </w:r>
    </w:p>
    <w:p w14:paraId="776B6513" w14:textId="77777777" w:rsidR="00041F65" w:rsidRPr="00D21B12" w:rsidRDefault="00000000" w:rsidP="00D21B12">
      <w:pPr>
        <w:numPr>
          <w:ilvl w:val="0"/>
          <w:numId w:val="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E1188AE" w14:textId="77777777" w:rsidR="00041F65" w:rsidRPr="00D21B12" w:rsidRDefault="00000000" w:rsidP="00D21B12">
      <w:pPr>
        <w:numPr>
          <w:ilvl w:val="0"/>
          <w:numId w:val="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B20C49D" w14:textId="77777777" w:rsidR="00D21B12" w:rsidRPr="00D21B12" w:rsidRDefault="00000000" w:rsidP="00D21B12">
      <w:pPr>
        <w:numPr>
          <w:ilvl w:val="0"/>
          <w:numId w:val="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with decimals</w:t>
      </w:r>
    </w:p>
    <w:p w14:paraId="546D599F" w14:textId="74D00370" w:rsidR="00041F65" w:rsidRPr="00D21B12" w:rsidRDefault="00000000" w:rsidP="00D21B12">
      <w:pPr>
        <w:pStyle w:val="a4"/>
        <w:spacing w:before="0"/>
      </w:pPr>
      <w:bookmarkStart w:id="44" w:name="jg0046"/>
      <w:r w:rsidRPr="00D21B12">
        <w:t>jg0046</w:t>
      </w:r>
      <w:bookmarkEnd w:id="44"/>
    </w:p>
    <w:p w14:paraId="0213FCFC" w14:textId="77777777" w:rsidR="00041F65" w:rsidRPr="00D21B12" w:rsidRDefault="00000000" w:rsidP="00D21B12">
      <w:pPr>
        <w:numPr>
          <w:ilvl w:val="0"/>
          <w:numId w:val="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): 1 - J1, 2 - J2, 3 - J3, 4 - J4</w:t>
      </w:r>
    </w:p>
    <w:p w14:paraId="53DD0951" w14:textId="77777777" w:rsidR="00041F65" w:rsidRPr="00D21B12" w:rsidRDefault="00000000" w:rsidP="00D21B12">
      <w:pPr>
        <w:numPr>
          <w:ilvl w:val="0"/>
          <w:numId w:val="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1BB43FD" w14:textId="77777777" w:rsidR="00041F65" w:rsidRPr="00D21B12" w:rsidRDefault="00000000" w:rsidP="00D21B12">
      <w:pPr>
        <w:numPr>
          <w:ilvl w:val="0"/>
          <w:numId w:val="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82C3067" w14:textId="77777777" w:rsidR="00041F65" w:rsidRPr="00D21B12" w:rsidRDefault="00000000" w:rsidP="00D21B12">
      <w:pPr>
        <w:numPr>
          <w:ilvl w:val="0"/>
          <w:numId w:val="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249C40D" w14:textId="77777777" w:rsidR="00041F65" w:rsidRPr="00D21B12" w:rsidRDefault="00000000" w:rsidP="00D21B12">
      <w:pPr>
        <w:numPr>
          <w:ilvl w:val="0"/>
          <w:numId w:val="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(alpha), hours</w:t>
      </w:r>
    </w:p>
    <w:p w14:paraId="62F2D806" w14:textId="77777777" w:rsidR="00041F65" w:rsidRPr="00D21B12" w:rsidRDefault="00000000" w:rsidP="00D21B12">
      <w:pPr>
        <w:numPr>
          <w:ilvl w:val="0"/>
          <w:numId w:val="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(delta), degrees</w:t>
      </w:r>
    </w:p>
    <w:p w14:paraId="58BA7073" w14:textId="77777777" w:rsidR="00D21B12" w:rsidRPr="00D21B12" w:rsidRDefault="00000000" w:rsidP="00D21B12">
      <w:pPr>
        <w:numPr>
          <w:ilvl w:val="0"/>
          <w:numId w:val="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</w:t>
      </w:r>
    </w:p>
    <w:p w14:paraId="447B8E11" w14:textId="23A053C5" w:rsidR="00041F65" w:rsidRPr="00D21B12" w:rsidRDefault="00000000" w:rsidP="00D21B12">
      <w:pPr>
        <w:pStyle w:val="a4"/>
        <w:spacing w:before="0"/>
      </w:pPr>
      <w:bookmarkStart w:id="45" w:name="jg0047"/>
      <w:r w:rsidRPr="00D21B12">
        <w:t>jg0047</w:t>
      </w:r>
      <w:bookmarkEnd w:id="45"/>
    </w:p>
    <w:p w14:paraId="5306042E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see the table above.</w:t>
      </w:r>
    </w:p>
    <w:p w14:paraId="28DB4908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7F8D761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70F86DC7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05985D4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413E917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185EFF3C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0F727073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Month of observation</w:t>
      </w:r>
    </w:p>
    <w:p w14:paraId="3450A27A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1475ECBA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0B075D36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348F9897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03DDA6A3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in arcseconds (topocentric for mutual occultation</w:t>
      </w:r>
    </w:p>
    <w:p w14:paraId="694E5D2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7E58AC3B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in arcseconds (topocentric for mutual occultation</w:t>
      </w:r>
    </w:p>
    <w:p w14:paraId="2AD4586F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or heliocentric for mutual eclipse)</w:t>
      </w:r>
    </w:p>
    <w:p w14:paraId="2F515DB0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X in arcseconds</w:t>
      </w:r>
    </w:p>
    <w:p w14:paraId="5F83E7BA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Y in arcseconds</w:t>
      </w:r>
    </w:p>
    <w:p w14:paraId="625DACA6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X in arcseconds</w:t>
      </w:r>
    </w:p>
    <w:p w14:paraId="3EB55397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Y in arcseconds</w:t>
      </w:r>
    </w:p>
    <w:p w14:paraId="4D54A84A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gular separation s (in arcseconds) corresponding to X, Y.</w:t>
      </w:r>
    </w:p>
    <w:p w14:paraId="43C8EFF5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(in degrees) corresponding to X, Y.</w:t>
      </w:r>
    </w:p>
    <w:p w14:paraId="0EAA5203" w14:textId="77777777" w:rsidR="00041F65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Flag Q indicating the quality and the reliability of the result:</w:t>
      </w:r>
    </w:p>
    <w:p w14:paraId="371905E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0 - normal result,</w:t>
      </w:r>
    </w:p>
    <w:p w14:paraId="5604F77D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1 - doubtful photometric data</w:t>
      </w:r>
    </w:p>
    <w:p w14:paraId="62642FB2" w14:textId="77777777" w:rsidR="00D21B12" w:rsidRPr="00D21B12" w:rsidRDefault="00000000" w:rsidP="00D21B12">
      <w:pPr>
        <w:numPr>
          <w:ilvl w:val="0"/>
          <w:numId w:val="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minimum level S min of normalized flux.</w:t>
      </w:r>
    </w:p>
    <w:p w14:paraId="1D83A395" w14:textId="4799627D" w:rsidR="00041F65" w:rsidRPr="00D21B12" w:rsidRDefault="00000000" w:rsidP="00D21B12">
      <w:pPr>
        <w:pStyle w:val="a4"/>
        <w:spacing w:before="0"/>
      </w:pPr>
      <w:bookmarkStart w:id="46" w:name="jg0048"/>
      <w:r w:rsidRPr="00D21B12">
        <w:t>jg0048</w:t>
      </w:r>
      <w:bookmarkEnd w:id="46"/>
    </w:p>
    <w:p w14:paraId="5E274280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see the table in the relevant article).</w:t>
      </w:r>
    </w:p>
    <w:p w14:paraId="232F0B42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5ECFA5E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5F1BD72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4A1A876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76CA55A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4B441D6A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0F294533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3D507943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5348E0F8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2DEB7DEF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3E4B0C9F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602FFE96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in degrees (topocentric for mutual occultation</w:t>
      </w:r>
    </w:p>
    <w:p w14:paraId="2C469DA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2C19FADD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recision of apparent position along the apparent relative trajectory </w:t>
      </w:r>
    </w:p>
    <w:p w14:paraId="7BB9ADC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f the satellite as obtained with the least-square method, in arcseconds</w:t>
      </w:r>
    </w:p>
    <w:p w14:paraId="1D4D702F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 along the apparent relative trajectory, in arcseconds.</w:t>
      </w:r>
    </w:p>
    <w:p w14:paraId="3ED58554" w14:textId="77777777" w:rsidR="00041F65" w:rsidRPr="00D21B12" w:rsidRDefault="00000000" w:rsidP="00D21B12">
      <w:pPr>
        <w:numPr>
          <w:ilvl w:val="0"/>
          <w:numId w:val="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Flag R assigned showing the reason why only one coordinate was determined: </w:t>
      </w:r>
    </w:p>
    <w:p w14:paraId="2068C19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’0’ for a total mutual eclipse or occultation observed, </w:t>
      </w:r>
    </w:p>
    <w:p w14:paraId="16B444B2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’1’ for the results obtained from doubtful photometric data</w:t>
      </w:r>
    </w:p>
    <w:p w14:paraId="30684D2D" w14:textId="72E6AE29" w:rsidR="00041F65" w:rsidRPr="00D21B12" w:rsidRDefault="00000000" w:rsidP="00D21B12">
      <w:pPr>
        <w:pStyle w:val="a4"/>
        <w:spacing w:before="0"/>
      </w:pPr>
      <w:bookmarkStart w:id="47" w:name="jg0049"/>
      <w:r w:rsidRPr="00D21B12">
        <w:t>jg0049</w:t>
      </w:r>
      <w:bookmarkEnd w:id="47"/>
    </w:p>
    <w:p w14:paraId="2C6572EB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 satellite numbers. The type of</w:t>
      </w:r>
    </w:p>
    <w:p w14:paraId="4AF6645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6974DFB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ing or eclipsing satellite 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</w:t>
      </w:r>
    </w:p>
    <w:p w14:paraId="43B7FF9F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cculted or eclipsed satellite.</w:t>
      </w:r>
    </w:p>
    <w:p w14:paraId="04D645D1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The intensity distribution model that was used in the fit (DLC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LCm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MLC).</w:t>
      </w:r>
    </w:p>
    <w:p w14:paraId="2B41083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e explanations in Vasundhara et al. (2017), pp. 502–504.</w:t>
      </w:r>
    </w:p>
    <w:p w14:paraId="78E5F787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29560169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6380ED4A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641C090C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Hour of the astrometric data (UTC)</w:t>
      </w:r>
    </w:p>
    <w:p w14:paraId="2293F10C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20930B1D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the astrometric data with decimals (UTC)</w:t>
      </w:r>
    </w:p>
    <w:p w14:paraId="441E2263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the observation date (in seconds)</w:t>
      </w:r>
    </w:p>
    <w:p w14:paraId="531A1B69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in arcseconds (topocentric for mutual occultations or heliocentric for mutual eclipses)</w:t>
      </w:r>
    </w:p>
    <w:p w14:paraId="2B9A771E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in arcseconds (topocentric for mutual occultations or heliocentric for mutual eclipses)</w:t>
      </w:r>
    </w:p>
    <w:p w14:paraId="5FD889EC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X in arcseconds</w:t>
      </w:r>
    </w:p>
    <w:p w14:paraId="112FFC47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Y in arcseconds</w:t>
      </w:r>
    </w:p>
    <w:p w14:paraId="78EDE597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"O-C" for X in arcseconds</w:t>
      </w:r>
    </w:p>
    <w:p w14:paraId="598DBBBA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"O-C" for Y in arcseconds</w:t>
      </w:r>
    </w:p>
    <w:p w14:paraId="2D67C1BD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Central meridian longitude (CML) of the occulted/eclipsed satellite (in degrees)</w:t>
      </w:r>
    </w:p>
    <w:p w14:paraId="00802A1C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olar phase angle (in degrees)</w:t>
      </w:r>
    </w:p>
    <w:p w14:paraId="4FDC1B5C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mpact parameter in arcseconds</w:t>
      </w:r>
    </w:p>
    <w:p w14:paraId="4A127230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mpact parameter in kilometers</w:t>
      </w:r>
    </w:p>
    <w:p w14:paraId="40B3719B" w14:textId="77777777" w:rsidR="00041F65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impact parameter in arcseconds</w:t>
      </w:r>
    </w:p>
    <w:p w14:paraId="09CB61FF" w14:textId="77777777" w:rsidR="00D21B12" w:rsidRPr="00D21B12" w:rsidRDefault="00000000" w:rsidP="00D21B12">
      <w:pPr>
        <w:numPr>
          <w:ilvl w:val="0"/>
          <w:numId w:val="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impact parameter in kilometers</w:t>
      </w:r>
    </w:p>
    <w:p w14:paraId="569D6595" w14:textId="43FE31DA" w:rsidR="00041F65" w:rsidRPr="00D21B12" w:rsidRDefault="00000000" w:rsidP="00D21B12">
      <w:pPr>
        <w:pStyle w:val="a4"/>
        <w:spacing w:before="0"/>
      </w:pPr>
      <w:bookmarkStart w:id="48" w:name="jg0050"/>
      <w:r w:rsidRPr="00D21B12">
        <w:t>jg0050</w:t>
      </w:r>
      <w:bookmarkEnd w:id="48"/>
    </w:p>
    <w:p w14:paraId="6F4EDD51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Central Instant of Mutual approximation</w:t>
      </w:r>
    </w:p>
    <w:p w14:paraId="3F8D649C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Central Instant of Mutual approximation</w:t>
      </w:r>
    </w:p>
    <w:p w14:paraId="2E599C00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Central Instant of Mutual approximation</w:t>
      </w:r>
    </w:p>
    <w:p w14:paraId="3EC271FC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Central Instant of Mutual approximation (UTC)</w:t>
      </w:r>
    </w:p>
    <w:p w14:paraId="449B9D0C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Central Instant of Mutual approximation (UTC)</w:t>
      </w:r>
    </w:p>
    <w:p w14:paraId="20E4C0A9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the Central Instant of Mutual approximation (UTC)</w:t>
      </w:r>
    </w:p>
    <w:p w14:paraId="02BFCB12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1, number of the first satellite in the pair of the Mutual approximation </w:t>
      </w:r>
    </w:p>
    <w:p w14:paraId="12DE2372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2, number of the second satellite in the pair of the Mutual approximation </w:t>
      </w:r>
    </w:p>
    <w:p w14:paraId="6F027ED7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t0, the central instant error in seconds of time</w:t>
      </w:r>
    </w:p>
    <w:p w14:paraId="4DC8F850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igma t0, the central instant error in mas </w:t>
      </w:r>
    </w:p>
    <w:p w14:paraId="31EAF8C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using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the relative velocity in each event obtained with the ephemeris}</w:t>
      </w:r>
    </w:p>
    <w:p w14:paraId="1E575485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lta t - the difference of t0 in seconds of time between the observation and the ephemeris</w:t>
      </w:r>
    </w:p>
    <w:p w14:paraId="175244D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p310 (with DE435) from JPL in the sense "observation minus ephemeris"</w:t>
      </w:r>
    </w:p>
    <w:p w14:paraId="4A26B8E0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lta t - the difference of t0 in mas between the observation and the ephemeris</w:t>
      </w:r>
    </w:p>
    <w:p w14:paraId="4A8F56FF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p310 (with DE435) from JPL in the sense "observation minus ephemeris"</w:t>
      </w:r>
    </w:p>
    <w:p w14:paraId="78094482" w14:textId="77777777" w:rsidR="00041F65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, sequential number with time that labels each observed mutual approximation </w:t>
      </w:r>
    </w:p>
    <w:p w14:paraId="07092E6A" w14:textId="77777777" w:rsidR="00D21B12" w:rsidRPr="00D21B12" w:rsidRDefault="00000000" w:rsidP="00D21B12">
      <w:pPr>
        <w:numPr>
          <w:ilvl w:val="0"/>
          <w:numId w:val="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code, the code of observatory (see above)</w:t>
      </w:r>
    </w:p>
    <w:p w14:paraId="5776FC1D" w14:textId="0EC718A5" w:rsidR="00041F65" w:rsidRPr="00D21B12" w:rsidRDefault="00000000" w:rsidP="00D21B12">
      <w:pPr>
        <w:pStyle w:val="a4"/>
        <w:spacing w:before="0"/>
      </w:pPr>
      <w:bookmarkStart w:id="49" w:name="jg0051"/>
      <w:r w:rsidRPr="00D21B12">
        <w:t>jg0051</w:t>
      </w:r>
      <w:bookmarkEnd w:id="49"/>
    </w:p>
    <w:p w14:paraId="0AB2C19A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Central Instant of Mutual approximation</w:t>
      </w:r>
    </w:p>
    <w:p w14:paraId="06B9D4FD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Central Instant of Mutual approximation</w:t>
      </w:r>
    </w:p>
    <w:p w14:paraId="222CAF8D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Central Instant of Mutual approximation</w:t>
      </w:r>
    </w:p>
    <w:p w14:paraId="27576C32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Central Instant of Mutual approximation (UTC)</w:t>
      </w:r>
    </w:p>
    <w:p w14:paraId="5FDE87F0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Central Instant of Mutual approximation (UTC)</w:t>
      </w:r>
    </w:p>
    <w:p w14:paraId="7711F0DB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the Central Instant of Mutual approximation (UTC)</w:t>
      </w:r>
    </w:p>
    <w:p w14:paraId="0651E644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1, number of the first satellite in the pair of the Mutual approximation </w:t>
      </w:r>
    </w:p>
    <w:p w14:paraId="0EFB76FA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2, number of the second satellite in the pair of the Mutual approximation </w:t>
      </w:r>
    </w:p>
    <w:p w14:paraId="6010181B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t0, the central instant error in seconds of time</w:t>
      </w:r>
    </w:p>
    <w:p w14:paraId="6479A1FE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igma t0, the central instant error in mas </w:t>
      </w:r>
    </w:p>
    <w:p w14:paraId="2948737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using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the relative velocity in each event obtained with the ephemeris}</w:t>
      </w:r>
    </w:p>
    <w:p w14:paraId="5B82DFDE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lta t - the difference of t0 in seconds of time between the observation and the ephemeris</w:t>
      </w:r>
    </w:p>
    <w:p w14:paraId="46D32B9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p310 (with DE435) from JPL in the sense "observation minus ephemeris"</w:t>
      </w:r>
    </w:p>
    <w:p w14:paraId="2E3C98A0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lta t - the difference of t0 in mas between the observation and the ephemeris</w:t>
      </w:r>
    </w:p>
    <w:p w14:paraId="65B7F84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p310 (with DE435) from JPL in the sense "observation minus ephemeris"</w:t>
      </w:r>
    </w:p>
    <w:p w14:paraId="5DBBD66A" w14:textId="77777777" w:rsidR="00041F65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, sequential number with time that labels each observed mutual approximation </w:t>
      </w:r>
    </w:p>
    <w:p w14:paraId="21F789D7" w14:textId="77777777" w:rsidR="00D21B12" w:rsidRPr="00D21B12" w:rsidRDefault="00000000" w:rsidP="00D21B12">
      <w:pPr>
        <w:numPr>
          <w:ilvl w:val="0"/>
          <w:numId w:val="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lastRenderedPageBreak/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code, the code of observatory (see above)</w:t>
      </w:r>
    </w:p>
    <w:p w14:paraId="295BB048" w14:textId="131EDC56" w:rsidR="00041F65" w:rsidRPr="00D21B12" w:rsidRDefault="00000000" w:rsidP="00D21B12">
      <w:pPr>
        <w:pStyle w:val="a4"/>
        <w:spacing w:before="0"/>
      </w:pPr>
      <w:bookmarkStart w:id="50" w:name="jg0052"/>
      <w:r w:rsidRPr="00D21B12">
        <w:t>jg0052</w:t>
      </w:r>
      <w:bookmarkEnd w:id="50"/>
    </w:p>
    <w:p w14:paraId="3D867ABF" w14:textId="77777777" w:rsidR="00041F65" w:rsidRPr="00D21B12" w:rsidRDefault="00000000" w:rsidP="00D21B12">
      <w:pPr>
        <w:numPr>
          <w:ilvl w:val="0"/>
          <w:numId w:val="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atellite number, N (901 - Europe)</w:t>
      </w:r>
    </w:p>
    <w:p w14:paraId="6B1FBAE4" w14:textId="77777777" w:rsidR="00041F65" w:rsidRPr="00D21B12" w:rsidRDefault="00000000" w:rsidP="00D21B12">
      <w:pPr>
        <w:numPr>
          <w:ilvl w:val="0"/>
          <w:numId w:val="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of the reference point with decimals (alpha, deg)</w:t>
      </w:r>
    </w:p>
    <w:p w14:paraId="3B519DF0" w14:textId="77777777" w:rsidR="00041F65" w:rsidRPr="00D21B12" w:rsidRDefault="00000000" w:rsidP="00D21B12">
      <w:pPr>
        <w:numPr>
          <w:ilvl w:val="0"/>
          <w:numId w:val="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of the reference point with decimals (delta, deg)</w:t>
      </w:r>
    </w:p>
    <w:p w14:paraId="4524C340" w14:textId="77777777" w:rsidR="00041F65" w:rsidRPr="00D21B12" w:rsidRDefault="00000000" w:rsidP="00D21B12">
      <w:pPr>
        <w:numPr>
          <w:ilvl w:val="0"/>
          <w:numId w:val="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easurement epoch, corrected to th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geocentr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with respect to JD 2440000.0 (epoch)</w:t>
      </w:r>
    </w:p>
    <w:p w14:paraId="2E633788" w14:textId="77777777" w:rsidR="00041F65" w:rsidRPr="00D21B12" w:rsidRDefault="00000000" w:rsidP="00D21B12">
      <w:pPr>
        <w:numPr>
          <w:ilvl w:val="0"/>
          <w:numId w:val="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Light time delay between Hipparcos an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geocentr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along the astrometric direction from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geocentr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to the observed object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tau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seconds)</w:t>
      </w:r>
    </w:p>
    <w:p w14:paraId="2F56289C" w14:textId="77777777" w:rsidR="00041F65" w:rsidRPr="00D21B12" w:rsidRDefault="00000000" w:rsidP="00D21B12">
      <w:pPr>
        <w:numPr>
          <w:ilvl w:val="0"/>
          <w:numId w:val="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(relative to the reference point) of the line normal to that on which the satellite is situated (P, deg).</w:t>
      </w:r>
    </w:p>
    <w:p w14:paraId="1760B81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o get position angle of the satellite relative to the reference point, it is necessary to add 90 degrees to this value</w:t>
      </w:r>
    </w:p>
    <w:p w14:paraId="74835F3C" w14:textId="77777777" w:rsidR="00041F65" w:rsidRPr="00D21B12" w:rsidRDefault="00000000" w:rsidP="00D21B12">
      <w:pPr>
        <w:numPr>
          <w:ilvl w:val="0"/>
          <w:numId w:val="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tandard error of the satellite's position along the direction normal to the line on which the satellite is situated (sigma, mas)</w:t>
      </w:r>
    </w:p>
    <w:p w14:paraId="6EE97DED" w14:textId="77777777" w:rsidR="00041F65" w:rsidRPr="00D21B12" w:rsidRDefault="00000000" w:rsidP="00D21B12">
      <w:pPr>
        <w:numPr>
          <w:ilvl w:val="0"/>
          <w:numId w:val="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Consortium that analyzed the data, C (1 - NDAC)</w:t>
      </w:r>
    </w:p>
    <w:p w14:paraId="0240B6E2" w14:textId="77777777" w:rsidR="00D21B12" w:rsidRPr="00D21B12" w:rsidRDefault="00000000" w:rsidP="00D21B12">
      <w:pPr>
        <w:pStyle w:val="FirstParagraph"/>
        <w:spacing w:before="0" w:after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15DB9BF1" w14:textId="2FDE67CC" w:rsidR="00041F65" w:rsidRPr="00D21B12" w:rsidRDefault="00000000" w:rsidP="00D21B12">
      <w:pPr>
        <w:pStyle w:val="a4"/>
        <w:spacing w:before="0"/>
      </w:pPr>
      <w:bookmarkStart w:id="51" w:name="jg0053"/>
      <w:r w:rsidRPr="00D21B12">
        <w:t>jg0053</w:t>
      </w:r>
      <w:bookmarkEnd w:id="51"/>
    </w:p>
    <w:p w14:paraId="24FA2BDE" w14:textId="77777777" w:rsidR="00041F65" w:rsidRPr="00D21B12" w:rsidRDefault="00000000" w:rsidP="00D21B12">
      <w:pPr>
        <w:numPr>
          <w:ilvl w:val="0"/>
          <w:numId w:val="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atellite number, N (902 - Ganymede, 903 - Callisto)</w:t>
      </w:r>
    </w:p>
    <w:p w14:paraId="2C71A9C8" w14:textId="77777777" w:rsidR="00041F65" w:rsidRPr="00D21B12" w:rsidRDefault="00000000" w:rsidP="00D21B12">
      <w:pPr>
        <w:numPr>
          <w:ilvl w:val="0"/>
          <w:numId w:val="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easurement epoch with respect to JD 2440000.0, epoch</w:t>
      </w:r>
    </w:p>
    <w:p w14:paraId="1F8B3819" w14:textId="77777777" w:rsidR="00041F65" w:rsidRPr="00D21B12" w:rsidRDefault="00000000" w:rsidP="00D21B12">
      <w:pPr>
        <w:numPr>
          <w:ilvl w:val="0"/>
          <w:numId w:val="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with decimals (alpha, deg)</w:t>
      </w:r>
    </w:p>
    <w:p w14:paraId="3AF3D3C6" w14:textId="77777777" w:rsidR="00041F65" w:rsidRPr="00D21B12" w:rsidRDefault="00000000" w:rsidP="00D21B12">
      <w:pPr>
        <w:numPr>
          <w:ilvl w:val="0"/>
          <w:numId w:val="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with decimals (delta, deg)</w:t>
      </w:r>
    </w:p>
    <w:p w14:paraId="371031B7" w14:textId="77777777" w:rsidR="00041F65" w:rsidRPr="00D21B12" w:rsidRDefault="00000000" w:rsidP="00D21B12">
      <w:pPr>
        <w:numPr>
          <w:ilvl w:val="0"/>
          <w:numId w:val="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agnitude B in the Tycho system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MagB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99.99 if not available)</w:t>
      </w:r>
    </w:p>
    <w:p w14:paraId="03500AB5" w14:textId="77777777" w:rsidR="00041F65" w:rsidRPr="00D21B12" w:rsidRDefault="00000000" w:rsidP="00D21B12">
      <w:pPr>
        <w:numPr>
          <w:ilvl w:val="0"/>
          <w:numId w:val="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agnitude V in the Tycho system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MagV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99.99 if not available)</w:t>
      </w:r>
    </w:p>
    <w:p w14:paraId="30B77156" w14:textId="77777777" w:rsidR="00041F65" w:rsidRPr="00D21B12" w:rsidRDefault="00000000" w:rsidP="00D21B12">
      <w:pPr>
        <w:numPr>
          <w:ilvl w:val="0"/>
          <w:numId w:val="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tandard error in right ascension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ig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mas)</w:t>
      </w:r>
    </w:p>
    <w:p w14:paraId="0883B0D6" w14:textId="77777777" w:rsidR="00041F65" w:rsidRPr="00D21B12" w:rsidRDefault="00000000" w:rsidP="00D21B12">
      <w:pPr>
        <w:numPr>
          <w:ilvl w:val="0"/>
          <w:numId w:val="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tandard error in declination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ig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mas)</w:t>
      </w:r>
    </w:p>
    <w:p w14:paraId="3F23BBE3" w14:textId="77777777" w:rsidR="00041F65" w:rsidRPr="00D21B12" w:rsidRDefault="00000000" w:rsidP="00D21B12">
      <w:pPr>
        <w:numPr>
          <w:ilvl w:val="0"/>
          <w:numId w:val="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rrelation coefficient betwee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ig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an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ig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ro</w:t>
      </w:r>
      <w:proofErr w:type="spellEnd"/>
    </w:p>
    <w:p w14:paraId="0316A743" w14:textId="77777777" w:rsidR="00D21B12" w:rsidRPr="00D21B12" w:rsidRDefault="00000000" w:rsidP="00D21B12">
      <w:pPr>
        <w:pStyle w:val="FirstParagraph"/>
        <w:spacing w:before="0" w:after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1A2367BE" w14:textId="1C299A71" w:rsidR="00041F65" w:rsidRPr="00D21B12" w:rsidRDefault="00000000" w:rsidP="00D21B12">
      <w:pPr>
        <w:pStyle w:val="a4"/>
        <w:spacing w:before="0"/>
      </w:pPr>
      <w:bookmarkStart w:id="52" w:name="jg0054"/>
      <w:r w:rsidRPr="00D21B12">
        <w:t>jg0054</w:t>
      </w:r>
      <w:bookmarkEnd w:id="52"/>
    </w:p>
    <w:p w14:paraId="5B4FA941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): 1 - J1, 2 - J2, 3 - J3, 4 - J4</w:t>
      </w:r>
    </w:p>
    <w:p w14:paraId="1A1D1C86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9DC0875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93D7128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52AE0A7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8F92754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966B85A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 with decimals</w:t>
      </w:r>
    </w:p>
    <w:p w14:paraId="24BB31AF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C6DCA03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AEB9AD9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with decimals</w:t>
      </w:r>
    </w:p>
    <w:p w14:paraId="1BA054CB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residual in right ascension, 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R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70E1C10A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residual in declination, 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1FB79FE9" w14:textId="77777777" w:rsidR="00041F65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of mean O-C in right ascension, e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R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0281ED9D" w14:textId="77777777" w:rsidR="00D21B12" w:rsidRPr="00D21B12" w:rsidRDefault="00000000" w:rsidP="00D21B12">
      <w:pPr>
        <w:numPr>
          <w:ilvl w:val="0"/>
          <w:numId w:val="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of mean O-C in declination, e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0AD7F18B" w14:textId="59ADFAF8" w:rsidR="00041F65" w:rsidRPr="00D21B12" w:rsidRDefault="00000000" w:rsidP="00D21B12">
      <w:pPr>
        <w:pStyle w:val="a4"/>
        <w:spacing w:before="0"/>
      </w:pPr>
      <w:bookmarkStart w:id="53" w:name="jg0055"/>
      <w:r w:rsidRPr="00D21B12">
        <w:t>jg0055</w:t>
      </w:r>
      <w:bookmarkEnd w:id="53"/>
    </w:p>
    <w:p w14:paraId="195A064A" w14:textId="77777777" w:rsidR="00041F65" w:rsidRPr="00D21B12" w:rsidRDefault="00000000" w:rsidP="00D21B12">
      <w:pPr>
        <w:numPr>
          <w:ilvl w:val="0"/>
          <w:numId w:val="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): 1 - J1, 2 - J2, 3 - J3</w:t>
      </w:r>
    </w:p>
    <w:p w14:paraId="2DAFFF7A" w14:textId="77777777" w:rsidR="00041F65" w:rsidRPr="00D21B12" w:rsidRDefault="00000000" w:rsidP="00D21B12">
      <w:pPr>
        <w:numPr>
          <w:ilvl w:val="0"/>
          <w:numId w:val="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r): 2 - J2, 3 - J3, 4 - J4</w:t>
      </w:r>
    </w:p>
    <w:p w14:paraId="53E8C6CF" w14:textId="77777777" w:rsidR="00041F65" w:rsidRPr="00D21B12" w:rsidRDefault="00000000" w:rsidP="00D21B12">
      <w:pPr>
        <w:numPr>
          <w:ilvl w:val="0"/>
          <w:numId w:val="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ean observation date</w:t>
      </w:r>
    </w:p>
    <w:p w14:paraId="241FC4B9" w14:textId="77777777" w:rsidR="00041F65" w:rsidRPr="00D21B12" w:rsidRDefault="00000000" w:rsidP="00D21B12">
      <w:pPr>
        <w:numPr>
          <w:ilvl w:val="0"/>
          <w:numId w:val="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ean observation date</w:t>
      </w:r>
    </w:p>
    <w:p w14:paraId="71CAB8A8" w14:textId="77777777" w:rsidR="00041F65" w:rsidRPr="00D21B12" w:rsidRDefault="00000000" w:rsidP="00D21B12">
      <w:pPr>
        <w:numPr>
          <w:ilvl w:val="0"/>
          <w:numId w:val="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ean observation date with decimals</w:t>
      </w:r>
    </w:p>
    <w:p w14:paraId="091B01DE" w14:textId="77777777" w:rsidR="00041F65" w:rsidRPr="00D21B12" w:rsidRDefault="00000000" w:rsidP="00D21B12">
      <w:pPr>
        <w:numPr>
          <w:ilvl w:val="0"/>
          <w:numId w:val="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ifferential right ascens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R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arcsec)</w:t>
      </w:r>
    </w:p>
    <w:p w14:paraId="6C234670" w14:textId="77777777" w:rsidR="00041F65" w:rsidRPr="00D21B12" w:rsidRDefault="00000000" w:rsidP="00D21B12">
      <w:pPr>
        <w:numPr>
          <w:ilvl w:val="0"/>
          <w:numId w:val="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ifferential declinat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arcsec)</w:t>
      </w:r>
    </w:p>
    <w:p w14:paraId="205217A6" w14:textId="77777777" w:rsidR="00041F65" w:rsidRPr="00D21B12" w:rsidRDefault="00000000" w:rsidP="00D21B12">
      <w:pPr>
        <w:numPr>
          <w:ilvl w:val="0"/>
          <w:numId w:val="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residual in right ascension, 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R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0861F095" w14:textId="77777777" w:rsidR="00041F65" w:rsidRPr="00D21B12" w:rsidRDefault="00000000" w:rsidP="00D21B12">
      <w:pPr>
        <w:numPr>
          <w:ilvl w:val="0"/>
          <w:numId w:val="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residual in declination, 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30573D3A" w14:textId="77777777" w:rsidR="00041F65" w:rsidRPr="00D21B12" w:rsidRDefault="00000000" w:rsidP="00D21B12">
      <w:pPr>
        <w:numPr>
          <w:ilvl w:val="0"/>
          <w:numId w:val="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of mean O-C in right ascension, e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R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3CC81A49" w14:textId="77777777" w:rsidR="00D21B12" w:rsidRPr="00D21B12" w:rsidRDefault="00000000" w:rsidP="00D21B12">
      <w:pPr>
        <w:numPr>
          <w:ilvl w:val="0"/>
          <w:numId w:val="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Error of mean O-C in declination, e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68E729EA" w14:textId="38C370B8" w:rsidR="00041F65" w:rsidRPr="00D21B12" w:rsidRDefault="00000000" w:rsidP="00D21B12">
      <w:pPr>
        <w:pStyle w:val="a4"/>
        <w:spacing w:before="0"/>
      </w:pPr>
      <w:bookmarkStart w:id="54" w:name="jg0056"/>
      <w:r w:rsidRPr="00D21B12">
        <w:t>jg0056</w:t>
      </w:r>
      <w:bookmarkEnd w:id="54"/>
    </w:p>
    <w:p w14:paraId="073FE907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): 1 - J1, 2 - J2, 3 - J3</w:t>
      </w:r>
    </w:p>
    <w:p w14:paraId="39DB5E0D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r): 2 - J2, 3 - J3, 4 - J4</w:t>
      </w:r>
    </w:p>
    <w:p w14:paraId="2FB3EE84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ean observation date</w:t>
      </w:r>
    </w:p>
    <w:p w14:paraId="24D216F8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ean observation date</w:t>
      </w:r>
    </w:p>
    <w:p w14:paraId="2AC7F9D8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ean observation date with decimals</w:t>
      </w:r>
    </w:p>
    <w:p w14:paraId="54C88D76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ifferential right ascens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R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arcsec)</w:t>
      </w:r>
    </w:p>
    <w:p w14:paraId="2CE7D856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ifferential declinat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arcsec)</w:t>
      </w:r>
    </w:p>
    <w:p w14:paraId="5563275E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residual in right ascension, 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R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57EA2FF7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residual in declination, 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4E3F095F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of mean O-C in right ascension, e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R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635757E7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of mean O-C in declination, e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28D42351" w14:textId="77777777" w:rsidR="00041F65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tandard deviation of O-C in right ascension, s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R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78D8AA02" w14:textId="77777777" w:rsidR="00D21B12" w:rsidRPr="00D21B12" w:rsidRDefault="00000000" w:rsidP="00D21B12">
      <w:pPr>
        <w:numPr>
          <w:ilvl w:val="0"/>
          <w:numId w:val="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tandard deviation of O-C in declination, s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6B235971" w14:textId="448336C3" w:rsidR="00041F65" w:rsidRPr="00D21B12" w:rsidRDefault="00000000" w:rsidP="00D21B12">
      <w:pPr>
        <w:pStyle w:val="a4"/>
        <w:spacing w:before="0"/>
      </w:pPr>
      <w:bookmarkStart w:id="55" w:name="jg0057"/>
      <w:r w:rsidRPr="00D21B12">
        <w:t>jg0057</w:t>
      </w:r>
      <w:bookmarkEnd w:id="55"/>
    </w:p>
    <w:p w14:paraId="462B4095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see the table above.</w:t>
      </w:r>
    </w:p>
    <w:p w14:paraId="045969C7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753B9C0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0ADCD2B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548C962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3069A160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5F60AABA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1A828D05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1D68BE6D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565E2B9F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75BC4C4C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53C80222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3B06BC60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in arcseconds (topocentric for mutual occultation</w:t>
      </w:r>
    </w:p>
    <w:p w14:paraId="0C75898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142A44BC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in arcseconds (topocentric for mutual occultation</w:t>
      </w:r>
    </w:p>
    <w:p w14:paraId="349B8C5B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or heliocentric for mutual eclipse)</w:t>
      </w:r>
    </w:p>
    <w:p w14:paraId="4E645167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X in arcseconds</w:t>
      </w:r>
    </w:p>
    <w:p w14:paraId="7993CE28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Y in arcseconds</w:t>
      </w:r>
    </w:p>
    <w:p w14:paraId="3658CA65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X in arcseconds</w:t>
      </w:r>
    </w:p>
    <w:p w14:paraId="075953E5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Y in arcseconds</w:t>
      </w:r>
    </w:p>
    <w:p w14:paraId="08F42B72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gular separation s (in arcseconds) corresponding to X, Y.</w:t>
      </w:r>
    </w:p>
    <w:p w14:paraId="1A33712F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(in degrees) corresponding to X, Y.</w:t>
      </w:r>
    </w:p>
    <w:p w14:paraId="4289D777" w14:textId="77777777" w:rsidR="00041F65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Flag Q indicating the quality and the reliability of the result:</w:t>
      </w:r>
    </w:p>
    <w:p w14:paraId="3D1BBD5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0 - normal result,</w:t>
      </w:r>
    </w:p>
    <w:p w14:paraId="6C3B3C3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1 - doubtful photometric data</w:t>
      </w:r>
    </w:p>
    <w:p w14:paraId="7BBA5B9E" w14:textId="77777777" w:rsidR="00D21B12" w:rsidRPr="00D21B12" w:rsidRDefault="00000000" w:rsidP="00D21B12">
      <w:pPr>
        <w:numPr>
          <w:ilvl w:val="0"/>
          <w:numId w:val="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minimum level S min of normalized flux.</w:t>
      </w:r>
    </w:p>
    <w:p w14:paraId="1D153B9E" w14:textId="556E18CD" w:rsidR="00041F65" w:rsidRPr="00D21B12" w:rsidRDefault="00000000" w:rsidP="00D21B12">
      <w:pPr>
        <w:pStyle w:val="a4"/>
        <w:spacing w:before="0"/>
      </w:pPr>
      <w:bookmarkStart w:id="56" w:name="jg0058"/>
      <w:r w:rsidRPr="00D21B12">
        <w:t>jg0058</w:t>
      </w:r>
      <w:bookmarkEnd w:id="56"/>
    </w:p>
    <w:p w14:paraId="529CD9B0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see the table in the relevant article).</w:t>
      </w:r>
    </w:p>
    <w:p w14:paraId="6658251A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5E94536D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7B51558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7A4B59E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37C52446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210D692C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1A888B5D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0357221D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40C47645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4BFA16B3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Minute of the astrometric data (UTC)</w:t>
      </w:r>
    </w:p>
    <w:p w14:paraId="54459E81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0DDE8DAA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in degrees (topocentric for mutual occultation</w:t>
      </w:r>
    </w:p>
    <w:p w14:paraId="2DED5B3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05D1507C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recision of apparent position along the apparent relative trajectory </w:t>
      </w:r>
    </w:p>
    <w:p w14:paraId="4A09500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f the satellite as obtained with the least-square method, in arcseconds</w:t>
      </w:r>
    </w:p>
    <w:p w14:paraId="62510CF7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 along the apparent relative trajectory, in arcseconds.</w:t>
      </w:r>
    </w:p>
    <w:p w14:paraId="5A6B3E70" w14:textId="77777777" w:rsidR="00041F65" w:rsidRPr="00D21B12" w:rsidRDefault="00000000" w:rsidP="00D21B12">
      <w:pPr>
        <w:numPr>
          <w:ilvl w:val="0"/>
          <w:numId w:val="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Flag R assigned showing the reason why only one coordinate was determined: </w:t>
      </w:r>
    </w:p>
    <w:p w14:paraId="5F473F4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’0’ for a total mutual eclipse or occultation observed, </w:t>
      </w:r>
    </w:p>
    <w:p w14:paraId="615830A8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’1’ for the results obtained from doubtful photometric data</w:t>
      </w:r>
    </w:p>
    <w:p w14:paraId="661A7616" w14:textId="72B9EA23" w:rsidR="00041F65" w:rsidRPr="00D21B12" w:rsidRDefault="00000000" w:rsidP="00D21B12">
      <w:pPr>
        <w:pStyle w:val="a4"/>
        <w:spacing w:before="0"/>
      </w:pPr>
      <w:bookmarkStart w:id="57" w:name="jg0059"/>
      <w:r w:rsidRPr="00D21B12">
        <w:t>jg0059</w:t>
      </w:r>
      <w:bookmarkEnd w:id="57"/>
    </w:p>
    <w:p w14:paraId="20311D29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): 1 - J1, 2 - J2, 3 - J3, 4 - J4</w:t>
      </w:r>
    </w:p>
    <w:p w14:paraId="17386857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ean observation date</w:t>
      </w:r>
    </w:p>
    <w:p w14:paraId="6A079F27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ean observation date</w:t>
      </w:r>
    </w:p>
    <w:p w14:paraId="41719B4C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ean observation date with decimals</w:t>
      </w:r>
    </w:p>
    <w:p w14:paraId="3E5F7D50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0574392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EC82C40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 with decimals</w:t>
      </w:r>
    </w:p>
    <w:p w14:paraId="405688F6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2D12CEB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DB50E42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with decimals</w:t>
      </w:r>
    </w:p>
    <w:p w14:paraId="65F0E07A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residual in right ascension, 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R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64E094BD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residual in declination, 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16B7107F" w14:textId="77777777" w:rsidR="00041F65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of mean O-C in right ascension, e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R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450C7A79" w14:textId="77777777" w:rsidR="00D21B12" w:rsidRPr="00D21B12" w:rsidRDefault="00000000" w:rsidP="00D21B12">
      <w:pPr>
        <w:numPr>
          <w:ilvl w:val="0"/>
          <w:numId w:val="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of mean O-C in declination, e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</w:t>
      </w:r>
    </w:p>
    <w:p w14:paraId="24B961C3" w14:textId="1EA1ECF7" w:rsidR="00041F65" w:rsidRPr="00D21B12" w:rsidRDefault="00000000" w:rsidP="00D21B12">
      <w:pPr>
        <w:pStyle w:val="a4"/>
        <w:spacing w:before="0"/>
      </w:pPr>
      <w:bookmarkStart w:id="58" w:name="jg0060"/>
      <w:r w:rsidRPr="00D21B12">
        <w:t>jg0060</w:t>
      </w:r>
      <w:bookmarkEnd w:id="58"/>
    </w:p>
    <w:p w14:paraId="76E834B4" w14:textId="77777777" w:rsidR="00041F65" w:rsidRPr="00D21B12" w:rsidRDefault="00000000" w:rsidP="00D21B12">
      <w:pPr>
        <w:numPr>
          <w:ilvl w:val="0"/>
          <w:numId w:val="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): 1 - J1, 2 - J2, 3 - J3</w:t>
      </w:r>
    </w:p>
    <w:p w14:paraId="453AC671" w14:textId="77777777" w:rsidR="00041F65" w:rsidRPr="00D21B12" w:rsidRDefault="00000000" w:rsidP="00D21B12">
      <w:pPr>
        <w:numPr>
          <w:ilvl w:val="0"/>
          <w:numId w:val="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r): 2 - J2, 3 - J3, 4 - J4</w:t>
      </w:r>
    </w:p>
    <w:p w14:paraId="7ADBAA00" w14:textId="77777777" w:rsidR="00041F65" w:rsidRPr="00D21B12" w:rsidRDefault="00000000" w:rsidP="00D21B12">
      <w:pPr>
        <w:numPr>
          <w:ilvl w:val="0"/>
          <w:numId w:val="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ean observation date</w:t>
      </w:r>
    </w:p>
    <w:p w14:paraId="5815B0BE" w14:textId="77777777" w:rsidR="00041F65" w:rsidRPr="00D21B12" w:rsidRDefault="00000000" w:rsidP="00D21B12">
      <w:pPr>
        <w:numPr>
          <w:ilvl w:val="0"/>
          <w:numId w:val="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ean observation date</w:t>
      </w:r>
    </w:p>
    <w:p w14:paraId="532A54D8" w14:textId="77777777" w:rsidR="00041F65" w:rsidRPr="00D21B12" w:rsidRDefault="00000000" w:rsidP="00D21B12">
      <w:pPr>
        <w:numPr>
          <w:ilvl w:val="0"/>
          <w:numId w:val="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ean observation date with decimals</w:t>
      </w:r>
    </w:p>
    <w:p w14:paraId="1A05CAEC" w14:textId="77777777" w:rsidR="00041F65" w:rsidRPr="00D21B12" w:rsidRDefault="00000000" w:rsidP="00D21B12">
      <w:pPr>
        <w:numPr>
          <w:ilvl w:val="0"/>
          <w:numId w:val="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ifferential right ascens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R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arcsec)</w:t>
      </w:r>
    </w:p>
    <w:p w14:paraId="6B467B26" w14:textId="77777777" w:rsidR="00041F65" w:rsidRPr="00D21B12" w:rsidRDefault="00000000" w:rsidP="00D21B12">
      <w:pPr>
        <w:numPr>
          <w:ilvl w:val="0"/>
          <w:numId w:val="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ifferential declinat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arcsec)</w:t>
      </w:r>
    </w:p>
    <w:p w14:paraId="09EF6296" w14:textId="77777777" w:rsidR="00041F65" w:rsidRPr="00D21B12" w:rsidRDefault="00000000" w:rsidP="00D21B12">
      <w:pPr>
        <w:numPr>
          <w:ilvl w:val="0"/>
          <w:numId w:val="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residual in right ascension (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R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)</w:t>
      </w:r>
    </w:p>
    <w:p w14:paraId="3FA5B8AF" w14:textId="77777777" w:rsidR="00041F65" w:rsidRPr="00D21B12" w:rsidRDefault="00000000" w:rsidP="00D21B12">
      <w:pPr>
        <w:numPr>
          <w:ilvl w:val="0"/>
          <w:numId w:val="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residual in declination (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)</w:t>
      </w:r>
    </w:p>
    <w:p w14:paraId="53AAE126" w14:textId="77777777" w:rsidR="00041F65" w:rsidRPr="00D21B12" w:rsidRDefault="00000000" w:rsidP="00D21B12">
      <w:pPr>
        <w:numPr>
          <w:ilvl w:val="0"/>
          <w:numId w:val="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of mean O-C in right ascension (e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R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)</w:t>
      </w:r>
    </w:p>
    <w:p w14:paraId="2042E300" w14:textId="77777777" w:rsidR="00D21B12" w:rsidRPr="00D21B12" w:rsidRDefault="00000000" w:rsidP="00D21B12">
      <w:pPr>
        <w:numPr>
          <w:ilvl w:val="0"/>
          <w:numId w:val="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of mean O-C in declination (e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arcsec)</w:t>
      </w:r>
    </w:p>
    <w:p w14:paraId="39C2E4AF" w14:textId="7DEA4AC2" w:rsidR="00041F65" w:rsidRPr="00D21B12" w:rsidRDefault="00000000" w:rsidP="00D21B12">
      <w:pPr>
        <w:pStyle w:val="a4"/>
        <w:spacing w:before="0"/>
      </w:pPr>
      <w:bookmarkStart w:id="59" w:name="jg0061"/>
      <w:r w:rsidRPr="00D21B12">
        <w:t>jg0061</w:t>
      </w:r>
      <w:bookmarkEnd w:id="59"/>
    </w:p>
    <w:p w14:paraId="04CBEFF6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EC15070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937A8A2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674D47C9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 (UTC)</w:t>
      </w:r>
    </w:p>
    <w:p w14:paraId="1AC7CA74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 (UTC)</w:t>
      </w:r>
    </w:p>
    <w:p w14:paraId="7DAE9536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the moment of observation (UTC)</w:t>
      </w:r>
    </w:p>
    <w:p w14:paraId="2D9F26FD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the phenomenon: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o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mutual occultation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e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mutual eclipse, </w:t>
      </w:r>
    </w:p>
    <w:p w14:paraId="4DA780D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A - the number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ctiv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satellite (occulting or eclipsing)</w:t>
      </w:r>
    </w:p>
    <w:p w14:paraId="2E05A1A7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 - the number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passiv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satellite (occulted or eclipsed)</w:t>
      </w:r>
    </w:p>
    <w:p w14:paraId="29174156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, the 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atory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: 1-OPD, 2-FOZ, 3- GOA (se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referebc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7C324686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time, the error of the moment of observation, s</w:t>
      </w:r>
    </w:p>
    <w:p w14:paraId="2FC86B0E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Dt*v, difference of the moment of observation with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phemeri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36BFD2FA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converted from seconds of time to mas by using the ephemeris relative velocity, mas      </w:t>
      </w:r>
    </w:p>
    <w:p w14:paraId="780D80F5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0, impact parameter, mas</w:t>
      </w:r>
    </w:p>
    <w:p w14:paraId="3919236D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Err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mp.par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error of the impact parameter, mas</w:t>
      </w:r>
    </w:p>
    <w:p w14:paraId="1470E025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 xml:space="preserve">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mp.par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, difference of the impact parameter with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phemeri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mas</w:t>
      </w:r>
    </w:p>
    <w:p w14:paraId="4953B339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v, apparent relative velocity in the sky plane, mas/s</w:t>
      </w:r>
    </w:p>
    <w:p w14:paraId="2B0F6BFF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v, error of the apparent relative velocity in the sky plane, mas/s</w:t>
      </w:r>
    </w:p>
    <w:p w14:paraId="09AEEAC2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 v, difference of the of the apparent relative velocity in the sky plane</w:t>
      </w:r>
    </w:p>
    <w:p w14:paraId="1670D524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with </w:t>
      </w:r>
      <w:proofErr w:type="spellStart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ephemeride</w:t>
      </w:r>
      <w:proofErr w:type="spellEnd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, mas/s</w:t>
      </w:r>
    </w:p>
    <w:p w14:paraId="01AD968E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ms, rms between the observed light fluxes and the fitted ones (see reference)</w:t>
      </w:r>
    </w:p>
    <w:p w14:paraId="7B757C35" w14:textId="77777777" w:rsidR="00041F65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, number of image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tilise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BA76B8B" w14:textId="77777777" w:rsidR="00D21B12" w:rsidRPr="00D21B12" w:rsidRDefault="00000000" w:rsidP="00D21B12">
      <w:pPr>
        <w:numPr>
          <w:ilvl w:val="0"/>
          <w:numId w:val="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Xi^2, th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ormalise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Xi^2 of the fit (see reference)</w:t>
      </w:r>
    </w:p>
    <w:p w14:paraId="1C0C5096" w14:textId="0B35D7E0" w:rsidR="00041F65" w:rsidRPr="00D21B12" w:rsidRDefault="00000000" w:rsidP="00D21B12">
      <w:pPr>
        <w:pStyle w:val="a4"/>
        <w:spacing w:before="0"/>
      </w:pPr>
      <w:bookmarkStart w:id="60" w:name="jg0062"/>
      <w:r w:rsidRPr="00D21B12">
        <w:t>jg0062</w:t>
      </w:r>
      <w:bookmarkEnd w:id="60"/>
    </w:p>
    <w:p w14:paraId="1F7C4158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7CE37EF1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E89E9AC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4BD64AB8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 (UTC)</w:t>
      </w:r>
    </w:p>
    <w:p w14:paraId="76FD4982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 (UTC)</w:t>
      </w:r>
    </w:p>
    <w:p w14:paraId="6DFA0A2B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the moment of observation (UTC)</w:t>
      </w:r>
    </w:p>
    <w:p w14:paraId="2C64FCE6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the phenomenon: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o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mutual occultation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e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mutual eclipse, </w:t>
      </w:r>
    </w:p>
    <w:p w14:paraId="3946BEF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A - the number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ctiv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satellite (occulting or eclipsing)</w:t>
      </w:r>
    </w:p>
    <w:p w14:paraId="6A1931D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 - the number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passiv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satellite (occulted or eclipsed)</w:t>
      </w:r>
    </w:p>
    <w:p w14:paraId="639B0290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, the 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atory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: 1-OPD, 2-FOZ, 3- GOA (se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referebc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4CBE4440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time, the error of the moment of observation, s</w:t>
      </w:r>
    </w:p>
    <w:p w14:paraId="3A4D2158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Dt*v, difference of the moment of observation with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phemeri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3C04FB7F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converted from seconds of time to mas by using the ephemeris relative velocity, mas      </w:t>
      </w:r>
    </w:p>
    <w:p w14:paraId="2630F867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0, impact parameter, mas</w:t>
      </w:r>
    </w:p>
    <w:p w14:paraId="3FB642E9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Err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mp.par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error of the impact parameter, mas</w:t>
      </w:r>
    </w:p>
    <w:p w14:paraId="4E31C706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mp.par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, difference of the impact parameter with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phemeri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mas</w:t>
      </w:r>
    </w:p>
    <w:p w14:paraId="66AD1DF9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v, apparent relative velocity in the sky plane, mas/s</w:t>
      </w:r>
    </w:p>
    <w:p w14:paraId="1A63CFC5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v, error of the apparent relative velocity in the sky plane, mas/s</w:t>
      </w:r>
    </w:p>
    <w:p w14:paraId="02268B24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 v, difference of the of the apparent relative velocity in the sky plane</w:t>
      </w:r>
    </w:p>
    <w:p w14:paraId="1BB49E00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with </w:t>
      </w:r>
      <w:proofErr w:type="spellStart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ephemeride</w:t>
      </w:r>
      <w:proofErr w:type="spellEnd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, mas/s</w:t>
      </w:r>
    </w:p>
    <w:p w14:paraId="7B1E2923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ms, rms between the observed light fluxes and the fitted ones (see reference)</w:t>
      </w:r>
    </w:p>
    <w:p w14:paraId="4F1D0AF7" w14:textId="77777777" w:rsidR="00041F65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, number of image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tilise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50308F3B" w14:textId="77777777" w:rsidR="00D21B12" w:rsidRPr="00D21B12" w:rsidRDefault="00000000" w:rsidP="00D21B12">
      <w:pPr>
        <w:numPr>
          <w:ilvl w:val="0"/>
          <w:numId w:val="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Xi^2, th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ormalise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Xi^2 of the fit (see reference)</w:t>
      </w:r>
    </w:p>
    <w:p w14:paraId="52D2A915" w14:textId="7DCD833C" w:rsidR="00041F65" w:rsidRPr="00D21B12" w:rsidRDefault="00000000" w:rsidP="00D21B12">
      <w:pPr>
        <w:pStyle w:val="a4"/>
        <w:spacing w:before="0"/>
      </w:pPr>
      <w:bookmarkStart w:id="61" w:name="jg0063"/>
      <w:r w:rsidRPr="00D21B12">
        <w:t>jg0063</w:t>
      </w:r>
      <w:bookmarkEnd w:id="61"/>
    </w:p>
    <w:p w14:paraId="76AD7074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see the table above.</w:t>
      </w:r>
    </w:p>
    <w:p w14:paraId="76C00C92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40AF35C0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1CADD23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5365EB5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0802F36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74416F9E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0D63E422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4C3396D6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722E6934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7986EB72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4803627C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44E60271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in arcseconds (topocentric for mutual occultation</w:t>
      </w:r>
    </w:p>
    <w:p w14:paraId="46F8894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47B68B82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in arcseconds (topocentric for mutual occultation</w:t>
      </w:r>
    </w:p>
    <w:p w14:paraId="4112CE99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or heliocentric for mutual eclipse)</w:t>
      </w:r>
    </w:p>
    <w:p w14:paraId="098C8B4B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X in arcseconds</w:t>
      </w:r>
    </w:p>
    <w:p w14:paraId="6FC86933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Y in arcseconds</w:t>
      </w:r>
    </w:p>
    <w:p w14:paraId="7678C921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X in arcseconds</w:t>
      </w:r>
    </w:p>
    <w:p w14:paraId="12C8DDB8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Y in arcseconds</w:t>
      </w:r>
    </w:p>
    <w:p w14:paraId="3EEE9085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Angular separation s (in arcseconds) corresponding to X, Y.</w:t>
      </w:r>
    </w:p>
    <w:p w14:paraId="612B0C64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(in degrees) corresponding to X, Y.</w:t>
      </w:r>
    </w:p>
    <w:p w14:paraId="4B873C82" w14:textId="77777777" w:rsidR="00041F65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Flag Q indicating the quality and the reliability of the result:</w:t>
      </w:r>
    </w:p>
    <w:p w14:paraId="1E291B7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0 - there is no doubt about the results;</w:t>
      </w:r>
    </w:p>
    <w:p w14:paraId="2A0EC48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1 - the flux zero level in the photometry is not correctly excluded;</w:t>
      </w:r>
    </w:p>
    <w:p w14:paraId="13970A6D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you can use the position angle as an astrometric result 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instead the values $X, Y$. </w:t>
      </w:r>
    </w:p>
    <w:p w14:paraId="2477A9B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2 - the flux drop is small and noise signal is big in the photometry,</w:t>
      </w:r>
    </w:p>
    <w:p w14:paraId="1DB70BE8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astrometric results are doubtful.</w:t>
      </w:r>
    </w:p>
    <w:p w14:paraId="125073C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Q=3 - there is a significant error in the photometric data, </w:t>
      </w:r>
    </w:p>
    <w:p w14:paraId="3375C753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the results are not suitable.</w:t>
      </w:r>
    </w:p>
    <w:p w14:paraId="30CE48BB" w14:textId="77777777" w:rsidR="00D21B12" w:rsidRPr="00D21B12" w:rsidRDefault="00000000" w:rsidP="00D21B12">
      <w:pPr>
        <w:numPr>
          <w:ilvl w:val="0"/>
          <w:numId w:val="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minimum level S min of normalized flux.</w:t>
      </w:r>
    </w:p>
    <w:p w14:paraId="12F1EA5A" w14:textId="4C2E8C6E" w:rsidR="00041F65" w:rsidRPr="00D21B12" w:rsidRDefault="00000000" w:rsidP="00D21B12">
      <w:pPr>
        <w:pStyle w:val="a4"/>
        <w:spacing w:before="0"/>
      </w:pPr>
      <w:bookmarkStart w:id="62" w:name="jg0064"/>
      <w:r w:rsidRPr="00D21B12">
        <w:t>jg0064</w:t>
      </w:r>
      <w:bookmarkEnd w:id="62"/>
    </w:p>
    <w:p w14:paraId="65B83B03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see the table in the relevant article).</w:t>
      </w:r>
    </w:p>
    <w:p w14:paraId="67BCC465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4FC73C8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9698E6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51883E2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72C58EB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200040C5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44C19404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51583E1C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41539E26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3FE6F9D0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1B0A6A85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79A52E81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in degrees (topocentric for mutual occultation</w:t>
      </w:r>
    </w:p>
    <w:p w14:paraId="50F601E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08B4ACB4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recision of apparent position along the apparent relative trajectory </w:t>
      </w:r>
    </w:p>
    <w:p w14:paraId="1652336F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f the satellite as obtained with the least-square method, in arcseconds</w:t>
      </w:r>
    </w:p>
    <w:p w14:paraId="6A8BEC15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 along the apparent relative trajectory, in arcseconds.</w:t>
      </w:r>
    </w:p>
    <w:p w14:paraId="14ECDBC4" w14:textId="77777777" w:rsidR="00041F65" w:rsidRPr="00D21B12" w:rsidRDefault="00000000" w:rsidP="00D21B12">
      <w:pPr>
        <w:numPr>
          <w:ilvl w:val="0"/>
          <w:numId w:val="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Flag R assigned showing the reason why only one coordinate was determined: </w:t>
      </w:r>
    </w:p>
    <w:p w14:paraId="5DB7A486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=0 - there is no doubt about the results;</w:t>
      </w:r>
    </w:p>
    <w:p w14:paraId="692F9CF7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=1 - the flux zero level in the photometry is not correctly excluded;</w:t>
      </w:r>
    </w:p>
    <w:p w14:paraId="62A5AC56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you can use the position angle as an astrometric result 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instead the values $X, Y$. </w:t>
      </w:r>
    </w:p>
    <w:p w14:paraId="08D13BB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=2 - the flux drop is small and noise signal is big in the photometry,</w:t>
      </w:r>
    </w:p>
    <w:p w14:paraId="5DEC47C6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astrometric results are doubtful.</w:t>
      </w:r>
    </w:p>
    <w:p w14:paraId="4C8A598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R=3 - there is a significant error in the photometric data, </w:t>
      </w:r>
    </w:p>
    <w:p w14:paraId="57AAFF33" w14:textId="77777777" w:rsidR="00D21B12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the results are not suitable.</w:t>
      </w:r>
    </w:p>
    <w:p w14:paraId="3E67B072" w14:textId="3318C0D8" w:rsidR="00041F65" w:rsidRPr="00D21B12" w:rsidRDefault="00000000" w:rsidP="00D21B12">
      <w:pPr>
        <w:pStyle w:val="a4"/>
        <w:spacing w:before="0"/>
      </w:pPr>
      <w:bookmarkStart w:id="63" w:name="jg0065"/>
      <w:r w:rsidRPr="00D21B12">
        <w:t>jg0065</w:t>
      </w:r>
      <w:bookmarkEnd w:id="63"/>
    </w:p>
    <w:p w14:paraId="2AE8CF38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see the table above.</w:t>
      </w:r>
    </w:p>
    <w:p w14:paraId="40626DF6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1B214F4F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7EC547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7071B0C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5498723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77620489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0654FF33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05CEEBB9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6E35C16A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1F49FBF7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74540154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lastRenderedPageBreak/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55C3E21C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in arcseconds (topocentric for mutual occultation</w:t>
      </w:r>
    </w:p>
    <w:p w14:paraId="56C629E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0B428C0A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in arcseconds (topocentric for mutual occultation</w:t>
      </w:r>
    </w:p>
    <w:p w14:paraId="13031E8C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or heliocentric for mutual eclipse)</w:t>
      </w:r>
    </w:p>
    <w:p w14:paraId="79B79C33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X in arcseconds</w:t>
      </w:r>
    </w:p>
    <w:p w14:paraId="13F04B56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Y in arcseconds</w:t>
      </w:r>
    </w:p>
    <w:p w14:paraId="0486F0FF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X in arcseconds</w:t>
      </w:r>
    </w:p>
    <w:p w14:paraId="47D81671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Y in arcseconds</w:t>
      </w:r>
    </w:p>
    <w:p w14:paraId="47E1C28B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gular separation s (in arcseconds) corresponding to X, Y.</w:t>
      </w:r>
    </w:p>
    <w:p w14:paraId="3AF13200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(in degrees) corresponding to X, Y.</w:t>
      </w:r>
    </w:p>
    <w:p w14:paraId="52180C3B" w14:textId="77777777" w:rsidR="00041F65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Flag Q indicating the quality and the reliability of the result:</w:t>
      </w:r>
    </w:p>
    <w:p w14:paraId="7F9A124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0 - there is no doubt about the results;</w:t>
      </w:r>
    </w:p>
    <w:p w14:paraId="54BC9F70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1 - the flux zero level in the photometry is not correctly excluded;</w:t>
      </w:r>
    </w:p>
    <w:p w14:paraId="633D5D95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you can use the position angle as an astrometric result 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instead the values $X, Y$. </w:t>
      </w:r>
    </w:p>
    <w:p w14:paraId="443C0B6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2 - the flux drop is small and noise signal is big in the photometry,</w:t>
      </w:r>
    </w:p>
    <w:p w14:paraId="4E8F1676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astrometric results are doubtful.</w:t>
      </w:r>
    </w:p>
    <w:p w14:paraId="625D79B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Q=3 - there is a significant error in the photometric data, </w:t>
      </w:r>
    </w:p>
    <w:p w14:paraId="371455CD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the results are not suitable.</w:t>
      </w:r>
    </w:p>
    <w:p w14:paraId="6E6FE588" w14:textId="77777777" w:rsidR="00D21B12" w:rsidRPr="00D21B12" w:rsidRDefault="00000000" w:rsidP="00D21B12">
      <w:pPr>
        <w:numPr>
          <w:ilvl w:val="0"/>
          <w:numId w:val="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minimum level S min of normalized flux.</w:t>
      </w:r>
    </w:p>
    <w:p w14:paraId="33C95FC2" w14:textId="77FE3623" w:rsidR="00041F65" w:rsidRPr="00D21B12" w:rsidRDefault="00000000" w:rsidP="00D21B12">
      <w:pPr>
        <w:pStyle w:val="a4"/>
        <w:spacing w:before="0"/>
      </w:pPr>
      <w:bookmarkStart w:id="64" w:name="jg0066"/>
      <w:r w:rsidRPr="00D21B12">
        <w:t>jg0066</w:t>
      </w:r>
      <w:bookmarkEnd w:id="64"/>
    </w:p>
    <w:p w14:paraId="4F6B6533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see the table in the relevant article).</w:t>
      </w:r>
    </w:p>
    <w:p w14:paraId="6616398E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7DAAE93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0C264D0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5CA23416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55B5167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1F2CCC32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14A26DA3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3654C707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6D6435F3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3876A663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3AD9E83A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54AEBEC1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in degrees (topocentric for mutual occultation</w:t>
      </w:r>
    </w:p>
    <w:p w14:paraId="4ED8C91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6DA7E639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recision of apparent position along the apparent relative trajectory </w:t>
      </w:r>
    </w:p>
    <w:p w14:paraId="5D381B9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f the satellite as obtained with the least-square method, in arcseconds</w:t>
      </w:r>
    </w:p>
    <w:p w14:paraId="4C87EFBC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 along the apparent relative trajectory, in arcseconds.</w:t>
      </w:r>
    </w:p>
    <w:p w14:paraId="1604E4C1" w14:textId="77777777" w:rsidR="00041F65" w:rsidRPr="00D21B12" w:rsidRDefault="00000000" w:rsidP="00D21B12">
      <w:pPr>
        <w:numPr>
          <w:ilvl w:val="0"/>
          <w:numId w:val="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Flag R assigned showing the reason why only one coordinate was determined: </w:t>
      </w:r>
    </w:p>
    <w:p w14:paraId="54C87157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=0 - there is no doubt about the results;</w:t>
      </w:r>
    </w:p>
    <w:p w14:paraId="28B0FD6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=1 - the flux zero level in the photometry is not correctly excluded;</w:t>
      </w:r>
    </w:p>
    <w:p w14:paraId="28F660B7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you can use the position angle as an astrometric result 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instead the values $X, Y$. </w:t>
      </w:r>
    </w:p>
    <w:p w14:paraId="0EE90F7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=2 - the flux drop is small and noise signal is big in the photometry,</w:t>
      </w:r>
    </w:p>
    <w:p w14:paraId="1E0330E8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astrometric results are doubtful.</w:t>
      </w:r>
    </w:p>
    <w:p w14:paraId="7B78049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R=3 - there is a significant error in the photometric data, </w:t>
      </w:r>
    </w:p>
    <w:p w14:paraId="2A601BBF" w14:textId="77777777" w:rsidR="00D21B12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the results are not suitable.</w:t>
      </w:r>
    </w:p>
    <w:p w14:paraId="1AE1E10A" w14:textId="558A0148" w:rsidR="00041F65" w:rsidRPr="00D21B12" w:rsidRDefault="00000000" w:rsidP="00D21B12">
      <w:pPr>
        <w:pStyle w:val="a4"/>
        <w:spacing w:before="0"/>
      </w:pPr>
      <w:bookmarkStart w:id="65" w:name="jg0067"/>
      <w:r w:rsidRPr="00D21B12">
        <w:t>jg0067</w:t>
      </w:r>
      <w:bookmarkEnd w:id="65"/>
    </w:p>
    <w:p w14:paraId="6682EADD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see the table above.</w:t>
      </w:r>
    </w:p>
    <w:p w14:paraId="4778FCE5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078ACA84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7287DDF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615AB5B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6FFA838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78959009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1CC3A4FB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189CE077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555C004F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4584B0B0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0E7B2F8D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26DBDF02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in arcseconds (topocentric for mutual occultation</w:t>
      </w:r>
    </w:p>
    <w:p w14:paraId="5C071EB3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1831A41A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oordinate in arcseconds (topocentric for mutual occultation</w:t>
      </w:r>
    </w:p>
    <w:p w14:paraId="43714293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or heliocentric for mutual eclipse)</w:t>
      </w:r>
    </w:p>
    <w:p w14:paraId="6B13E607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X in arcseconds</w:t>
      </w:r>
    </w:p>
    <w:p w14:paraId="756C9892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gma of Y in arcseconds</w:t>
      </w:r>
    </w:p>
    <w:p w14:paraId="622606F5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X in arcseconds</w:t>
      </w:r>
    </w:p>
    <w:p w14:paraId="67E5D0D3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"O-C" for Y in arcseconds</w:t>
      </w:r>
    </w:p>
    <w:p w14:paraId="76891719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gular separation s (in arcseconds) corresponding to X, Y.</w:t>
      </w:r>
    </w:p>
    <w:p w14:paraId="0448223B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(in degrees) corresponding to X, Y.</w:t>
      </w:r>
    </w:p>
    <w:p w14:paraId="5E55E68E" w14:textId="77777777" w:rsidR="00041F65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Flag Q indicating the quality and the reliability of the result:</w:t>
      </w:r>
    </w:p>
    <w:p w14:paraId="207ACD7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0 - there is no doubt about the results;</w:t>
      </w:r>
    </w:p>
    <w:p w14:paraId="2229666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Q=1 - astrometric results are doubtful.</w:t>
      </w:r>
    </w:p>
    <w:p w14:paraId="7BE8528C" w14:textId="77777777" w:rsidR="00D21B12" w:rsidRPr="00D21B12" w:rsidRDefault="00000000" w:rsidP="00D21B12">
      <w:pPr>
        <w:numPr>
          <w:ilvl w:val="0"/>
          <w:numId w:val="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minimum level (S min) of normalized flux.</w:t>
      </w:r>
    </w:p>
    <w:p w14:paraId="59093665" w14:textId="1EC80EB1" w:rsidR="00041F65" w:rsidRPr="00D21B12" w:rsidRDefault="00000000" w:rsidP="00D21B12">
      <w:pPr>
        <w:pStyle w:val="a4"/>
        <w:spacing w:before="0"/>
      </w:pPr>
      <w:bookmarkStart w:id="66" w:name="jg0068"/>
      <w:r w:rsidRPr="00D21B12">
        <w:t>jg0068</w:t>
      </w:r>
      <w:bookmarkEnd w:id="66"/>
    </w:p>
    <w:p w14:paraId="5178B7D4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see the table above.</w:t>
      </w:r>
    </w:p>
    <w:p w14:paraId="1F311284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38A004E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DE8FF89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1EA02102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001F157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4387DBA9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4E02C347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5B0A5DB2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37B96CE0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astrometric data (UTC)</w:t>
      </w:r>
    </w:p>
    <w:p w14:paraId="5F92A6D6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astrometric data (UTC)</w:t>
      </w:r>
    </w:p>
    <w:p w14:paraId="18175B4D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astrometric data with decimals (UTC)</w:t>
      </w:r>
    </w:p>
    <w:p w14:paraId="5316609A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A in degrees (topocentric for mutual occultation</w:t>
      </w:r>
    </w:p>
    <w:p w14:paraId="1C84E6A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or heliocentric for mutual eclipse)</w:t>
      </w:r>
    </w:p>
    <w:p w14:paraId="3191BEC2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recision of apparent position along the apparent relative trajectory </w:t>
      </w:r>
    </w:p>
    <w:p w14:paraId="3F4FD864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f the satellite as obtained with the least-square method, in arcseconds</w:t>
      </w:r>
    </w:p>
    <w:p w14:paraId="752D4BD7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 along the apparent relative trajectory, in arcseconds.</w:t>
      </w:r>
    </w:p>
    <w:p w14:paraId="65C37D4D" w14:textId="77777777" w:rsidR="00041F65" w:rsidRPr="00D21B12" w:rsidRDefault="00000000" w:rsidP="00D21B12">
      <w:pPr>
        <w:numPr>
          <w:ilvl w:val="0"/>
          <w:numId w:val="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Flag R assigned showing the reason why only one coordinate was determined: </w:t>
      </w:r>
    </w:p>
    <w:p w14:paraId="17AAD91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=0 - there is no doubt about the results;</w:t>
      </w:r>
    </w:p>
    <w:p w14:paraId="685FAFB7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=1 - astrometric results are doubtful.</w:t>
      </w:r>
    </w:p>
    <w:p w14:paraId="6C372D06" w14:textId="28FC0BDC" w:rsidR="00041F65" w:rsidRPr="00D21B12" w:rsidRDefault="00000000" w:rsidP="00D21B12">
      <w:pPr>
        <w:pStyle w:val="a4"/>
        <w:spacing w:before="0"/>
      </w:pPr>
      <w:bookmarkStart w:id="67" w:name="jg0069"/>
      <w:r w:rsidRPr="00D21B12">
        <w:t>jg0069</w:t>
      </w:r>
      <w:bookmarkEnd w:id="67"/>
    </w:p>
    <w:p w14:paraId="1BC72E3A" w14:textId="77777777" w:rsidR="00041F65" w:rsidRPr="00D21B12" w:rsidRDefault="00000000" w:rsidP="00D21B12">
      <w:pPr>
        <w:numPr>
          <w:ilvl w:val="0"/>
          <w:numId w:val="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atellite ID, sat: 501 - Io, 502 - Europa, 504 - Callisto</w:t>
      </w:r>
    </w:p>
    <w:p w14:paraId="4345220A" w14:textId="77777777" w:rsidR="00041F65" w:rsidRPr="00D21B12" w:rsidRDefault="00000000" w:rsidP="00D21B12">
      <w:pPr>
        <w:numPr>
          <w:ilvl w:val="0"/>
          <w:numId w:val="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ion identifier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_i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4E37B199" w14:textId="77777777" w:rsidR="00041F65" w:rsidRPr="00D21B12" w:rsidRDefault="00000000" w:rsidP="00D21B12">
      <w:pPr>
        <w:numPr>
          <w:ilvl w:val="0"/>
          <w:numId w:val="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aia-centric epoch in TCB relative to 2455197.5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poch_TCB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days)</w:t>
      </w:r>
    </w:p>
    <w:p w14:paraId="49A51DDD" w14:textId="77777777" w:rsidR="00041F65" w:rsidRPr="00D21B12" w:rsidRDefault="00000000" w:rsidP="00D21B12">
      <w:pPr>
        <w:numPr>
          <w:ilvl w:val="0"/>
          <w:numId w:val="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of the satellite (RA, deg)</w:t>
      </w:r>
    </w:p>
    <w:p w14:paraId="5E77749C" w14:textId="77777777" w:rsidR="00041F65" w:rsidRPr="00D21B12" w:rsidRDefault="00000000" w:rsidP="00D21B12">
      <w:pPr>
        <w:numPr>
          <w:ilvl w:val="0"/>
          <w:numId w:val="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of the satellite (DEC, deg)</w:t>
      </w:r>
    </w:p>
    <w:p w14:paraId="27C16FE5" w14:textId="77777777" w:rsidR="00041F65" w:rsidRPr="00D21B12" w:rsidRDefault="00000000" w:rsidP="00D21B12">
      <w:pPr>
        <w:numPr>
          <w:ilvl w:val="0"/>
          <w:numId w:val="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x position (ICRS) of Gaia at the epoch of the observation (X, AU)</w:t>
      </w:r>
    </w:p>
    <w:p w14:paraId="42EE7B42" w14:textId="77777777" w:rsidR="00041F65" w:rsidRPr="00D21B12" w:rsidRDefault="00000000" w:rsidP="00D21B12">
      <w:pPr>
        <w:numPr>
          <w:ilvl w:val="0"/>
          <w:numId w:val="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Barycentric equatorial J2000 y position (ICRS) of Gaia at the epoch of the observation (Y, AU)</w:t>
      </w:r>
    </w:p>
    <w:p w14:paraId="0AC02BCC" w14:textId="77777777" w:rsidR="00D21B12" w:rsidRPr="00D21B12" w:rsidRDefault="00000000" w:rsidP="00D21B12">
      <w:pPr>
        <w:numPr>
          <w:ilvl w:val="0"/>
          <w:numId w:val="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z position (ICRS) of Gaia at the epoch of the observation (Z, AU)</w:t>
      </w:r>
    </w:p>
    <w:p w14:paraId="497F4A93" w14:textId="3A59312C" w:rsidR="00041F65" w:rsidRPr="00D21B12" w:rsidRDefault="00000000" w:rsidP="00D21B12">
      <w:pPr>
        <w:pStyle w:val="a4"/>
        <w:spacing w:before="0"/>
      </w:pPr>
      <w:bookmarkStart w:id="68" w:name="jg0070"/>
      <w:r w:rsidRPr="00D21B12">
        <w:t>jg0070</w:t>
      </w:r>
      <w:bookmarkEnd w:id="68"/>
    </w:p>
    <w:p w14:paraId="335CD6E0" w14:textId="77777777" w:rsidR="00041F65" w:rsidRPr="00D21B12" w:rsidRDefault="00000000" w:rsidP="00D21B12">
      <w:pPr>
        <w:numPr>
          <w:ilvl w:val="0"/>
          <w:numId w:val="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0BAC115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320FDE8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03B990F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00FA10FF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146AB6E5" w14:textId="77777777" w:rsidR="00041F65" w:rsidRPr="00D21B12" w:rsidRDefault="00000000" w:rsidP="00D21B12">
      <w:pPr>
        <w:numPr>
          <w:ilvl w:val="0"/>
          <w:numId w:val="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5CF721C5" w14:textId="77777777" w:rsidR="00041F65" w:rsidRPr="00D21B12" w:rsidRDefault="00000000" w:rsidP="00D21B12">
      <w:pPr>
        <w:numPr>
          <w:ilvl w:val="0"/>
          <w:numId w:val="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0FD758D9" w14:textId="77777777" w:rsidR="00041F65" w:rsidRPr="00D21B12" w:rsidRDefault="00000000" w:rsidP="00D21B12">
      <w:pPr>
        <w:numPr>
          <w:ilvl w:val="0"/>
          <w:numId w:val="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 with decimals</w:t>
      </w:r>
    </w:p>
    <w:p w14:paraId="5378498F" w14:textId="77777777" w:rsidR="00041F65" w:rsidRPr="00D21B12" w:rsidRDefault="00000000" w:rsidP="00D21B12">
      <w:pPr>
        <w:numPr>
          <w:ilvl w:val="0"/>
          <w:numId w:val="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706CB01B" w14:textId="77777777" w:rsidR="00D21B12" w:rsidRPr="00D21B12" w:rsidRDefault="00000000" w:rsidP="00D21B12">
      <w:pPr>
        <w:numPr>
          <w:ilvl w:val="0"/>
          <w:numId w:val="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73FF0B8B" w14:textId="38D8CE3C" w:rsidR="00041F65" w:rsidRPr="00D21B12" w:rsidRDefault="00000000" w:rsidP="00D21B12">
      <w:pPr>
        <w:pStyle w:val="a4"/>
        <w:spacing w:before="0"/>
      </w:pPr>
      <w:bookmarkStart w:id="69" w:name="jg0071"/>
      <w:r w:rsidRPr="00D21B12">
        <w:t>jg0071</w:t>
      </w:r>
      <w:bookmarkEnd w:id="69"/>
    </w:p>
    <w:p w14:paraId="1A6AC59D" w14:textId="77777777" w:rsidR="00041F65" w:rsidRPr="00D21B12" w:rsidRDefault="00000000" w:rsidP="00D21B12">
      <w:pPr>
        <w:numPr>
          <w:ilvl w:val="0"/>
          <w:numId w:val="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type of the phenomenon (eclipse or occultation) including the</w:t>
      </w:r>
    </w:p>
    <w:p w14:paraId="0D2BE417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atellite numbers. The type of phenomenon is coded a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7DA07D7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for a mutual occultation or eclipse, respectively.</w:t>
      </w:r>
    </w:p>
    <w:p w14:paraId="326BB9D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ere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$ is the number of the occulting or eclipsing satellite </w:t>
      </w:r>
    </w:p>
    <w:p w14:paraId="69C64FAA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d $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_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$ is the number of the occulted or eclipsed satellite.</w:t>
      </w:r>
    </w:p>
    <w:p w14:paraId="77EB1AAD" w14:textId="77777777" w:rsidR="00041F65" w:rsidRPr="00D21B12" w:rsidRDefault="00000000" w:rsidP="00D21B12">
      <w:pPr>
        <w:numPr>
          <w:ilvl w:val="0"/>
          <w:numId w:val="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116B4A99" w14:textId="77777777" w:rsidR="00041F65" w:rsidRPr="00D21B12" w:rsidRDefault="00000000" w:rsidP="00D21B12">
      <w:pPr>
        <w:numPr>
          <w:ilvl w:val="0"/>
          <w:numId w:val="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5C198AD9" w14:textId="77777777" w:rsidR="00041F65" w:rsidRPr="00D21B12" w:rsidRDefault="00000000" w:rsidP="00D21B12">
      <w:pPr>
        <w:numPr>
          <w:ilvl w:val="0"/>
          <w:numId w:val="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 with decimals</w:t>
      </w:r>
    </w:p>
    <w:p w14:paraId="5AF09AAB" w14:textId="77777777" w:rsidR="00041F65" w:rsidRPr="00D21B12" w:rsidRDefault="00000000" w:rsidP="00D21B12">
      <w:pPr>
        <w:numPr>
          <w:ilvl w:val="0"/>
          <w:numId w:val="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01C15907" w14:textId="77777777" w:rsidR="00D21B12" w:rsidRPr="00D21B12" w:rsidRDefault="00000000" w:rsidP="00D21B12">
      <w:pPr>
        <w:numPr>
          <w:ilvl w:val="0"/>
          <w:numId w:val="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29F67C2A" w14:textId="39CCD2D7" w:rsidR="00041F65" w:rsidRPr="00D21B12" w:rsidRDefault="00000000" w:rsidP="00D21B12">
      <w:pPr>
        <w:pStyle w:val="a4"/>
        <w:spacing w:before="0"/>
      </w:pPr>
      <w:bookmarkStart w:id="70" w:name="jg0072"/>
      <w:r w:rsidRPr="00D21B12">
        <w:t>jg0072</w:t>
      </w:r>
      <w:bookmarkEnd w:id="70"/>
    </w:p>
    <w:p w14:paraId="700614C5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3457CEA4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279F33D5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</w:t>
      </w:r>
    </w:p>
    <w:p w14:paraId="21944C72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date of observation (time, h)</w:t>
      </w:r>
    </w:p>
    <w:p w14:paraId="514571A0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s of the date of observation (time, m)</w:t>
      </w:r>
    </w:p>
    <w:p w14:paraId="7024FA83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the date of observation (time, s)</w:t>
      </w:r>
    </w:p>
    <w:p w14:paraId="55AB694D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BF3969A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AE54D70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with decimals (alpha, s)</w:t>
      </w:r>
    </w:p>
    <w:p w14:paraId="09D8A412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Uncertainty of right ascens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rr_r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, mas) </w:t>
      </w:r>
    </w:p>
    <w:p w14:paraId="571B0CF8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3CD7C68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D2A745A" w14:textId="77777777" w:rsidR="00041F65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285E0E4" w14:textId="77777777" w:rsidR="00D21B12" w:rsidRPr="00D21B12" w:rsidRDefault="00000000" w:rsidP="00D21B12">
      <w:pPr>
        <w:numPr>
          <w:ilvl w:val="0"/>
          <w:numId w:val="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Uncertainty of declinat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rr_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, mas) </w:t>
      </w:r>
    </w:p>
    <w:p w14:paraId="502E99B7" w14:textId="03634620" w:rsidR="00041F65" w:rsidRPr="00D21B12" w:rsidRDefault="00000000" w:rsidP="00D21B12">
      <w:pPr>
        <w:pStyle w:val="a4"/>
        <w:spacing w:before="0"/>
      </w:pPr>
      <w:bookmarkStart w:id="71" w:name="jg0073"/>
      <w:r w:rsidRPr="00D21B12">
        <w:t>jg0073</w:t>
      </w:r>
      <w:bookmarkEnd w:id="71"/>
    </w:p>
    <w:p w14:paraId="26CBD148" w14:textId="77777777" w:rsidR="00041F65" w:rsidRPr="00D21B12" w:rsidRDefault="00000000" w:rsidP="00D21B12">
      <w:pPr>
        <w:numPr>
          <w:ilvl w:val="0"/>
          <w:numId w:val="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atellite ID (sat): 501 - Io, 502 - Europa, 504 - Callisto</w:t>
      </w:r>
    </w:p>
    <w:p w14:paraId="74287BCA" w14:textId="77777777" w:rsidR="00041F65" w:rsidRPr="00D21B12" w:rsidRDefault="00000000" w:rsidP="00D21B12">
      <w:pPr>
        <w:numPr>
          <w:ilvl w:val="0"/>
          <w:numId w:val="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ion identifier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_i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5021DCE8" w14:textId="77777777" w:rsidR="00041F65" w:rsidRPr="00D21B12" w:rsidRDefault="00000000" w:rsidP="00D21B12">
      <w:pPr>
        <w:numPr>
          <w:ilvl w:val="0"/>
          <w:numId w:val="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aia-centric epoch in TCB relative to 2455197.5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poch_TCB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days)</w:t>
      </w:r>
    </w:p>
    <w:p w14:paraId="3E24991B" w14:textId="77777777" w:rsidR="00041F65" w:rsidRPr="00D21B12" w:rsidRDefault="00000000" w:rsidP="00D21B12">
      <w:pPr>
        <w:numPr>
          <w:ilvl w:val="0"/>
          <w:numId w:val="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of the satellite (RA, deg)</w:t>
      </w:r>
    </w:p>
    <w:p w14:paraId="1D127F12" w14:textId="77777777" w:rsidR="00041F65" w:rsidRPr="00D21B12" w:rsidRDefault="00000000" w:rsidP="00D21B12">
      <w:pPr>
        <w:numPr>
          <w:ilvl w:val="0"/>
          <w:numId w:val="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of the satellite (DEC, deg)</w:t>
      </w:r>
    </w:p>
    <w:p w14:paraId="69A19C58" w14:textId="77777777" w:rsidR="00041F65" w:rsidRPr="00D21B12" w:rsidRDefault="00000000" w:rsidP="00D21B12">
      <w:pPr>
        <w:numPr>
          <w:ilvl w:val="0"/>
          <w:numId w:val="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x position (ICRS) of Gaia at the epoch of the observation (X, AU)</w:t>
      </w:r>
    </w:p>
    <w:p w14:paraId="77F7CEC1" w14:textId="77777777" w:rsidR="00041F65" w:rsidRPr="00D21B12" w:rsidRDefault="00000000" w:rsidP="00D21B12">
      <w:pPr>
        <w:numPr>
          <w:ilvl w:val="0"/>
          <w:numId w:val="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y position (ICRS) of Gaia at the epoch of the observation (Y, AU)</w:t>
      </w:r>
    </w:p>
    <w:p w14:paraId="78C3CCCD" w14:textId="77777777" w:rsidR="00041F65" w:rsidRPr="00D21B12" w:rsidRDefault="00000000" w:rsidP="00D21B12">
      <w:pPr>
        <w:numPr>
          <w:ilvl w:val="0"/>
          <w:numId w:val="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z position (ICRS) of Gaia at the epoch of the observation (Z, AU)</w:t>
      </w:r>
    </w:p>
    <w:p w14:paraId="0609D433" w14:textId="77777777" w:rsidR="00D21B12" w:rsidRPr="00D21B12" w:rsidRDefault="00000000" w:rsidP="00D21B12">
      <w:pPr>
        <w:numPr>
          <w:ilvl w:val="0"/>
          <w:numId w:val="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Position angle of the scanning direction (P, deg)</w:t>
      </w:r>
    </w:p>
    <w:p w14:paraId="177D0B95" w14:textId="09E735DB" w:rsidR="00041F65" w:rsidRPr="00D21B12" w:rsidRDefault="00000000" w:rsidP="00D21B12">
      <w:pPr>
        <w:pStyle w:val="a4"/>
        <w:spacing w:before="0"/>
      </w:pPr>
      <w:bookmarkStart w:id="72" w:name="jg0074"/>
      <w:r w:rsidRPr="00D21B12">
        <w:t>jg0074</w:t>
      </w:r>
      <w:bookmarkEnd w:id="72"/>
    </w:p>
    <w:p w14:paraId="33321478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atellite (501 - Io, 502 - Europa, 503 - Ganymede)</w:t>
      </w:r>
    </w:p>
    <w:p w14:paraId="2348020F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1C83B159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03376A25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</w:t>
      </w:r>
    </w:p>
    <w:p w14:paraId="7FEFB380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date of observation (time, h)</w:t>
      </w:r>
    </w:p>
    <w:p w14:paraId="29C64032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s of the date of observation (time, m)</w:t>
      </w:r>
    </w:p>
    <w:p w14:paraId="359990F6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the date of observation (time, s)</w:t>
      </w:r>
    </w:p>
    <w:p w14:paraId="5F5AFC31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089C0F0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FBB888E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with decimals (alpha, s)</w:t>
      </w:r>
    </w:p>
    <w:p w14:paraId="5872B9D4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Uncertainty of right ascens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rr_ra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, mas) </w:t>
      </w:r>
    </w:p>
    <w:p w14:paraId="444FD8CD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63D01B2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D76DF9C" w14:textId="77777777" w:rsidR="00041F65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8744CA7" w14:textId="77777777" w:rsidR="00D21B12" w:rsidRPr="00D21B12" w:rsidRDefault="00000000" w:rsidP="00D21B12">
      <w:pPr>
        <w:numPr>
          <w:ilvl w:val="0"/>
          <w:numId w:val="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Uncertainty of declinat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rr_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, mas) </w:t>
      </w:r>
    </w:p>
    <w:p w14:paraId="03E132D5" w14:textId="7F5B9BC8" w:rsidR="00041F65" w:rsidRPr="00D21B12" w:rsidRDefault="00000000" w:rsidP="00D21B12">
      <w:pPr>
        <w:pStyle w:val="a4"/>
        <w:spacing w:before="0"/>
      </w:pPr>
      <w:bookmarkStart w:id="73" w:name="ji0001"/>
      <w:r w:rsidRPr="00D21B12">
        <w:t>ji0001</w:t>
      </w:r>
      <w:bookmarkEnd w:id="73"/>
    </w:p>
    <w:p w14:paraId="7167B85E" w14:textId="77777777" w:rsidR="00041F65" w:rsidRPr="00D21B12" w:rsidRDefault="00000000" w:rsidP="00D21B12">
      <w:pPr>
        <w:numPr>
          <w:ilvl w:val="0"/>
          <w:numId w:val="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318E7AF" w14:textId="77777777" w:rsidR="00041F65" w:rsidRPr="00D21B12" w:rsidRDefault="00000000" w:rsidP="00D21B12">
      <w:pPr>
        <w:numPr>
          <w:ilvl w:val="0"/>
          <w:numId w:val="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D7CF007" w14:textId="77777777" w:rsidR="00041F65" w:rsidRPr="00D21B12" w:rsidRDefault="00000000" w:rsidP="00D21B12">
      <w:pPr>
        <w:numPr>
          <w:ilvl w:val="0"/>
          <w:numId w:val="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1D111303" w14:textId="77777777" w:rsidR="00041F65" w:rsidRPr="00D21B12" w:rsidRDefault="00000000" w:rsidP="00D21B12">
      <w:pPr>
        <w:numPr>
          <w:ilvl w:val="0"/>
          <w:numId w:val="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 with decimals</w:t>
      </w:r>
    </w:p>
    <w:p w14:paraId="33132518" w14:textId="77777777" w:rsidR="00041F65" w:rsidRPr="00D21B12" w:rsidRDefault="00000000" w:rsidP="00D21B12">
      <w:pPr>
        <w:numPr>
          <w:ilvl w:val="0"/>
          <w:numId w:val="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0082DCBE" w14:textId="77777777" w:rsidR="00041F65" w:rsidRPr="00D21B12" w:rsidRDefault="00000000" w:rsidP="00D21B12">
      <w:pPr>
        <w:numPr>
          <w:ilvl w:val="0"/>
          <w:numId w:val="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 ref)</w:t>
      </w:r>
    </w:p>
    <w:p w14:paraId="375B2264" w14:textId="77777777" w:rsidR="00041F65" w:rsidRPr="00D21B12" w:rsidRDefault="00000000" w:rsidP="00D21B12">
      <w:pPr>
        <w:numPr>
          <w:ilvl w:val="0"/>
          <w:numId w:val="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1CCDED43" w14:textId="77777777" w:rsidR="00D21B12" w:rsidRPr="00D21B12" w:rsidRDefault="00000000" w:rsidP="00D21B12">
      <w:pPr>
        <w:numPr>
          <w:ilvl w:val="0"/>
          <w:numId w:val="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1B93252E" w14:textId="63750F04" w:rsidR="00041F65" w:rsidRPr="00D21B12" w:rsidRDefault="00000000" w:rsidP="00D21B12">
      <w:pPr>
        <w:pStyle w:val="a4"/>
        <w:spacing w:before="0"/>
      </w:pPr>
      <w:bookmarkStart w:id="74" w:name="ji0002"/>
      <w:r w:rsidRPr="00D21B12">
        <w:t>ji0002</w:t>
      </w:r>
      <w:bookmarkEnd w:id="74"/>
    </w:p>
    <w:p w14:paraId="7706122D" w14:textId="77777777" w:rsidR="00041F65" w:rsidRPr="00D21B12" w:rsidRDefault="00000000" w:rsidP="00D21B12">
      <w:pPr>
        <w:numPr>
          <w:ilvl w:val="0"/>
          <w:numId w:val="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EF43897" w14:textId="77777777" w:rsidR="00041F65" w:rsidRPr="00D21B12" w:rsidRDefault="00000000" w:rsidP="00D21B12">
      <w:pPr>
        <w:numPr>
          <w:ilvl w:val="0"/>
          <w:numId w:val="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A2BD697" w14:textId="77777777" w:rsidR="00041F65" w:rsidRPr="00D21B12" w:rsidRDefault="00000000" w:rsidP="00D21B12">
      <w:pPr>
        <w:numPr>
          <w:ilvl w:val="0"/>
          <w:numId w:val="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3ED4419D" w14:textId="77777777" w:rsidR="00041F65" w:rsidRPr="00D21B12" w:rsidRDefault="00000000" w:rsidP="00D21B12">
      <w:pPr>
        <w:numPr>
          <w:ilvl w:val="0"/>
          <w:numId w:val="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 with decimals</w:t>
      </w:r>
    </w:p>
    <w:p w14:paraId="6FE5E6F2" w14:textId="77777777" w:rsidR="00041F65" w:rsidRPr="00D21B12" w:rsidRDefault="00000000" w:rsidP="00D21B12">
      <w:pPr>
        <w:numPr>
          <w:ilvl w:val="0"/>
          <w:numId w:val="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61D9B39E" w14:textId="77777777" w:rsidR="00041F65" w:rsidRPr="00D21B12" w:rsidRDefault="00000000" w:rsidP="00D21B12">
      <w:pPr>
        <w:numPr>
          <w:ilvl w:val="0"/>
          <w:numId w:val="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 ref)</w:t>
      </w:r>
    </w:p>
    <w:p w14:paraId="77CCAF34" w14:textId="77777777" w:rsidR="00041F65" w:rsidRPr="00D21B12" w:rsidRDefault="00000000" w:rsidP="00D21B12">
      <w:pPr>
        <w:numPr>
          <w:ilvl w:val="0"/>
          <w:numId w:val="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1C398ABD" w14:textId="77777777" w:rsidR="00D21B12" w:rsidRPr="00D21B12" w:rsidRDefault="00000000" w:rsidP="00D21B12">
      <w:pPr>
        <w:numPr>
          <w:ilvl w:val="0"/>
          <w:numId w:val="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1AAE0EA5" w14:textId="5B63BC3E" w:rsidR="00041F65" w:rsidRPr="00D21B12" w:rsidRDefault="00000000" w:rsidP="00D21B12">
      <w:pPr>
        <w:pStyle w:val="a4"/>
        <w:spacing w:before="0"/>
      </w:pPr>
      <w:bookmarkStart w:id="75" w:name="ji0003"/>
      <w:r w:rsidRPr="00D21B12">
        <w:t>ji0003</w:t>
      </w:r>
      <w:bookmarkEnd w:id="75"/>
    </w:p>
    <w:p w14:paraId="22748704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ation</w:t>
      </w:r>
      <w:proofErr w:type="gramEnd"/>
    </w:p>
    <w:p w14:paraId="6B6C6B55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CCD</w:t>
      </w:r>
    </w:p>
    <w:p w14:paraId="395E95A3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observation</w:t>
      </w:r>
    </w:p>
    <w:p w14:paraId="7C9F6E7F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observation</w:t>
      </w:r>
    </w:p>
    <w:p w14:paraId="0B5EE7A4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observation</w:t>
      </w:r>
    </w:p>
    <w:p w14:paraId="52E92876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ime of observation (UTC-3h)</w:t>
      </w:r>
    </w:p>
    <w:p w14:paraId="55C2254F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ime of observation</w:t>
      </w:r>
    </w:p>
    <w:p w14:paraId="141E3DDD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ime of observation</w:t>
      </w:r>
    </w:p>
    <w:p w14:paraId="67380BEB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6C2E1EE5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observed, arcsec</w:t>
      </w:r>
    </w:p>
    <w:p w14:paraId="40641FF1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observed, arcsec</w:t>
      </w:r>
    </w:p>
    <w:p w14:paraId="5C2A37FE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alculated, arcsec</w:t>
      </w:r>
    </w:p>
    <w:p w14:paraId="5AB2E423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 calculated, arcsec</w:t>
      </w:r>
    </w:p>
    <w:p w14:paraId="1BE6FCE4" w14:textId="77777777" w:rsidR="00041F65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X observed - X calculated, arcsec</w:t>
      </w:r>
    </w:p>
    <w:p w14:paraId="35DF462C" w14:textId="77777777" w:rsidR="00D21B12" w:rsidRPr="00D21B12" w:rsidRDefault="00000000" w:rsidP="00D21B12">
      <w:pPr>
        <w:numPr>
          <w:ilvl w:val="0"/>
          <w:numId w:val="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(O-C) Y observed - Y calculated, arcsec</w:t>
      </w:r>
    </w:p>
    <w:p w14:paraId="1EBFF712" w14:textId="56B69782" w:rsidR="00041F65" w:rsidRPr="00D21B12" w:rsidRDefault="00000000" w:rsidP="00D21B12">
      <w:pPr>
        <w:pStyle w:val="a4"/>
        <w:spacing w:before="0"/>
      </w:pPr>
      <w:bookmarkStart w:id="76" w:name="ji0004"/>
      <w:r w:rsidRPr="00D21B12">
        <w:t>ji0004</w:t>
      </w:r>
      <w:bookmarkEnd w:id="76"/>
    </w:p>
    <w:p w14:paraId="45763612" w14:textId="77777777" w:rsidR="00041F65" w:rsidRPr="00D21B12" w:rsidRDefault="00000000" w:rsidP="00D21B12">
      <w:pPr>
        <w:numPr>
          <w:ilvl w:val="0"/>
          <w:numId w:val="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30523C8" w14:textId="77777777" w:rsidR="00041F65" w:rsidRPr="00D21B12" w:rsidRDefault="00000000" w:rsidP="00D21B12">
      <w:pPr>
        <w:numPr>
          <w:ilvl w:val="0"/>
          <w:numId w:val="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Month of the moment of observation</w:t>
      </w:r>
    </w:p>
    <w:p w14:paraId="573AA84A" w14:textId="77777777" w:rsidR="00041F65" w:rsidRPr="00D21B12" w:rsidRDefault="00000000" w:rsidP="00D21B12">
      <w:pPr>
        <w:numPr>
          <w:ilvl w:val="0"/>
          <w:numId w:val="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005709A9" w14:textId="77777777" w:rsidR="00041F65" w:rsidRPr="00D21B12" w:rsidRDefault="00000000" w:rsidP="00D21B12">
      <w:pPr>
        <w:numPr>
          <w:ilvl w:val="0"/>
          <w:numId w:val="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 with decimals</w:t>
      </w:r>
    </w:p>
    <w:p w14:paraId="261A45A7" w14:textId="77777777" w:rsidR="00041F65" w:rsidRPr="00D21B12" w:rsidRDefault="00000000" w:rsidP="00D21B12">
      <w:pPr>
        <w:numPr>
          <w:ilvl w:val="0"/>
          <w:numId w:val="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58EEE66B" w14:textId="77777777" w:rsidR="00041F65" w:rsidRPr="00D21B12" w:rsidRDefault="00000000" w:rsidP="00D21B12">
      <w:pPr>
        <w:numPr>
          <w:ilvl w:val="0"/>
          <w:numId w:val="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 ref)</w:t>
      </w:r>
    </w:p>
    <w:p w14:paraId="600A7B6C" w14:textId="77777777" w:rsidR="00041F65" w:rsidRPr="00D21B12" w:rsidRDefault="00000000" w:rsidP="00D21B12">
      <w:pPr>
        <w:numPr>
          <w:ilvl w:val="0"/>
          <w:numId w:val="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0EAD0A4C" w14:textId="77777777" w:rsidR="00D21B12" w:rsidRPr="00D21B12" w:rsidRDefault="00000000" w:rsidP="00D21B12">
      <w:pPr>
        <w:numPr>
          <w:ilvl w:val="0"/>
          <w:numId w:val="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71CBDB0C" w14:textId="2DD9916F" w:rsidR="00041F65" w:rsidRPr="00D21B12" w:rsidRDefault="00000000" w:rsidP="00D21B12">
      <w:pPr>
        <w:pStyle w:val="a4"/>
        <w:spacing w:before="0"/>
      </w:pPr>
      <w:bookmarkStart w:id="77" w:name="ji0005"/>
      <w:r w:rsidRPr="00D21B12">
        <w:t>ji0005</w:t>
      </w:r>
      <w:bookmarkEnd w:id="77"/>
    </w:p>
    <w:p w14:paraId="349F551E" w14:textId="77777777" w:rsidR="00041F65" w:rsidRPr="00D21B12" w:rsidRDefault="00000000" w:rsidP="00D21B12">
      <w:pPr>
        <w:numPr>
          <w:ilvl w:val="0"/>
          <w:numId w:val="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s from 0 h UTC, 3 December 1988 (JD=2447498.5)</w:t>
      </w:r>
    </w:p>
    <w:p w14:paraId="5F91402E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f the moment of start times of 60-sec exposures</w:t>
      </w:r>
    </w:p>
    <w:p w14:paraId="62580E3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with decimals (Min)</w:t>
      </w:r>
    </w:p>
    <w:p w14:paraId="6725FDDD" w14:textId="77777777" w:rsidR="00041F65" w:rsidRPr="00D21B12" w:rsidRDefault="00000000" w:rsidP="00D21B12">
      <w:pPr>
        <w:numPr>
          <w:ilvl w:val="0"/>
          <w:numId w:val="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3788F5BB" w14:textId="77777777" w:rsidR="00041F65" w:rsidRPr="00D21B12" w:rsidRDefault="00000000" w:rsidP="00D21B12">
      <w:pPr>
        <w:numPr>
          <w:ilvl w:val="0"/>
          <w:numId w:val="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3DDE3B82" w14:textId="77777777" w:rsidR="00D21B12" w:rsidRPr="00D21B12" w:rsidRDefault="00000000" w:rsidP="00D21B12">
      <w:pPr>
        <w:numPr>
          <w:ilvl w:val="0"/>
          <w:numId w:val="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5C6F544C" w14:textId="46A833F6" w:rsidR="00041F65" w:rsidRPr="00D21B12" w:rsidRDefault="00000000" w:rsidP="00D21B12">
      <w:pPr>
        <w:pStyle w:val="a4"/>
        <w:spacing w:before="0"/>
      </w:pPr>
      <w:bookmarkStart w:id="78" w:name="ji0006"/>
      <w:r w:rsidRPr="00D21B12">
        <w:t>ji0006</w:t>
      </w:r>
      <w:bookmarkEnd w:id="78"/>
    </w:p>
    <w:p w14:paraId="3601BF0D" w14:textId="77777777" w:rsidR="00041F65" w:rsidRPr="00D21B12" w:rsidRDefault="00000000" w:rsidP="00D21B12">
      <w:pPr>
        <w:numPr>
          <w:ilvl w:val="0"/>
          <w:numId w:val="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7C0B2E96" w14:textId="77777777" w:rsidR="00041F65" w:rsidRPr="00D21B12" w:rsidRDefault="00000000" w:rsidP="00D21B12">
      <w:pPr>
        <w:numPr>
          <w:ilvl w:val="0"/>
          <w:numId w:val="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54071AAA" w14:textId="77777777" w:rsidR="00041F65" w:rsidRPr="00D21B12" w:rsidRDefault="00000000" w:rsidP="00D21B12">
      <w:pPr>
        <w:numPr>
          <w:ilvl w:val="0"/>
          <w:numId w:val="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 with decimals</w:t>
      </w:r>
    </w:p>
    <w:p w14:paraId="686F0F83" w14:textId="77777777" w:rsidR="00D21B12" w:rsidRPr="00D21B12" w:rsidRDefault="00000000" w:rsidP="00D21B12">
      <w:pPr>
        <w:numPr>
          <w:ilvl w:val="0"/>
          <w:numId w:val="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ngular separation, positive to the East, arcsec</w:t>
      </w:r>
    </w:p>
    <w:p w14:paraId="249FA7BD" w14:textId="784E21AE" w:rsidR="00041F65" w:rsidRPr="00D21B12" w:rsidRDefault="00000000" w:rsidP="00D21B12">
      <w:pPr>
        <w:pStyle w:val="a4"/>
        <w:spacing w:before="0"/>
      </w:pPr>
      <w:bookmarkStart w:id="79" w:name="ji0007"/>
      <w:r w:rsidRPr="00D21B12">
        <w:t>ji0007</w:t>
      </w:r>
      <w:bookmarkEnd w:id="79"/>
    </w:p>
    <w:p w14:paraId="1BF2C2AC" w14:textId="77777777" w:rsidR="00041F65" w:rsidRPr="00D21B12" w:rsidRDefault="00000000" w:rsidP="00D21B12">
      <w:pPr>
        <w:numPr>
          <w:ilvl w:val="0"/>
          <w:numId w:val="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JD of observation with decimals (43494 = 17 Dec 1977)</w:t>
      </w:r>
    </w:p>
    <w:p w14:paraId="4B22FF20" w14:textId="77777777" w:rsidR="00041F65" w:rsidRPr="00D21B12" w:rsidRDefault="00000000" w:rsidP="00D21B12">
      <w:pPr>
        <w:numPr>
          <w:ilvl w:val="0"/>
          <w:numId w:val="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satellite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N sat.</w:t>
      </w:r>
    </w:p>
    <w:p w14:paraId="18A242C6" w14:textId="77777777" w:rsidR="00041F65" w:rsidRPr="00D21B12" w:rsidRDefault="00000000" w:rsidP="00D21B12">
      <w:pPr>
        <w:numPr>
          <w:ilvl w:val="0"/>
          <w:numId w:val="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Right ascension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egres</w:t>
      </w:r>
      <w:proofErr w:type="spellEnd"/>
    </w:p>
    <w:p w14:paraId="50209393" w14:textId="77777777" w:rsidR="00D21B12" w:rsidRPr="00D21B12" w:rsidRDefault="00000000" w:rsidP="00D21B12">
      <w:pPr>
        <w:numPr>
          <w:ilvl w:val="0"/>
          <w:numId w:val="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Declination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egres</w:t>
      </w:r>
      <w:proofErr w:type="spellEnd"/>
    </w:p>
    <w:p w14:paraId="029968D0" w14:textId="789D9315" w:rsidR="00041F65" w:rsidRPr="00D21B12" w:rsidRDefault="00000000" w:rsidP="00D21B12">
      <w:pPr>
        <w:pStyle w:val="a4"/>
        <w:spacing w:before="0"/>
      </w:pPr>
      <w:bookmarkStart w:id="80" w:name="ji0008"/>
      <w:r w:rsidRPr="00D21B12">
        <w:t>ji0008</w:t>
      </w:r>
      <w:bookmarkEnd w:id="80"/>
    </w:p>
    <w:p w14:paraId="5256925B" w14:textId="77777777" w:rsidR="00041F65" w:rsidRPr="00D21B12" w:rsidRDefault="00000000" w:rsidP="00D21B12">
      <w:pPr>
        <w:numPr>
          <w:ilvl w:val="0"/>
          <w:numId w:val="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observation with decimals</w:t>
      </w:r>
    </w:p>
    <w:p w14:paraId="5E39A000" w14:textId="77777777" w:rsidR="00041F65" w:rsidRPr="00D21B12" w:rsidRDefault="00000000" w:rsidP="00D21B12">
      <w:pPr>
        <w:numPr>
          <w:ilvl w:val="0"/>
          <w:numId w:val="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Right ascension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egres</w:t>
      </w:r>
      <w:proofErr w:type="spellEnd"/>
    </w:p>
    <w:p w14:paraId="3B451F4C" w14:textId="77777777" w:rsidR="00D21B12" w:rsidRPr="00D21B12" w:rsidRDefault="00000000" w:rsidP="00D21B12">
      <w:pPr>
        <w:numPr>
          <w:ilvl w:val="0"/>
          <w:numId w:val="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Declination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egres</w:t>
      </w:r>
      <w:proofErr w:type="spellEnd"/>
    </w:p>
    <w:p w14:paraId="334FFD56" w14:textId="78890300" w:rsidR="00041F65" w:rsidRPr="00D21B12" w:rsidRDefault="00000000" w:rsidP="00D21B12">
      <w:pPr>
        <w:pStyle w:val="a4"/>
        <w:spacing w:before="0"/>
      </w:pPr>
      <w:bookmarkStart w:id="81" w:name="ji0009"/>
      <w:r w:rsidRPr="00D21B12">
        <w:t>ji0009</w:t>
      </w:r>
      <w:bookmarkEnd w:id="81"/>
    </w:p>
    <w:p w14:paraId="1EB693E0" w14:textId="77777777" w:rsidR="00041F65" w:rsidRPr="00D21B12" w:rsidRDefault="00000000" w:rsidP="00D21B12">
      <w:pPr>
        <w:numPr>
          <w:ilvl w:val="0"/>
          <w:numId w:val="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observation with decimals</w:t>
      </w:r>
    </w:p>
    <w:p w14:paraId="5D53C4BA" w14:textId="77777777" w:rsidR="00041F65" w:rsidRPr="00D21B12" w:rsidRDefault="00000000" w:rsidP="00D21B12">
      <w:pPr>
        <w:numPr>
          <w:ilvl w:val="0"/>
          <w:numId w:val="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satellite, N sat</w:t>
      </w:r>
    </w:p>
    <w:p w14:paraId="71AEF0EE" w14:textId="77777777" w:rsidR="00041F65" w:rsidRPr="00D21B12" w:rsidRDefault="00000000" w:rsidP="00D21B12">
      <w:pPr>
        <w:numPr>
          <w:ilvl w:val="0"/>
          <w:numId w:val="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Delta Right ascension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egre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*10^5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galilean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-Amalthea)</w:t>
      </w:r>
    </w:p>
    <w:p w14:paraId="0479B16A" w14:textId="77777777" w:rsidR="00D21B12" w:rsidRPr="00D21B12" w:rsidRDefault="00000000" w:rsidP="00D21B12">
      <w:pPr>
        <w:numPr>
          <w:ilvl w:val="0"/>
          <w:numId w:val="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Delta Declination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egre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*10^5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galilean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-Amalthea)</w:t>
      </w:r>
    </w:p>
    <w:p w14:paraId="311754A8" w14:textId="7FB95834" w:rsidR="00041F65" w:rsidRPr="00D21B12" w:rsidRDefault="00000000" w:rsidP="00D21B12">
      <w:pPr>
        <w:pStyle w:val="a4"/>
        <w:spacing w:before="0"/>
      </w:pPr>
      <w:bookmarkStart w:id="82" w:name="ji0010"/>
      <w:r w:rsidRPr="00D21B12">
        <w:t>ji0010</w:t>
      </w:r>
      <w:bookmarkEnd w:id="82"/>
    </w:p>
    <w:p w14:paraId="67177417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09CD8601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2C9A7A34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3D4EEC51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observation (more than 24 is to following date)</w:t>
      </w:r>
    </w:p>
    <w:p w14:paraId="17CCA796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observation</w:t>
      </w:r>
    </w:p>
    <w:p w14:paraId="2145D5E6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observation (more than 60 to following minute)</w:t>
      </w:r>
    </w:p>
    <w:p w14:paraId="0F2B9912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Right ascension of Jupiter</w:t>
      </w:r>
    </w:p>
    <w:p w14:paraId="169C0A14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(uncorrected for phase)</w:t>
      </w:r>
    </w:p>
    <w:p w14:paraId="7B3B6021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Right ascension of Jupiter (uncorrected for phase)</w:t>
      </w:r>
    </w:p>
    <w:p w14:paraId="2FE3BB0A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Right ascension of Jupiter</w:t>
      </w:r>
    </w:p>
    <w:p w14:paraId="4E8B3B9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(uncorrected for phase) with decimals</w:t>
      </w:r>
    </w:p>
    <w:p w14:paraId="4E79B1DF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the Declination of Jupiter (uncorrected for phase)</w:t>
      </w:r>
    </w:p>
    <w:p w14:paraId="2DA9A3AF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rcminute of the Declination of Jupiter (uncorrected for phase)</w:t>
      </w:r>
    </w:p>
    <w:p w14:paraId="5FF94B16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rcsecond of the Declination of Jupiter</w:t>
      </w:r>
    </w:p>
    <w:p w14:paraId="79C27503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(uncorrected for phase) with decimals</w:t>
      </w:r>
    </w:p>
    <w:p w14:paraId="340FF51E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Right ascension of Amalthea</w:t>
      </w:r>
    </w:p>
    <w:p w14:paraId="633B51A5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Right ascension of Amalthea</w:t>
      </w:r>
    </w:p>
    <w:p w14:paraId="75B8074C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Right ascension of Amalthea with decimals</w:t>
      </w:r>
    </w:p>
    <w:p w14:paraId="2FFCDF14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the Declination of Amalthea</w:t>
      </w:r>
    </w:p>
    <w:p w14:paraId="1306CE79" w14:textId="77777777" w:rsidR="00041F65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Arcminute of the Declination of Amalthea</w:t>
      </w:r>
    </w:p>
    <w:p w14:paraId="68065BAC" w14:textId="77777777" w:rsidR="00D21B12" w:rsidRPr="00D21B12" w:rsidRDefault="00000000" w:rsidP="00D21B12">
      <w:pPr>
        <w:numPr>
          <w:ilvl w:val="0"/>
          <w:numId w:val="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rcsecond of the Declination of Amalthea with decimals</w:t>
      </w:r>
    </w:p>
    <w:p w14:paraId="4E03C095" w14:textId="5B410269" w:rsidR="00041F65" w:rsidRPr="00D21B12" w:rsidRDefault="00000000" w:rsidP="00D21B12">
      <w:pPr>
        <w:pStyle w:val="a4"/>
        <w:spacing w:before="0"/>
      </w:pPr>
      <w:bookmarkStart w:id="83" w:name="ji0011"/>
      <w:r w:rsidRPr="00D21B12">
        <w:t>ji0011</w:t>
      </w:r>
      <w:bookmarkEnd w:id="83"/>
    </w:p>
    <w:p w14:paraId="00FFFD08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779ADAC5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0AC7A09F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observation</w:t>
      </w:r>
    </w:p>
    <w:p w14:paraId="2769A5BE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observation</w:t>
      </w:r>
    </w:p>
    <w:p w14:paraId="1B08236C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observation</w:t>
      </w:r>
    </w:p>
    <w:p w14:paraId="22439EF5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observation</w:t>
      </w:r>
    </w:p>
    <w:p w14:paraId="1735E3BD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Right ascension of Jupiter</w:t>
      </w:r>
    </w:p>
    <w:p w14:paraId="096E8F1F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Right ascension of Jupiter</w:t>
      </w:r>
    </w:p>
    <w:p w14:paraId="71755A59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Right ascension of Jupiter with decimals</w:t>
      </w:r>
    </w:p>
    <w:p w14:paraId="3E17EA1D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the Declination of Jupiter</w:t>
      </w:r>
    </w:p>
    <w:p w14:paraId="367D3606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rcminute of the Declination of Jupiter</w:t>
      </w:r>
    </w:p>
    <w:p w14:paraId="7C8E55B3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rcsecond of the Declination of Jupiter with decimals</w:t>
      </w:r>
    </w:p>
    <w:p w14:paraId="7B7AA5D7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Right ascension of Amalthea</w:t>
      </w:r>
    </w:p>
    <w:p w14:paraId="2B392603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Right ascension of Amalthea</w:t>
      </w:r>
    </w:p>
    <w:p w14:paraId="4A741323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Right ascension of Amalthea with decimals</w:t>
      </w:r>
    </w:p>
    <w:p w14:paraId="620EFB95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the Declination of Amalthea</w:t>
      </w:r>
    </w:p>
    <w:p w14:paraId="73D6631C" w14:textId="77777777" w:rsidR="00041F65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rcminute of the Declination of Amalthea</w:t>
      </w:r>
    </w:p>
    <w:p w14:paraId="4589D6B5" w14:textId="77777777" w:rsidR="00D21B12" w:rsidRPr="00D21B12" w:rsidRDefault="00000000" w:rsidP="00D21B12">
      <w:pPr>
        <w:numPr>
          <w:ilvl w:val="0"/>
          <w:numId w:val="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Arcsecond of the Declination of Amalthea with decimals</w:t>
      </w:r>
    </w:p>
    <w:p w14:paraId="6C43106D" w14:textId="3F2D3CFF" w:rsidR="00041F65" w:rsidRPr="00D21B12" w:rsidRDefault="00000000" w:rsidP="00D21B12">
      <w:pPr>
        <w:pStyle w:val="a4"/>
        <w:spacing w:before="0"/>
      </w:pPr>
      <w:bookmarkStart w:id="84" w:name="ji0012"/>
      <w:r w:rsidRPr="00D21B12">
        <w:t>ji0012</w:t>
      </w:r>
      <w:bookmarkEnd w:id="84"/>
    </w:p>
    <w:p w14:paraId="63DA0D39" w14:textId="77777777" w:rsidR="00041F65" w:rsidRPr="00D21B12" w:rsidRDefault="00000000" w:rsidP="00D21B12">
      <w:pPr>
        <w:numPr>
          <w:ilvl w:val="0"/>
          <w:numId w:val="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F3A25A4" w14:textId="77777777" w:rsidR="00041F65" w:rsidRPr="00D21B12" w:rsidRDefault="00000000" w:rsidP="00D21B12">
      <w:pPr>
        <w:numPr>
          <w:ilvl w:val="0"/>
          <w:numId w:val="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4C2C791" w14:textId="77777777" w:rsidR="00041F65" w:rsidRPr="00D21B12" w:rsidRDefault="00000000" w:rsidP="00D21B12">
      <w:pPr>
        <w:numPr>
          <w:ilvl w:val="0"/>
          <w:numId w:val="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2F6EC7FD" w14:textId="77777777" w:rsidR="00041F65" w:rsidRPr="00D21B12" w:rsidRDefault="00000000" w:rsidP="00D21B12">
      <w:pPr>
        <w:numPr>
          <w:ilvl w:val="0"/>
          <w:numId w:val="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47FB053C" w14:textId="77777777" w:rsidR="00041F65" w:rsidRPr="00D21B12" w:rsidRDefault="00000000" w:rsidP="00D21B12">
      <w:pPr>
        <w:numPr>
          <w:ilvl w:val="0"/>
          <w:numId w:val="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s of the moment of observation</w:t>
      </w:r>
    </w:p>
    <w:p w14:paraId="04049DDA" w14:textId="77777777" w:rsidR="00041F65" w:rsidRPr="00D21B12" w:rsidRDefault="00000000" w:rsidP="00D21B12">
      <w:pPr>
        <w:numPr>
          <w:ilvl w:val="0"/>
          <w:numId w:val="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moment of observation</w:t>
      </w:r>
    </w:p>
    <w:p w14:paraId="40285983" w14:textId="77777777" w:rsidR="00041F65" w:rsidRPr="00D21B12" w:rsidRDefault="00000000" w:rsidP="00D21B12">
      <w:pPr>
        <w:numPr>
          <w:ilvl w:val="0"/>
          <w:numId w:val="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Wave length, nm</w:t>
      </w:r>
    </w:p>
    <w:p w14:paraId="66FEBB99" w14:textId="77777777" w:rsidR="00041F65" w:rsidRPr="00D21B12" w:rsidRDefault="00000000" w:rsidP="00D21B12">
      <w:pPr>
        <w:numPr>
          <w:ilvl w:val="0"/>
          <w:numId w:val="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0A136A07" w14:textId="77777777" w:rsidR="00D21B12" w:rsidRPr="00D21B12" w:rsidRDefault="00000000" w:rsidP="00D21B12">
      <w:pPr>
        <w:numPr>
          <w:ilvl w:val="0"/>
          <w:numId w:val="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1E4ED9ED" w14:textId="1B759CF7" w:rsidR="00041F65" w:rsidRPr="00D21B12" w:rsidRDefault="00000000" w:rsidP="00D21B12">
      <w:pPr>
        <w:pStyle w:val="a4"/>
        <w:spacing w:before="0"/>
      </w:pPr>
      <w:bookmarkStart w:id="85" w:name="ji0013"/>
      <w:r w:rsidRPr="00D21B12">
        <w:t>ji0013</w:t>
      </w:r>
      <w:bookmarkEnd w:id="85"/>
    </w:p>
    <w:p w14:paraId="520B0AD9" w14:textId="77777777" w:rsidR="00041F65" w:rsidRPr="00D21B12" w:rsidRDefault="00000000" w:rsidP="00D21B12">
      <w:pPr>
        <w:numPr>
          <w:ilvl w:val="0"/>
          <w:numId w:val="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5-J5 Amalthea, 14-J14-Thebe)</w:t>
      </w:r>
    </w:p>
    <w:p w14:paraId="0CAC180D" w14:textId="77777777" w:rsidR="00041F65" w:rsidRPr="00D21B12" w:rsidRDefault="00000000" w:rsidP="00D21B12">
      <w:pPr>
        <w:numPr>
          <w:ilvl w:val="0"/>
          <w:numId w:val="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the moment of observation</w:t>
      </w:r>
    </w:p>
    <w:p w14:paraId="41236FCF" w14:textId="77777777" w:rsidR="00041F65" w:rsidRPr="00D21B12" w:rsidRDefault="00000000" w:rsidP="00D21B12">
      <w:pPr>
        <w:numPr>
          <w:ilvl w:val="0"/>
          <w:numId w:val="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7851DD0" w14:textId="77777777" w:rsidR="00041F65" w:rsidRPr="00D21B12" w:rsidRDefault="00000000" w:rsidP="00D21B12">
      <w:pPr>
        <w:numPr>
          <w:ilvl w:val="0"/>
          <w:numId w:val="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8D55E3A" w14:textId="77777777" w:rsidR="00041F65" w:rsidRPr="00D21B12" w:rsidRDefault="00000000" w:rsidP="00D21B12">
      <w:pPr>
        <w:numPr>
          <w:ilvl w:val="0"/>
          <w:numId w:val="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C8C8A3F" w14:textId="77777777" w:rsidR="00041F65" w:rsidRPr="00D21B12" w:rsidRDefault="00000000" w:rsidP="00D21B12">
      <w:pPr>
        <w:numPr>
          <w:ilvl w:val="0"/>
          <w:numId w:val="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6A06F0C" w14:textId="77777777" w:rsidR="00041F65" w:rsidRPr="00D21B12" w:rsidRDefault="00000000" w:rsidP="00D21B12">
      <w:pPr>
        <w:numPr>
          <w:ilvl w:val="0"/>
          <w:numId w:val="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D898190" w14:textId="77777777" w:rsidR="00D21B12" w:rsidRPr="00D21B12" w:rsidRDefault="00000000" w:rsidP="00D21B12">
      <w:pPr>
        <w:numPr>
          <w:ilvl w:val="0"/>
          <w:numId w:val="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6C5FCFE" w14:textId="7B5F2E8B" w:rsidR="00041F65" w:rsidRPr="00D21B12" w:rsidRDefault="00000000" w:rsidP="00D21B12">
      <w:pPr>
        <w:pStyle w:val="a4"/>
        <w:spacing w:before="0"/>
      </w:pPr>
      <w:bookmarkStart w:id="86" w:name="ji0014"/>
      <w:r w:rsidRPr="00D21B12">
        <w:t>ji0014</w:t>
      </w:r>
      <w:bookmarkEnd w:id="86"/>
    </w:p>
    <w:p w14:paraId="74874F4C" w14:textId="77777777" w:rsidR="00041F65" w:rsidRPr="00D21B12" w:rsidRDefault="00000000" w:rsidP="00D21B12">
      <w:pPr>
        <w:numPr>
          <w:ilvl w:val="0"/>
          <w:numId w:val="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5FA0B34" w14:textId="77777777" w:rsidR="00041F65" w:rsidRPr="00D21B12" w:rsidRDefault="00000000" w:rsidP="00D21B12">
      <w:pPr>
        <w:numPr>
          <w:ilvl w:val="0"/>
          <w:numId w:val="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48C6F47" w14:textId="77777777" w:rsidR="00041F65" w:rsidRPr="00D21B12" w:rsidRDefault="00000000" w:rsidP="00D21B12">
      <w:pPr>
        <w:numPr>
          <w:ilvl w:val="0"/>
          <w:numId w:val="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7A95E921" w14:textId="77777777" w:rsidR="00041F65" w:rsidRPr="00D21B12" w:rsidRDefault="00000000" w:rsidP="00D21B12">
      <w:pPr>
        <w:numPr>
          <w:ilvl w:val="0"/>
          <w:numId w:val="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 with decimals</w:t>
      </w:r>
    </w:p>
    <w:p w14:paraId="641D9E3B" w14:textId="77777777" w:rsidR="00041F65" w:rsidRPr="00D21B12" w:rsidRDefault="00000000" w:rsidP="00D21B12">
      <w:pPr>
        <w:numPr>
          <w:ilvl w:val="0"/>
          <w:numId w:val="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5F4C3864" w14:textId="77777777" w:rsidR="00041F65" w:rsidRPr="00D21B12" w:rsidRDefault="00000000" w:rsidP="00D21B12">
      <w:pPr>
        <w:numPr>
          <w:ilvl w:val="0"/>
          <w:numId w:val="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 ref)</w:t>
      </w:r>
    </w:p>
    <w:p w14:paraId="0A1C30F1" w14:textId="77777777" w:rsidR="00041F65" w:rsidRPr="00D21B12" w:rsidRDefault="00000000" w:rsidP="00D21B12">
      <w:pPr>
        <w:numPr>
          <w:ilvl w:val="0"/>
          <w:numId w:val="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261EA560" w14:textId="77777777" w:rsidR="00D21B12" w:rsidRPr="00D21B12" w:rsidRDefault="00000000" w:rsidP="00D21B12">
      <w:pPr>
        <w:numPr>
          <w:ilvl w:val="0"/>
          <w:numId w:val="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100E2D33" w14:textId="56F23D18" w:rsidR="00041F65" w:rsidRPr="00D21B12" w:rsidRDefault="00000000" w:rsidP="00D21B12">
      <w:pPr>
        <w:pStyle w:val="a4"/>
        <w:spacing w:before="0"/>
      </w:pPr>
      <w:bookmarkStart w:id="87" w:name="ji0015"/>
      <w:r w:rsidRPr="00D21B12">
        <w:t>ji0015</w:t>
      </w:r>
      <w:bookmarkEnd w:id="87"/>
    </w:p>
    <w:p w14:paraId="0AE8C623" w14:textId="77777777" w:rsidR="00041F65" w:rsidRPr="00D21B12" w:rsidRDefault="00000000" w:rsidP="00D21B12">
      <w:pPr>
        <w:numPr>
          <w:ilvl w:val="0"/>
          <w:numId w:val="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lian date of observation (TDB)</w:t>
      </w:r>
    </w:p>
    <w:p w14:paraId="1F05E091" w14:textId="77777777" w:rsidR="00041F65" w:rsidRPr="00D21B12" w:rsidRDefault="00000000" w:rsidP="00D21B12">
      <w:pPr>
        <w:numPr>
          <w:ilvl w:val="0"/>
          <w:numId w:val="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: 05 - Amalthea, 14 - Thebe)</w:t>
      </w:r>
    </w:p>
    <w:p w14:paraId="3F84E8D4" w14:textId="77777777" w:rsidR="00041F65" w:rsidRPr="00D21B12" w:rsidRDefault="00000000" w:rsidP="00D21B12">
      <w:pPr>
        <w:numPr>
          <w:ilvl w:val="0"/>
          <w:numId w:val="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(alpha, degrees)</w:t>
      </w:r>
    </w:p>
    <w:p w14:paraId="3A2E7549" w14:textId="77777777" w:rsidR="00D21B12" w:rsidRPr="00D21B12" w:rsidRDefault="00000000" w:rsidP="00D21B12">
      <w:pPr>
        <w:numPr>
          <w:ilvl w:val="0"/>
          <w:numId w:val="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Declination (delta, degrees)</w:t>
      </w:r>
    </w:p>
    <w:p w14:paraId="22BDCCE7" w14:textId="15961849" w:rsidR="00041F65" w:rsidRPr="00D21B12" w:rsidRDefault="00000000" w:rsidP="00D21B12">
      <w:pPr>
        <w:pStyle w:val="a4"/>
        <w:spacing w:before="0"/>
      </w:pPr>
      <w:bookmarkStart w:id="88" w:name="ji0016"/>
      <w:r w:rsidRPr="00D21B12">
        <w:t>ji0016</w:t>
      </w:r>
      <w:bookmarkEnd w:id="88"/>
    </w:p>
    <w:p w14:paraId="666A7DCD" w14:textId="77777777" w:rsidR="00041F65" w:rsidRPr="00D21B12" w:rsidRDefault="00000000" w:rsidP="00D21B12">
      <w:pPr>
        <w:numPr>
          <w:ilvl w:val="0"/>
          <w:numId w:val="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1E69110B" w14:textId="77777777" w:rsidR="00041F65" w:rsidRPr="00D21B12" w:rsidRDefault="00000000" w:rsidP="00D21B12">
      <w:pPr>
        <w:numPr>
          <w:ilvl w:val="0"/>
          <w:numId w:val="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3FBF983B" w14:textId="77777777" w:rsidR="00041F65" w:rsidRPr="00D21B12" w:rsidRDefault="00000000" w:rsidP="00D21B12">
      <w:pPr>
        <w:numPr>
          <w:ilvl w:val="0"/>
          <w:numId w:val="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</w:t>
      </w:r>
    </w:p>
    <w:p w14:paraId="343FE2FB" w14:textId="77777777" w:rsidR="00041F65" w:rsidRPr="00D21B12" w:rsidRDefault="00000000" w:rsidP="00D21B12">
      <w:pPr>
        <w:numPr>
          <w:ilvl w:val="0"/>
          <w:numId w:val="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date of observation</w:t>
      </w:r>
    </w:p>
    <w:p w14:paraId="11F37EF8" w14:textId="77777777" w:rsidR="00041F65" w:rsidRPr="00D21B12" w:rsidRDefault="00000000" w:rsidP="00D21B12">
      <w:pPr>
        <w:numPr>
          <w:ilvl w:val="0"/>
          <w:numId w:val="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s of the date of observation</w:t>
      </w:r>
    </w:p>
    <w:p w14:paraId="455AA405" w14:textId="77777777" w:rsidR="00041F65" w:rsidRPr="00D21B12" w:rsidRDefault="00000000" w:rsidP="00D21B12">
      <w:pPr>
        <w:numPr>
          <w:ilvl w:val="0"/>
          <w:numId w:val="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the date of observation</w:t>
      </w:r>
    </w:p>
    <w:p w14:paraId="415328EF" w14:textId="77777777" w:rsidR="00041F65" w:rsidRPr="00D21B12" w:rsidRDefault="00000000" w:rsidP="00D21B12">
      <w:pPr>
        <w:numPr>
          <w:ilvl w:val="0"/>
          <w:numId w:val="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, arcsec</w:t>
      </w:r>
    </w:p>
    <w:p w14:paraId="2E563FDA" w14:textId="77777777" w:rsidR="00041F65" w:rsidRPr="00D21B12" w:rsidRDefault="00000000" w:rsidP="00D21B12">
      <w:pPr>
        <w:numPr>
          <w:ilvl w:val="0"/>
          <w:numId w:val="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, arcsec</w:t>
      </w:r>
    </w:p>
    <w:p w14:paraId="3DDC5EAB" w14:textId="77777777" w:rsidR="00041F65" w:rsidRPr="00D21B12" w:rsidRDefault="00000000" w:rsidP="00D21B12">
      <w:pPr>
        <w:numPr>
          <w:ilvl w:val="0"/>
          <w:numId w:val="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3D5370E7" w14:textId="77777777" w:rsidR="00D21B12" w:rsidRPr="00D21B12" w:rsidRDefault="00000000" w:rsidP="00D21B12">
      <w:pPr>
        <w:numPr>
          <w:ilvl w:val="0"/>
          <w:numId w:val="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satellite (N ref)</w:t>
      </w:r>
    </w:p>
    <w:p w14:paraId="7037B3EB" w14:textId="3479BCF9" w:rsidR="00041F65" w:rsidRPr="00D21B12" w:rsidRDefault="00000000" w:rsidP="00D21B12">
      <w:pPr>
        <w:pStyle w:val="a4"/>
        <w:spacing w:before="0"/>
      </w:pPr>
      <w:bookmarkStart w:id="89" w:name="ji0017"/>
      <w:r w:rsidRPr="00D21B12">
        <w:t>ji0017</w:t>
      </w:r>
      <w:bookmarkEnd w:id="89"/>
    </w:p>
    <w:p w14:paraId="23FE3609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mage identification number (Frame)</w:t>
      </w:r>
    </w:p>
    <w:p w14:paraId="6A6BADE4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the observation</w:t>
      </w:r>
    </w:p>
    <w:p w14:paraId="3FFAEDA1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the observation</w:t>
      </w:r>
    </w:p>
    <w:p w14:paraId="187AFF40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the observation</w:t>
      </w:r>
    </w:p>
    <w:p w14:paraId="419EF1D9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observation time (image mid-time)</w:t>
      </w:r>
    </w:p>
    <w:p w14:paraId="09B0E322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observation time (image mid-time)</w:t>
      </w:r>
    </w:p>
    <w:p w14:paraId="620645E6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the observation time (image mid-time)</w:t>
      </w:r>
    </w:p>
    <w:p w14:paraId="25B46B63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ize of the frame (pixels)</w:t>
      </w:r>
    </w:p>
    <w:p w14:paraId="15887ED9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of the camera's pointing vector orientat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RAc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degrees)</w:t>
      </w:r>
    </w:p>
    <w:p w14:paraId="3077020E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of the camera's pointing vector orientation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DEc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degrees)</w:t>
      </w:r>
    </w:p>
    <w:p w14:paraId="6096A7E7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camera's twist angle (twist, degrees)</w:t>
      </w:r>
    </w:p>
    <w:p w14:paraId="0EB43A70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ample coordinate of the satellite in the image (sample, pixels)</w:t>
      </w:r>
    </w:p>
    <w:p w14:paraId="33329548" w14:textId="77777777" w:rsidR="00041F65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Line coordinate of the satellite in the image (line, pixels)</w:t>
      </w:r>
    </w:p>
    <w:p w14:paraId="4565781A" w14:textId="77777777" w:rsidR="00D21B12" w:rsidRPr="00D21B12" w:rsidRDefault="00000000" w:rsidP="00D21B12">
      <w:pPr>
        <w:numPr>
          <w:ilvl w:val="0"/>
          <w:numId w:val="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ndex of the satellite, N (05 - Amalthea, 14 - Thebe)</w:t>
      </w:r>
    </w:p>
    <w:p w14:paraId="03BD310C" w14:textId="7853E42D" w:rsidR="00041F65" w:rsidRPr="00D21B12" w:rsidRDefault="00000000" w:rsidP="00D21B12">
      <w:pPr>
        <w:pStyle w:val="a4"/>
        <w:spacing w:before="0"/>
      </w:pPr>
      <w:bookmarkStart w:id="90" w:name="ji0018"/>
      <w:r w:rsidRPr="00D21B12">
        <w:t>ji0018</w:t>
      </w:r>
      <w:bookmarkEnd w:id="90"/>
    </w:p>
    <w:p w14:paraId="0C0F3E01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FCA5905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0C5F88C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55DCE3A2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 (UTC)</w:t>
      </w:r>
    </w:p>
    <w:p w14:paraId="1615905A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 (UTC)</w:t>
      </w:r>
    </w:p>
    <w:p w14:paraId="544F7FA5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the moment of observation (UTC)</w:t>
      </w:r>
    </w:p>
    <w:p w14:paraId="08E0CA91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the phenomenon: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o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mutual occultation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eP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- mutual eclipse, </w:t>
      </w:r>
    </w:p>
    <w:p w14:paraId="32C7C630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A - the number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activ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satellite (occulting or eclipsing)</w:t>
      </w:r>
    </w:p>
    <w:p w14:paraId="350AEB0B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P - the number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passiv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satellite (occulted or eclipsed)</w:t>
      </w:r>
    </w:p>
    <w:p w14:paraId="7EE7C309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, the 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atory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: 1-OPD, 2-FOZ, 3- GOA (se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referebc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1C321965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time, the error of the moment of observation, s</w:t>
      </w:r>
    </w:p>
    <w:p w14:paraId="49050B89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Dt*v, difference of the moment of observation with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phemeri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1986A6C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converted from seconds of time to mas by using the ephemeris relative velocity, mas      </w:t>
      </w:r>
    </w:p>
    <w:p w14:paraId="2F37A167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0, impact parameter, mas</w:t>
      </w:r>
    </w:p>
    <w:p w14:paraId="0437C30A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Error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mp.par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error of the impact parameter, mas</w:t>
      </w:r>
    </w:p>
    <w:p w14:paraId="6A420935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mp.par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, difference of the impact parameter with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phemerid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mas</w:t>
      </w:r>
    </w:p>
    <w:p w14:paraId="02682766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v, apparent relative velocity in the sky plane, mas/s</w:t>
      </w:r>
    </w:p>
    <w:p w14:paraId="70BC322B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rror v, error of the apparent relative velocity in the sky plane, mas/s</w:t>
      </w:r>
    </w:p>
    <w:p w14:paraId="7EDD8BB6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 v, difference of the of the apparent relative velocity in the sky plane</w:t>
      </w:r>
    </w:p>
    <w:p w14:paraId="1445D236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with </w:t>
      </w:r>
      <w:proofErr w:type="spellStart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ephemeride</w:t>
      </w:r>
      <w:proofErr w:type="spellEnd"/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>, mas/s</w:t>
      </w:r>
    </w:p>
    <w:p w14:paraId="559E164A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ms, rms between the observed light fluxes and the fitted ones (see reference)</w:t>
      </w:r>
    </w:p>
    <w:p w14:paraId="2CCA0953" w14:textId="77777777" w:rsidR="00041F65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, number of images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tilise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55199A4E" w14:textId="77777777" w:rsidR="00D21B12" w:rsidRPr="00D21B12" w:rsidRDefault="00000000" w:rsidP="00D21B12">
      <w:pPr>
        <w:numPr>
          <w:ilvl w:val="0"/>
          <w:numId w:val="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Xi^2, th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ormalise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Xi^2 of the fit (see reference)</w:t>
      </w:r>
    </w:p>
    <w:p w14:paraId="2CE74ABA" w14:textId="592755F6" w:rsidR="00041F65" w:rsidRPr="00D21B12" w:rsidRDefault="00000000" w:rsidP="00D21B12">
      <w:pPr>
        <w:pStyle w:val="a4"/>
        <w:spacing w:before="0"/>
      </w:pPr>
      <w:bookmarkStart w:id="91" w:name="jo0001"/>
      <w:r w:rsidRPr="00D21B12">
        <w:t>jo0001</w:t>
      </w:r>
      <w:bookmarkEnd w:id="91"/>
    </w:p>
    <w:p w14:paraId="402A9A36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3D6ADEE3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Year of the moment of observation</w:t>
      </w:r>
    </w:p>
    <w:p w14:paraId="47F57911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2F324968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3736F884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52E8C2B5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46828307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</w:t>
      </w:r>
    </w:p>
    <w:p w14:paraId="17E98541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4A9BCB1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EB8C757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1C423F5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CA42F31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1B345B1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5856E70" w14:textId="77777777" w:rsidR="00041F65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RA (arcsec) [geo - topo positions]</w:t>
      </w:r>
    </w:p>
    <w:p w14:paraId="460A1B74" w14:textId="77777777" w:rsidR="00D21B12" w:rsidRPr="00D21B12" w:rsidRDefault="00000000" w:rsidP="00D21B12">
      <w:pPr>
        <w:numPr>
          <w:ilvl w:val="0"/>
          <w:numId w:val="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Dec (arcsec) [geo - topo positions]</w:t>
      </w:r>
    </w:p>
    <w:p w14:paraId="4739B396" w14:textId="392E734D" w:rsidR="00041F65" w:rsidRPr="00D21B12" w:rsidRDefault="00000000" w:rsidP="00D21B12">
      <w:pPr>
        <w:pStyle w:val="a4"/>
        <w:spacing w:before="0"/>
      </w:pPr>
      <w:bookmarkStart w:id="92" w:name="jo0002"/>
      <w:r w:rsidRPr="00D21B12">
        <w:t>jo0002</w:t>
      </w:r>
      <w:bookmarkEnd w:id="92"/>
    </w:p>
    <w:p w14:paraId="0BAB5B1C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47D2FDF0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464C5F2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290A7BA7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12368BFD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51A525FA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47AEC315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</w:t>
      </w:r>
    </w:p>
    <w:p w14:paraId="167EDF9D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C553B7E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CD7FFC2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557B64AE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9D251AE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49484B0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0B30CCF" w14:textId="77777777" w:rsidR="00041F65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RA (arcsec) [geo - topo positions]</w:t>
      </w:r>
    </w:p>
    <w:p w14:paraId="1BB2C3C0" w14:textId="77777777" w:rsidR="00D21B12" w:rsidRPr="00D21B12" w:rsidRDefault="00000000" w:rsidP="00D21B12">
      <w:pPr>
        <w:numPr>
          <w:ilvl w:val="0"/>
          <w:numId w:val="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Dec (arcsec) [geo - topo positions]</w:t>
      </w:r>
    </w:p>
    <w:p w14:paraId="49F594CE" w14:textId="590E7BDD" w:rsidR="00041F65" w:rsidRPr="00D21B12" w:rsidRDefault="00000000" w:rsidP="00D21B12">
      <w:pPr>
        <w:pStyle w:val="a4"/>
        <w:spacing w:before="0"/>
      </w:pPr>
      <w:bookmarkStart w:id="93" w:name="jo0003"/>
      <w:r w:rsidRPr="00D21B12">
        <w:t>jo0003</w:t>
      </w:r>
      <w:bookmarkEnd w:id="93"/>
    </w:p>
    <w:p w14:paraId="6D5A7B66" w14:textId="77777777" w:rsidR="00041F65" w:rsidRPr="00D21B12" w:rsidRDefault="00000000" w:rsidP="00D21B12">
      <w:pPr>
        <w:numPr>
          <w:ilvl w:val="0"/>
          <w:numId w:val="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433CECB8" w14:textId="77777777" w:rsidR="00041F65" w:rsidRPr="00D21B12" w:rsidRDefault="00000000" w:rsidP="00D21B12">
      <w:pPr>
        <w:numPr>
          <w:ilvl w:val="0"/>
          <w:numId w:val="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35221A4" w14:textId="77777777" w:rsidR="00041F65" w:rsidRPr="00D21B12" w:rsidRDefault="00000000" w:rsidP="00D21B12">
      <w:pPr>
        <w:numPr>
          <w:ilvl w:val="0"/>
          <w:numId w:val="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0E15F67" w14:textId="77777777" w:rsidR="00041F65" w:rsidRPr="00D21B12" w:rsidRDefault="00000000" w:rsidP="00D21B12">
      <w:pPr>
        <w:numPr>
          <w:ilvl w:val="0"/>
          <w:numId w:val="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7115CF8D" w14:textId="77777777" w:rsidR="00041F65" w:rsidRPr="00D21B12" w:rsidRDefault="00000000" w:rsidP="00D21B12">
      <w:pPr>
        <w:numPr>
          <w:ilvl w:val="0"/>
          <w:numId w:val="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CC84BF5" w14:textId="77777777" w:rsidR="00041F65" w:rsidRPr="00D21B12" w:rsidRDefault="00000000" w:rsidP="00D21B12">
      <w:pPr>
        <w:numPr>
          <w:ilvl w:val="0"/>
          <w:numId w:val="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B16DA08" w14:textId="77777777" w:rsidR="00041F65" w:rsidRPr="00D21B12" w:rsidRDefault="00000000" w:rsidP="00D21B12">
      <w:pPr>
        <w:numPr>
          <w:ilvl w:val="0"/>
          <w:numId w:val="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6B751A1" w14:textId="77777777" w:rsidR="00041F65" w:rsidRPr="00D21B12" w:rsidRDefault="00000000" w:rsidP="00D21B12">
      <w:pPr>
        <w:numPr>
          <w:ilvl w:val="0"/>
          <w:numId w:val="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1C35679" w14:textId="77777777" w:rsidR="00041F65" w:rsidRPr="00D21B12" w:rsidRDefault="00000000" w:rsidP="00D21B12">
      <w:pPr>
        <w:numPr>
          <w:ilvl w:val="0"/>
          <w:numId w:val="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4D403E3" w14:textId="77777777" w:rsidR="00D21B12" w:rsidRPr="00D21B12" w:rsidRDefault="00000000" w:rsidP="00D21B12">
      <w:pPr>
        <w:numPr>
          <w:ilvl w:val="0"/>
          <w:numId w:val="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0912C40" w14:textId="766DFEC7" w:rsidR="00041F65" w:rsidRPr="00D21B12" w:rsidRDefault="00000000" w:rsidP="00D21B12">
      <w:pPr>
        <w:pStyle w:val="a4"/>
        <w:spacing w:before="0"/>
      </w:pPr>
      <w:bookmarkStart w:id="94" w:name="jo0004"/>
      <w:r w:rsidRPr="00D21B12">
        <w:t>jo0004</w:t>
      </w:r>
      <w:bookmarkEnd w:id="94"/>
    </w:p>
    <w:p w14:paraId="3C5B7FD2" w14:textId="77777777" w:rsidR="00041F65" w:rsidRPr="00D21B12" w:rsidRDefault="00000000" w:rsidP="00D21B12">
      <w:pPr>
        <w:numPr>
          <w:ilvl w:val="0"/>
          <w:numId w:val="1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1D437CB3" w14:textId="77777777" w:rsidR="00041F65" w:rsidRPr="00D21B12" w:rsidRDefault="00000000" w:rsidP="00D21B12">
      <w:pPr>
        <w:numPr>
          <w:ilvl w:val="0"/>
          <w:numId w:val="1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1139799" w14:textId="77777777" w:rsidR="00041F65" w:rsidRPr="00D21B12" w:rsidRDefault="00000000" w:rsidP="00D21B12">
      <w:pPr>
        <w:numPr>
          <w:ilvl w:val="0"/>
          <w:numId w:val="1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27ABA7BE" w14:textId="77777777" w:rsidR="00041F65" w:rsidRPr="00D21B12" w:rsidRDefault="00000000" w:rsidP="00D21B12">
      <w:pPr>
        <w:numPr>
          <w:ilvl w:val="0"/>
          <w:numId w:val="1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7F4EF1B8" w14:textId="77777777" w:rsidR="00041F65" w:rsidRPr="00D21B12" w:rsidRDefault="00000000" w:rsidP="00D21B12">
      <w:pPr>
        <w:numPr>
          <w:ilvl w:val="0"/>
          <w:numId w:val="1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29C2DE9" w14:textId="77777777" w:rsidR="00041F65" w:rsidRPr="00D21B12" w:rsidRDefault="00000000" w:rsidP="00D21B12">
      <w:pPr>
        <w:numPr>
          <w:ilvl w:val="0"/>
          <w:numId w:val="1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C9A061C" w14:textId="77777777" w:rsidR="00041F65" w:rsidRPr="00D21B12" w:rsidRDefault="00000000" w:rsidP="00D21B12">
      <w:pPr>
        <w:numPr>
          <w:ilvl w:val="0"/>
          <w:numId w:val="1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BE91812" w14:textId="77777777" w:rsidR="00041F65" w:rsidRPr="00D21B12" w:rsidRDefault="00000000" w:rsidP="00D21B12">
      <w:pPr>
        <w:numPr>
          <w:ilvl w:val="0"/>
          <w:numId w:val="1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84D315A" w14:textId="77777777" w:rsidR="00041F65" w:rsidRPr="00D21B12" w:rsidRDefault="00000000" w:rsidP="00D21B12">
      <w:pPr>
        <w:numPr>
          <w:ilvl w:val="0"/>
          <w:numId w:val="1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46AEFC3" w14:textId="77777777" w:rsidR="00041F65" w:rsidRPr="00D21B12" w:rsidRDefault="00000000" w:rsidP="00D21B12">
      <w:pPr>
        <w:numPr>
          <w:ilvl w:val="0"/>
          <w:numId w:val="1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A7E1753" w14:textId="77777777" w:rsidR="00D21B12" w:rsidRPr="00D21B12" w:rsidRDefault="00000000" w:rsidP="00D21B12">
      <w:pPr>
        <w:numPr>
          <w:ilvl w:val="0"/>
          <w:numId w:val="1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 observatory, N telescope, N observer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10931CA6" w14:textId="5E3676F2" w:rsidR="00041F65" w:rsidRPr="00D21B12" w:rsidRDefault="00000000" w:rsidP="00D21B12">
      <w:pPr>
        <w:pStyle w:val="a4"/>
        <w:spacing w:before="0"/>
      </w:pPr>
      <w:bookmarkStart w:id="95" w:name="jo0005"/>
      <w:r w:rsidRPr="00D21B12">
        <w:lastRenderedPageBreak/>
        <w:t>jo0005</w:t>
      </w:r>
      <w:bookmarkEnd w:id="95"/>
    </w:p>
    <w:p w14:paraId="76BEBE5B" w14:textId="77777777" w:rsidR="00041F65" w:rsidRPr="00D21B12" w:rsidRDefault="00000000" w:rsidP="00D21B12">
      <w:pPr>
        <w:numPr>
          <w:ilvl w:val="0"/>
          <w:numId w:val="1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0E998FCA" w14:textId="77777777" w:rsidR="00041F65" w:rsidRPr="00D21B12" w:rsidRDefault="00000000" w:rsidP="00D21B12">
      <w:pPr>
        <w:numPr>
          <w:ilvl w:val="0"/>
          <w:numId w:val="1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42DED0F" w14:textId="77777777" w:rsidR="00041F65" w:rsidRPr="00D21B12" w:rsidRDefault="00000000" w:rsidP="00D21B12">
      <w:pPr>
        <w:numPr>
          <w:ilvl w:val="0"/>
          <w:numId w:val="1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0EC2686" w14:textId="77777777" w:rsidR="00041F65" w:rsidRPr="00D21B12" w:rsidRDefault="00000000" w:rsidP="00D21B12">
      <w:pPr>
        <w:numPr>
          <w:ilvl w:val="0"/>
          <w:numId w:val="1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5E8EC6DB" w14:textId="77777777" w:rsidR="00041F65" w:rsidRPr="00D21B12" w:rsidRDefault="00000000" w:rsidP="00D21B12">
      <w:pPr>
        <w:numPr>
          <w:ilvl w:val="0"/>
          <w:numId w:val="1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66FBA25" w14:textId="77777777" w:rsidR="00041F65" w:rsidRPr="00D21B12" w:rsidRDefault="00000000" w:rsidP="00D21B12">
      <w:pPr>
        <w:numPr>
          <w:ilvl w:val="0"/>
          <w:numId w:val="1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744D737" w14:textId="77777777" w:rsidR="00041F65" w:rsidRPr="00D21B12" w:rsidRDefault="00000000" w:rsidP="00D21B12">
      <w:pPr>
        <w:numPr>
          <w:ilvl w:val="0"/>
          <w:numId w:val="1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7010E2F" w14:textId="77777777" w:rsidR="00041F65" w:rsidRPr="00D21B12" w:rsidRDefault="00000000" w:rsidP="00D21B12">
      <w:pPr>
        <w:numPr>
          <w:ilvl w:val="0"/>
          <w:numId w:val="1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E89D334" w14:textId="77777777" w:rsidR="00041F65" w:rsidRPr="00D21B12" w:rsidRDefault="00000000" w:rsidP="00D21B12">
      <w:pPr>
        <w:numPr>
          <w:ilvl w:val="0"/>
          <w:numId w:val="1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8783939" w14:textId="77777777" w:rsidR="00041F65" w:rsidRPr="00D21B12" w:rsidRDefault="00000000" w:rsidP="00D21B12">
      <w:pPr>
        <w:numPr>
          <w:ilvl w:val="0"/>
          <w:numId w:val="1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D80688D" w14:textId="77777777" w:rsidR="00D21B12" w:rsidRPr="00D21B12" w:rsidRDefault="00000000" w:rsidP="00D21B12">
      <w:pPr>
        <w:numPr>
          <w:ilvl w:val="0"/>
          <w:numId w:val="1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 observatory, N telescope, N observer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08B2933A" w14:textId="394F2D0F" w:rsidR="00041F65" w:rsidRPr="00D21B12" w:rsidRDefault="00000000" w:rsidP="00D21B12">
      <w:pPr>
        <w:pStyle w:val="a4"/>
        <w:spacing w:before="0"/>
      </w:pPr>
      <w:bookmarkStart w:id="96" w:name="jo0006"/>
      <w:r w:rsidRPr="00D21B12">
        <w:t>jo0006</w:t>
      </w:r>
      <w:bookmarkEnd w:id="96"/>
    </w:p>
    <w:p w14:paraId="45C6D73C" w14:textId="77777777" w:rsidR="00041F65" w:rsidRPr="00D21B12" w:rsidRDefault="00000000" w:rsidP="00D21B12">
      <w:pPr>
        <w:numPr>
          <w:ilvl w:val="0"/>
          <w:numId w:val="1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783BF75A" w14:textId="77777777" w:rsidR="00041F65" w:rsidRPr="00D21B12" w:rsidRDefault="00000000" w:rsidP="00D21B12">
      <w:pPr>
        <w:numPr>
          <w:ilvl w:val="0"/>
          <w:numId w:val="1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F8D40BE" w14:textId="77777777" w:rsidR="00041F65" w:rsidRPr="00D21B12" w:rsidRDefault="00000000" w:rsidP="00D21B12">
      <w:pPr>
        <w:numPr>
          <w:ilvl w:val="0"/>
          <w:numId w:val="1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8F9750A" w14:textId="77777777" w:rsidR="00041F65" w:rsidRPr="00D21B12" w:rsidRDefault="00000000" w:rsidP="00D21B12">
      <w:pPr>
        <w:numPr>
          <w:ilvl w:val="0"/>
          <w:numId w:val="1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750BED6D" w14:textId="77777777" w:rsidR="00041F65" w:rsidRPr="00D21B12" w:rsidRDefault="00000000" w:rsidP="00D21B12">
      <w:pPr>
        <w:numPr>
          <w:ilvl w:val="0"/>
          <w:numId w:val="1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5A064E8" w14:textId="77777777" w:rsidR="00041F65" w:rsidRPr="00D21B12" w:rsidRDefault="00000000" w:rsidP="00D21B12">
      <w:pPr>
        <w:numPr>
          <w:ilvl w:val="0"/>
          <w:numId w:val="1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54C114A" w14:textId="77777777" w:rsidR="00041F65" w:rsidRPr="00D21B12" w:rsidRDefault="00000000" w:rsidP="00D21B12">
      <w:pPr>
        <w:numPr>
          <w:ilvl w:val="0"/>
          <w:numId w:val="1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2402B22" w14:textId="77777777" w:rsidR="00041F65" w:rsidRPr="00D21B12" w:rsidRDefault="00000000" w:rsidP="00D21B12">
      <w:pPr>
        <w:numPr>
          <w:ilvl w:val="0"/>
          <w:numId w:val="1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2C39CBB" w14:textId="77777777" w:rsidR="00041F65" w:rsidRPr="00D21B12" w:rsidRDefault="00000000" w:rsidP="00D21B12">
      <w:pPr>
        <w:numPr>
          <w:ilvl w:val="0"/>
          <w:numId w:val="1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59221AE" w14:textId="77777777" w:rsidR="00D21B12" w:rsidRPr="00D21B12" w:rsidRDefault="00000000" w:rsidP="00D21B12">
      <w:pPr>
        <w:numPr>
          <w:ilvl w:val="0"/>
          <w:numId w:val="1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4CA1D87" w14:textId="74C00524" w:rsidR="00041F65" w:rsidRPr="00D21B12" w:rsidRDefault="00000000" w:rsidP="00D21B12">
      <w:pPr>
        <w:pStyle w:val="a4"/>
        <w:spacing w:before="0"/>
      </w:pPr>
      <w:bookmarkStart w:id="97" w:name="jo0007"/>
      <w:r w:rsidRPr="00D21B12">
        <w:t>jo0007</w:t>
      </w:r>
      <w:bookmarkEnd w:id="97"/>
    </w:p>
    <w:p w14:paraId="48DB9AF6" w14:textId="77777777" w:rsidR="00041F65" w:rsidRPr="00D21B12" w:rsidRDefault="00000000" w:rsidP="00D21B12">
      <w:pPr>
        <w:numPr>
          <w:ilvl w:val="0"/>
          <w:numId w:val="1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2BD49DD2" w14:textId="77777777" w:rsidR="00041F65" w:rsidRPr="00D21B12" w:rsidRDefault="00000000" w:rsidP="00D21B12">
      <w:pPr>
        <w:numPr>
          <w:ilvl w:val="0"/>
          <w:numId w:val="1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6B73B96" w14:textId="77777777" w:rsidR="00041F65" w:rsidRPr="00D21B12" w:rsidRDefault="00000000" w:rsidP="00D21B12">
      <w:pPr>
        <w:numPr>
          <w:ilvl w:val="0"/>
          <w:numId w:val="1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E75A91C" w14:textId="77777777" w:rsidR="00041F65" w:rsidRPr="00D21B12" w:rsidRDefault="00000000" w:rsidP="00D21B12">
      <w:pPr>
        <w:numPr>
          <w:ilvl w:val="0"/>
          <w:numId w:val="1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52E552D0" w14:textId="77777777" w:rsidR="00041F65" w:rsidRPr="00D21B12" w:rsidRDefault="00000000" w:rsidP="00D21B12">
      <w:pPr>
        <w:numPr>
          <w:ilvl w:val="0"/>
          <w:numId w:val="1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2A6E5E1" w14:textId="77777777" w:rsidR="00041F65" w:rsidRPr="00D21B12" w:rsidRDefault="00000000" w:rsidP="00D21B12">
      <w:pPr>
        <w:numPr>
          <w:ilvl w:val="0"/>
          <w:numId w:val="1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7CDCD4B" w14:textId="77777777" w:rsidR="00041F65" w:rsidRPr="00D21B12" w:rsidRDefault="00000000" w:rsidP="00D21B12">
      <w:pPr>
        <w:numPr>
          <w:ilvl w:val="0"/>
          <w:numId w:val="1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D4986F2" w14:textId="77777777" w:rsidR="00041F65" w:rsidRPr="00D21B12" w:rsidRDefault="00000000" w:rsidP="00D21B12">
      <w:pPr>
        <w:numPr>
          <w:ilvl w:val="0"/>
          <w:numId w:val="1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8CABD72" w14:textId="77777777" w:rsidR="00041F65" w:rsidRPr="00D21B12" w:rsidRDefault="00000000" w:rsidP="00D21B12">
      <w:pPr>
        <w:numPr>
          <w:ilvl w:val="0"/>
          <w:numId w:val="1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4D2757D" w14:textId="77777777" w:rsidR="00041F65" w:rsidRPr="00D21B12" w:rsidRDefault="00000000" w:rsidP="00D21B12">
      <w:pPr>
        <w:numPr>
          <w:ilvl w:val="0"/>
          <w:numId w:val="1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CAB3664" w14:textId="77777777" w:rsidR="00D21B12" w:rsidRPr="00D21B12" w:rsidRDefault="00000000" w:rsidP="00D21B12">
      <w:pPr>
        <w:numPr>
          <w:ilvl w:val="0"/>
          <w:numId w:val="1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389E678D" w14:textId="0EC23D02" w:rsidR="00041F65" w:rsidRPr="00D21B12" w:rsidRDefault="00000000" w:rsidP="00D21B12">
      <w:pPr>
        <w:pStyle w:val="a4"/>
        <w:spacing w:before="0"/>
      </w:pPr>
      <w:bookmarkStart w:id="98" w:name="jo0008"/>
      <w:r w:rsidRPr="00D21B12">
        <w:t>jo0008</w:t>
      </w:r>
      <w:bookmarkEnd w:id="98"/>
    </w:p>
    <w:p w14:paraId="2FF760AB" w14:textId="77777777" w:rsidR="00041F65" w:rsidRPr="00D21B12" w:rsidRDefault="00000000" w:rsidP="00D21B12">
      <w:pPr>
        <w:numPr>
          <w:ilvl w:val="0"/>
          <w:numId w:val="1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40444ECC" w14:textId="77777777" w:rsidR="00041F65" w:rsidRPr="00D21B12" w:rsidRDefault="00000000" w:rsidP="00D21B12">
      <w:pPr>
        <w:numPr>
          <w:ilvl w:val="0"/>
          <w:numId w:val="1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78FB750" w14:textId="77777777" w:rsidR="00041F65" w:rsidRPr="00D21B12" w:rsidRDefault="00000000" w:rsidP="00D21B12">
      <w:pPr>
        <w:numPr>
          <w:ilvl w:val="0"/>
          <w:numId w:val="1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F782B4F" w14:textId="77777777" w:rsidR="00041F65" w:rsidRPr="00D21B12" w:rsidRDefault="00000000" w:rsidP="00D21B12">
      <w:pPr>
        <w:numPr>
          <w:ilvl w:val="0"/>
          <w:numId w:val="1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40227F31" w14:textId="77777777" w:rsidR="00041F65" w:rsidRPr="00D21B12" w:rsidRDefault="00000000" w:rsidP="00D21B12">
      <w:pPr>
        <w:numPr>
          <w:ilvl w:val="0"/>
          <w:numId w:val="1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67660A2" w14:textId="77777777" w:rsidR="00041F65" w:rsidRPr="00D21B12" w:rsidRDefault="00000000" w:rsidP="00D21B12">
      <w:pPr>
        <w:numPr>
          <w:ilvl w:val="0"/>
          <w:numId w:val="1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665D490" w14:textId="77777777" w:rsidR="00041F65" w:rsidRPr="00D21B12" w:rsidRDefault="00000000" w:rsidP="00D21B12">
      <w:pPr>
        <w:numPr>
          <w:ilvl w:val="0"/>
          <w:numId w:val="1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B984426" w14:textId="77777777" w:rsidR="00041F65" w:rsidRPr="00D21B12" w:rsidRDefault="00000000" w:rsidP="00D21B12">
      <w:pPr>
        <w:numPr>
          <w:ilvl w:val="0"/>
          <w:numId w:val="1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B7B233E" w14:textId="77777777" w:rsidR="00041F65" w:rsidRPr="00D21B12" w:rsidRDefault="00000000" w:rsidP="00D21B12">
      <w:pPr>
        <w:numPr>
          <w:ilvl w:val="0"/>
          <w:numId w:val="1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E03FFA0" w14:textId="77777777" w:rsidR="00041F65" w:rsidRPr="00D21B12" w:rsidRDefault="00000000" w:rsidP="00D21B12">
      <w:pPr>
        <w:numPr>
          <w:ilvl w:val="0"/>
          <w:numId w:val="1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5B949AF" w14:textId="77777777" w:rsidR="00D21B12" w:rsidRPr="00D21B12" w:rsidRDefault="00000000" w:rsidP="00D21B12">
      <w:pPr>
        <w:numPr>
          <w:ilvl w:val="0"/>
          <w:numId w:val="1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4A86B950" w14:textId="44B8EF18" w:rsidR="00041F65" w:rsidRPr="00D21B12" w:rsidRDefault="00000000" w:rsidP="00D21B12">
      <w:pPr>
        <w:pStyle w:val="a4"/>
        <w:spacing w:before="0"/>
      </w:pPr>
      <w:bookmarkStart w:id="99" w:name="jo0010"/>
      <w:r w:rsidRPr="00D21B12">
        <w:t>jo0010</w:t>
      </w:r>
      <w:bookmarkEnd w:id="99"/>
    </w:p>
    <w:p w14:paraId="2D7FFC65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satellite</w:t>
      </w:r>
      <w:proofErr w:type="gramEnd"/>
    </w:p>
    <w:p w14:paraId="2202695D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observation</w:t>
      </w:r>
    </w:p>
    <w:p w14:paraId="5190D0E0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observation</w:t>
      </w:r>
    </w:p>
    <w:p w14:paraId="3BAA1524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te of observation with decimals (</w:t>
      </w:r>
      <w:proofErr w:type="spellStart"/>
      <w:proofErr w:type="gramStart"/>
      <w:r w:rsidRPr="00D21B12">
        <w:rPr>
          <w:rFonts w:ascii="Times New Roman" w:hAnsi="Times New Roman" w:cs="Times New Roman"/>
          <w:sz w:val="21"/>
          <w:szCs w:val="21"/>
        </w:rPr>
        <w:t>DD.dddddd</w:t>
      </w:r>
      <w:proofErr w:type="spellEnd"/>
      <w:proofErr w:type="gram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06F9D1E9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8F6843A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Minute of right ascension (alpha, m)</w:t>
      </w:r>
    </w:p>
    <w:p w14:paraId="643B81D4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59F09D45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ECE588C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D27F60F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1177964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(If the declination is negative one value o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colomn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8-10 is negative).</w:t>
      </w:r>
    </w:p>
    <w:p w14:paraId="4C989FEF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(alpha) for alpha, arcsec (9.99 if abs(O-C)&gt; 10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" )</w:t>
      </w:r>
      <w:proofErr w:type="gramEnd"/>
    </w:p>
    <w:p w14:paraId="163C6CEB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(delta) for delta, arcsec (9.99 if abs(O-C)&gt; 10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" )</w:t>
      </w:r>
      <w:proofErr w:type="gramEnd"/>
    </w:p>
    <w:p w14:paraId="272B25BA" w14:textId="77777777" w:rsidR="00041F65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(IAU) of observatory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see the list above)</w:t>
      </w:r>
    </w:p>
    <w:p w14:paraId="5D239E31" w14:textId="77777777" w:rsidR="00D21B12" w:rsidRPr="00D21B12" w:rsidRDefault="00000000" w:rsidP="00D21B12">
      <w:pPr>
        <w:numPr>
          <w:ilvl w:val="0"/>
          <w:numId w:val="1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reference (N ref, see the list above)</w:t>
      </w:r>
    </w:p>
    <w:p w14:paraId="3363B653" w14:textId="2580E6D1" w:rsidR="00041F65" w:rsidRPr="00D21B12" w:rsidRDefault="00000000" w:rsidP="00D21B12">
      <w:pPr>
        <w:pStyle w:val="a4"/>
        <w:spacing w:before="0"/>
      </w:pPr>
      <w:bookmarkStart w:id="100" w:name="jo0011"/>
      <w:r w:rsidRPr="00D21B12">
        <w:t>jo0011</w:t>
      </w:r>
      <w:bookmarkEnd w:id="100"/>
    </w:p>
    <w:p w14:paraId="13565C4E" w14:textId="77777777" w:rsidR="00041F65" w:rsidRPr="00D21B12" w:rsidRDefault="00000000" w:rsidP="00D21B12">
      <w:pPr>
        <w:numPr>
          <w:ilvl w:val="0"/>
          <w:numId w:val="1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731FE11E" w14:textId="77777777" w:rsidR="00041F65" w:rsidRPr="00D21B12" w:rsidRDefault="00000000" w:rsidP="00D21B12">
      <w:pPr>
        <w:numPr>
          <w:ilvl w:val="0"/>
          <w:numId w:val="1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290C325D" w14:textId="77777777" w:rsidR="00041F65" w:rsidRPr="00D21B12" w:rsidRDefault="00000000" w:rsidP="00D21B12">
      <w:pPr>
        <w:numPr>
          <w:ilvl w:val="0"/>
          <w:numId w:val="1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53F4D401" w14:textId="77777777" w:rsidR="00041F65" w:rsidRPr="00D21B12" w:rsidRDefault="00000000" w:rsidP="00D21B12">
      <w:pPr>
        <w:numPr>
          <w:ilvl w:val="0"/>
          <w:numId w:val="1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276095F" w14:textId="77777777" w:rsidR="00041F65" w:rsidRPr="00D21B12" w:rsidRDefault="00000000" w:rsidP="00D21B12">
      <w:pPr>
        <w:numPr>
          <w:ilvl w:val="0"/>
          <w:numId w:val="1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55267A4" w14:textId="77777777" w:rsidR="00041F65" w:rsidRPr="00D21B12" w:rsidRDefault="00000000" w:rsidP="00D21B12">
      <w:pPr>
        <w:numPr>
          <w:ilvl w:val="0"/>
          <w:numId w:val="1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55EC83C" w14:textId="77777777" w:rsidR="00041F65" w:rsidRPr="00D21B12" w:rsidRDefault="00000000" w:rsidP="00D21B12">
      <w:pPr>
        <w:numPr>
          <w:ilvl w:val="0"/>
          <w:numId w:val="1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0346E7B" w14:textId="77777777" w:rsidR="00041F65" w:rsidRPr="00D21B12" w:rsidRDefault="00000000" w:rsidP="00D21B12">
      <w:pPr>
        <w:numPr>
          <w:ilvl w:val="0"/>
          <w:numId w:val="1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67F1F81" w14:textId="77777777" w:rsidR="00041F65" w:rsidRPr="00D21B12" w:rsidRDefault="00000000" w:rsidP="00D21B12">
      <w:pPr>
        <w:numPr>
          <w:ilvl w:val="0"/>
          <w:numId w:val="1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5E861E5" w14:textId="77777777" w:rsidR="00041F65" w:rsidRPr="00D21B12" w:rsidRDefault="00000000" w:rsidP="00D21B12">
      <w:pPr>
        <w:numPr>
          <w:ilvl w:val="0"/>
          <w:numId w:val="1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arallax in RA (sec)</w:t>
      </w:r>
    </w:p>
    <w:p w14:paraId="4812B1E3" w14:textId="77777777" w:rsidR="00D21B12" w:rsidRPr="00D21B12" w:rsidRDefault="00000000" w:rsidP="00D21B12">
      <w:pPr>
        <w:numPr>
          <w:ilvl w:val="0"/>
          <w:numId w:val="1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arallax in Declination (sec)</w:t>
      </w:r>
    </w:p>
    <w:p w14:paraId="02C70BCC" w14:textId="7D873BEB" w:rsidR="00041F65" w:rsidRPr="00D21B12" w:rsidRDefault="00000000" w:rsidP="00D21B12">
      <w:pPr>
        <w:pStyle w:val="a4"/>
        <w:spacing w:before="0"/>
      </w:pPr>
      <w:bookmarkStart w:id="101" w:name="jo0012"/>
      <w:r w:rsidRPr="00D21B12">
        <w:t>jo0012</w:t>
      </w:r>
      <w:bookmarkEnd w:id="101"/>
    </w:p>
    <w:p w14:paraId="291C4363" w14:textId="77777777" w:rsidR="00041F65" w:rsidRPr="00D21B12" w:rsidRDefault="00000000" w:rsidP="00D21B12">
      <w:pPr>
        <w:numPr>
          <w:ilvl w:val="0"/>
          <w:numId w:val="1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6, 7 - J7.</w:t>
      </w:r>
    </w:p>
    <w:p w14:paraId="3C52023C" w14:textId="77777777" w:rsidR="00041F65" w:rsidRPr="00D21B12" w:rsidRDefault="00000000" w:rsidP="00D21B12">
      <w:pPr>
        <w:numPr>
          <w:ilvl w:val="0"/>
          <w:numId w:val="1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12C9D67" w14:textId="77777777" w:rsidR="00041F65" w:rsidRPr="00D21B12" w:rsidRDefault="00000000" w:rsidP="00D21B12">
      <w:pPr>
        <w:numPr>
          <w:ilvl w:val="0"/>
          <w:numId w:val="1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79F3796" w14:textId="77777777" w:rsidR="00041F65" w:rsidRPr="00D21B12" w:rsidRDefault="00000000" w:rsidP="00D21B12">
      <w:pPr>
        <w:numPr>
          <w:ilvl w:val="0"/>
          <w:numId w:val="1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52242DB0" w14:textId="77777777" w:rsidR="00041F65" w:rsidRPr="00D21B12" w:rsidRDefault="00000000" w:rsidP="00D21B12">
      <w:pPr>
        <w:numPr>
          <w:ilvl w:val="0"/>
          <w:numId w:val="1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0F99B9E" w14:textId="77777777" w:rsidR="00041F65" w:rsidRPr="00D21B12" w:rsidRDefault="00000000" w:rsidP="00D21B12">
      <w:pPr>
        <w:numPr>
          <w:ilvl w:val="0"/>
          <w:numId w:val="1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2D3DEB5" w14:textId="77777777" w:rsidR="00041F65" w:rsidRPr="00D21B12" w:rsidRDefault="00000000" w:rsidP="00D21B12">
      <w:pPr>
        <w:numPr>
          <w:ilvl w:val="0"/>
          <w:numId w:val="1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5138537" w14:textId="77777777" w:rsidR="00041F65" w:rsidRPr="00D21B12" w:rsidRDefault="00000000" w:rsidP="00D21B12">
      <w:pPr>
        <w:numPr>
          <w:ilvl w:val="0"/>
          <w:numId w:val="1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8EA896A" w14:textId="77777777" w:rsidR="00041F65" w:rsidRPr="00D21B12" w:rsidRDefault="00000000" w:rsidP="00D21B12">
      <w:pPr>
        <w:numPr>
          <w:ilvl w:val="0"/>
          <w:numId w:val="1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57144B5" w14:textId="77777777" w:rsidR="00D21B12" w:rsidRPr="00D21B12" w:rsidRDefault="00000000" w:rsidP="00D21B12">
      <w:pPr>
        <w:numPr>
          <w:ilvl w:val="0"/>
          <w:numId w:val="1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E6E55A8" w14:textId="4BEB1AD5" w:rsidR="00041F65" w:rsidRPr="00D21B12" w:rsidRDefault="00000000" w:rsidP="00D21B12">
      <w:pPr>
        <w:pStyle w:val="a4"/>
        <w:spacing w:before="0"/>
      </w:pPr>
      <w:bookmarkStart w:id="102" w:name="jo0013"/>
      <w:r w:rsidRPr="00D21B12">
        <w:t>jo0013</w:t>
      </w:r>
      <w:bookmarkEnd w:id="102"/>
    </w:p>
    <w:p w14:paraId="49D8E7DF" w14:textId="77777777" w:rsidR="00041F65" w:rsidRPr="00D21B12" w:rsidRDefault="00000000" w:rsidP="00D21B12">
      <w:pPr>
        <w:numPr>
          <w:ilvl w:val="0"/>
          <w:numId w:val="1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6, 7 - J7, 8 - J8, 9 - J9.</w:t>
      </w:r>
    </w:p>
    <w:p w14:paraId="214427B0" w14:textId="77777777" w:rsidR="00041F65" w:rsidRPr="00D21B12" w:rsidRDefault="00000000" w:rsidP="00D21B12">
      <w:pPr>
        <w:numPr>
          <w:ilvl w:val="0"/>
          <w:numId w:val="1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lian date (UTC) of observation with decimals</w:t>
      </w:r>
    </w:p>
    <w:p w14:paraId="4EB33DF7" w14:textId="77777777" w:rsidR="00041F65" w:rsidRPr="00D21B12" w:rsidRDefault="00000000" w:rsidP="00D21B12">
      <w:pPr>
        <w:numPr>
          <w:ilvl w:val="0"/>
          <w:numId w:val="1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(alpha), degrees</w:t>
      </w:r>
    </w:p>
    <w:p w14:paraId="4D5CFAF5" w14:textId="77777777" w:rsidR="00041F65" w:rsidRPr="00D21B12" w:rsidRDefault="00000000" w:rsidP="00D21B12">
      <w:pPr>
        <w:numPr>
          <w:ilvl w:val="0"/>
          <w:numId w:val="1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(delta), degrees</w:t>
      </w:r>
    </w:p>
    <w:p w14:paraId="03B03F03" w14:textId="77777777" w:rsidR="00D21B12" w:rsidRPr="00D21B12" w:rsidRDefault="00000000" w:rsidP="00D21B12">
      <w:pPr>
        <w:numPr>
          <w:ilvl w:val="0"/>
          <w:numId w:val="1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nsertainty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10^-5 degrees)</w:t>
      </w:r>
    </w:p>
    <w:p w14:paraId="7EC91AB3" w14:textId="1B1159D7" w:rsidR="00041F65" w:rsidRPr="00D21B12" w:rsidRDefault="00000000" w:rsidP="00D21B12">
      <w:pPr>
        <w:pStyle w:val="a4"/>
        <w:spacing w:before="0"/>
      </w:pPr>
      <w:bookmarkStart w:id="103" w:name="jo0014"/>
      <w:r w:rsidRPr="00D21B12">
        <w:t>jo0014</w:t>
      </w:r>
      <w:bookmarkEnd w:id="103"/>
    </w:p>
    <w:p w14:paraId="041237F9" w14:textId="77777777" w:rsidR="00041F65" w:rsidRPr="00D21B12" w:rsidRDefault="00000000" w:rsidP="00D21B12">
      <w:pPr>
        <w:numPr>
          <w:ilvl w:val="0"/>
          <w:numId w:val="1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6, 7 - J7, 8 - J8, 9 - J9,</w:t>
      </w:r>
    </w:p>
    <w:p w14:paraId="49F9F125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10 - J10, 11 - J11, 12 - J12, 13 - J13.</w:t>
      </w:r>
    </w:p>
    <w:p w14:paraId="14A5004C" w14:textId="77777777" w:rsidR="00041F65" w:rsidRPr="00D21B12" w:rsidRDefault="00000000" w:rsidP="00D21B12">
      <w:pPr>
        <w:numPr>
          <w:ilvl w:val="0"/>
          <w:numId w:val="1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lian date (UTC) of observation with decimals</w:t>
      </w:r>
    </w:p>
    <w:p w14:paraId="19090DA6" w14:textId="77777777" w:rsidR="00041F65" w:rsidRPr="00D21B12" w:rsidRDefault="00000000" w:rsidP="00D21B12">
      <w:pPr>
        <w:numPr>
          <w:ilvl w:val="0"/>
          <w:numId w:val="1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B5D48F6" w14:textId="77777777" w:rsidR="00041F65" w:rsidRPr="00D21B12" w:rsidRDefault="00000000" w:rsidP="00D21B12">
      <w:pPr>
        <w:numPr>
          <w:ilvl w:val="0"/>
          <w:numId w:val="1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4C4CCED" w14:textId="77777777" w:rsidR="00041F65" w:rsidRPr="00D21B12" w:rsidRDefault="00000000" w:rsidP="00D21B12">
      <w:pPr>
        <w:numPr>
          <w:ilvl w:val="0"/>
          <w:numId w:val="1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5CF6657B" w14:textId="77777777" w:rsidR="00041F65" w:rsidRPr="00D21B12" w:rsidRDefault="00000000" w:rsidP="00D21B12">
      <w:pPr>
        <w:numPr>
          <w:ilvl w:val="0"/>
          <w:numId w:val="1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3A0012A" w14:textId="77777777" w:rsidR="00041F65" w:rsidRPr="00D21B12" w:rsidRDefault="00000000" w:rsidP="00D21B12">
      <w:pPr>
        <w:numPr>
          <w:ilvl w:val="0"/>
          <w:numId w:val="1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C598E29" w14:textId="77777777" w:rsidR="00041F65" w:rsidRPr="00D21B12" w:rsidRDefault="00000000" w:rsidP="00D21B12">
      <w:pPr>
        <w:numPr>
          <w:ilvl w:val="0"/>
          <w:numId w:val="1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2AF95EE" w14:textId="77777777" w:rsidR="00041F65" w:rsidRPr="00D21B12" w:rsidRDefault="00000000" w:rsidP="00D21B12">
      <w:pPr>
        <w:numPr>
          <w:ilvl w:val="0"/>
          <w:numId w:val="1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nsertainty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n alpha, arcsec </w:t>
      </w:r>
    </w:p>
    <w:p w14:paraId="00D7ADEA" w14:textId="77777777" w:rsidR="00D21B12" w:rsidRPr="00D21B12" w:rsidRDefault="00000000" w:rsidP="00D21B12">
      <w:pPr>
        <w:numPr>
          <w:ilvl w:val="0"/>
          <w:numId w:val="1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nsertainty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n delta, arcsec </w:t>
      </w:r>
    </w:p>
    <w:p w14:paraId="429EA9DE" w14:textId="57235098" w:rsidR="00041F65" w:rsidRPr="00D21B12" w:rsidRDefault="00000000" w:rsidP="00D21B12">
      <w:pPr>
        <w:pStyle w:val="a4"/>
        <w:spacing w:before="0"/>
      </w:pPr>
      <w:bookmarkStart w:id="104" w:name="jo0015"/>
      <w:r w:rsidRPr="00D21B12">
        <w:t>jo0015</w:t>
      </w:r>
      <w:bookmarkEnd w:id="104"/>
    </w:p>
    <w:p w14:paraId="5BE785F5" w14:textId="77777777" w:rsidR="00041F65" w:rsidRPr="00D21B12" w:rsidRDefault="00000000" w:rsidP="00D21B12">
      <w:pPr>
        <w:numPr>
          <w:ilvl w:val="0"/>
          <w:numId w:val="1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6, 7 - J7, 8 - J8, 9 - J9,</w:t>
      </w:r>
    </w:p>
    <w:p w14:paraId="5C0AFFD0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 xml:space="preserve"> 10 - J10, 11 - J11, 12 - J12, 13 - J13.</w:t>
      </w:r>
    </w:p>
    <w:p w14:paraId="2D04B969" w14:textId="77777777" w:rsidR="00041F65" w:rsidRPr="00D21B12" w:rsidRDefault="00000000" w:rsidP="00D21B12">
      <w:pPr>
        <w:numPr>
          <w:ilvl w:val="0"/>
          <w:numId w:val="1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lian date (UTC) of observation with decimals</w:t>
      </w:r>
    </w:p>
    <w:p w14:paraId="2949CBBC" w14:textId="77777777" w:rsidR="00041F65" w:rsidRPr="00D21B12" w:rsidRDefault="00000000" w:rsidP="00D21B12">
      <w:pPr>
        <w:numPr>
          <w:ilvl w:val="0"/>
          <w:numId w:val="1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F19B5EE" w14:textId="77777777" w:rsidR="00041F65" w:rsidRPr="00D21B12" w:rsidRDefault="00000000" w:rsidP="00D21B12">
      <w:pPr>
        <w:numPr>
          <w:ilvl w:val="0"/>
          <w:numId w:val="1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8651BA3" w14:textId="77777777" w:rsidR="00041F65" w:rsidRPr="00D21B12" w:rsidRDefault="00000000" w:rsidP="00D21B12">
      <w:pPr>
        <w:numPr>
          <w:ilvl w:val="0"/>
          <w:numId w:val="1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9E2348E" w14:textId="77777777" w:rsidR="00041F65" w:rsidRPr="00D21B12" w:rsidRDefault="00000000" w:rsidP="00D21B12">
      <w:pPr>
        <w:numPr>
          <w:ilvl w:val="0"/>
          <w:numId w:val="1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606D41F" w14:textId="77777777" w:rsidR="00041F65" w:rsidRPr="00D21B12" w:rsidRDefault="00000000" w:rsidP="00D21B12">
      <w:pPr>
        <w:numPr>
          <w:ilvl w:val="0"/>
          <w:numId w:val="1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F048D5F" w14:textId="77777777" w:rsidR="00041F65" w:rsidRPr="00D21B12" w:rsidRDefault="00000000" w:rsidP="00D21B12">
      <w:pPr>
        <w:numPr>
          <w:ilvl w:val="0"/>
          <w:numId w:val="1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CB01C66" w14:textId="77777777" w:rsidR="00041F65" w:rsidRPr="00D21B12" w:rsidRDefault="00000000" w:rsidP="00D21B12">
      <w:pPr>
        <w:numPr>
          <w:ilvl w:val="0"/>
          <w:numId w:val="1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nsertainty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n alpha, arcsec </w:t>
      </w:r>
    </w:p>
    <w:p w14:paraId="161F06E0" w14:textId="77777777" w:rsidR="00D21B12" w:rsidRPr="00D21B12" w:rsidRDefault="00000000" w:rsidP="00D21B12">
      <w:pPr>
        <w:numPr>
          <w:ilvl w:val="0"/>
          <w:numId w:val="1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nsertainty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n delta, arcsec </w:t>
      </w:r>
    </w:p>
    <w:p w14:paraId="09363A43" w14:textId="15631B67" w:rsidR="00041F65" w:rsidRPr="00D21B12" w:rsidRDefault="00000000" w:rsidP="00D21B12">
      <w:pPr>
        <w:pStyle w:val="a4"/>
        <w:spacing w:before="0"/>
      </w:pPr>
      <w:bookmarkStart w:id="105" w:name="jo0016"/>
      <w:r w:rsidRPr="00D21B12">
        <w:t>jo0016</w:t>
      </w:r>
      <w:bookmarkEnd w:id="105"/>
    </w:p>
    <w:p w14:paraId="0065CAF3" w14:textId="77777777" w:rsidR="00041F65" w:rsidRPr="00D21B12" w:rsidRDefault="00000000" w:rsidP="00D21B12">
      <w:pPr>
        <w:numPr>
          <w:ilvl w:val="0"/>
          <w:numId w:val="1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6, 7 - J7, 8 - J8, 9 - J9,</w:t>
      </w:r>
    </w:p>
    <w:p w14:paraId="5C277F01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10 - J10, 11 - J11, 12 - J12, 13 - J13.</w:t>
      </w:r>
    </w:p>
    <w:p w14:paraId="72402214" w14:textId="77777777" w:rsidR="00041F65" w:rsidRPr="00D21B12" w:rsidRDefault="00000000" w:rsidP="00D21B12">
      <w:pPr>
        <w:numPr>
          <w:ilvl w:val="0"/>
          <w:numId w:val="1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lian date (UTC) of observation with decimals</w:t>
      </w:r>
    </w:p>
    <w:p w14:paraId="216843E4" w14:textId="77777777" w:rsidR="00041F65" w:rsidRPr="00D21B12" w:rsidRDefault="00000000" w:rsidP="00D21B12">
      <w:pPr>
        <w:numPr>
          <w:ilvl w:val="0"/>
          <w:numId w:val="1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8014796" w14:textId="77777777" w:rsidR="00041F65" w:rsidRPr="00D21B12" w:rsidRDefault="00000000" w:rsidP="00D21B12">
      <w:pPr>
        <w:numPr>
          <w:ilvl w:val="0"/>
          <w:numId w:val="1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4242374" w14:textId="77777777" w:rsidR="00041F65" w:rsidRPr="00D21B12" w:rsidRDefault="00000000" w:rsidP="00D21B12">
      <w:pPr>
        <w:numPr>
          <w:ilvl w:val="0"/>
          <w:numId w:val="1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970EA71" w14:textId="77777777" w:rsidR="00041F65" w:rsidRPr="00D21B12" w:rsidRDefault="00000000" w:rsidP="00D21B12">
      <w:pPr>
        <w:numPr>
          <w:ilvl w:val="0"/>
          <w:numId w:val="1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BDEA79A" w14:textId="77777777" w:rsidR="00041F65" w:rsidRPr="00D21B12" w:rsidRDefault="00000000" w:rsidP="00D21B12">
      <w:pPr>
        <w:numPr>
          <w:ilvl w:val="0"/>
          <w:numId w:val="1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7D07B6A" w14:textId="77777777" w:rsidR="00041F65" w:rsidRPr="00D21B12" w:rsidRDefault="00000000" w:rsidP="00D21B12">
      <w:pPr>
        <w:numPr>
          <w:ilvl w:val="0"/>
          <w:numId w:val="1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41B5B64" w14:textId="77777777" w:rsidR="00041F65" w:rsidRPr="00D21B12" w:rsidRDefault="00000000" w:rsidP="00D21B12">
      <w:pPr>
        <w:numPr>
          <w:ilvl w:val="0"/>
          <w:numId w:val="1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nsertainty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n alpha, arcsec </w:t>
      </w:r>
    </w:p>
    <w:p w14:paraId="488DC28D" w14:textId="77777777" w:rsidR="00041F65" w:rsidRPr="00D21B12" w:rsidRDefault="00000000" w:rsidP="00D21B12">
      <w:pPr>
        <w:numPr>
          <w:ilvl w:val="0"/>
          <w:numId w:val="1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nsertainty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n delta, arcsec </w:t>
      </w:r>
    </w:p>
    <w:p w14:paraId="50253FD0" w14:textId="77777777" w:rsidR="00D21B12" w:rsidRPr="00D21B12" w:rsidRDefault="00000000" w:rsidP="00D21B12">
      <w:pPr>
        <w:numPr>
          <w:ilvl w:val="0"/>
          <w:numId w:val="1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ype of receiver: 1 - photographic, 2 - CCD.</w:t>
      </w:r>
    </w:p>
    <w:p w14:paraId="3FFC12CB" w14:textId="09F67CFA" w:rsidR="00041F65" w:rsidRPr="00D21B12" w:rsidRDefault="00000000" w:rsidP="00D21B12">
      <w:pPr>
        <w:pStyle w:val="a4"/>
        <w:spacing w:before="0"/>
      </w:pPr>
      <w:bookmarkStart w:id="106" w:name="jo0017"/>
      <w:r w:rsidRPr="00D21B12">
        <w:t>jo0017</w:t>
      </w:r>
      <w:bookmarkEnd w:id="106"/>
    </w:p>
    <w:p w14:paraId="4469BF40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6, 7 - J7, 8 - J8, 9 - J9,</w:t>
      </w:r>
    </w:p>
    <w:p w14:paraId="27DADB5C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10 - J10, 11 - J11, 12 - J12</w:t>
      </w:r>
    </w:p>
    <w:p w14:paraId="121E1B7C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8112D54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604BBB8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6EA25144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, B1950.0</w:t>
      </w:r>
    </w:p>
    <w:p w14:paraId="64148C38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, B1950.0</w:t>
      </w:r>
    </w:p>
    <w:p w14:paraId="03543D8E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, B1950.0</w:t>
      </w:r>
    </w:p>
    <w:p w14:paraId="51CA11B4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, B1950.0</w:t>
      </w:r>
    </w:p>
    <w:p w14:paraId="50160B2C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B1950.0</w:t>
      </w:r>
    </w:p>
    <w:p w14:paraId="78B76D39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B1950.0</w:t>
      </w:r>
    </w:p>
    <w:p w14:paraId="2FE62688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, J2000</w:t>
      </w:r>
    </w:p>
    <w:p w14:paraId="2B610EF1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, J2000</w:t>
      </w:r>
    </w:p>
    <w:p w14:paraId="4586FDBB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, J2000</w:t>
      </w:r>
    </w:p>
    <w:p w14:paraId="66C0C207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, J2000</w:t>
      </w:r>
    </w:p>
    <w:p w14:paraId="0BE0713F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J2000</w:t>
      </w:r>
    </w:p>
    <w:p w14:paraId="3C65242D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J2000</w:t>
      </w:r>
    </w:p>
    <w:p w14:paraId="0F29A539" w14:textId="77777777" w:rsidR="00041F65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nsertainty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n Delta(alpha) cos(delta), arcsec</w:t>
      </w:r>
    </w:p>
    <w:p w14:paraId="02151A6F" w14:textId="77777777" w:rsidR="00D21B12" w:rsidRPr="00D21B12" w:rsidRDefault="00000000" w:rsidP="00D21B12">
      <w:pPr>
        <w:numPr>
          <w:ilvl w:val="0"/>
          <w:numId w:val="1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nsertainty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n Delta(delta), arcsec</w:t>
      </w:r>
    </w:p>
    <w:p w14:paraId="7B32F491" w14:textId="60D90EAE" w:rsidR="00041F65" w:rsidRPr="00D21B12" w:rsidRDefault="00000000" w:rsidP="00D21B12">
      <w:pPr>
        <w:pStyle w:val="a4"/>
        <w:spacing w:before="0"/>
      </w:pPr>
      <w:bookmarkStart w:id="107" w:name="jo0018"/>
      <w:r w:rsidRPr="00D21B12">
        <w:t>jo0018</w:t>
      </w:r>
      <w:bookmarkEnd w:id="107"/>
    </w:p>
    <w:p w14:paraId="6CDD4F24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6, 7 - J7, 8 - J8, 9 - J9,</w:t>
      </w:r>
    </w:p>
    <w:p w14:paraId="01320AA6" w14:textId="77777777" w:rsidR="00041F65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10 - J10, 11 - J11, 12 - J12, 13 - J13</w:t>
      </w:r>
    </w:p>
    <w:p w14:paraId="77CF2B70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1C25D2D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87D6588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7DACF89B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, J2000</w:t>
      </w:r>
    </w:p>
    <w:p w14:paraId="6FCA4938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, J2000</w:t>
      </w:r>
    </w:p>
    <w:p w14:paraId="3E67CD60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, J2000</w:t>
      </w:r>
    </w:p>
    <w:p w14:paraId="2F3EA23C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, J2000</w:t>
      </w:r>
    </w:p>
    <w:p w14:paraId="10E2A0C8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J2000</w:t>
      </w:r>
    </w:p>
    <w:p w14:paraId="613EC8FC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J2000</w:t>
      </w:r>
    </w:p>
    <w:p w14:paraId="40B14B75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nsertainty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n alpha, arcsec </w:t>
      </w:r>
    </w:p>
    <w:p w14:paraId="6CA88E29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Unsertainty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in delta, arcsec </w:t>
      </w:r>
    </w:p>
    <w:p w14:paraId="19629FC0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Exposure time, m</w:t>
      </w:r>
    </w:p>
    <w:p w14:paraId="77974F1B" w14:textId="77777777" w:rsidR="00041F65" w:rsidRPr="00D21B12" w:rsidRDefault="00000000" w:rsidP="00D21B12">
      <w:pPr>
        <w:numPr>
          <w:ilvl w:val="0"/>
          <w:numId w:val="1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code): 413 - Siding Spring Observatory</w:t>
      </w:r>
    </w:p>
    <w:p w14:paraId="02C2AE28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                        809 - European Southern Observatory, La Silla</w:t>
      </w:r>
    </w:p>
    <w:p w14:paraId="0D791A14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1328BBD1" w14:textId="5561369D" w:rsidR="00041F65" w:rsidRPr="00D21B12" w:rsidRDefault="00000000" w:rsidP="00D21B12">
      <w:pPr>
        <w:pStyle w:val="a4"/>
        <w:spacing w:before="0"/>
      </w:pPr>
      <w:bookmarkStart w:id="108" w:name="jo0019"/>
      <w:r w:rsidRPr="00D21B12">
        <w:t>jo0019</w:t>
      </w:r>
      <w:bookmarkEnd w:id="108"/>
    </w:p>
    <w:p w14:paraId="1CBA0A6F" w14:textId="77777777" w:rsidR="00041F65" w:rsidRPr="00D21B12" w:rsidRDefault="00000000" w:rsidP="00D21B12">
      <w:pPr>
        <w:numPr>
          <w:ilvl w:val="0"/>
          <w:numId w:val="1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82EFF12" w14:textId="77777777" w:rsidR="00041F65" w:rsidRPr="00D21B12" w:rsidRDefault="00000000" w:rsidP="00D21B12">
      <w:pPr>
        <w:numPr>
          <w:ilvl w:val="0"/>
          <w:numId w:val="1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2DFC189A" w14:textId="77777777" w:rsidR="00041F65" w:rsidRPr="00D21B12" w:rsidRDefault="00000000" w:rsidP="00D21B12">
      <w:pPr>
        <w:numPr>
          <w:ilvl w:val="0"/>
          <w:numId w:val="1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3B48953A" w14:textId="77777777" w:rsidR="00041F65" w:rsidRPr="00D21B12" w:rsidRDefault="00000000" w:rsidP="00D21B12">
      <w:pPr>
        <w:numPr>
          <w:ilvl w:val="0"/>
          <w:numId w:val="1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A919E45" w14:textId="77777777" w:rsidR="00041F65" w:rsidRPr="00D21B12" w:rsidRDefault="00000000" w:rsidP="00D21B12">
      <w:pPr>
        <w:numPr>
          <w:ilvl w:val="0"/>
          <w:numId w:val="1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F71B2DA" w14:textId="77777777" w:rsidR="00041F65" w:rsidRPr="00D21B12" w:rsidRDefault="00000000" w:rsidP="00D21B12">
      <w:pPr>
        <w:numPr>
          <w:ilvl w:val="0"/>
          <w:numId w:val="1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7E743B6" w14:textId="77777777" w:rsidR="00041F65" w:rsidRPr="00D21B12" w:rsidRDefault="00000000" w:rsidP="00D21B12">
      <w:pPr>
        <w:numPr>
          <w:ilvl w:val="0"/>
          <w:numId w:val="1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E1D9A52" w14:textId="77777777" w:rsidR="00041F65" w:rsidRPr="00D21B12" w:rsidRDefault="00000000" w:rsidP="00D21B12">
      <w:pPr>
        <w:numPr>
          <w:ilvl w:val="0"/>
          <w:numId w:val="1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3F5DB70" w14:textId="77777777" w:rsidR="00D21B12" w:rsidRPr="00D21B12" w:rsidRDefault="00000000" w:rsidP="00D21B12">
      <w:pPr>
        <w:numPr>
          <w:ilvl w:val="0"/>
          <w:numId w:val="1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C7ED020" w14:textId="7F4EFABB" w:rsidR="00041F65" w:rsidRPr="00D21B12" w:rsidRDefault="00000000" w:rsidP="00D21B12">
      <w:pPr>
        <w:pStyle w:val="a4"/>
        <w:spacing w:before="0"/>
      </w:pPr>
      <w:bookmarkStart w:id="109" w:name="jo0020"/>
      <w:r w:rsidRPr="00D21B12">
        <w:t>jo0020</w:t>
      </w:r>
      <w:bookmarkEnd w:id="109"/>
    </w:p>
    <w:p w14:paraId="580344F9" w14:textId="77777777" w:rsidR="00041F65" w:rsidRPr="00D21B12" w:rsidRDefault="00000000" w:rsidP="00D21B12">
      <w:pPr>
        <w:numPr>
          <w:ilvl w:val="0"/>
          <w:numId w:val="1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079ED49" w14:textId="77777777" w:rsidR="00041F65" w:rsidRPr="00D21B12" w:rsidRDefault="00000000" w:rsidP="00D21B12">
      <w:pPr>
        <w:numPr>
          <w:ilvl w:val="0"/>
          <w:numId w:val="1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090C16B" w14:textId="77777777" w:rsidR="00041F65" w:rsidRPr="00D21B12" w:rsidRDefault="00000000" w:rsidP="00D21B12">
      <w:pPr>
        <w:numPr>
          <w:ilvl w:val="0"/>
          <w:numId w:val="1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3C58ECAE" w14:textId="77777777" w:rsidR="00041F65" w:rsidRPr="00D21B12" w:rsidRDefault="00000000" w:rsidP="00D21B12">
      <w:pPr>
        <w:numPr>
          <w:ilvl w:val="0"/>
          <w:numId w:val="1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A7C9BA3" w14:textId="77777777" w:rsidR="00041F65" w:rsidRPr="00D21B12" w:rsidRDefault="00000000" w:rsidP="00D21B12">
      <w:pPr>
        <w:numPr>
          <w:ilvl w:val="0"/>
          <w:numId w:val="1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96BA08B" w14:textId="77777777" w:rsidR="00041F65" w:rsidRPr="00D21B12" w:rsidRDefault="00000000" w:rsidP="00D21B12">
      <w:pPr>
        <w:numPr>
          <w:ilvl w:val="0"/>
          <w:numId w:val="1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0FAD6A8" w14:textId="77777777" w:rsidR="00041F65" w:rsidRPr="00D21B12" w:rsidRDefault="00000000" w:rsidP="00D21B12">
      <w:pPr>
        <w:numPr>
          <w:ilvl w:val="0"/>
          <w:numId w:val="1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2099C90" w14:textId="77777777" w:rsidR="00041F65" w:rsidRPr="00D21B12" w:rsidRDefault="00000000" w:rsidP="00D21B12">
      <w:pPr>
        <w:numPr>
          <w:ilvl w:val="0"/>
          <w:numId w:val="1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5AD18A9" w14:textId="77777777" w:rsidR="00D21B12" w:rsidRPr="00D21B12" w:rsidRDefault="00000000" w:rsidP="00D21B12">
      <w:pPr>
        <w:numPr>
          <w:ilvl w:val="0"/>
          <w:numId w:val="1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1519D89" w14:textId="5AD12CB6" w:rsidR="00041F65" w:rsidRPr="00D21B12" w:rsidRDefault="00000000" w:rsidP="00D21B12">
      <w:pPr>
        <w:pStyle w:val="a4"/>
        <w:spacing w:before="0"/>
      </w:pPr>
      <w:bookmarkStart w:id="110" w:name="jo0021"/>
      <w:r w:rsidRPr="00D21B12">
        <w:t>jo0021</w:t>
      </w:r>
      <w:bookmarkEnd w:id="110"/>
    </w:p>
    <w:p w14:paraId="73155C38" w14:textId="77777777" w:rsidR="00041F65" w:rsidRPr="00D21B12" w:rsidRDefault="00000000" w:rsidP="00D21B12">
      <w:pPr>
        <w:numPr>
          <w:ilvl w:val="0"/>
          <w:numId w:val="1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57FCD2D" w14:textId="77777777" w:rsidR="00041F65" w:rsidRPr="00D21B12" w:rsidRDefault="00000000" w:rsidP="00D21B12">
      <w:pPr>
        <w:numPr>
          <w:ilvl w:val="0"/>
          <w:numId w:val="1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2EF0280" w14:textId="77777777" w:rsidR="00041F65" w:rsidRPr="00D21B12" w:rsidRDefault="00000000" w:rsidP="00D21B12">
      <w:pPr>
        <w:numPr>
          <w:ilvl w:val="0"/>
          <w:numId w:val="1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063FC976" w14:textId="77777777" w:rsidR="00041F65" w:rsidRPr="00D21B12" w:rsidRDefault="00000000" w:rsidP="00D21B12">
      <w:pPr>
        <w:numPr>
          <w:ilvl w:val="0"/>
          <w:numId w:val="1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82068FD" w14:textId="77777777" w:rsidR="00041F65" w:rsidRPr="00D21B12" w:rsidRDefault="00000000" w:rsidP="00D21B12">
      <w:pPr>
        <w:numPr>
          <w:ilvl w:val="0"/>
          <w:numId w:val="1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E68A9CB" w14:textId="77777777" w:rsidR="00041F65" w:rsidRPr="00D21B12" w:rsidRDefault="00000000" w:rsidP="00D21B12">
      <w:pPr>
        <w:numPr>
          <w:ilvl w:val="0"/>
          <w:numId w:val="1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046C290" w14:textId="77777777" w:rsidR="00041F65" w:rsidRPr="00D21B12" w:rsidRDefault="00000000" w:rsidP="00D21B12">
      <w:pPr>
        <w:numPr>
          <w:ilvl w:val="0"/>
          <w:numId w:val="1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5A2E4DA" w14:textId="77777777" w:rsidR="00041F65" w:rsidRPr="00D21B12" w:rsidRDefault="00000000" w:rsidP="00D21B12">
      <w:pPr>
        <w:numPr>
          <w:ilvl w:val="0"/>
          <w:numId w:val="1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15FACD5" w14:textId="77777777" w:rsidR="00D21B12" w:rsidRPr="00D21B12" w:rsidRDefault="00000000" w:rsidP="00D21B12">
      <w:pPr>
        <w:numPr>
          <w:ilvl w:val="0"/>
          <w:numId w:val="1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F03573C" w14:textId="5665905A" w:rsidR="00041F65" w:rsidRPr="00D21B12" w:rsidRDefault="00000000" w:rsidP="00D21B12">
      <w:pPr>
        <w:pStyle w:val="a4"/>
        <w:spacing w:before="0"/>
      </w:pPr>
      <w:bookmarkStart w:id="111" w:name="jo0022"/>
      <w:r w:rsidRPr="00D21B12">
        <w:t>jo0022</w:t>
      </w:r>
      <w:bookmarkEnd w:id="111"/>
    </w:p>
    <w:p w14:paraId="2E366561" w14:textId="77777777" w:rsidR="00041F65" w:rsidRPr="00D21B12" w:rsidRDefault="00000000" w:rsidP="00D21B12">
      <w:pPr>
        <w:numPr>
          <w:ilvl w:val="0"/>
          <w:numId w:val="1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27 - J27</w:t>
      </w:r>
    </w:p>
    <w:p w14:paraId="77DBF6C7" w14:textId="77777777" w:rsidR="00041F65" w:rsidRPr="00D21B12" w:rsidRDefault="00000000" w:rsidP="00D21B12">
      <w:pPr>
        <w:numPr>
          <w:ilvl w:val="0"/>
          <w:numId w:val="1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C972781" w14:textId="77777777" w:rsidR="00041F65" w:rsidRPr="00D21B12" w:rsidRDefault="00000000" w:rsidP="00D21B12">
      <w:pPr>
        <w:numPr>
          <w:ilvl w:val="0"/>
          <w:numId w:val="1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DD35967" w14:textId="77777777" w:rsidR="00041F65" w:rsidRPr="00D21B12" w:rsidRDefault="00000000" w:rsidP="00D21B12">
      <w:pPr>
        <w:numPr>
          <w:ilvl w:val="0"/>
          <w:numId w:val="1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1019A095" w14:textId="77777777" w:rsidR="00041F65" w:rsidRPr="00D21B12" w:rsidRDefault="00000000" w:rsidP="00D21B12">
      <w:pPr>
        <w:numPr>
          <w:ilvl w:val="0"/>
          <w:numId w:val="1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23237A4" w14:textId="77777777" w:rsidR="00041F65" w:rsidRPr="00D21B12" w:rsidRDefault="00000000" w:rsidP="00D21B12">
      <w:pPr>
        <w:numPr>
          <w:ilvl w:val="0"/>
          <w:numId w:val="1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B8D5B4F" w14:textId="77777777" w:rsidR="00041F65" w:rsidRPr="00D21B12" w:rsidRDefault="00000000" w:rsidP="00D21B12">
      <w:pPr>
        <w:numPr>
          <w:ilvl w:val="0"/>
          <w:numId w:val="1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8F4992D" w14:textId="77777777" w:rsidR="00041F65" w:rsidRPr="00D21B12" w:rsidRDefault="00000000" w:rsidP="00D21B12">
      <w:pPr>
        <w:numPr>
          <w:ilvl w:val="0"/>
          <w:numId w:val="1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AA52504" w14:textId="77777777" w:rsidR="00041F65" w:rsidRPr="00D21B12" w:rsidRDefault="00000000" w:rsidP="00D21B12">
      <w:pPr>
        <w:numPr>
          <w:ilvl w:val="0"/>
          <w:numId w:val="1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C8A0A35" w14:textId="77777777" w:rsidR="00041F65" w:rsidRPr="00D21B12" w:rsidRDefault="00000000" w:rsidP="00D21B12">
      <w:pPr>
        <w:numPr>
          <w:ilvl w:val="0"/>
          <w:numId w:val="1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CE1B1FA" w14:textId="77777777" w:rsidR="00D21B12" w:rsidRPr="00D21B12" w:rsidRDefault="00000000" w:rsidP="00D21B12">
      <w:pPr>
        <w:numPr>
          <w:ilvl w:val="0"/>
          <w:numId w:val="1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4BD7DDD8" w14:textId="65D30E8A" w:rsidR="00041F65" w:rsidRPr="00D21B12" w:rsidRDefault="00000000" w:rsidP="00D21B12">
      <w:pPr>
        <w:pStyle w:val="a4"/>
        <w:spacing w:before="0"/>
      </w:pPr>
      <w:bookmarkStart w:id="112" w:name="jo0023"/>
      <w:r w:rsidRPr="00D21B12">
        <w:t>jo0023</w:t>
      </w:r>
      <w:bookmarkEnd w:id="112"/>
    </w:p>
    <w:p w14:paraId="33667878" w14:textId="77777777" w:rsidR="00041F65" w:rsidRPr="00D21B12" w:rsidRDefault="00000000" w:rsidP="00D21B12">
      <w:pPr>
        <w:numPr>
          <w:ilvl w:val="0"/>
          <w:numId w:val="1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7D2854A1" w14:textId="77777777" w:rsidR="00041F65" w:rsidRPr="00D21B12" w:rsidRDefault="00000000" w:rsidP="00D21B12">
      <w:pPr>
        <w:numPr>
          <w:ilvl w:val="0"/>
          <w:numId w:val="1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F4397CE" w14:textId="77777777" w:rsidR="00041F65" w:rsidRPr="00D21B12" w:rsidRDefault="00000000" w:rsidP="00D21B12">
      <w:pPr>
        <w:numPr>
          <w:ilvl w:val="0"/>
          <w:numId w:val="1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Month of the moment of observation</w:t>
      </w:r>
    </w:p>
    <w:p w14:paraId="2F23824B" w14:textId="77777777" w:rsidR="00041F65" w:rsidRPr="00D21B12" w:rsidRDefault="00000000" w:rsidP="00D21B12">
      <w:pPr>
        <w:numPr>
          <w:ilvl w:val="0"/>
          <w:numId w:val="1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04A4387" w14:textId="77777777" w:rsidR="00041F65" w:rsidRPr="00D21B12" w:rsidRDefault="00000000" w:rsidP="00D21B12">
      <w:pPr>
        <w:numPr>
          <w:ilvl w:val="0"/>
          <w:numId w:val="1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C0D4213" w14:textId="77777777" w:rsidR="00041F65" w:rsidRPr="00D21B12" w:rsidRDefault="00000000" w:rsidP="00D21B12">
      <w:pPr>
        <w:numPr>
          <w:ilvl w:val="0"/>
          <w:numId w:val="1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3AC96F0" w14:textId="77777777" w:rsidR="00041F65" w:rsidRPr="00D21B12" w:rsidRDefault="00000000" w:rsidP="00D21B12">
      <w:pPr>
        <w:numPr>
          <w:ilvl w:val="0"/>
          <w:numId w:val="1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F275AB6" w14:textId="77777777" w:rsidR="00041F65" w:rsidRPr="00D21B12" w:rsidRDefault="00000000" w:rsidP="00D21B12">
      <w:pPr>
        <w:numPr>
          <w:ilvl w:val="0"/>
          <w:numId w:val="1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3CFFD0A" w14:textId="77777777" w:rsidR="00041F65" w:rsidRPr="00D21B12" w:rsidRDefault="00000000" w:rsidP="00D21B12">
      <w:pPr>
        <w:numPr>
          <w:ilvl w:val="0"/>
          <w:numId w:val="1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D2B4B76" w14:textId="77777777" w:rsidR="00041F65" w:rsidRPr="00D21B12" w:rsidRDefault="00000000" w:rsidP="00D21B12">
      <w:pPr>
        <w:numPr>
          <w:ilvl w:val="0"/>
          <w:numId w:val="1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87028BE" w14:textId="77777777" w:rsidR="00D21B12" w:rsidRPr="00D21B12" w:rsidRDefault="00000000" w:rsidP="00D21B12">
      <w:pPr>
        <w:numPr>
          <w:ilvl w:val="0"/>
          <w:numId w:val="1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03F60A8C" w14:textId="36BC7F65" w:rsidR="00041F65" w:rsidRPr="00D21B12" w:rsidRDefault="00000000" w:rsidP="00D21B12">
      <w:pPr>
        <w:pStyle w:val="a4"/>
        <w:spacing w:before="0"/>
      </w:pPr>
      <w:bookmarkStart w:id="113" w:name="jo0024"/>
      <w:r w:rsidRPr="00D21B12">
        <w:t>jo0024</w:t>
      </w:r>
      <w:bookmarkEnd w:id="113"/>
    </w:p>
    <w:p w14:paraId="10FF5835" w14:textId="77777777" w:rsidR="00041F65" w:rsidRPr="00D21B12" w:rsidRDefault="00000000" w:rsidP="00D21B12">
      <w:pPr>
        <w:numPr>
          <w:ilvl w:val="0"/>
          <w:numId w:val="1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1 - J11</w:t>
      </w:r>
    </w:p>
    <w:p w14:paraId="2EE79756" w14:textId="77777777" w:rsidR="00041F65" w:rsidRPr="00D21B12" w:rsidRDefault="00000000" w:rsidP="00D21B12">
      <w:pPr>
        <w:numPr>
          <w:ilvl w:val="0"/>
          <w:numId w:val="1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5A58CEC" w14:textId="77777777" w:rsidR="00041F65" w:rsidRPr="00D21B12" w:rsidRDefault="00000000" w:rsidP="00D21B12">
      <w:pPr>
        <w:numPr>
          <w:ilvl w:val="0"/>
          <w:numId w:val="1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B1BE292" w14:textId="77777777" w:rsidR="00041F65" w:rsidRPr="00D21B12" w:rsidRDefault="00000000" w:rsidP="00D21B12">
      <w:pPr>
        <w:numPr>
          <w:ilvl w:val="0"/>
          <w:numId w:val="1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37CFD4A7" w14:textId="77777777" w:rsidR="00041F65" w:rsidRPr="00D21B12" w:rsidRDefault="00000000" w:rsidP="00D21B12">
      <w:pPr>
        <w:numPr>
          <w:ilvl w:val="0"/>
          <w:numId w:val="1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B1DEDCC" w14:textId="77777777" w:rsidR="00041F65" w:rsidRPr="00D21B12" w:rsidRDefault="00000000" w:rsidP="00D21B12">
      <w:pPr>
        <w:numPr>
          <w:ilvl w:val="0"/>
          <w:numId w:val="1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63890DE" w14:textId="77777777" w:rsidR="00041F65" w:rsidRPr="00D21B12" w:rsidRDefault="00000000" w:rsidP="00D21B12">
      <w:pPr>
        <w:numPr>
          <w:ilvl w:val="0"/>
          <w:numId w:val="1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31A3B63" w14:textId="77777777" w:rsidR="00041F65" w:rsidRPr="00D21B12" w:rsidRDefault="00000000" w:rsidP="00D21B12">
      <w:pPr>
        <w:numPr>
          <w:ilvl w:val="0"/>
          <w:numId w:val="1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0651B48" w14:textId="77777777" w:rsidR="00041F65" w:rsidRPr="00D21B12" w:rsidRDefault="00000000" w:rsidP="00D21B12">
      <w:pPr>
        <w:numPr>
          <w:ilvl w:val="0"/>
          <w:numId w:val="1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1D47C97" w14:textId="77777777" w:rsidR="00041F65" w:rsidRPr="00D21B12" w:rsidRDefault="00000000" w:rsidP="00D21B12">
      <w:pPr>
        <w:numPr>
          <w:ilvl w:val="0"/>
          <w:numId w:val="1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AA1F3E6" w14:textId="77777777" w:rsidR="00D21B12" w:rsidRPr="00D21B12" w:rsidRDefault="00000000" w:rsidP="00D21B12">
      <w:pPr>
        <w:numPr>
          <w:ilvl w:val="0"/>
          <w:numId w:val="1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50D958FC" w14:textId="231BC003" w:rsidR="00041F65" w:rsidRPr="00D21B12" w:rsidRDefault="00000000" w:rsidP="00D21B12">
      <w:pPr>
        <w:pStyle w:val="a4"/>
        <w:spacing w:before="0"/>
      </w:pPr>
      <w:bookmarkStart w:id="114" w:name="jo0025"/>
      <w:r w:rsidRPr="00D21B12">
        <w:t>jo0025</w:t>
      </w:r>
      <w:bookmarkEnd w:id="114"/>
    </w:p>
    <w:p w14:paraId="3D378CFF" w14:textId="77777777" w:rsidR="00041F65" w:rsidRPr="00D21B12" w:rsidRDefault="00000000" w:rsidP="00D21B12">
      <w:pPr>
        <w:numPr>
          <w:ilvl w:val="0"/>
          <w:numId w:val="1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1728D720" w14:textId="77777777" w:rsidR="00041F65" w:rsidRPr="00D21B12" w:rsidRDefault="00000000" w:rsidP="00D21B12">
      <w:pPr>
        <w:numPr>
          <w:ilvl w:val="0"/>
          <w:numId w:val="1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4D19ADA" w14:textId="77777777" w:rsidR="00041F65" w:rsidRPr="00D21B12" w:rsidRDefault="00000000" w:rsidP="00D21B12">
      <w:pPr>
        <w:numPr>
          <w:ilvl w:val="0"/>
          <w:numId w:val="1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82E67D3" w14:textId="77777777" w:rsidR="00041F65" w:rsidRPr="00D21B12" w:rsidRDefault="00000000" w:rsidP="00D21B12">
      <w:pPr>
        <w:numPr>
          <w:ilvl w:val="0"/>
          <w:numId w:val="1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3751E032" w14:textId="77777777" w:rsidR="00041F65" w:rsidRPr="00D21B12" w:rsidRDefault="00000000" w:rsidP="00D21B12">
      <w:pPr>
        <w:numPr>
          <w:ilvl w:val="0"/>
          <w:numId w:val="1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B12B022" w14:textId="77777777" w:rsidR="00041F65" w:rsidRPr="00D21B12" w:rsidRDefault="00000000" w:rsidP="00D21B12">
      <w:pPr>
        <w:numPr>
          <w:ilvl w:val="0"/>
          <w:numId w:val="1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6FBFD9C" w14:textId="77777777" w:rsidR="00041F65" w:rsidRPr="00D21B12" w:rsidRDefault="00000000" w:rsidP="00D21B12">
      <w:pPr>
        <w:numPr>
          <w:ilvl w:val="0"/>
          <w:numId w:val="1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C3D5424" w14:textId="77777777" w:rsidR="00041F65" w:rsidRPr="00D21B12" w:rsidRDefault="00000000" w:rsidP="00D21B12">
      <w:pPr>
        <w:numPr>
          <w:ilvl w:val="0"/>
          <w:numId w:val="1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7D1B655" w14:textId="77777777" w:rsidR="00041F65" w:rsidRPr="00D21B12" w:rsidRDefault="00000000" w:rsidP="00D21B12">
      <w:pPr>
        <w:numPr>
          <w:ilvl w:val="0"/>
          <w:numId w:val="1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34C98C5" w14:textId="77777777" w:rsidR="00041F65" w:rsidRPr="00D21B12" w:rsidRDefault="00000000" w:rsidP="00D21B12">
      <w:pPr>
        <w:numPr>
          <w:ilvl w:val="0"/>
          <w:numId w:val="1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9396A97" w14:textId="77777777" w:rsidR="00D21B12" w:rsidRPr="00D21B12" w:rsidRDefault="00000000" w:rsidP="00D21B12">
      <w:pPr>
        <w:numPr>
          <w:ilvl w:val="0"/>
          <w:numId w:val="1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19501449" w14:textId="30BBA1C2" w:rsidR="00041F65" w:rsidRPr="00D21B12" w:rsidRDefault="00000000" w:rsidP="00D21B12">
      <w:pPr>
        <w:pStyle w:val="a4"/>
        <w:spacing w:before="0"/>
      </w:pPr>
      <w:bookmarkStart w:id="115" w:name="jo0026"/>
      <w:r w:rsidRPr="00D21B12">
        <w:t>jo0026</w:t>
      </w:r>
      <w:bookmarkEnd w:id="115"/>
    </w:p>
    <w:p w14:paraId="3026E766" w14:textId="77777777" w:rsidR="00041F65" w:rsidRPr="00D21B12" w:rsidRDefault="00000000" w:rsidP="00D21B12">
      <w:pPr>
        <w:numPr>
          <w:ilvl w:val="0"/>
          <w:numId w:val="1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6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5F87F457" w14:textId="77777777" w:rsidR="00041F65" w:rsidRPr="00D21B12" w:rsidRDefault="00000000" w:rsidP="00D21B12">
      <w:pPr>
        <w:numPr>
          <w:ilvl w:val="0"/>
          <w:numId w:val="1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7DB5A7F6" w14:textId="77777777" w:rsidR="00041F65" w:rsidRPr="00D21B12" w:rsidRDefault="00000000" w:rsidP="00D21B12">
      <w:pPr>
        <w:numPr>
          <w:ilvl w:val="0"/>
          <w:numId w:val="1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CF979F6" w14:textId="77777777" w:rsidR="00041F65" w:rsidRPr="00D21B12" w:rsidRDefault="00000000" w:rsidP="00D21B12">
      <w:pPr>
        <w:numPr>
          <w:ilvl w:val="0"/>
          <w:numId w:val="1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9C893EE" w14:textId="77777777" w:rsidR="00041F65" w:rsidRPr="00D21B12" w:rsidRDefault="00000000" w:rsidP="00D21B12">
      <w:pPr>
        <w:numPr>
          <w:ilvl w:val="0"/>
          <w:numId w:val="1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EDFE8D4" w14:textId="77777777" w:rsidR="00041F65" w:rsidRPr="00D21B12" w:rsidRDefault="00000000" w:rsidP="00D21B12">
      <w:pPr>
        <w:numPr>
          <w:ilvl w:val="0"/>
          <w:numId w:val="1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EF3DEE9" w14:textId="77777777" w:rsidR="00041F65" w:rsidRPr="00D21B12" w:rsidRDefault="00000000" w:rsidP="00D21B12">
      <w:pPr>
        <w:numPr>
          <w:ilvl w:val="0"/>
          <w:numId w:val="1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CBB7EF0" w14:textId="77777777" w:rsidR="00041F65" w:rsidRPr="00D21B12" w:rsidRDefault="00000000" w:rsidP="00D21B12">
      <w:pPr>
        <w:numPr>
          <w:ilvl w:val="0"/>
          <w:numId w:val="1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001A569" w14:textId="77777777" w:rsidR="00041F65" w:rsidRPr="00D21B12" w:rsidRDefault="00000000" w:rsidP="00D21B12">
      <w:pPr>
        <w:numPr>
          <w:ilvl w:val="0"/>
          <w:numId w:val="1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A33A062" w14:textId="77777777" w:rsidR="00041F65" w:rsidRPr="00D21B12" w:rsidRDefault="00000000" w:rsidP="00D21B12">
      <w:pPr>
        <w:numPr>
          <w:ilvl w:val="0"/>
          <w:numId w:val="1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5B26268" w14:textId="77777777" w:rsidR="00D21B12" w:rsidRPr="00D21B12" w:rsidRDefault="00000000" w:rsidP="00D21B12">
      <w:pPr>
        <w:numPr>
          <w:ilvl w:val="0"/>
          <w:numId w:val="1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54321899" w14:textId="3CE12E1A" w:rsidR="00041F65" w:rsidRPr="00D21B12" w:rsidRDefault="00000000" w:rsidP="00D21B12">
      <w:pPr>
        <w:pStyle w:val="a4"/>
        <w:spacing w:before="0"/>
      </w:pPr>
      <w:bookmarkStart w:id="116" w:name="jo0027"/>
      <w:r w:rsidRPr="00D21B12">
        <w:t>jo0027</w:t>
      </w:r>
      <w:bookmarkEnd w:id="116"/>
    </w:p>
    <w:p w14:paraId="20E67575" w14:textId="77777777" w:rsidR="00041F65" w:rsidRPr="00D21B12" w:rsidRDefault="00000000" w:rsidP="00D21B12">
      <w:pPr>
        <w:numPr>
          <w:ilvl w:val="0"/>
          <w:numId w:val="1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6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4434D51B" w14:textId="77777777" w:rsidR="00041F65" w:rsidRPr="00D21B12" w:rsidRDefault="00000000" w:rsidP="00D21B12">
      <w:pPr>
        <w:numPr>
          <w:ilvl w:val="0"/>
          <w:numId w:val="1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9E05137" w14:textId="77777777" w:rsidR="00041F65" w:rsidRPr="00D21B12" w:rsidRDefault="00000000" w:rsidP="00D21B12">
      <w:pPr>
        <w:numPr>
          <w:ilvl w:val="0"/>
          <w:numId w:val="1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D986DBD" w14:textId="77777777" w:rsidR="00041F65" w:rsidRPr="00D21B12" w:rsidRDefault="00000000" w:rsidP="00D21B12">
      <w:pPr>
        <w:numPr>
          <w:ilvl w:val="0"/>
          <w:numId w:val="1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BB6E5CC" w14:textId="77777777" w:rsidR="00041F65" w:rsidRPr="00D21B12" w:rsidRDefault="00000000" w:rsidP="00D21B12">
      <w:pPr>
        <w:numPr>
          <w:ilvl w:val="0"/>
          <w:numId w:val="1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29A7996" w14:textId="77777777" w:rsidR="00041F65" w:rsidRPr="00D21B12" w:rsidRDefault="00000000" w:rsidP="00D21B12">
      <w:pPr>
        <w:numPr>
          <w:ilvl w:val="0"/>
          <w:numId w:val="1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B3724FD" w14:textId="77777777" w:rsidR="00041F65" w:rsidRPr="00D21B12" w:rsidRDefault="00000000" w:rsidP="00D21B12">
      <w:pPr>
        <w:numPr>
          <w:ilvl w:val="0"/>
          <w:numId w:val="1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D92F248" w14:textId="77777777" w:rsidR="00041F65" w:rsidRPr="00D21B12" w:rsidRDefault="00000000" w:rsidP="00D21B12">
      <w:pPr>
        <w:numPr>
          <w:ilvl w:val="0"/>
          <w:numId w:val="1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Degree of declination (delta, deg)</w:t>
      </w:r>
    </w:p>
    <w:p w14:paraId="59655BA4" w14:textId="77777777" w:rsidR="00041F65" w:rsidRPr="00D21B12" w:rsidRDefault="00000000" w:rsidP="00D21B12">
      <w:pPr>
        <w:numPr>
          <w:ilvl w:val="0"/>
          <w:numId w:val="1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0799838" w14:textId="77777777" w:rsidR="00041F65" w:rsidRPr="00D21B12" w:rsidRDefault="00000000" w:rsidP="00D21B12">
      <w:pPr>
        <w:numPr>
          <w:ilvl w:val="0"/>
          <w:numId w:val="1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DA8492A" w14:textId="77777777" w:rsidR="00D21B12" w:rsidRPr="00D21B12" w:rsidRDefault="00000000" w:rsidP="00D21B12">
      <w:pPr>
        <w:numPr>
          <w:ilvl w:val="0"/>
          <w:numId w:val="1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6A8A0CF3" w14:textId="53826D4F" w:rsidR="00041F65" w:rsidRPr="00D21B12" w:rsidRDefault="00000000" w:rsidP="00D21B12">
      <w:pPr>
        <w:pStyle w:val="a4"/>
        <w:spacing w:before="0"/>
      </w:pPr>
      <w:bookmarkStart w:id="117" w:name="jo0028"/>
      <w:r w:rsidRPr="00D21B12">
        <w:t>jo0028</w:t>
      </w:r>
      <w:bookmarkEnd w:id="117"/>
    </w:p>
    <w:p w14:paraId="4D1FAE5A" w14:textId="77777777" w:rsidR="00041F65" w:rsidRPr="00D21B12" w:rsidRDefault="00000000" w:rsidP="00D21B12">
      <w:pPr>
        <w:numPr>
          <w:ilvl w:val="0"/>
          <w:numId w:val="1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6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537097FF" w14:textId="77777777" w:rsidR="00041F65" w:rsidRPr="00D21B12" w:rsidRDefault="00000000" w:rsidP="00D21B12">
      <w:pPr>
        <w:numPr>
          <w:ilvl w:val="0"/>
          <w:numId w:val="1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18401A8" w14:textId="77777777" w:rsidR="00041F65" w:rsidRPr="00D21B12" w:rsidRDefault="00000000" w:rsidP="00D21B12">
      <w:pPr>
        <w:numPr>
          <w:ilvl w:val="0"/>
          <w:numId w:val="1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04052B6" w14:textId="77777777" w:rsidR="00041F65" w:rsidRPr="00D21B12" w:rsidRDefault="00000000" w:rsidP="00D21B12">
      <w:pPr>
        <w:numPr>
          <w:ilvl w:val="0"/>
          <w:numId w:val="1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1EB1F14D" w14:textId="77777777" w:rsidR="00041F65" w:rsidRPr="00D21B12" w:rsidRDefault="00000000" w:rsidP="00D21B12">
      <w:pPr>
        <w:numPr>
          <w:ilvl w:val="0"/>
          <w:numId w:val="1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B82E101" w14:textId="77777777" w:rsidR="00041F65" w:rsidRPr="00D21B12" w:rsidRDefault="00000000" w:rsidP="00D21B12">
      <w:pPr>
        <w:numPr>
          <w:ilvl w:val="0"/>
          <w:numId w:val="1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6FEA885" w14:textId="77777777" w:rsidR="00041F65" w:rsidRPr="00D21B12" w:rsidRDefault="00000000" w:rsidP="00D21B12">
      <w:pPr>
        <w:numPr>
          <w:ilvl w:val="0"/>
          <w:numId w:val="1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293E943" w14:textId="77777777" w:rsidR="00041F65" w:rsidRPr="00D21B12" w:rsidRDefault="00000000" w:rsidP="00D21B12">
      <w:pPr>
        <w:numPr>
          <w:ilvl w:val="0"/>
          <w:numId w:val="1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F6854E0" w14:textId="77777777" w:rsidR="00041F65" w:rsidRPr="00D21B12" w:rsidRDefault="00000000" w:rsidP="00D21B12">
      <w:pPr>
        <w:numPr>
          <w:ilvl w:val="0"/>
          <w:numId w:val="1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08D15A7" w14:textId="77777777" w:rsidR="00041F65" w:rsidRPr="00D21B12" w:rsidRDefault="00000000" w:rsidP="00D21B12">
      <w:pPr>
        <w:numPr>
          <w:ilvl w:val="0"/>
          <w:numId w:val="1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3F8F319" w14:textId="77777777" w:rsidR="00D21B12" w:rsidRPr="00D21B12" w:rsidRDefault="00000000" w:rsidP="00D21B12">
      <w:pPr>
        <w:numPr>
          <w:ilvl w:val="0"/>
          <w:numId w:val="1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1222CE5A" w14:textId="016AA999" w:rsidR="00041F65" w:rsidRPr="00D21B12" w:rsidRDefault="00000000" w:rsidP="00D21B12">
      <w:pPr>
        <w:pStyle w:val="a4"/>
        <w:spacing w:before="0"/>
      </w:pPr>
      <w:bookmarkStart w:id="118" w:name="jo0029"/>
      <w:r w:rsidRPr="00D21B12">
        <w:t>jo0029</w:t>
      </w:r>
      <w:bookmarkEnd w:id="118"/>
    </w:p>
    <w:p w14:paraId="5C52FF93" w14:textId="77777777" w:rsidR="00041F65" w:rsidRPr="00D21B12" w:rsidRDefault="00000000" w:rsidP="00D21B12">
      <w:pPr>
        <w:numPr>
          <w:ilvl w:val="0"/>
          <w:numId w:val="1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satellite (N sat) </w:t>
      </w:r>
    </w:p>
    <w:p w14:paraId="7723A309" w14:textId="77777777" w:rsidR="00041F65" w:rsidRPr="00D21B12" w:rsidRDefault="00000000" w:rsidP="00D21B12">
      <w:pPr>
        <w:numPr>
          <w:ilvl w:val="0"/>
          <w:numId w:val="1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D327B0B" w14:textId="77777777" w:rsidR="00041F65" w:rsidRPr="00D21B12" w:rsidRDefault="00000000" w:rsidP="00D21B12">
      <w:pPr>
        <w:numPr>
          <w:ilvl w:val="0"/>
          <w:numId w:val="1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4A728B2" w14:textId="77777777" w:rsidR="00041F65" w:rsidRPr="00D21B12" w:rsidRDefault="00000000" w:rsidP="00D21B12">
      <w:pPr>
        <w:numPr>
          <w:ilvl w:val="0"/>
          <w:numId w:val="1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1BD0E405" w14:textId="77777777" w:rsidR="00041F65" w:rsidRPr="00D21B12" w:rsidRDefault="00000000" w:rsidP="00D21B12">
      <w:pPr>
        <w:numPr>
          <w:ilvl w:val="0"/>
          <w:numId w:val="1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7C865DD" w14:textId="77777777" w:rsidR="00041F65" w:rsidRPr="00D21B12" w:rsidRDefault="00000000" w:rsidP="00D21B12">
      <w:pPr>
        <w:numPr>
          <w:ilvl w:val="0"/>
          <w:numId w:val="1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DF8A528" w14:textId="77777777" w:rsidR="00041F65" w:rsidRPr="00D21B12" w:rsidRDefault="00000000" w:rsidP="00D21B12">
      <w:pPr>
        <w:numPr>
          <w:ilvl w:val="0"/>
          <w:numId w:val="1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6E4A926" w14:textId="77777777" w:rsidR="00041F65" w:rsidRPr="00D21B12" w:rsidRDefault="00000000" w:rsidP="00D21B12">
      <w:pPr>
        <w:numPr>
          <w:ilvl w:val="0"/>
          <w:numId w:val="1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D3A0ACB" w14:textId="77777777" w:rsidR="00041F65" w:rsidRPr="00D21B12" w:rsidRDefault="00000000" w:rsidP="00D21B12">
      <w:pPr>
        <w:numPr>
          <w:ilvl w:val="0"/>
          <w:numId w:val="1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6BCEE7A" w14:textId="77777777" w:rsidR="00041F65" w:rsidRPr="00D21B12" w:rsidRDefault="00000000" w:rsidP="00D21B12">
      <w:pPr>
        <w:numPr>
          <w:ilvl w:val="0"/>
          <w:numId w:val="1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AB004FD" w14:textId="77777777" w:rsidR="00D21B12" w:rsidRPr="00D21B12" w:rsidRDefault="00000000" w:rsidP="00D21B12">
      <w:pPr>
        <w:numPr>
          <w:ilvl w:val="0"/>
          <w:numId w:val="1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atory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, observer an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teliscop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349A300D" w14:textId="691F8EA3" w:rsidR="00041F65" w:rsidRPr="00D21B12" w:rsidRDefault="00000000" w:rsidP="00D21B12">
      <w:pPr>
        <w:pStyle w:val="a4"/>
        <w:spacing w:before="0"/>
      </w:pPr>
      <w:bookmarkStart w:id="119" w:name="jo0030"/>
      <w:r w:rsidRPr="00D21B12">
        <w:t>jo0030</w:t>
      </w:r>
      <w:bookmarkEnd w:id="119"/>
    </w:p>
    <w:p w14:paraId="1A323991" w14:textId="77777777" w:rsidR="00041F65" w:rsidRPr="00D21B12" w:rsidRDefault="00000000" w:rsidP="00D21B12">
      <w:pPr>
        <w:numPr>
          <w:ilvl w:val="0"/>
          <w:numId w:val="1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satellite (N sat) </w:t>
      </w:r>
    </w:p>
    <w:p w14:paraId="13D73729" w14:textId="77777777" w:rsidR="00041F65" w:rsidRPr="00D21B12" w:rsidRDefault="00000000" w:rsidP="00D21B12">
      <w:pPr>
        <w:numPr>
          <w:ilvl w:val="0"/>
          <w:numId w:val="1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26BDE4F" w14:textId="77777777" w:rsidR="00041F65" w:rsidRPr="00D21B12" w:rsidRDefault="00000000" w:rsidP="00D21B12">
      <w:pPr>
        <w:numPr>
          <w:ilvl w:val="0"/>
          <w:numId w:val="1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F3C624D" w14:textId="77777777" w:rsidR="00041F65" w:rsidRPr="00D21B12" w:rsidRDefault="00000000" w:rsidP="00D21B12">
      <w:pPr>
        <w:numPr>
          <w:ilvl w:val="0"/>
          <w:numId w:val="1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0A940981" w14:textId="77777777" w:rsidR="00041F65" w:rsidRPr="00D21B12" w:rsidRDefault="00000000" w:rsidP="00D21B12">
      <w:pPr>
        <w:numPr>
          <w:ilvl w:val="0"/>
          <w:numId w:val="1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C3D520F" w14:textId="77777777" w:rsidR="00041F65" w:rsidRPr="00D21B12" w:rsidRDefault="00000000" w:rsidP="00D21B12">
      <w:pPr>
        <w:numPr>
          <w:ilvl w:val="0"/>
          <w:numId w:val="1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781EC22" w14:textId="77777777" w:rsidR="00041F65" w:rsidRPr="00D21B12" w:rsidRDefault="00000000" w:rsidP="00D21B12">
      <w:pPr>
        <w:numPr>
          <w:ilvl w:val="0"/>
          <w:numId w:val="1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E4C905F" w14:textId="77777777" w:rsidR="00041F65" w:rsidRPr="00D21B12" w:rsidRDefault="00000000" w:rsidP="00D21B12">
      <w:pPr>
        <w:numPr>
          <w:ilvl w:val="0"/>
          <w:numId w:val="1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A4B52F1" w14:textId="77777777" w:rsidR="00041F65" w:rsidRPr="00D21B12" w:rsidRDefault="00000000" w:rsidP="00D21B12">
      <w:pPr>
        <w:numPr>
          <w:ilvl w:val="0"/>
          <w:numId w:val="1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6B9DDDD" w14:textId="77777777" w:rsidR="00041F65" w:rsidRPr="00D21B12" w:rsidRDefault="00000000" w:rsidP="00D21B12">
      <w:pPr>
        <w:numPr>
          <w:ilvl w:val="0"/>
          <w:numId w:val="1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63B804E" w14:textId="77777777" w:rsidR="00D21B12" w:rsidRPr="00D21B12" w:rsidRDefault="00000000" w:rsidP="00D21B12">
      <w:pPr>
        <w:numPr>
          <w:ilvl w:val="0"/>
          <w:numId w:val="1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atory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, observer an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teliscop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23566DC3" w14:textId="3FBF3AB1" w:rsidR="00041F65" w:rsidRPr="00D21B12" w:rsidRDefault="00000000" w:rsidP="00D21B12">
      <w:pPr>
        <w:pStyle w:val="a4"/>
        <w:spacing w:before="0"/>
      </w:pPr>
      <w:bookmarkStart w:id="120" w:name="jo0031"/>
      <w:r w:rsidRPr="00D21B12">
        <w:t>jo0031</w:t>
      </w:r>
      <w:bookmarkEnd w:id="120"/>
    </w:p>
    <w:p w14:paraId="45BD9666" w14:textId="77777777" w:rsidR="00041F65" w:rsidRPr="00D21B12" w:rsidRDefault="00000000" w:rsidP="00D21B12">
      <w:pPr>
        <w:numPr>
          <w:ilvl w:val="0"/>
          <w:numId w:val="1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satellite (N sat) </w:t>
      </w:r>
    </w:p>
    <w:p w14:paraId="153FA89D" w14:textId="77777777" w:rsidR="00041F65" w:rsidRPr="00D21B12" w:rsidRDefault="00000000" w:rsidP="00D21B12">
      <w:pPr>
        <w:numPr>
          <w:ilvl w:val="0"/>
          <w:numId w:val="1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634558B" w14:textId="77777777" w:rsidR="00041F65" w:rsidRPr="00D21B12" w:rsidRDefault="00000000" w:rsidP="00D21B12">
      <w:pPr>
        <w:numPr>
          <w:ilvl w:val="0"/>
          <w:numId w:val="1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0C28C69" w14:textId="77777777" w:rsidR="00041F65" w:rsidRPr="00D21B12" w:rsidRDefault="00000000" w:rsidP="00D21B12">
      <w:pPr>
        <w:numPr>
          <w:ilvl w:val="0"/>
          <w:numId w:val="1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with decimals of the moment of observation</w:t>
      </w:r>
    </w:p>
    <w:p w14:paraId="22918CF6" w14:textId="77777777" w:rsidR="00041F65" w:rsidRPr="00D21B12" w:rsidRDefault="00000000" w:rsidP="00D21B12">
      <w:pPr>
        <w:numPr>
          <w:ilvl w:val="0"/>
          <w:numId w:val="1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4D973A9" w14:textId="77777777" w:rsidR="00041F65" w:rsidRPr="00D21B12" w:rsidRDefault="00000000" w:rsidP="00D21B12">
      <w:pPr>
        <w:numPr>
          <w:ilvl w:val="0"/>
          <w:numId w:val="1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537005F" w14:textId="77777777" w:rsidR="00041F65" w:rsidRPr="00D21B12" w:rsidRDefault="00000000" w:rsidP="00D21B12">
      <w:pPr>
        <w:numPr>
          <w:ilvl w:val="0"/>
          <w:numId w:val="1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A161E86" w14:textId="77777777" w:rsidR="00041F65" w:rsidRPr="00D21B12" w:rsidRDefault="00000000" w:rsidP="00D21B12">
      <w:pPr>
        <w:numPr>
          <w:ilvl w:val="0"/>
          <w:numId w:val="1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D9D9E46" w14:textId="77777777" w:rsidR="00041F65" w:rsidRPr="00D21B12" w:rsidRDefault="00000000" w:rsidP="00D21B12">
      <w:pPr>
        <w:numPr>
          <w:ilvl w:val="0"/>
          <w:numId w:val="1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2CDA19E" w14:textId="77777777" w:rsidR="00041F65" w:rsidRPr="00D21B12" w:rsidRDefault="00000000" w:rsidP="00D21B12">
      <w:pPr>
        <w:numPr>
          <w:ilvl w:val="0"/>
          <w:numId w:val="1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62E75A7" w14:textId="77777777" w:rsidR="00D21B12" w:rsidRPr="00D21B12" w:rsidRDefault="00000000" w:rsidP="00D21B12">
      <w:pPr>
        <w:numPr>
          <w:ilvl w:val="0"/>
          <w:numId w:val="1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atory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, observer an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teliscop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450291C3" w14:textId="5D07FAD4" w:rsidR="00041F65" w:rsidRPr="00D21B12" w:rsidRDefault="00000000" w:rsidP="00D21B12">
      <w:pPr>
        <w:pStyle w:val="a4"/>
        <w:spacing w:before="0"/>
      </w:pPr>
      <w:bookmarkStart w:id="121" w:name="jo0032"/>
      <w:r w:rsidRPr="00D21B12">
        <w:lastRenderedPageBreak/>
        <w:t>jo0032</w:t>
      </w:r>
      <w:bookmarkEnd w:id="121"/>
    </w:p>
    <w:p w14:paraId="0E9EB99D" w14:textId="77777777" w:rsidR="00041F65" w:rsidRPr="00D21B12" w:rsidRDefault="00000000" w:rsidP="00D21B12">
      <w:pPr>
        <w:numPr>
          <w:ilvl w:val="0"/>
          <w:numId w:val="1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satellite (N sat) </w:t>
      </w:r>
    </w:p>
    <w:p w14:paraId="7A43725B" w14:textId="77777777" w:rsidR="00041F65" w:rsidRPr="00D21B12" w:rsidRDefault="00000000" w:rsidP="00D21B12">
      <w:pPr>
        <w:numPr>
          <w:ilvl w:val="0"/>
          <w:numId w:val="1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the moment of observation</w:t>
      </w:r>
    </w:p>
    <w:p w14:paraId="0887015A" w14:textId="77777777" w:rsidR="00041F65" w:rsidRPr="00D21B12" w:rsidRDefault="00000000" w:rsidP="00D21B12">
      <w:pPr>
        <w:numPr>
          <w:ilvl w:val="0"/>
          <w:numId w:val="1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(alpha, degrees)</w:t>
      </w:r>
    </w:p>
    <w:p w14:paraId="3E4B8993" w14:textId="77777777" w:rsidR="00041F65" w:rsidRPr="00D21B12" w:rsidRDefault="00000000" w:rsidP="00D21B12">
      <w:pPr>
        <w:numPr>
          <w:ilvl w:val="0"/>
          <w:numId w:val="1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(delta, degrees)</w:t>
      </w:r>
    </w:p>
    <w:p w14:paraId="6AA5FDC3" w14:textId="77777777" w:rsidR="00D21B12" w:rsidRPr="00D21B12" w:rsidRDefault="00000000" w:rsidP="00D21B12">
      <w:pPr>
        <w:numPr>
          <w:ilvl w:val="0"/>
          <w:numId w:val="1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atory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, observer and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teliscope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7F29C1C6" w14:textId="24BC661C" w:rsidR="00041F65" w:rsidRPr="00D21B12" w:rsidRDefault="00000000" w:rsidP="00D21B12">
      <w:pPr>
        <w:pStyle w:val="a4"/>
        <w:spacing w:before="0"/>
      </w:pPr>
      <w:bookmarkStart w:id="122" w:name="jo0033"/>
      <w:r w:rsidRPr="00D21B12">
        <w:t>jo0033</w:t>
      </w:r>
      <w:bookmarkEnd w:id="122"/>
    </w:p>
    <w:p w14:paraId="7FFBD51E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6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7B2BDA67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5C66A105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83C238A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662C6675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506383F9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14CACFC3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</w:t>
      </w:r>
    </w:p>
    <w:p w14:paraId="43911952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Time of exposition, sec (Exp) </w:t>
      </w:r>
    </w:p>
    <w:p w14:paraId="30854272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352D939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C640FF7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5C5294F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7CE9D7B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C7C5319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88CB0A3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 in alpha with the JPL data, arcsec</w:t>
      </w:r>
    </w:p>
    <w:p w14:paraId="68612CC9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-C in delta with the JPL data, arcsec</w:t>
      </w:r>
    </w:p>
    <w:p w14:paraId="73001779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Code of observatory (site)</w:t>
      </w:r>
    </w:p>
    <w:p w14:paraId="659171D8" w14:textId="77777777" w:rsidR="00041F65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Code of telescope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tel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66ADB60D" w14:textId="77777777" w:rsidR="00D21B12" w:rsidRPr="00D21B12" w:rsidRDefault="00000000" w:rsidP="00D21B12">
      <w:pPr>
        <w:numPr>
          <w:ilvl w:val="0"/>
          <w:numId w:val="1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Code of observers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3E37F374" w14:textId="4D699609" w:rsidR="00041F65" w:rsidRPr="00D21B12" w:rsidRDefault="00000000" w:rsidP="00D21B12">
      <w:pPr>
        <w:pStyle w:val="a4"/>
        <w:spacing w:before="0"/>
      </w:pPr>
      <w:bookmarkStart w:id="123" w:name="jo0034"/>
      <w:r w:rsidRPr="00D21B12">
        <w:t>jo0034</w:t>
      </w:r>
      <w:bookmarkEnd w:id="123"/>
    </w:p>
    <w:p w14:paraId="03837918" w14:textId="77777777" w:rsidR="00041F65" w:rsidRPr="00D21B12" w:rsidRDefault="00000000" w:rsidP="00D21B12">
      <w:pPr>
        <w:numPr>
          <w:ilvl w:val="0"/>
          <w:numId w:val="1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7, 8 - J8</w:t>
      </w:r>
    </w:p>
    <w:p w14:paraId="65C939ED" w14:textId="77777777" w:rsidR="00041F65" w:rsidRPr="00D21B12" w:rsidRDefault="00000000" w:rsidP="00D21B12">
      <w:pPr>
        <w:numPr>
          <w:ilvl w:val="0"/>
          <w:numId w:val="1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D of observation with decimals (UTC)</w:t>
      </w:r>
    </w:p>
    <w:p w14:paraId="73C01961" w14:textId="77777777" w:rsidR="00041F65" w:rsidRPr="00D21B12" w:rsidRDefault="00000000" w:rsidP="00D21B12">
      <w:pPr>
        <w:numPr>
          <w:ilvl w:val="0"/>
          <w:numId w:val="1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B9A87BD" w14:textId="77777777" w:rsidR="00041F65" w:rsidRPr="00D21B12" w:rsidRDefault="00000000" w:rsidP="00D21B12">
      <w:pPr>
        <w:numPr>
          <w:ilvl w:val="0"/>
          <w:numId w:val="1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2562DE8" w14:textId="77777777" w:rsidR="00041F65" w:rsidRPr="00D21B12" w:rsidRDefault="00000000" w:rsidP="00D21B12">
      <w:pPr>
        <w:numPr>
          <w:ilvl w:val="0"/>
          <w:numId w:val="1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F2C0BBA" w14:textId="77777777" w:rsidR="00041F65" w:rsidRPr="00D21B12" w:rsidRDefault="00000000" w:rsidP="00D21B12">
      <w:pPr>
        <w:numPr>
          <w:ilvl w:val="0"/>
          <w:numId w:val="1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7CAAE5E" w14:textId="77777777" w:rsidR="00041F65" w:rsidRPr="00D21B12" w:rsidRDefault="00000000" w:rsidP="00D21B12">
      <w:pPr>
        <w:numPr>
          <w:ilvl w:val="0"/>
          <w:numId w:val="1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19EBBC1" w14:textId="77777777" w:rsidR="00D21B12" w:rsidRPr="00D21B12" w:rsidRDefault="00000000" w:rsidP="00D21B12">
      <w:pPr>
        <w:numPr>
          <w:ilvl w:val="0"/>
          <w:numId w:val="1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E766021" w14:textId="5D5BB0E9" w:rsidR="00041F65" w:rsidRPr="00D21B12" w:rsidRDefault="00000000" w:rsidP="00D21B12">
      <w:pPr>
        <w:pStyle w:val="a4"/>
        <w:spacing w:before="0"/>
      </w:pPr>
      <w:bookmarkStart w:id="124" w:name="jo0035"/>
      <w:r w:rsidRPr="00D21B12">
        <w:t>jo0035</w:t>
      </w:r>
      <w:bookmarkEnd w:id="124"/>
    </w:p>
    <w:p w14:paraId="3E52847E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7EB19994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7E5DD1BA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043BC49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19B3620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A786255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76148B2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5A2EAB21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B68025B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02F3014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D5452FE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0700D17D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45715B83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Type of receptor, Type: </w:t>
      </w:r>
    </w:p>
    <w:p w14:paraId="28D085C9" w14:textId="77777777" w:rsidR="00041F65" w:rsidRPr="00D21B12" w:rsidRDefault="00000000" w:rsidP="00D21B12">
      <w:pPr>
        <w:pStyle w:val="SourceCode"/>
        <w:numPr>
          <w:ilvl w:val="0"/>
          <w:numId w:val="2"/>
        </w:numPr>
        <w:wordWrap/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A - photographic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C - CCD</w:t>
      </w:r>
      <w:r w:rsidRPr="00D21B12">
        <w:rPr>
          <w:rFonts w:ascii="Times New Roman" w:hAnsi="Times New Roman" w:cs="Times New Roman"/>
          <w:sz w:val="21"/>
          <w:szCs w:val="21"/>
        </w:rPr>
        <w:br/>
      </w:r>
      <w:r w:rsidRPr="00D21B12">
        <w:rPr>
          <w:rFonts w:ascii="Times New Roman" w:hAnsi="Times New Roman" w:cs="Times New Roman"/>
          <w:sz w:val="21"/>
          <w:szCs w:val="21"/>
        </w:rPr>
        <w:lastRenderedPageBreak/>
        <w:br/>
      </w:r>
      <w:r w:rsidRPr="00D21B12">
        <w:rPr>
          <w:rStyle w:val="VerbatimChar"/>
          <w:rFonts w:ascii="Times New Roman" w:hAnsi="Times New Roman" w:cs="Times New Roman"/>
          <w:sz w:val="21"/>
          <w:szCs w:val="21"/>
        </w:rPr>
        <w:t xml:space="preserve"> X - no information</w:t>
      </w:r>
    </w:p>
    <w:p w14:paraId="62A937A6" w14:textId="77777777" w:rsidR="00041F65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20DB75BA" w14:textId="77777777" w:rsidR="00D21B12" w:rsidRPr="00D21B12" w:rsidRDefault="00000000" w:rsidP="00D21B12">
      <w:pPr>
        <w:numPr>
          <w:ilvl w:val="0"/>
          <w:numId w:val="1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4814B0A5" w14:textId="5DF526B9" w:rsidR="00041F65" w:rsidRPr="00D21B12" w:rsidRDefault="00000000" w:rsidP="00D21B12">
      <w:pPr>
        <w:pStyle w:val="a4"/>
        <w:spacing w:before="0"/>
      </w:pPr>
      <w:bookmarkStart w:id="125" w:name="jo0036"/>
      <w:r w:rsidRPr="00D21B12">
        <w:t>jo0036</w:t>
      </w:r>
      <w:bookmarkEnd w:id="125"/>
    </w:p>
    <w:p w14:paraId="5CC97A6A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386A117F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582DF892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6A5E528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55533DB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0B32A02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45F5336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8081935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9BBD0E1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54944A5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6DB3FFD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3432A2C7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159B8C47" w14:textId="77777777" w:rsidR="00041F65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7421BF5D" w14:textId="77777777" w:rsidR="00D21B12" w:rsidRPr="00D21B12" w:rsidRDefault="00000000" w:rsidP="00D21B12">
      <w:pPr>
        <w:numPr>
          <w:ilvl w:val="0"/>
          <w:numId w:val="1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7C097AB6" w14:textId="24628F57" w:rsidR="00041F65" w:rsidRPr="00D21B12" w:rsidRDefault="00000000" w:rsidP="00D21B12">
      <w:pPr>
        <w:pStyle w:val="a4"/>
        <w:spacing w:before="0"/>
      </w:pPr>
      <w:bookmarkStart w:id="126" w:name="jo0037"/>
      <w:r w:rsidRPr="00D21B12">
        <w:t>jo0037</w:t>
      </w:r>
      <w:bookmarkEnd w:id="126"/>
    </w:p>
    <w:p w14:paraId="12B588E3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59512E2D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A6559A7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D2D2553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7FDA9D6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9693190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39F2B57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C4E9421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D958290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BBEC093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FEEC7C2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567216CC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71E16839" w14:textId="77777777" w:rsidR="00041F65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593755C4" w14:textId="77777777" w:rsidR="00D21B12" w:rsidRPr="00D21B12" w:rsidRDefault="00000000" w:rsidP="00D21B12">
      <w:pPr>
        <w:numPr>
          <w:ilvl w:val="0"/>
          <w:numId w:val="1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20B2835C" w14:textId="2785F5E7" w:rsidR="00041F65" w:rsidRPr="00D21B12" w:rsidRDefault="00000000" w:rsidP="00D21B12">
      <w:pPr>
        <w:pStyle w:val="a4"/>
        <w:spacing w:before="0"/>
      </w:pPr>
      <w:bookmarkStart w:id="127" w:name="jo0038"/>
      <w:r w:rsidRPr="00D21B12">
        <w:t>jo0038</w:t>
      </w:r>
      <w:bookmarkEnd w:id="127"/>
    </w:p>
    <w:p w14:paraId="7B663636" w14:textId="77777777" w:rsidR="00041F65" w:rsidRPr="00D21B12" w:rsidRDefault="00000000" w:rsidP="00D21B12">
      <w:pPr>
        <w:numPr>
          <w:ilvl w:val="0"/>
          <w:numId w:val="1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, 6-J6 Himalia, 7-J7 Elara, ...</w:t>
      </w:r>
    </w:p>
    <w:p w14:paraId="1B3AB4FF" w14:textId="77777777" w:rsidR="00041F65" w:rsidRPr="00D21B12" w:rsidRDefault="00000000" w:rsidP="00D21B12">
      <w:pPr>
        <w:numPr>
          <w:ilvl w:val="0"/>
          <w:numId w:val="1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63E6C62" w14:textId="77777777" w:rsidR="00041F65" w:rsidRPr="00D21B12" w:rsidRDefault="00000000" w:rsidP="00D21B12">
      <w:pPr>
        <w:numPr>
          <w:ilvl w:val="0"/>
          <w:numId w:val="1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3D0CBF6" w14:textId="77777777" w:rsidR="00041F65" w:rsidRPr="00D21B12" w:rsidRDefault="00000000" w:rsidP="00D21B12">
      <w:pPr>
        <w:numPr>
          <w:ilvl w:val="0"/>
          <w:numId w:val="1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4C2D6679" w14:textId="77777777" w:rsidR="00041F65" w:rsidRPr="00D21B12" w:rsidRDefault="00000000" w:rsidP="00D21B12">
      <w:pPr>
        <w:numPr>
          <w:ilvl w:val="0"/>
          <w:numId w:val="1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04C0FC17" w14:textId="77777777" w:rsidR="00041F65" w:rsidRPr="00D21B12" w:rsidRDefault="00000000" w:rsidP="00D21B12">
      <w:pPr>
        <w:numPr>
          <w:ilvl w:val="0"/>
          <w:numId w:val="1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7A93A072" w14:textId="77777777" w:rsidR="00041F65" w:rsidRPr="00D21B12" w:rsidRDefault="00000000" w:rsidP="00D21B12">
      <w:pPr>
        <w:numPr>
          <w:ilvl w:val="0"/>
          <w:numId w:val="1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D21B12">
        <w:rPr>
          <w:rFonts w:ascii="Times New Roman" w:hAnsi="Times New Roman" w:cs="Times New Roman"/>
          <w:sz w:val="21"/>
          <w:szCs w:val="21"/>
        </w:rPr>
        <w:t>Seconde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of the moment of observation</w:t>
      </w:r>
    </w:p>
    <w:p w14:paraId="0C7F280F" w14:textId="77777777" w:rsidR="00041F65" w:rsidRPr="00D21B12" w:rsidRDefault="00000000" w:rsidP="00D21B12">
      <w:pPr>
        <w:numPr>
          <w:ilvl w:val="0"/>
          <w:numId w:val="1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(alpha, deg)</w:t>
      </w:r>
    </w:p>
    <w:p w14:paraId="75B52B4C" w14:textId="77777777" w:rsidR="00D21B12" w:rsidRPr="00D21B12" w:rsidRDefault="00000000" w:rsidP="00D21B12">
      <w:pPr>
        <w:numPr>
          <w:ilvl w:val="0"/>
          <w:numId w:val="1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(delta, deg)</w:t>
      </w:r>
    </w:p>
    <w:p w14:paraId="2C62014F" w14:textId="5A0B11C2" w:rsidR="00041F65" w:rsidRPr="00D21B12" w:rsidRDefault="00000000" w:rsidP="00D21B12">
      <w:pPr>
        <w:pStyle w:val="a4"/>
        <w:spacing w:before="0"/>
      </w:pPr>
      <w:bookmarkStart w:id="128" w:name="jo0039"/>
      <w:r w:rsidRPr="00D21B12">
        <w:t>jo0039</w:t>
      </w:r>
      <w:bookmarkEnd w:id="128"/>
    </w:p>
    <w:p w14:paraId="46D900F3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0E064E89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2FF9299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1A7AD3B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8AD8C5F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4EEED7C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D1960C6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1A264A5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DFBEA2E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453B131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9C16D67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3C8F08FF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5658ECC9" w14:textId="77777777" w:rsidR="00041F65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01213AF3" w14:textId="77777777" w:rsidR="00D21B12" w:rsidRPr="00D21B12" w:rsidRDefault="00000000" w:rsidP="00D21B12">
      <w:pPr>
        <w:numPr>
          <w:ilvl w:val="0"/>
          <w:numId w:val="1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1D2D02BD" w14:textId="14544D2C" w:rsidR="00041F65" w:rsidRPr="00D21B12" w:rsidRDefault="00000000" w:rsidP="00D21B12">
      <w:pPr>
        <w:pStyle w:val="a4"/>
        <w:spacing w:before="0"/>
      </w:pPr>
      <w:bookmarkStart w:id="129" w:name="jo0040"/>
      <w:r w:rsidRPr="00D21B12">
        <w:t>jo0040</w:t>
      </w:r>
      <w:bookmarkEnd w:id="129"/>
    </w:p>
    <w:p w14:paraId="62CED08B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7, 8 - J8</w:t>
      </w:r>
    </w:p>
    <w:p w14:paraId="33235411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D5CD568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D73F0B1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03E57E29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 (UTC)</w:t>
      </w:r>
    </w:p>
    <w:p w14:paraId="1625A5CB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 (UTC)</w:t>
      </w:r>
    </w:p>
    <w:p w14:paraId="3D560761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 (UTC)</w:t>
      </w:r>
    </w:p>
    <w:p w14:paraId="2865FBA4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B738F87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B561CC9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19B36D7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A93BE8D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1022F5F" w14:textId="77777777" w:rsidR="00041F65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1466029" w14:textId="77777777" w:rsidR="00D21B12" w:rsidRPr="00D21B12" w:rsidRDefault="00000000" w:rsidP="00D21B12">
      <w:pPr>
        <w:numPr>
          <w:ilvl w:val="0"/>
          <w:numId w:val="13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Dec (arcsec) [geo - topo positions]</w:t>
      </w:r>
    </w:p>
    <w:p w14:paraId="7EF8D713" w14:textId="00B88156" w:rsidR="00041F65" w:rsidRPr="00D21B12" w:rsidRDefault="00000000" w:rsidP="00D21B12">
      <w:pPr>
        <w:pStyle w:val="a4"/>
        <w:spacing w:before="0"/>
      </w:pPr>
      <w:bookmarkStart w:id="130" w:name="jo0041"/>
      <w:r w:rsidRPr="00D21B12">
        <w:t>jo0041</w:t>
      </w:r>
      <w:bookmarkEnd w:id="130"/>
    </w:p>
    <w:p w14:paraId="2B5FEC3D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19F6AF36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7AC764C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E43069F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C61C068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D1F0391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9D8847A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25F1C02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5C22A7A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4E47B89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C642238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188183F4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3BAFF7AA" w14:textId="77777777" w:rsidR="00041F65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0FF9EECB" w14:textId="77777777" w:rsidR="00D21B12" w:rsidRPr="00D21B12" w:rsidRDefault="00000000" w:rsidP="00D21B12">
      <w:pPr>
        <w:numPr>
          <w:ilvl w:val="0"/>
          <w:numId w:val="13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3C2FCBC7" w14:textId="7C8185E0" w:rsidR="00041F65" w:rsidRPr="00D21B12" w:rsidRDefault="00000000" w:rsidP="00D21B12">
      <w:pPr>
        <w:pStyle w:val="a4"/>
        <w:spacing w:before="0"/>
      </w:pPr>
      <w:bookmarkStart w:id="131" w:name="jo0042"/>
      <w:r w:rsidRPr="00D21B12">
        <w:t>jo0042</w:t>
      </w:r>
      <w:bookmarkEnd w:id="131"/>
    </w:p>
    <w:p w14:paraId="10A96B23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4E7FC906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74FC492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A34E343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9FF7376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7FD1B7C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4141E91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2E57533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7CDD4CF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E69D447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D0198C8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714F2D8F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0593BF5D" w14:textId="77777777" w:rsidR="00041F65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687FCCD2" w14:textId="77777777" w:rsidR="00D21B12" w:rsidRPr="00D21B12" w:rsidRDefault="00000000" w:rsidP="00D21B12">
      <w:pPr>
        <w:numPr>
          <w:ilvl w:val="0"/>
          <w:numId w:val="13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156F685E" w14:textId="7101AE12" w:rsidR="00041F65" w:rsidRPr="00D21B12" w:rsidRDefault="00000000" w:rsidP="00D21B12">
      <w:pPr>
        <w:pStyle w:val="a4"/>
        <w:spacing w:before="0"/>
      </w:pPr>
      <w:bookmarkStart w:id="132" w:name="jo0043"/>
      <w:r w:rsidRPr="00D21B12">
        <w:t>jo0043</w:t>
      </w:r>
      <w:bookmarkEnd w:id="132"/>
    </w:p>
    <w:p w14:paraId="6E03A135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7, ...</w:t>
      </w:r>
    </w:p>
    <w:p w14:paraId="1C4C5DE6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Year of the moment of observation</w:t>
      </w:r>
    </w:p>
    <w:p w14:paraId="38BB0CE8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AEAFDA3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241162DB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 (UTC)</w:t>
      </w:r>
    </w:p>
    <w:p w14:paraId="4A0A4326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 (UTC)</w:t>
      </w:r>
    </w:p>
    <w:p w14:paraId="06BEEF9C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 (UTC)</w:t>
      </w:r>
    </w:p>
    <w:p w14:paraId="65FAEF3D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6B8E082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D89C3E6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92D453F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8C62A93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55C1514" w14:textId="77777777" w:rsidR="00041F65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F71C42E" w14:textId="77777777" w:rsidR="00D21B12" w:rsidRPr="00D21B12" w:rsidRDefault="00000000" w:rsidP="00D21B12">
      <w:pPr>
        <w:numPr>
          <w:ilvl w:val="0"/>
          <w:numId w:val="13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Dec (arcsec) [geo - topo positions]</w:t>
      </w:r>
    </w:p>
    <w:p w14:paraId="54BC05A6" w14:textId="7BFE222B" w:rsidR="00041F65" w:rsidRPr="00D21B12" w:rsidRDefault="00000000" w:rsidP="00D21B12">
      <w:pPr>
        <w:pStyle w:val="a4"/>
        <w:spacing w:before="0"/>
      </w:pPr>
      <w:bookmarkStart w:id="133" w:name="jo0044"/>
      <w:r w:rsidRPr="00D21B12">
        <w:t>jo0044</w:t>
      </w:r>
      <w:bookmarkEnd w:id="133"/>
    </w:p>
    <w:p w14:paraId="4C3197F5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259F7177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70D0A570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F67B745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18EE9607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3FE5AB8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FEB05F5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6505BED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3E3575C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39B2A1A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2AB24CD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0AAFA1E5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0EE2845E" w14:textId="77777777" w:rsidR="00041F65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15B0CA42" w14:textId="77777777" w:rsidR="00D21B12" w:rsidRPr="00D21B12" w:rsidRDefault="00000000" w:rsidP="00D21B12">
      <w:pPr>
        <w:numPr>
          <w:ilvl w:val="0"/>
          <w:numId w:val="13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6AEA4196" w14:textId="60541B86" w:rsidR="00041F65" w:rsidRPr="00D21B12" w:rsidRDefault="00000000" w:rsidP="00D21B12">
      <w:pPr>
        <w:pStyle w:val="a4"/>
        <w:spacing w:before="0"/>
      </w:pPr>
      <w:bookmarkStart w:id="134" w:name="jo0045"/>
      <w:r w:rsidRPr="00D21B12">
        <w:t>jo0045</w:t>
      </w:r>
      <w:bookmarkEnd w:id="134"/>
    </w:p>
    <w:p w14:paraId="37E2FD05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1A118774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D86306D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FFCA3C9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6A2415DB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5676979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B46048C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8295489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49CF857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4F00316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6B348E5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1700543B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02AC2983" w14:textId="77777777" w:rsidR="00041F65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6677834D" w14:textId="77777777" w:rsidR="00D21B12" w:rsidRPr="00D21B12" w:rsidRDefault="00000000" w:rsidP="00D21B12">
      <w:pPr>
        <w:numPr>
          <w:ilvl w:val="0"/>
          <w:numId w:val="14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66E95A35" w14:textId="43CE9002" w:rsidR="00041F65" w:rsidRPr="00D21B12" w:rsidRDefault="00000000" w:rsidP="00D21B12">
      <w:pPr>
        <w:pStyle w:val="a4"/>
        <w:spacing w:before="0"/>
      </w:pPr>
      <w:bookmarkStart w:id="135" w:name="jo0046"/>
      <w:r w:rsidRPr="00D21B12">
        <w:t>jo0046</w:t>
      </w:r>
      <w:bookmarkEnd w:id="135"/>
    </w:p>
    <w:p w14:paraId="2136A2EF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48157215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79C65F80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A4AA377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2C6DF0B6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0B83FDA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776377C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5D3B46BE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615D7CA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F044862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259B5EF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76A585F6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47111D30" w14:textId="77777777" w:rsidR="00041F65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707DBA57" w14:textId="77777777" w:rsidR="00D21B12" w:rsidRPr="00D21B12" w:rsidRDefault="00000000" w:rsidP="00D21B12">
      <w:pPr>
        <w:numPr>
          <w:ilvl w:val="0"/>
          <w:numId w:val="14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5BE6F44E" w14:textId="71FF76CE" w:rsidR="00041F65" w:rsidRPr="00D21B12" w:rsidRDefault="00000000" w:rsidP="00D21B12">
      <w:pPr>
        <w:pStyle w:val="a4"/>
        <w:spacing w:before="0"/>
      </w:pPr>
      <w:bookmarkStart w:id="136" w:name="jo0047"/>
      <w:r w:rsidRPr="00D21B12">
        <w:t>jo0047</w:t>
      </w:r>
      <w:bookmarkEnd w:id="136"/>
    </w:p>
    <w:p w14:paraId="463732E5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3 - J13</w:t>
      </w:r>
    </w:p>
    <w:p w14:paraId="4EA85DDF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C261652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C330741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CAA1CAE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51B37C6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0376460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8126840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53653FE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040F8FD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79CC0DA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639F34D9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6DBB57E0" w14:textId="77777777" w:rsidR="00041F65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3AEF0E35" w14:textId="77777777" w:rsidR="00D21B12" w:rsidRPr="00D21B12" w:rsidRDefault="00000000" w:rsidP="00D21B12">
      <w:pPr>
        <w:numPr>
          <w:ilvl w:val="0"/>
          <w:numId w:val="14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1B9D7070" w14:textId="273F1AAC" w:rsidR="00041F65" w:rsidRPr="00D21B12" w:rsidRDefault="00000000" w:rsidP="00D21B12">
      <w:pPr>
        <w:pStyle w:val="a4"/>
        <w:spacing w:before="0"/>
      </w:pPr>
      <w:bookmarkStart w:id="137" w:name="jo0048"/>
      <w:r w:rsidRPr="00D21B12">
        <w:t>jo0048</w:t>
      </w:r>
      <w:bookmarkEnd w:id="137"/>
    </w:p>
    <w:p w14:paraId="01EF450B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53386DFE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6E08F8E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FF002BE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15A609CB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DD27143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D4FD9E1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B664B9A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E6F3BFF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C5D7297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801D33C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09119079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01E0261C" w14:textId="77777777" w:rsidR="00041F65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6C89AE79" w14:textId="77777777" w:rsidR="00D21B12" w:rsidRPr="00D21B12" w:rsidRDefault="00000000" w:rsidP="00D21B12">
      <w:pPr>
        <w:numPr>
          <w:ilvl w:val="0"/>
          <w:numId w:val="14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63DC91EF" w14:textId="31B7A034" w:rsidR="00041F65" w:rsidRPr="00D21B12" w:rsidRDefault="00000000" w:rsidP="00D21B12">
      <w:pPr>
        <w:pStyle w:val="a4"/>
        <w:spacing w:before="0"/>
      </w:pPr>
      <w:bookmarkStart w:id="138" w:name="jo0049"/>
      <w:r w:rsidRPr="00D21B12">
        <w:t>jo0049</w:t>
      </w:r>
      <w:bookmarkEnd w:id="138"/>
    </w:p>
    <w:p w14:paraId="1FD7775C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80ACFBA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1CFDB1A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E1547B0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16C2392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C9D82CF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1B03942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0916EB3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65074B5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79A3FFD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39591FF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satellite in J2000 geocentric system, km</w:t>
      </w:r>
    </w:p>
    <w:p w14:paraId="0C0EA940" w14:textId="77777777" w:rsidR="00041F65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 coordinate of satellite in J2000 geocentric system, km </w:t>
      </w:r>
    </w:p>
    <w:p w14:paraId="2A698502" w14:textId="77777777" w:rsidR="00D21B12" w:rsidRPr="00D21B12" w:rsidRDefault="00000000" w:rsidP="00D21B12">
      <w:pPr>
        <w:numPr>
          <w:ilvl w:val="0"/>
          <w:numId w:val="14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Z coordinate of satellite in J2000 geocentric system, km</w:t>
      </w:r>
    </w:p>
    <w:p w14:paraId="4535EFAC" w14:textId="65849589" w:rsidR="00041F65" w:rsidRPr="00D21B12" w:rsidRDefault="00000000" w:rsidP="00D21B12">
      <w:pPr>
        <w:pStyle w:val="a4"/>
        <w:spacing w:before="0"/>
      </w:pPr>
      <w:bookmarkStart w:id="139" w:name="jo0050"/>
      <w:r w:rsidRPr="00D21B12">
        <w:t>jo0050</w:t>
      </w:r>
      <w:bookmarkEnd w:id="139"/>
    </w:p>
    <w:p w14:paraId="41386649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7 -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7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BB8DF54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E5C6710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9EAD0F0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Day of the moment of observation with decimals</w:t>
      </w:r>
    </w:p>
    <w:p w14:paraId="705E7867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33DF2DD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A9AF469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59F17D2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3618532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F3F8198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25B610F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66A7692B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3F7A85F7" w14:textId="77777777" w:rsidR="00041F65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blank if not given)</w:t>
      </w:r>
    </w:p>
    <w:p w14:paraId="0BC4CC83" w14:textId="77777777" w:rsidR="00D21B12" w:rsidRPr="00D21B12" w:rsidRDefault="00000000" w:rsidP="00D21B12">
      <w:pPr>
        <w:numPr>
          <w:ilvl w:val="0"/>
          <w:numId w:val="14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blank if not given)</w:t>
      </w:r>
    </w:p>
    <w:p w14:paraId="7E9B0BEF" w14:textId="499F9FDD" w:rsidR="00041F65" w:rsidRPr="00D21B12" w:rsidRDefault="00000000" w:rsidP="00D21B12">
      <w:pPr>
        <w:pStyle w:val="a4"/>
        <w:spacing w:before="0"/>
      </w:pPr>
      <w:bookmarkStart w:id="140" w:name="jo0051"/>
      <w:r w:rsidRPr="00D21B12">
        <w:t>jo0051</w:t>
      </w:r>
      <w:bookmarkEnd w:id="140"/>
    </w:p>
    <w:p w14:paraId="1D25BC66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</w:t>
      </w:r>
    </w:p>
    <w:p w14:paraId="4BB9502C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F458DE4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A611881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9F5DAF1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7DD0D5E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656A35E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4C62D48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1C3FEB8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70FB155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012F793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satellite in J2000 geocentric system, km</w:t>
      </w:r>
    </w:p>
    <w:p w14:paraId="32B0993F" w14:textId="77777777" w:rsidR="00041F65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 coordinate of satellite in J2000 geocentric system, km </w:t>
      </w:r>
    </w:p>
    <w:p w14:paraId="28555400" w14:textId="77777777" w:rsidR="00D21B12" w:rsidRPr="00D21B12" w:rsidRDefault="00000000" w:rsidP="00D21B12">
      <w:pPr>
        <w:numPr>
          <w:ilvl w:val="0"/>
          <w:numId w:val="14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Z coordinate of satellite in J2000 geocentric system, km</w:t>
      </w:r>
    </w:p>
    <w:p w14:paraId="7EFF288D" w14:textId="58FE216E" w:rsidR="00041F65" w:rsidRPr="00D21B12" w:rsidRDefault="00000000" w:rsidP="00D21B12">
      <w:pPr>
        <w:pStyle w:val="a4"/>
        <w:spacing w:before="0"/>
      </w:pPr>
      <w:bookmarkStart w:id="141" w:name="jo0052"/>
      <w:r w:rsidRPr="00D21B12">
        <w:t>jo0052</w:t>
      </w:r>
      <w:bookmarkEnd w:id="141"/>
    </w:p>
    <w:p w14:paraId="1DC3AE39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J6, ...</w:t>
      </w:r>
    </w:p>
    <w:p w14:paraId="76FF8411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37A6554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98E29BF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6DE4633E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DC04013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367112B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40A4044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8503989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8BC0586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02CCDD4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IAU code (OBS)</w:t>
      </w:r>
    </w:p>
    <w:p w14:paraId="31E12A70" w14:textId="77777777" w:rsidR="00041F65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MPC (A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031,AJ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101 - for Astronomical Journal)</w:t>
      </w:r>
    </w:p>
    <w:p w14:paraId="2628C12F" w14:textId="77777777" w:rsidR="00D21B12" w:rsidRPr="00D21B12" w:rsidRDefault="00000000" w:rsidP="00D21B12">
      <w:pPr>
        <w:numPr>
          <w:ilvl w:val="0"/>
          <w:numId w:val="14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agnitude (mag) (in R), blank if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ov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available </w:t>
      </w:r>
    </w:p>
    <w:p w14:paraId="46628900" w14:textId="447DB8D6" w:rsidR="00041F65" w:rsidRPr="00D21B12" w:rsidRDefault="00000000" w:rsidP="00D21B12">
      <w:pPr>
        <w:pStyle w:val="a4"/>
        <w:spacing w:before="0"/>
      </w:pPr>
      <w:bookmarkStart w:id="142" w:name="jo0053"/>
      <w:r w:rsidRPr="00D21B12">
        <w:t>jo0053</w:t>
      </w:r>
      <w:bookmarkEnd w:id="142"/>
    </w:p>
    <w:p w14:paraId="4D2EAF8C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31172F1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F733C4D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22DD2B05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19C81884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2C612E2F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</w:t>
      </w:r>
    </w:p>
    <w:p w14:paraId="27359DB0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EEF2FE5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90D3E8E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C25A9AD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BEB0E63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393E32D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B7F0EE3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646AF6A0" w14:textId="77777777" w:rsidR="00041F65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Geocentric parallax in Dec (arcsec) [geo - topo positions]</w:t>
      </w:r>
    </w:p>
    <w:p w14:paraId="583814F0" w14:textId="77777777" w:rsidR="00D21B12" w:rsidRPr="00D21B12" w:rsidRDefault="00000000" w:rsidP="00D21B12">
      <w:pPr>
        <w:numPr>
          <w:ilvl w:val="0"/>
          <w:numId w:val="14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ame od catalogue used for reduction (cat)</w:t>
      </w:r>
    </w:p>
    <w:p w14:paraId="722B38D0" w14:textId="0F52028A" w:rsidR="00041F65" w:rsidRPr="00D21B12" w:rsidRDefault="00000000" w:rsidP="00D21B12">
      <w:pPr>
        <w:pStyle w:val="a4"/>
        <w:spacing w:before="0"/>
      </w:pPr>
      <w:bookmarkStart w:id="143" w:name="jo0054"/>
      <w:r w:rsidRPr="00D21B12">
        <w:t>jo0054</w:t>
      </w:r>
      <w:bookmarkEnd w:id="143"/>
    </w:p>
    <w:p w14:paraId="7F2F8350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satellite (N sat): 06 - J6, 07 - J7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tc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5CCD88B9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54031A5D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61756FA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18706B98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BDC7798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3E4BFBC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99C6E02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1350CFB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B3FD340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A97FE77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4409E842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number of MPC, N MPC</w:t>
      </w:r>
    </w:p>
    <w:p w14:paraId="4B1FFB53" w14:textId="77777777" w:rsidR="00041F65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720ED1C0" w14:textId="77777777" w:rsidR="00D21B12" w:rsidRPr="00D21B12" w:rsidRDefault="00000000" w:rsidP="00D21B12">
      <w:pPr>
        <w:numPr>
          <w:ilvl w:val="0"/>
          <w:numId w:val="14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727A5DAA" w14:textId="4CD3BD37" w:rsidR="00041F65" w:rsidRPr="00D21B12" w:rsidRDefault="00000000" w:rsidP="00D21B12">
      <w:pPr>
        <w:pStyle w:val="a4"/>
        <w:spacing w:before="0"/>
      </w:pPr>
      <w:bookmarkStart w:id="144" w:name="jo0055"/>
      <w:r w:rsidRPr="00D21B12">
        <w:t>jo0055</w:t>
      </w:r>
      <w:bookmarkEnd w:id="144"/>
    </w:p>
    <w:p w14:paraId="5B683C97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satellite (N sat): 06 - J6</w:t>
      </w:r>
    </w:p>
    <w:p w14:paraId="48E9542E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A4F550F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07EECF4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0551192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A901271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4202B07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11F8B4C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22FE80E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2E64E41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8550667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satellite in J2000 geocentric system, km</w:t>
      </w:r>
    </w:p>
    <w:p w14:paraId="30E381C0" w14:textId="77777777" w:rsidR="00041F65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 coordinate of satellite in J2000 geocentric system, km </w:t>
      </w:r>
    </w:p>
    <w:p w14:paraId="15A1C047" w14:textId="77777777" w:rsidR="00D21B12" w:rsidRPr="00D21B12" w:rsidRDefault="00000000" w:rsidP="00D21B12">
      <w:pPr>
        <w:numPr>
          <w:ilvl w:val="0"/>
          <w:numId w:val="15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Z coordinate of satellite in J2000 geocentric system, km</w:t>
      </w:r>
    </w:p>
    <w:p w14:paraId="683A013D" w14:textId="3B325989" w:rsidR="00041F65" w:rsidRPr="00D21B12" w:rsidRDefault="00000000" w:rsidP="00D21B12">
      <w:pPr>
        <w:pStyle w:val="a4"/>
        <w:spacing w:before="0"/>
      </w:pPr>
      <w:bookmarkStart w:id="145" w:name="jo0056"/>
      <w:r w:rsidRPr="00D21B12">
        <w:t>jo0056</w:t>
      </w:r>
      <w:bookmarkEnd w:id="145"/>
    </w:p>
    <w:p w14:paraId="144E6C03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, 06-J6 Himalia, 07-J7 Elara, ...</w:t>
      </w:r>
    </w:p>
    <w:p w14:paraId="1F926351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lian Date of the moment of observation</w:t>
      </w:r>
    </w:p>
    <w:p w14:paraId="4DF8E50E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07820A0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B889275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16787C4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BD04E62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15BD9D2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econd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" )</w:t>
      </w:r>
      <w:proofErr w:type="gramEnd"/>
    </w:p>
    <w:p w14:paraId="7BC02D6B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error at mean epoch (mas)</w:t>
      </w:r>
    </w:p>
    <w:p w14:paraId="169B63CD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error at mean epoch (mas)</w:t>
      </w:r>
    </w:p>
    <w:p w14:paraId="625061BF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 (apparent)</w:t>
      </w:r>
    </w:p>
    <w:p w14:paraId="40C2D805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Filter (C if filter was not used; "-" if unknown)</w:t>
      </w:r>
    </w:p>
    <w:p w14:paraId="0DE6066B" w14:textId="77777777" w:rsidR="00041F65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elescope (E - ESO, OH - OHP, PE - Perkin-Elmer, BC - Bollen &amp; Chivens, Z - Zeiss)</w:t>
      </w:r>
    </w:p>
    <w:p w14:paraId="38491E24" w14:textId="77777777" w:rsidR="00D21B12" w:rsidRPr="00D21B12" w:rsidRDefault="00000000" w:rsidP="00D21B12">
      <w:pPr>
        <w:numPr>
          <w:ilvl w:val="0"/>
          <w:numId w:val="15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</w:t>
      </w:r>
    </w:p>
    <w:p w14:paraId="71051FA7" w14:textId="72656E65" w:rsidR="00041F65" w:rsidRPr="00D21B12" w:rsidRDefault="00000000" w:rsidP="00D21B12">
      <w:pPr>
        <w:pStyle w:val="a4"/>
        <w:spacing w:before="0"/>
      </w:pPr>
      <w:bookmarkStart w:id="146" w:name="jo0057"/>
      <w:r w:rsidRPr="00D21B12">
        <w:t>jo0057</w:t>
      </w:r>
      <w:bookmarkEnd w:id="146"/>
    </w:p>
    <w:p w14:paraId="6C9C394F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404F7E6A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4B185F2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96C5BCB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7D0A7480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15245913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2E79EA12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Second of the moment of observation</w:t>
      </w:r>
    </w:p>
    <w:p w14:paraId="161588E9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3321A5A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429C204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104ECB2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4F928F5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5A4ECA2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316F472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RA (arcsec) [geo - topo positions]</w:t>
      </w:r>
    </w:p>
    <w:p w14:paraId="22AC7AFA" w14:textId="77777777" w:rsidR="00041F65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eocentric parallax in Dec (arcsec) [geo - topo positions]</w:t>
      </w:r>
    </w:p>
    <w:p w14:paraId="0A8D4FD5" w14:textId="77777777" w:rsidR="00D21B12" w:rsidRPr="00D21B12" w:rsidRDefault="00000000" w:rsidP="00D21B12">
      <w:pPr>
        <w:numPr>
          <w:ilvl w:val="0"/>
          <w:numId w:val="15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OFS Telescope/Reference Catalog</w:t>
      </w:r>
    </w:p>
    <w:p w14:paraId="59F816A4" w14:textId="576CF8B0" w:rsidR="00041F65" w:rsidRPr="00D21B12" w:rsidRDefault="00000000" w:rsidP="00D21B12">
      <w:pPr>
        <w:pStyle w:val="a4"/>
        <w:spacing w:before="0"/>
      </w:pPr>
      <w:bookmarkStart w:id="147" w:name="jo0058"/>
      <w:r w:rsidRPr="00D21B12">
        <w:t>jo0058</w:t>
      </w:r>
      <w:bookmarkEnd w:id="147"/>
    </w:p>
    <w:p w14:paraId="1D8984BF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FB64DD5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FD4B1EE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</w:t>
      </w:r>
    </w:p>
    <w:p w14:paraId="2DBAD13A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moment of observation</w:t>
      </w:r>
    </w:p>
    <w:p w14:paraId="72F968C5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moment of observation</w:t>
      </w:r>
    </w:p>
    <w:p w14:paraId="65355170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moment of observation</w:t>
      </w:r>
    </w:p>
    <w:p w14:paraId="498229E7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18E5232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BF40262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B0C489D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14A6ECC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F89780D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7CF72F2" w14:textId="77777777" w:rsidR="00041F65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</w:t>
      </w:r>
    </w:p>
    <w:p w14:paraId="2C1E02AB" w14:textId="77777777" w:rsidR="00D21B12" w:rsidRPr="00D21B12" w:rsidRDefault="00000000" w:rsidP="00D21B12">
      <w:pPr>
        <w:numPr>
          <w:ilvl w:val="0"/>
          <w:numId w:val="15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ame of star catalog used</w:t>
      </w:r>
    </w:p>
    <w:p w14:paraId="24BCDF1C" w14:textId="31A54392" w:rsidR="00041F65" w:rsidRPr="00D21B12" w:rsidRDefault="00000000" w:rsidP="00D21B12">
      <w:pPr>
        <w:pStyle w:val="a4"/>
        <w:spacing w:before="0"/>
      </w:pPr>
      <w:bookmarkStart w:id="148" w:name="jo0059"/>
      <w:r w:rsidRPr="00D21B12">
        <w:t>jo0059</w:t>
      </w:r>
      <w:bookmarkEnd w:id="148"/>
    </w:p>
    <w:p w14:paraId="7CC807F7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06 - J6, 07 - J7, etc.</w:t>
      </w:r>
    </w:p>
    <w:p w14:paraId="20E683EC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65FAB82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F436B99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3883B076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F157D94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67F6104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FB9D6E1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7755C50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C635C74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ADE9D7E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694CABF5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3D6DD741" w14:textId="77777777" w:rsidR="00041F65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292D902C" w14:textId="77777777" w:rsidR="00D21B12" w:rsidRPr="00D21B12" w:rsidRDefault="00000000" w:rsidP="00D21B12">
      <w:pPr>
        <w:numPr>
          <w:ilvl w:val="0"/>
          <w:numId w:val="15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2E1B4A22" w14:textId="4127A68F" w:rsidR="00041F65" w:rsidRPr="00D21B12" w:rsidRDefault="00000000" w:rsidP="00D21B12">
      <w:pPr>
        <w:pStyle w:val="a4"/>
        <w:spacing w:before="0"/>
      </w:pPr>
      <w:bookmarkStart w:id="149" w:name="jo0060"/>
      <w:r w:rsidRPr="00D21B12">
        <w:t>jo0060</w:t>
      </w:r>
      <w:bookmarkEnd w:id="149"/>
    </w:p>
    <w:p w14:paraId="67F7D8C2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satellite (N sat): 06 - J6</w:t>
      </w:r>
    </w:p>
    <w:p w14:paraId="2A438596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7B688FAC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55CC4EC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2FB934A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84E339C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B1EA438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18EB9D3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B7B94C3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F06F71F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9434AE2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059CAC27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668504CB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X coordinate of the WISE satellite in J2000 geocentric system, km</w:t>
      </w:r>
    </w:p>
    <w:p w14:paraId="1815DB88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 coordinate of the WISE satellite in J2000 geocentric system, km </w:t>
      </w:r>
    </w:p>
    <w:p w14:paraId="1993A695" w14:textId="77777777" w:rsidR="00041F65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Z coordinate of the WISE satellite in J2000 geocentric system, km</w:t>
      </w:r>
    </w:p>
    <w:p w14:paraId="59E65F07" w14:textId="77777777" w:rsidR="00D21B12" w:rsidRPr="00D21B12" w:rsidRDefault="00000000" w:rsidP="00D21B12">
      <w:pPr>
        <w:numPr>
          <w:ilvl w:val="0"/>
          <w:numId w:val="15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74AB517D" w14:textId="32F0C5F0" w:rsidR="00041F65" w:rsidRPr="00D21B12" w:rsidRDefault="00000000" w:rsidP="00D21B12">
      <w:pPr>
        <w:pStyle w:val="a4"/>
        <w:spacing w:before="0"/>
      </w:pPr>
      <w:bookmarkStart w:id="150" w:name="jo0061"/>
      <w:r w:rsidRPr="00D21B12">
        <w:t>jo0061</w:t>
      </w:r>
      <w:bookmarkEnd w:id="150"/>
    </w:p>
    <w:p w14:paraId="6B620DDC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J6, 7 - J7</w:t>
      </w:r>
    </w:p>
    <w:p w14:paraId="2BBAAF07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33D96DFE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375D89EF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</w:t>
      </w:r>
    </w:p>
    <w:p w14:paraId="1A815571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date of observation</w:t>
      </w:r>
    </w:p>
    <w:p w14:paraId="6EB78BB1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the date of observation</w:t>
      </w:r>
    </w:p>
    <w:p w14:paraId="1276F59F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the date of observation</w:t>
      </w:r>
    </w:p>
    <w:p w14:paraId="78B99306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24A4B37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7341E2C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57669BC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AC3237E" w14:textId="77777777" w:rsidR="00041F65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DAFCF1E" w14:textId="77777777" w:rsidR="00D21B12" w:rsidRPr="00D21B12" w:rsidRDefault="00000000" w:rsidP="00D21B12">
      <w:pPr>
        <w:numPr>
          <w:ilvl w:val="0"/>
          <w:numId w:val="15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9CFCBA2" w14:textId="1A1C6087" w:rsidR="00041F65" w:rsidRPr="00D21B12" w:rsidRDefault="00000000" w:rsidP="00D21B12">
      <w:pPr>
        <w:pStyle w:val="a4"/>
        <w:spacing w:before="0"/>
      </w:pPr>
      <w:bookmarkStart w:id="151" w:name="jo0062"/>
      <w:r w:rsidRPr="00D21B12">
        <w:t>jo0062</w:t>
      </w:r>
      <w:bookmarkEnd w:id="151"/>
    </w:p>
    <w:p w14:paraId="43C3EFF3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06 - J6, 07 - J7, etc.</w:t>
      </w:r>
    </w:p>
    <w:p w14:paraId="4ED91EE9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7A839E1E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2655DE0F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4734B459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BF79E70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585FBF0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01F0A71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1E06C64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9AAFBEB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F8F13B3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2EF3B61C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569E2238" w14:textId="77777777" w:rsidR="00041F65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39A65347" w14:textId="77777777" w:rsidR="00D21B12" w:rsidRPr="00D21B12" w:rsidRDefault="00000000" w:rsidP="00D21B12">
      <w:pPr>
        <w:numPr>
          <w:ilvl w:val="0"/>
          <w:numId w:val="15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52E451C5" w14:textId="091D071B" w:rsidR="00041F65" w:rsidRPr="00D21B12" w:rsidRDefault="00000000" w:rsidP="00D21B12">
      <w:pPr>
        <w:pStyle w:val="a4"/>
        <w:spacing w:before="0"/>
      </w:pPr>
      <w:bookmarkStart w:id="152" w:name="jo0063"/>
      <w:r w:rsidRPr="00D21B12">
        <w:t>jo0063</w:t>
      </w:r>
      <w:bookmarkEnd w:id="152"/>
    </w:p>
    <w:p w14:paraId="1C21DF84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satellite (N sat): 06 - J6</w:t>
      </w:r>
    </w:p>
    <w:p w14:paraId="5A888279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42024CA6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6D435D56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4C608EB3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F4F3694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CEDA588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3F41D1D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70D98AF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FA73F6C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E3907DF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7CEFD6BE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180E23F9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the WISE satellite in J2000 geocentric system, km</w:t>
      </w:r>
    </w:p>
    <w:p w14:paraId="7186BF20" w14:textId="77777777" w:rsidR="00041F65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 coordinate of the WISE satellite in J2000 geocentric system, km </w:t>
      </w:r>
    </w:p>
    <w:p w14:paraId="5169B35C" w14:textId="77777777" w:rsidR="00D21B12" w:rsidRPr="00D21B12" w:rsidRDefault="00000000" w:rsidP="00D21B12">
      <w:pPr>
        <w:numPr>
          <w:ilvl w:val="0"/>
          <w:numId w:val="15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Z coordinate of the WISE satellite in J2000 geocentric system, km</w:t>
      </w:r>
    </w:p>
    <w:p w14:paraId="11A50544" w14:textId="79FF4792" w:rsidR="00041F65" w:rsidRPr="00D21B12" w:rsidRDefault="00000000" w:rsidP="00D21B12">
      <w:pPr>
        <w:pStyle w:val="a4"/>
        <w:spacing w:before="0"/>
      </w:pPr>
      <w:bookmarkStart w:id="153" w:name="jo0064"/>
      <w:r w:rsidRPr="00D21B12">
        <w:t>jo0064</w:t>
      </w:r>
      <w:bookmarkEnd w:id="153"/>
    </w:p>
    <w:p w14:paraId="02C7CB70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06 - J6, 07 - J7, etc.</w:t>
      </w:r>
    </w:p>
    <w:p w14:paraId="45D430F9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78679D84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3A12D8B9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Day of the date of observation with decimals</w:t>
      </w:r>
    </w:p>
    <w:p w14:paraId="00111025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9A5143D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D0635DD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24D2E43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5F4850C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0A10CDB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D76EBD3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3641D552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16A17233" w14:textId="77777777" w:rsidR="00041F65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12067542" w14:textId="77777777" w:rsidR="00D21B12" w:rsidRPr="00D21B12" w:rsidRDefault="00000000" w:rsidP="00D21B12">
      <w:pPr>
        <w:numPr>
          <w:ilvl w:val="0"/>
          <w:numId w:val="15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349F6884" w14:textId="0EEF6BC7" w:rsidR="00041F65" w:rsidRPr="00D21B12" w:rsidRDefault="00000000" w:rsidP="00D21B12">
      <w:pPr>
        <w:pStyle w:val="a4"/>
        <w:spacing w:before="0"/>
      </w:pPr>
      <w:bookmarkStart w:id="154" w:name="jo0065"/>
      <w:r w:rsidRPr="00D21B12">
        <w:t>jo0065</w:t>
      </w:r>
      <w:bookmarkEnd w:id="154"/>
    </w:p>
    <w:p w14:paraId="62796ED0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06 - J6, 07 - J7, etc.</w:t>
      </w:r>
    </w:p>
    <w:p w14:paraId="679CF9C0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0C2632F0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307CE227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41FCB827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7317CAC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088976B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325C1E7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A8CB98D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3B708CC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FD96B41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42F45ABB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334981AA" w14:textId="77777777" w:rsidR="00041F65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7A0F81CD" w14:textId="77777777" w:rsidR="00D21B12" w:rsidRPr="00D21B12" w:rsidRDefault="00000000" w:rsidP="00D21B12">
      <w:pPr>
        <w:numPr>
          <w:ilvl w:val="0"/>
          <w:numId w:val="16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33B61B17" w14:textId="0F70EBB7" w:rsidR="00041F65" w:rsidRPr="00D21B12" w:rsidRDefault="00000000" w:rsidP="00D21B12">
      <w:pPr>
        <w:pStyle w:val="a4"/>
        <w:spacing w:before="0"/>
      </w:pPr>
      <w:bookmarkStart w:id="155" w:name="jo0066"/>
      <w:r w:rsidRPr="00D21B12">
        <w:t>jo0066</w:t>
      </w:r>
      <w:bookmarkEnd w:id="155"/>
    </w:p>
    <w:p w14:paraId="6C3A005E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satellite (N): 6 - J6, 7 - J7, 8 - J8</w:t>
      </w:r>
    </w:p>
    <w:p w14:paraId="082D0D23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the observation</w:t>
      </w:r>
    </w:p>
    <w:p w14:paraId="435DBC46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the observation</w:t>
      </w:r>
    </w:p>
    <w:p w14:paraId="7E0CAAFC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the observation with decimals</w:t>
      </w:r>
    </w:p>
    <w:p w14:paraId="4708726B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A1A49DD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D9078B4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with decimals (alpha, s)</w:t>
      </w:r>
    </w:p>
    <w:p w14:paraId="3A736DED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94D0372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A8A3144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with decimals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290B321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residual (O-C) in the right ascension, 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a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(arcsec)</w:t>
      </w:r>
    </w:p>
    <w:p w14:paraId="4434C005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residual (O-C) in the declination, (O-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C)d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(arcsec)</w:t>
      </w:r>
    </w:p>
    <w:p w14:paraId="36B76126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number of Tycho-2 reference stars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ref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3416C6C6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index of the plate in observational logs (Pl)</w:t>
      </w:r>
    </w:p>
    <w:p w14:paraId="68D456D8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elescope (T): 1 - DWA, 2 - DAZ, 3 - Z600</w:t>
      </w:r>
    </w:p>
    <w:p w14:paraId="35149029" w14:textId="77777777" w:rsidR="00041F65" w:rsidRPr="00D21B12" w:rsidRDefault="00000000" w:rsidP="00D21B12">
      <w:pPr>
        <w:numPr>
          <w:ilvl w:val="0"/>
          <w:numId w:val="16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uration of exposure time in minutes (Ex, m)</w:t>
      </w:r>
    </w:p>
    <w:p w14:paraId="74D31ECF" w14:textId="77777777" w:rsidR="00D21B12" w:rsidRPr="00D21B12" w:rsidRDefault="00000000" w:rsidP="00D21B12">
      <w:pPr>
        <w:pStyle w:val="FirstParagraph"/>
        <w:spacing w:before="0" w:after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04F65940" w14:textId="00666F94" w:rsidR="00041F65" w:rsidRPr="00D21B12" w:rsidRDefault="00000000" w:rsidP="00D21B12">
      <w:pPr>
        <w:pStyle w:val="a4"/>
        <w:spacing w:before="0"/>
      </w:pPr>
      <w:bookmarkStart w:id="156" w:name="jo0067"/>
      <w:r w:rsidRPr="00D21B12">
        <w:t>jo0067</w:t>
      </w:r>
      <w:bookmarkEnd w:id="156"/>
    </w:p>
    <w:p w14:paraId="79CAAC3C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06 - J6, 07 - J7, etc.</w:t>
      </w:r>
    </w:p>
    <w:p w14:paraId="6F3E7EA4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4B8D5BBA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0904DC0B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1A7A53F0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1F2CBAB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A7C42C7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C1A9619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2FD13B3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1E992F8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8B7FEDF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75B9957D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6BA8CC80" w14:textId="77777777" w:rsidR="00041F65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7DAA1814" w14:textId="77777777" w:rsidR="00D21B12" w:rsidRPr="00D21B12" w:rsidRDefault="00000000" w:rsidP="00D21B12">
      <w:pPr>
        <w:numPr>
          <w:ilvl w:val="0"/>
          <w:numId w:val="16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6D451F6E" w14:textId="500F7FE3" w:rsidR="00041F65" w:rsidRPr="00D21B12" w:rsidRDefault="00000000" w:rsidP="00D21B12">
      <w:pPr>
        <w:pStyle w:val="a4"/>
        <w:spacing w:before="0"/>
      </w:pPr>
      <w:bookmarkStart w:id="157" w:name="jo0068"/>
      <w:r w:rsidRPr="00D21B12">
        <w:t>jo0068</w:t>
      </w:r>
      <w:bookmarkEnd w:id="157"/>
    </w:p>
    <w:p w14:paraId="0FD39DAC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1 - J11, 12 - J12, 13 - J13</w:t>
      </w:r>
    </w:p>
    <w:p w14:paraId="445499BD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7C9AC1B8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5806BCC8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15853820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2C6D395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0AFB833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03A316D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3870595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DEDD695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84DE778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</w:t>
      </w:r>
    </w:p>
    <w:p w14:paraId="0FB5E287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</w:t>
      </w:r>
    </w:p>
    <w:p w14:paraId="4FC01927" w14:textId="77777777" w:rsidR="00041F65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3F7B3243" w14:textId="77777777" w:rsidR="00D21B12" w:rsidRPr="00D21B12" w:rsidRDefault="00000000" w:rsidP="00D21B12">
      <w:pPr>
        <w:numPr>
          <w:ilvl w:val="0"/>
          <w:numId w:val="16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0A238A33" w14:textId="7AF260DF" w:rsidR="00041F65" w:rsidRPr="00D21B12" w:rsidRDefault="00000000" w:rsidP="00D21B12">
      <w:pPr>
        <w:pStyle w:val="a4"/>
        <w:spacing w:before="0"/>
      </w:pPr>
      <w:bookmarkStart w:id="158" w:name="jo0069"/>
      <w:r w:rsidRPr="00D21B12">
        <w:t>jo0069</w:t>
      </w:r>
      <w:bookmarkEnd w:id="158"/>
    </w:p>
    <w:p w14:paraId="1079895E" w14:textId="77777777" w:rsidR="00041F65" w:rsidRPr="00D21B12" w:rsidRDefault="00000000" w:rsidP="00D21B12">
      <w:pPr>
        <w:numPr>
          <w:ilvl w:val="0"/>
          <w:numId w:val="1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atellite ID, sat: 506 - Himalia, 507 - Elara, etc.</w:t>
      </w:r>
    </w:p>
    <w:p w14:paraId="21978F87" w14:textId="77777777" w:rsidR="00041F65" w:rsidRPr="00D21B12" w:rsidRDefault="00000000" w:rsidP="00D21B12">
      <w:pPr>
        <w:numPr>
          <w:ilvl w:val="0"/>
          <w:numId w:val="1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ion identifier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_i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4E69E03F" w14:textId="77777777" w:rsidR="00041F65" w:rsidRPr="00D21B12" w:rsidRDefault="00000000" w:rsidP="00D21B12">
      <w:pPr>
        <w:numPr>
          <w:ilvl w:val="0"/>
          <w:numId w:val="1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aia-centric epoch in TCB relative to 2455197.5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poch_TCB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days)</w:t>
      </w:r>
    </w:p>
    <w:p w14:paraId="4ECC9F30" w14:textId="77777777" w:rsidR="00041F65" w:rsidRPr="00D21B12" w:rsidRDefault="00000000" w:rsidP="00D21B12">
      <w:pPr>
        <w:numPr>
          <w:ilvl w:val="0"/>
          <w:numId w:val="1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of the satellite (RA, deg)</w:t>
      </w:r>
    </w:p>
    <w:p w14:paraId="1B03C729" w14:textId="77777777" w:rsidR="00041F65" w:rsidRPr="00D21B12" w:rsidRDefault="00000000" w:rsidP="00D21B12">
      <w:pPr>
        <w:numPr>
          <w:ilvl w:val="0"/>
          <w:numId w:val="1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of the satellite (DEC, deg)</w:t>
      </w:r>
    </w:p>
    <w:p w14:paraId="7AFC37BF" w14:textId="77777777" w:rsidR="00041F65" w:rsidRPr="00D21B12" w:rsidRDefault="00000000" w:rsidP="00D21B12">
      <w:pPr>
        <w:numPr>
          <w:ilvl w:val="0"/>
          <w:numId w:val="1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x position (ICRS) of Gaia at the epoch of the observation (X, AU)</w:t>
      </w:r>
    </w:p>
    <w:p w14:paraId="38F3A202" w14:textId="77777777" w:rsidR="00041F65" w:rsidRPr="00D21B12" w:rsidRDefault="00000000" w:rsidP="00D21B12">
      <w:pPr>
        <w:numPr>
          <w:ilvl w:val="0"/>
          <w:numId w:val="1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y position (ICRS) of Gaia at the epoch of the observation (Y, AU)</w:t>
      </w:r>
    </w:p>
    <w:p w14:paraId="00EB5579" w14:textId="77777777" w:rsidR="00D21B12" w:rsidRPr="00D21B12" w:rsidRDefault="00000000" w:rsidP="00D21B12">
      <w:pPr>
        <w:numPr>
          <w:ilvl w:val="0"/>
          <w:numId w:val="16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z position (ICRS) of Gaia at the epoch of the observation (Z, AU)</w:t>
      </w:r>
    </w:p>
    <w:p w14:paraId="7F99EEA6" w14:textId="210611F3" w:rsidR="00041F65" w:rsidRPr="00D21B12" w:rsidRDefault="00000000" w:rsidP="00D21B12">
      <w:pPr>
        <w:pStyle w:val="a4"/>
        <w:spacing w:before="0"/>
      </w:pPr>
      <w:bookmarkStart w:id="159" w:name="jo0070"/>
      <w:r w:rsidRPr="00D21B12">
        <w:t>jo0070</w:t>
      </w:r>
      <w:bookmarkEnd w:id="159"/>
    </w:p>
    <w:p w14:paraId="4F65590E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ndex of satellite (N sat): 06 - J6, 08 - J8, etc.</w:t>
      </w:r>
    </w:p>
    <w:p w14:paraId="7E164693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379E6319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524C8CEC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5DC72794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C463D8B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DB3E319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91C1B9D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65C0E4F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49DAFFD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07534BC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</w:t>
      </w:r>
    </w:p>
    <w:p w14:paraId="1B74D023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</w:t>
      </w:r>
    </w:p>
    <w:p w14:paraId="6B619F43" w14:textId="77777777" w:rsidR="00041F65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2B788E93" w14:textId="77777777" w:rsidR="00D21B12" w:rsidRPr="00D21B12" w:rsidRDefault="00000000" w:rsidP="00D21B12">
      <w:pPr>
        <w:numPr>
          <w:ilvl w:val="0"/>
          <w:numId w:val="16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65448EA7" w14:textId="11B0173F" w:rsidR="00041F65" w:rsidRPr="00D21B12" w:rsidRDefault="00000000" w:rsidP="00D21B12">
      <w:pPr>
        <w:pStyle w:val="a4"/>
        <w:spacing w:before="0"/>
      </w:pPr>
      <w:bookmarkStart w:id="160" w:name="jo0071"/>
      <w:r w:rsidRPr="00D21B12">
        <w:t>jo0071</w:t>
      </w:r>
      <w:bookmarkEnd w:id="160"/>
    </w:p>
    <w:p w14:paraId="1221807A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ndex of the satellite (N sat): 06 - J6</w:t>
      </w:r>
    </w:p>
    <w:p w14:paraId="2A4A79B3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062B9668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5135C71B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172440E9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Hour of right ascension (alpha, h)</w:t>
      </w:r>
    </w:p>
    <w:p w14:paraId="64DAE5E9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CB30F7C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C65DAD8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A895F4C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3199D61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8B789F9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7434F97C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2F53F6B2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the WISE satellite in J2000 geocentric system, km</w:t>
      </w:r>
    </w:p>
    <w:p w14:paraId="432BCCD3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 coordinate of the WISE satellite in J2000 geocentric system, km </w:t>
      </w:r>
    </w:p>
    <w:p w14:paraId="025DA368" w14:textId="77777777" w:rsidR="00041F65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Z coordinate of the WISE satellite in J2000 geocentric system, km</w:t>
      </w:r>
    </w:p>
    <w:p w14:paraId="30BF381C" w14:textId="77777777" w:rsidR="00D21B12" w:rsidRPr="00D21B12" w:rsidRDefault="00000000" w:rsidP="00D21B12">
      <w:pPr>
        <w:numPr>
          <w:ilvl w:val="0"/>
          <w:numId w:val="16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7EB31E4A" w14:textId="2C9D7C88" w:rsidR="00041F65" w:rsidRPr="00D21B12" w:rsidRDefault="00000000" w:rsidP="00D21B12">
      <w:pPr>
        <w:pStyle w:val="a4"/>
        <w:spacing w:before="0"/>
      </w:pPr>
      <w:bookmarkStart w:id="161" w:name="jo0072"/>
      <w:r w:rsidRPr="00D21B12">
        <w:t>jo0072</w:t>
      </w:r>
      <w:bookmarkEnd w:id="161"/>
    </w:p>
    <w:p w14:paraId="389DF478" w14:textId="77777777" w:rsidR="00041F65" w:rsidRPr="00D21B12" w:rsidRDefault="00000000" w:rsidP="00D21B12">
      <w:pPr>
        <w:numPr>
          <w:ilvl w:val="0"/>
          <w:numId w:val="1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EB8758A" w14:textId="77777777" w:rsidR="00041F65" w:rsidRPr="00D21B12" w:rsidRDefault="00000000" w:rsidP="00D21B12">
      <w:pPr>
        <w:numPr>
          <w:ilvl w:val="0"/>
          <w:numId w:val="1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2581EFB9" w14:textId="77777777" w:rsidR="00041F65" w:rsidRPr="00D21B12" w:rsidRDefault="00000000" w:rsidP="00D21B12">
      <w:pPr>
        <w:numPr>
          <w:ilvl w:val="0"/>
          <w:numId w:val="1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 (UTC)</w:t>
      </w:r>
    </w:p>
    <w:p w14:paraId="04D655B7" w14:textId="77777777" w:rsidR="00041F65" w:rsidRPr="00D21B12" w:rsidRDefault="00000000" w:rsidP="00D21B12">
      <w:pPr>
        <w:numPr>
          <w:ilvl w:val="0"/>
          <w:numId w:val="1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DA3083A" w14:textId="77777777" w:rsidR="00041F65" w:rsidRPr="00D21B12" w:rsidRDefault="00000000" w:rsidP="00D21B12">
      <w:pPr>
        <w:numPr>
          <w:ilvl w:val="0"/>
          <w:numId w:val="1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27F5C21" w14:textId="77777777" w:rsidR="00041F65" w:rsidRPr="00D21B12" w:rsidRDefault="00000000" w:rsidP="00D21B12">
      <w:pPr>
        <w:numPr>
          <w:ilvl w:val="0"/>
          <w:numId w:val="1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AFE4DA2" w14:textId="77777777" w:rsidR="00041F65" w:rsidRPr="00D21B12" w:rsidRDefault="00000000" w:rsidP="00D21B12">
      <w:pPr>
        <w:numPr>
          <w:ilvl w:val="0"/>
          <w:numId w:val="1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8F50C0E" w14:textId="77777777" w:rsidR="00041F65" w:rsidRPr="00D21B12" w:rsidRDefault="00000000" w:rsidP="00D21B12">
      <w:pPr>
        <w:numPr>
          <w:ilvl w:val="0"/>
          <w:numId w:val="1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1E4633A" w14:textId="77777777" w:rsidR="00D21B12" w:rsidRPr="00D21B12" w:rsidRDefault="00000000" w:rsidP="00D21B12">
      <w:pPr>
        <w:numPr>
          <w:ilvl w:val="0"/>
          <w:numId w:val="16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E0B620C" w14:textId="169DE199" w:rsidR="00041F65" w:rsidRPr="00D21B12" w:rsidRDefault="00000000" w:rsidP="00D21B12">
      <w:pPr>
        <w:pStyle w:val="a4"/>
        <w:spacing w:before="0"/>
      </w:pPr>
      <w:bookmarkStart w:id="162" w:name="jo0073"/>
      <w:r w:rsidRPr="00D21B12">
        <w:t>jo0073</w:t>
      </w:r>
      <w:bookmarkEnd w:id="162"/>
    </w:p>
    <w:p w14:paraId="65BD28F8" w14:textId="77777777" w:rsidR="00041F65" w:rsidRPr="00D21B12" w:rsidRDefault="00000000" w:rsidP="00D21B12">
      <w:pPr>
        <w:numPr>
          <w:ilvl w:val="0"/>
          <w:numId w:val="1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4D99E4B" w14:textId="77777777" w:rsidR="00041F65" w:rsidRPr="00D21B12" w:rsidRDefault="00000000" w:rsidP="00D21B12">
      <w:pPr>
        <w:numPr>
          <w:ilvl w:val="0"/>
          <w:numId w:val="1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B9A61D0" w14:textId="77777777" w:rsidR="00041F65" w:rsidRPr="00D21B12" w:rsidRDefault="00000000" w:rsidP="00D21B12">
      <w:pPr>
        <w:numPr>
          <w:ilvl w:val="0"/>
          <w:numId w:val="1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 (UTC)</w:t>
      </w:r>
    </w:p>
    <w:p w14:paraId="7CA735BC" w14:textId="77777777" w:rsidR="00041F65" w:rsidRPr="00D21B12" w:rsidRDefault="00000000" w:rsidP="00D21B12">
      <w:pPr>
        <w:numPr>
          <w:ilvl w:val="0"/>
          <w:numId w:val="1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5C570F2" w14:textId="77777777" w:rsidR="00041F65" w:rsidRPr="00D21B12" w:rsidRDefault="00000000" w:rsidP="00D21B12">
      <w:pPr>
        <w:numPr>
          <w:ilvl w:val="0"/>
          <w:numId w:val="1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28AD34C" w14:textId="77777777" w:rsidR="00041F65" w:rsidRPr="00D21B12" w:rsidRDefault="00000000" w:rsidP="00D21B12">
      <w:pPr>
        <w:numPr>
          <w:ilvl w:val="0"/>
          <w:numId w:val="1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52D8ED37" w14:textId="77777777" w:rsidR="00041F65" w:rsidRPr="00D21B12" w:rsidRDefault="00000000" w:rsidP="00D21B12">
      <w:pPr>
        <w:numPr>
          <w:ilvl w:val="0"/>
          <w:numId w:val="1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7113251" w14:textId="77777777" w:rsidR="00041F65" w:rsidRPr="00D21B12" w:rsidRDefault="00000000" w:rsidP="00D21B12">
      <w:pPr>
        <w:numPr>
          <w:ilvl w:val="0"/>
          <w:numId w:val="1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9C43761" w14:textId="77777777" w:rsidR="00041F65" w:rsidRPr="00D21B12" w:rsidRDefault="00000000" w:rsidP="00D21B12">
      <w:pPr>
        <w:numPr>
          <w:ilvl w:val="0"/>
          <w:numId w:val="16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B2EFCD0" w14:textId="77777777" w:rsidR="00D21B12" w:rsidRPr="00D21B12" w:rsidRDefault="00000000" w:rsidP="00D21B12">
      <w:pPr>
        <w:pStyle w:val="FirstParagraph"/>
        <w:spacing w:before="0" w:after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10.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satellite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: 07 - J7 - Elara, 08 - J8 - Pasiphae, </w:t>
      </w:r>
    </w:p>
    <w:p w14:paraId="67D27B85" w14:textId="7D5C5B7E" w:rsidR="00041F65" w:rsidRPr="00D21B12" w:rsidRDefault="00000000" w:rsidP="00D21B12">
      <w:pPr>
        <w:pStyle w:val="a4"/>
        <w:spacing w:before="0"/>
      </w:pPr>
      <w:bookmarkStart w:id="163" w:name="jo0074"/>
      <w:r w:rsidRPr="00D21B12">
        <w:t>jo0074</w:t>
      </w:r>
      <w:bookmarkEnd w:id="163"/>
    </w:p>
    <w:p w14:paraId="10D9998D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ndex of satellite (N sat): 07 - J7, 08 - J8, etc.</w:t>
      </w:r>
    </w:p>
    <w:p w14:paraId="06E46FD9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04A37F19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0F4F9C74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7C31D4B8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EBA9B18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7DCB21F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8AA3743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516E3AC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A2931A0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9618F6E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</w:t>
      </w:r>
    </w:p>
    <w:p w14:paraId="0EC853AB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</w:t>
      </w:r>
    </w:p>
    <w:p w14:paraId="363E7F65" w14:textId="77777777" w:rsidR="00041F65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3028E938" w14:textId="77777777" w:rsidR="00D21B12" w:rsidRPr="00D21B12" w:rsidRDefault="00000000" w:rsidP="00D21B12">
      <w:pPr>
        <w:numPr>
          <w:ilvl w:val="0"/>
          <w:numId w:val="16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2C7FCC3A" w14:textId="485CEE25" w:rsidR="00041F65" w:rsidRPr="00D21B12" w:rsidRDefault="00000000" w:rsidP="00D21B12">
      <w:pPr>
        <w:pStyle w:val="a4"/>
        <w:spacing w:before="0"/>
      </w:pPr>
      <w:bookmarkStart w:id="164" w:name="jo0075"/>
      <w:r w:rsidRPr="00D21B12">
        <w:t>jo0075</w:t>
      </w:r>
      <w:bookmarkEnd w:id="164"/>
    </w:p>
    <w:p w14:paraId="3DCA8AA9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ndex of the satellite (N sat): 06 - J6, 07 - J7, etc.</w:t>
      </w:r>
    </w:p>
    <w:p w14:paraId="1E365B13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2650AE0A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003169B6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02B127D0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Hour of right ascension (alpha, h)</w:t>
      </w:r>
    </w:p>
    <w:p w14:paraId="61510EFC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DB8B924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2A391AA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817FCB3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B4645FA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1F777B0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7DB77C0B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031E9B6D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the WISE satellite in J2000 geocentric system, km</w:t>
      </w:r>
    </w:p>
    <w:p w14:paraId="483D4797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 coordinate of the WISE satellite in J2000 geocentric system, km </w:t>
      </w:r>
    </w:p>
    <w:p w14:paraId="71F03F07" w14:textId="77777777" w:rsidR="00041F65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Z coordinate of the WISE satellite in J2000 geocentric system, km</w:t>
      </w:r>
    </w:p>
    <w:p w14:paraId="617A3300" w14:textId="77777777" w:rsidR="00D21B12" w:rsidRPr="00D21B12" w:rsidRDefault="00000000" w:rsidP="00D21B12">
      <w:pPr>
        <w:numPr>
          <w:ilvl w:val="0"/>
          <w:numId w:val="17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3761216D" w14:textId="7FC5C742" w:rsidR="00041F65" w:rsidRPr="00D21B12" w:rsidRDefault="00000000" w:rsidP="00D21B12">
      <w:pPr>
        <w:pStyle w:val="a4"/>
        <w:spacing w:before="0"/>
      </w:pPr>
      <w:bookmarkStart w:id="165" w:name="jo0076"/>
      <w:r w:rsidRPr="00D21B12">
        <w:t>jo0076</w:t>
      </w:r>
      <w:bookmarkEnd w:id="165"/>
    </w:p>
    <w:p w14:paraId="244C3667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ndex of satellite (N sat): 0 - J6, 8 - J8</w:t>
      </w:r>
    </w:p>
    <w:p w14:paraId="1ACFE529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34972445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255744C2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</w:t>
      </w:r>
    </w:p>
    <w:p w14:paraId="1FF58A37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the date of observation (time, h)</w:t>
      </w:r>
    </w:p>
    <w:p w14:paraId="29C41B40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s of the date of observation (time, m)</w:t>
      </w:r>
    </w:p>
    <w:p w14:paraId="635633B9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the date of observation with decimals (time, s)</w:t>
      </w:r>
    </w:p>
    <w:p w14:paraId="7D0B395D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2A499F9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FB3C297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right ascension with decimals (alpha, s)</w:t>
      </w:r>
    </w:p>
    <w:p w14:paraId="5E3D1297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7FF0EE2" w14:textId="77777777" w:rsidR="00041F65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F046D8F" w14:textId="77777777" w:rsidR="00D21B12" w:rsidRPr="00D21B12" w:rsidRDefault="00000000" w:rsidP="00D21B12">
      <w:pPr>
        <w:numPr>
          <w:ilvl w:val="0"/>
          <w:numId w:val="17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declination with decimals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71D2C34" w14:textId="0373DD7B" w:rsidR="00041F65" w:rsidRPr="00D21B12" w:rsidRDefault="00000000" w:rsidP="00D21B12">
      <w:pPr>
        <w:pStyle w:val="a4"/>
        <w:spacing w:before="0"/>
      </w:pPr>
      <w:bookmarkStart w:id="166" w:name="jo0077"/>
      <w:r w:rsidRPr="00D21B12">
        <w:t>jo0077</w:t>
      </w:r>
      <w:bookmarkEnd w:id="166"/>
    </w:p>
    <w:p w14:paraId="45359112" w14:textId="77777777" w:rsidR="00041F65" w:rsidRPr="00D21B12" w:rsidRDefault="00000000" w:rsidP="00D21B12">
      <w:pPr>
        <w:numPr>
          <w:ilvl w:val="0"/>
          <w:numId w:val="1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atellite ID (sat): 506 - Himalia, 507 - Elara, etc.</w:t>
      </w:r>
    </w:p>
    <w:p w14:paraId="330B32A3" w14:textId="77777777" w:rsidR="00041F65" w:rsidRPr="00D21B12" w:rsidRDefault="00000000" w:rsidP="00D21B12">
      <w:pPr>
        <w:numPr>
          <w:ilvl w:val="0"/>
          <w:numId w:val="1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ion identifier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_i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4FA25B8C" w14:textId="77777777" w:rsidR="00041F65" w:rsidRPr="00D21B12" w:rsidRDefault="00000000" w:rsidP="00D21B12">
      <w:pPr>
        <w:numPr>
          <w:ilvl w:val="0"/>
          <w:numId w:val="1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aia-centric epoch in TCB relative to 2455197.5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poch_TCB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days)</w:t>
      </w:r>
    </w:p>
    <w:p w14:paraId="229EFCE0" w14:textId="77777777" w:rsidR="00041F65" w:rsidRPr="00D21B12" w:rsidRDefault="00000000" w:rsidP="00D21B12">
      <w:pPr>
        <w:numPr>
          <w:ilvl w:val="0"/>
          <w:numId w:val="1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of the satellite (RA, deg)</w:t>
      </w:r>
    </w:p>
    <w:p w14:paraId="4857F03F" w14:textId="77777777" w:rsidR="00041F65" w:rsidRPr="00D21B12" w:rsidRDefault="00000000" w:rsidP="00D21B12">
      <w:pPr>
        <w:numPr>
          <w:ilvl w:val="0"/>
          <w:numId w:val="1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of the satellite (DEC, deg)</w:t>
      </w:r>
    </w:p>
    <w:p w14:paraId="70A876AD" w14:textId="77777777" w:rsidR="00041F65" w:rsidRPr="00D21B12" w:rsidRDefault="00000000" w:rsidP="00D21B12">
      <w:pPr>
        <w:numPr>
          <w:ilvl w:val="0"/>
          <w:numId w:val="1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x position (ICRS) of Gaia at the epoch of the observation (X, AU)</w:t>
      </w:r>
    </w:p>
    <w:p w14:paraId="09DDCA3B" w14:textId="77777777" w:rsidR="00041F65" w:rsidRPr="00D21B12" w:rsidRDefault="00000000" w:rsidP="00D21B12">
      <w:pPr>
        <w:numPr>
          <w:ilvl w:val="0"/>
          <w:numId w:val="1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y position (ICRS) of Gaia at the epoch of the observation (Y, AU)</w:t>
      </w:r>
    </w:p>
    <w:p w14:paraId="1CA3E4D2" w14:textId="77777777" w:rsidR="00041F65" w:rsidRPr="00D21B12" w:rsidRDefault="00000000" w:rsidP="00D21B12">
      <w:pPr>
        <w:numPr>
          <w:ilvl w:val="0"/>
          <w:numId w:val="1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z position (ICRS) of Gaia at the epoch of the observation (Z, AU)</w:t>
      </w:r>
    </w:p>
    <w:p w14:paraId="4ECBA2F8" w14:textId="77777777" w:rsidR="00D21B12" w:rsidRPr="00D21B12" w:rsidRDefault="00000000" w:rsidP="00D21B12">
      <w:pPr>
        <w:numPr>
          <w:ilvl w:val="0"/>
          <w:numId w:val="17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of the scanning direction (P, deg)</w:t>
      </w:r>
    </w:p>
    <w:p w14:paraId="143F9C12" w14:textId="4FC835FA" w:rsidR="00041F65" w:rsidRPr="00D21B12" w:rsidRDefault="00000000" w:rsidP="00D21B12">
      <w:pPr>
        <w:pStyle w:val="a4"/>
        <w:spacing w:before="0"/>
      </w:pPr>
      <w:bookmarkStart w:id="167" w:name="jo0078"/>
      <w:r w:rsidRPr="00D21B12">
        <w:t>jo0078</w:t>
      </w:r>
      <w:bookmarkEnd w:id="167"/>
    </w:p>
    <w:p w14:paraId="67532AD0" w14:textId="77777777" w:rsidR="00041F65" w:rsidRPr="00D21B12" w:rsidRDefault="00000000" w:rsidP="00D21B12">
      <w:pPr>
        <w:numPr>
          <w:ilvl w:val="0"/>
          <w:numId w:val="1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lian date of the mid-time of exposure of CCD frame (JD)</w:t>
      </w:r>
    </w:p>
    <w:p w14:paraId="7C9E6A51" w14:textId="77777777" w:rsidR="00041F65" w:rsidRPr="00D21B12" w:rsidRDefault="00000000" w:rsidP="00D21B12">
      <w:pPr>
        <w:numPr>
          <w:ilvl w:val="0"/>
          <w:numId w:val="1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4618FD2" w14:textId="77777777" w:rsidR="00041F65" w:rsidRPr="00D21B12" w:rsidRDefault="00000000" w:rsidP="00D21B12">
      <w:pPr>
        <w:numPr>
          <w:ilvl w:val="0"/>
          <w:numId w:val="1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DD768CC" w14:textId="77777777" w:rsidR="00041F65" w:rsidRPr="00D21B12" w:rsidRDefault="00000000" w:rsidP="00D21B12">
      <w:pPr>
        <w:numPr>
          <w:ilvl w:val="0"/>
          <w:numId w:val="1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right ascension with decimals (alpha, s)</w:t>
      </w:r>
    </w:p>
    <w:p w14:paraId="1BDC171B" w14:textId="77777777" w:rsidR="00041F65" w:rsidRPr="00D21B12" w:rsidRDefault="00000000" w:rsidP="00D21B12">
      <w:pPr>
        <w:numPr>
          <w:ilvl w:val="0"/>
          <w:numId w:val="1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56F14BD" w14:textId="77777777" w:rsidR="00041F65" w:rsidRPr="00D21B12" w:rsidRDefault="00000000" w:rsidP="00D21B12">
      <w:pPr>
        <w:numPr>
          <w:ilvl w:val="0"/>
          <w:numId w:val="1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17B7DC2" w14:textId="77777777" w:rsidR="00041F65" w:rsidRPr="00D21B12" w:rsidRDefault="00000000" w:rsidP="00D21B12">
      <w:pPr>
        <w:numPr>
          <w:ilvl w:val="0"/>
          <w:numId w:val="1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s of declination with decimals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CF129B9" w14:textId="77777777" w:rsidR="00D21B12" w:rsidRPr="00D21B12" w:rsidRDefault="00000000" w:rsidP="00D21B12">
      <w:pPr>
        <w:numPr>
          <w:ilvl w:val="0"/>
          <w:numId w:val="17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43D9F967" w14:textId="38E38EFC" w:rsidR="00041F65" w:rsidRPr="00D21B12" w:rsidRDefault="00000000" w:rsidP="00D21B12">
      <w:pPr>
        <w:pStyle w:val="a4"/>
        <w:spacing w:before="0"/>
      </w:pPr>
      <w:bookmarkStart w:id="168" w:name="jo1001"/>
      <w:r w:rsidRPr="00D21B12">
        <w:t>jo1001</w:t>
      </w:r>
      <w:bookmarkEnd w:id="168"/>
    </w:p>
    <w:p w14:paraId="1C41AE3A" w14:textId="77777777" w:rsidR="00041F65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EC59754" w14:textId="77777777" w:rsidR="00041F65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D4B2418" w14:textId="77777777" w:rsidR="00041F65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66B4777F" w14:textId="77777777" w:rsidR="00041F65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459279E" w14:textId="77777777" w:rsidR="00041F65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Minute of right ascension (alpha, m)</w:t>
      </w:r>
    </w:p>
    <w:p w14:paraId="5B51A220" w14:textId="77777777" w:rsidR="00041F65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5C59BA3" w14:textId="77777777" w:rsidR="00041F65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8F09946" w14:textId="77777777" w:rsidR="00041F65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1350332" w14:textId="77777777" w:rsidR="00041F65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9C87D2B" w14:textId="77777777" w:rsidR="00041F65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observatory (se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nformation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above)</w:t>
      </w:r>
    </w:p>
    <w:p w14:paraId="3B769298" w14:textId="77777777" w:rsidR="00041F65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telescope (se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nformation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above)</w:t>
      </w:r>
    </w:p>
    <w:p w14:paraId="0F2784BB" w14:textId="77777777" w:rsidR="00D21B12" w:rsidRPr="00D21B12" w:rsidRDefault="00000000" w:rsidP="00D21B12">
      <w:pPr>
        <w:numPr>
          <w:ilvl w:val="0"/>
          <w:numId w:val="17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observer (se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nformation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above)</w:t>
      </w:r>
    </w:p>
    <w:p w14:paraId="149CDA40" w14:textId="4BBF90EC" w:rsidR="00041F65" w:rsidRPr="00D21B12" w:rsidRDefault="00000000" w:rsidP="00D21B12">
      <w:pPr>
        <w:pStyle w:val="a4"/>
        <w:spacing w:before="0"/>
      </w:pPr>
      <w:bookmarkStart w:id="169" w:name="jo1002"/>
      <w:r w:rsidRPr="00D21B12">
        <w:t>jo1002</w:t>
      </w:r>
      <w:bookmarkEnd w:id="169"/>
    </w:p>
    <w:p w14:paraId="606D8C89" w14:textId="77777777" w:rsidR="00041F65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5B541F4" w14:textId="77777777" w:rsidR="00041F65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5B013D7" w14:textId="77777777" w:rsidR="00041F65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EF61603" w14:textId="77777777" w:rsidR="00041F65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1B77B7C" w14:textId="77777777" w:rsidR="00041F65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7090A68" w14:textId="77777777" w:rsidR="00041F65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0E100C2" w14:textId="77777777" w:rsidR="00041F65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2E70F89" w14:textId="77777777" w:rsidR="00041F65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54BB463" w14:textId="77777777" w:rsidR="00041F65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4542DF4" w14:textId="77777777" w:rsidR="00041F65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observatory (se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nformation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above)</w:t>
      </w:r>
    </w:p>
    <w:p w14:paraId="5C73E173" w14:textId="77777777" w:rsidR="00041F65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telescope (se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nformation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above)</w:t>
      </w:r>
    </w:p>
    <w:p w14:paraId="1486E78B" w14:textId="77777777" w:rsidR="00D21B12" w:rsidRPr="00D21B12" w:rsidRDefault="00000000" w:rsidP="00D21B12">
      <w:pPr>
        <w:numPr>
          <w:ilvl w:val="0"/>
          <w:numId w:val="17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observer (see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information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above)</w:t>
      </w:r>
    </w:p>
    <w:p w14:paraId="41FA36FE" w14:textId="6F290A8E" w:rsidR="00041F65" w:rsidRPr="00D21B12" w:rsidRDefault="00000000" w:rsidP="00D21B12">
      <w:pPr>
        <w:pStyle w:val="a4"/>
        <w:spacing w:before="0"/>
      </w:pPr>
      <w:bookmarkStart w:id="170" w:name="jo1003"/>
      <w:r w:rsidRPr="00D21B12">
        <w:t>jo1003</w:t>
      </w:r>
      <w:bookmarkEnd w:id="170"/>
    </w:p>
    <w:p w14:paraId="371C83B1" w14:textId="77777777" w:rsidR="00041F65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see above)</w:t>
      </w:r>
    </w:p>
    <w:p w14:paraId="5BF4F9D6" w14:textId="77777777" w:rsidR="00041F65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0216D18" w14:textId="77777777" w:rsidR="00041F65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D631033" w14:textId="77777777" w:rsidR="00041F65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C71769A" w14:textId="77777777" w:rsidR="00041F65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7DFD860" w14:textId="77777777" w:rsidR="00041F65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17C99F7" w14:textId="77777777" w:rsidR="00041F65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42B7053" w14:textId="77777777" w:rsidR="00041F65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180E097" w14:textId="77777777" w:rsidR="00041F65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834E2CA" w14:textId="77777777" w:rsidR="00041F65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FED225F" w14:textId="77777777" w:rsidR="00041F65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siduals in right ascension, seconds of arc</w:t>
      </w:r>
    </w:p>
    <w:p w14:paraId="2DE3D431" w14:textId="77777777" w:rsidR="00D21B12" w:rsidRPr="00D21B12" w:rsidRDefault="00000000" w:rsidP="00D21B12">
      <w:pPr>
        <w:numPr>
          <w:ilvl w:val="0"/>
          <w:numId w:val="17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Residuals in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declination ,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seconds of arc</w:t>
      </w:r>
    </w:p>
    <w:p w14:paraId="49055DB0" w14:textId="753C85BF" w:rsidR="00041F65" w:rsidRPr="00D21B12" w:rsidRDefault="00000000" w:rsidP="00D21B12">
      <w:pPr>
        <w:pStyle w:val="a4"/>
        <w:spacing w:before="0"/>
      </w:pPr>
      <w:bookmarkStart w:id="171" w:name="jo1004"/>
      <w:r w:rsidRPr="00D21B12">
        <w:t>jo1004</w:t>
      </w:r>
      <w:bookmarkEnd w:id="171"/>
    </w:p>
    <w:p w14:paraId="6DE8144F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see above)</w:t>
      </w:r>
    </w:p>
    <w:p w14:paraId="7B5FFFB3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CE17089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FA71102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27446061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5323D3D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363F206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5C48B81B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CCBBB3F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EDB5F1D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0DCC5DC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atory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, N site (see above) </w:t>
      </w:r>
    </w:p>
    <w:p w14:paraId="509F5918" w14:textId="77777777" w:rsidR="00041F65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er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see above) </w:t>
      </w:r>
    </w:p>
    <w:p w14:paraId="6C4D8741" w14:textId="77777777" w:rsidR="00D21B12" w:rsidRPr="00D21B12" w:rsidRDefault="00000000" w:rsidP="00D21B12">
      <w:pPr>
        <w:numPr>
          <w:ilvl w:val="0"/>
          <w:numId w:val="17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telescope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tel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see above) </w:t>
      </w:r>
    </w:p>
    <w:p w14:paraId="3E03DE4C" w14:textId="0379A221" w:rsidR="00041F65" w:rsidRPr="00D21B12" w:rsidRDefault="00000000" w:rsidP="00D21B12">
      <w:pPr>
        <w:pStyle w:val="a4"/>
        <w:spacing w:before="0"/>
      </w:pPr>
      <w:bookmarkStart w:id="172" w:name="jo1005"/>
      <w:r w:rsidRPr="00D21B12">
        <w:t>jo1005</w:t>
      </w:r>
      <w:bookmarkEnd w:id="172"/>
    </w:p>
    <w:p w14:paraId="3573E09A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see above)</w:t>
      </w:r>
    </w:p>
    <w:p w14:paraId="397C495D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70175152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9979D24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8744CB6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Hour of right ascension (alpha, h)</w:t>
      </w:r>
    </w:p>
    <w:p w14:paraId="00AFCBC5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328FC63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667482C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34875B5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DD883A9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63FBB3F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observatory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N site (see above)</w:t>
      </w:r>
    </w:p>
    <w:p w14:paraId="55FF12FD" w14:textId="77777777" w:rsidR="00041F65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observers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see above)</w:t>
      </w:r>
    </w:p>
    <w:p w14:paraId="430292E3" w14:textId="77777777" w:rsidR="00D21B12" w:rsidRPr="00D21B12" w:rsidRDefault="00000000" w:rsidP="00D21B12">
      <w:pPr>
        <w:numPr>
          <w:ilvl w:val="0"/>
          <w:numId w:val="17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telescope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tel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see above)</w:t>
      </w:r>
    </w:p>
    <w:p w14:paraId="275953C8" w14:textId="1A2971E1" w:rsidR="00041F65" w:rsidRPr="00D21B12" w:rsidRDefault="00000000" w:rsidP="00D21B12">
      <w:pPr>
        <w:pStyle w:val="a4"/>
        <w:spacing w:before="0"/>
      </w:pPr>
      <w:bookmarkStart w:id="173" w:name="jo1006"/>
      <w:r w:rsidRPr="00D21B12">
        <w:t>jo1006</w:t>
      </w:r>
      <w:bookmarkEnd w:id="173"/>
    </w:p>
    <w:p w14:paraId="28EFDF92" w14:textId="77777777" w:rsidR="00041F65" w:rsidRPr="00D21B12" w:rsidRDefault="00000000" w:rsidP="00D21B12">
      <w:pPr>
        <w:numPr>
          <w:ilvl w:val="0"/>
          <w:numId w:val="1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see above)</w:t>
      </w:r>
    </w:p>
    <w:p w14:paraId="1560BB8F" w14:textId="77777777" w:rsidR="00041F65" w:rsidRPr="00D21B12" w:rsidRDefault="00000000" w:rsidP="00D21B12">
      <w:pPr>
        <w:numPr>
          <w:ilvl w:val="0"/>
          <w:numId w:val="1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B08166B" w14:textId="77777777" w:rsidR="00041F65" w:rsidRPr="00D21B12" w:rsidRDefault="00000000" w:rsidP="00D21B12">
      <w:pPr>
        <w:numPr>
          <w:ilvl w:val="0"/>
          <w:numId w:val="1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050ECEC" w14:textId="77777777" w:rsidR="00041F65" w:rsidRPr="00D21B12" w:rsidRDefault="00000000" w:rsidP="00D21B12">
      <w:pPr>
        <w:numPr>
          <w:ilvl w:val="0"/>
          <w:numId w:val="1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B9E02B5" w14:textId="77777777" w:rsidR="00041F65" w:rsidRPr="00D21B12" w:rsidRDefault="00000000" w:rsidP="00D21B12">
      <w:pPr>
        <w:numPr>
          <w:ilvl w:val="0"/>
          <w:numId w:val="1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7DAC5F3" w14:textId="77777777" w:rsidR="00041F65" w:rsidRPr="00D21B12" w:rsidRDefault="00000000" w:rsidP="00D21B12">
      <w:pPr>
        <w:numPr>
          <w:ilvl w:val="0"/>
          <w:numId w:val="1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EE8E035" w14:textId="77777777" w:rsidR="00041F65" w:rsidRPr="00D21B12" w:rsidRDefault="00000000" w:rsidP="00D21B12">
      <w:pPr>
        <w:numPr>
          <w:ilvl w:val="0"/>
          <w:numId w:val="1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6EE1E81" w14:textId="77777777" w:rsidR="00041F65" w:rsidRPr="00D21B12" w:rsidRDefault="00000000" w:rsidP="00D21B12">
      <w:pPr>
        <w:numPr>
          <w:ilvl w:val="0"/>
          <w:numId w:val="1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8151F1E" w14:textId="77777777" w:rsidR="00041F65" w:rsidRPr="00D21B12" w:rsidRDefault="00000000" w:rsidP="00D21B12">
      <w:pPr>
        <w:numPr>
          <w:ilvl w:val="0"/>
          <w:numId w:val="1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184AE9E" w14:textId="77777777" w:rsidR="00D21B12" w:rsidRPr="00D21B12" w:rsidRDefault="00000000" w:rsidP="00D21B12">
      <w:pPr>
        <w:numPr>
          <w:ilvl w:val="0"/>
          <w:numId w:val="17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EB391F0" w14:textId="55C213F6" w:rsidR="00041F65" w:rsidRPr="00D21B12" w:rsidRDefault="00000000" w:rsidP="00D21B12">
      <w:pPr>
        <w:pStyle w:val="a4"/>
        <w:spacing w:before="0"/>
      </w:pPr>
      <w:bookmarkStart w:id="174" w:name="jo1007"/>
      <w:r w:rsidRPr="00D21B12">
        <w:t>jo1007</w:t>
      </w:r>
      <w:bookmarkEnd w:id="174"/>
    </w:p>
    <w:p w14:paraId="79F2A3A3" w14:textId="77777777" w:rsidR="00041F65" w:rsidRPr="00D21B12" w:rsidRDefault="00000000" w:rsidP="00D21B12">
      <w:pPr>
        <w:numPr>
          <w:ilvl w:val="0"/>
          <w:numId w:val="1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see above)</w:t>
      </w:r>
    </w:p>
    <w:p w14:paraId="6C7CA35E" w14:textId="77777777" w:rsidR="00041F65" w:rsidRPr="00D21B12" w:rsidRDefault="00000000" w:rsidP="00D21B12">
      <w:pPr>
        <w:numPr>
          <w:ilvl w:val="0"/>
          <w:numId w:val="1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494306F" w14:textId="77777777" w:rsidR="00041F65" w:rsidRPr="00D21B12" w:rsidRDefault="00000000" w:rsidP="00D21B12">
      <w:pPr>
        <w:numPr>
          <w:ilvl w:val="0"/>
          <w:numId w:val="1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412B95D" w14:textId="77777777" w:rsidR="00041F65" w:rsidRPr="00D21B12" w:rsidRDefault="00000000" w:rsidP="00D21B12">
      <w:pPr>
        <w:numPr>
          <w:ilvl w:val="0"/>
          <w:numId w:val="1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1D5DF09D" w14:textId="77777777" w:rsidR="00041F65" w:rsidRPr="00D21B12" w:rsidRDefault="00000000" w:rsidP="00D21B12">
      <w:pPr>
        <w:numPr>
          <w:ilvl w:val="0"/>
          <w:numId w:val="1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7E489FB" w14:textId="77777777" w:rsidR="00041F65" w:rsidRPr="00D21B12" w:rsidRDefault="00000000" w:rsidP="00D21B12">
      <w:pPr>
        <w:numPr>
          <w:ilvl w:val="0"/>
          <w:numId w:val="1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58E3EF2" w14:textId="77777777" w:rsidR="00041F65" w:rsidRPr="00D21B12" w:rsidRDefault="00000000" w:rsidP="00D21B12">
      <w:pPr>
        <w:numPr>
          <w:ilvl w:val="0"/>
          <w:numId w:val="1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D119ECF" w14:textId="77777777" w:rsidR="00041F65" w:rsidRPr="00D21B12" w:rsidRDefault="00000000" w:rsidP="00D21B12">
      <w:pPr>
        <w:numPr>
          <w:ilvl w:val="0"/>
          <w:numId w:val="1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8063D52" w14:textId="77777777" w:rsidR="00041F65" w:rsidRPr="00D21B12" w:rsidRDefault="00000000" w:rsidP="00D21B12">
      <w:pPr>
        <w:numPr>
          <w:ilvl w:val="0"/>
          <w:numId w:val="1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5D294BB" w14:textId="77777777" w:rsidR="00D21B12" w:rsidRPr="00D21B12" w:rsidRDefault="00000000" w:rsidP="00D21B12">
      <w:pPr>
        <w:numPr>
          <w:ilvl w:val="0"/>
          <w:numId w:val="18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EC30ADB" w14:textId="4DF908C7" w:rsidR="00041F65" w:rsidRPr="00D21B12" w:rsidRDefault="00000000" w:rsidP="00D21B12">
      <w:pPr>
        <w:pStyle w:val="a4"/>
        <w:spacing w:before="0"/>
      </w:pPr>
      <w:bookmarkStart w:id="175" w:name="jo1008"/>
      <w:r w:rsidRPr="00D21B12">
        <w:t>jo1008</w:t>
      </w:r>
      <w:bookmarkEnd w:id="175"/>
    </w:p>
    <w:p w14:paraId="2B844BE7" w14:textId="77777777" w:rsidR="00041F65" w:rsidRPr="00D21B12" w:rsidRDefault="00000000" w:rsidP="00D21B12">
      <w:pPr>
        <w:numPr>
          <w:ilvl w:val="0"/>
          <w:numId w:val="1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see above)</w:t>
      </w:r>
    </w:p>
    <w:p w14:paraId="0D609651" w14:textId="77777777" w:rsidR="00041F65" w:rsidRPr="00D21B12" w:rsidRDefault="00000000" w:rsidP="00D21B12">
      <w:pPr>
        <w:numPr>
          <w:ilvl w:val="0"/>
          <w:numId w:val="1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D735A25" w14:textId="77777777" w:rsidR="00041F65" w:rsidRPr="00D21B12" w:rsidRDefault="00000000" w:rsidP="00D21B12">
      <w:pPr>
        <w:numPr>
          <w:ilvl w:val="0"/>
          <w:numId w:val="1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D562A89" w14:textId="77777777" w:rsidR="00041F65" w:rsidRPr="00D21B12" w:rsidRDefault="00000000" w:rsidP="00D21B12">
      <w:pPr>
        <w:numPr>
          <w:ilvl w:val="0"/>
          <w:numId w:val="1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DAAB597" w14:textId="77777777" w:rsidR="00041F65" w:rsidRPr="00D21B12" w:rsidRDefault="00000000" w:rsidP="00D21B12">
      <w:pPr>
        <w:numPr>
          <w:ilvl w:val="0"/>
          <w:numId w:val="1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9054A4F" w14:textId="77777777" w:rsidR="00041F65" w:rsidRPr="00D21B12" w:rsidRDefault="00000000" w:rsidP="00D21B12">
      <w:pPr>
        <w:numPr>
          <w:ilvl w:val="0"/>
          <w:numId w:val="1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B00741E" w14:textId="77777777" w:rsidR="00041F65" w:rsidRPr="00D21B12" w:rsidRDefault="00000000" w:rsidP="00D21B12">
      <w:pPr>
        <w:numPr>
          <w:ilvl w:val="0"/>
          <w:numId w:val="1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B737E4F" w14:textId="77777777" w:rsidR="00041F65" w:rsidRPr="00D21B12" w:rsidRDefault="00000000" w:rsidP="00D21B12">
      <w:pPr>
        <w:numPr>
          <w:ilvl w:val="0"/>
          <w:numId w:val="1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8C18D9E" w14:textId="77777777" w:rsidR="00041F65" w:rsidRPr="00D21B12" w:rsidRDefault="00000000" w:rsidP="00D21B12">
      <w:pPr>
        <w:numPr>
          <w:ilvl w:val="0"/>
          <w:numId w:val="1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A6627BB" w14:textId="77777777" w:rsidR="00D21B12" w:rsidRPr="00D21B12" w:rsidRDefault="00000000" w:rsidP="00D21B12">
      <w:pPr>
        <w:numPr>
          <w:ilvl w:val="0"/>
          <w:numId w:val="18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0070937" w14:textId="751FA768" w:rsidR="00041F65" w:rsidRPr="00D21B12" w:rsidRDefault="00000000" w:rsidP="00D21B12">
      <w:pPr>
        <w:pStyle w:val="a4"/>
        <w:spacing w:before="0"/>
      </w:pPr>
      <w:bookmarkStart w:id="176" w:name="jo1009"/>
      <w:r w:rsidRPr="00D21B12">
        <w:t>jo1009</w:t>
      </w:r>
      <w:bookmarkEnd w:id="176"/>
    </w:p>
    <w:p w14:paraId="08F96152" w14:textId="77777777" w:rsidR="00041F65" w:rsidRPr="00D21B12" w:rsidRDefault="00000000" w:rsidP="00D21B12">
      <w:pPr>
        <w:numPr>
          <w:ilvl w:val="0"/>
          <w:numId w:val="1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see above)</w:t>
      </w:r>
    </w:p>
    <w:p w14:paraId="62172E33" w14:textId="77777777" w:rsidR="00041F65" w:rsidRPr="00D21B12" w:rsidRDefault="00000000" w:rsidP="00D21B12">
      <w:pPr>
        <w:numPr>
          <w:ilvl w:val="0"/>
          <w:numId w:val="1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E544933" w14:textId="77777777" w:rsidR="00041F65" w:rsidRPr="00D21B12" w:rsidRDefault="00000000" w:rsidP="00D21B12">
      <w:pPr>
        <w:numPr>
          <w:ilvl w:val="0"/>
          <w:numId w:val="1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288E7DD" w14:textId="77777777" w:rsidR="00041F65" w:rsidRPr="00D21B12" w:rsidRDefault="00000000" w:rsidP="00D21B12">
      <w:pPr>
        <w:numPr>
          <w:ilvl w:val="0"/>
          <w:numId w:val="1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9340E49" w14:textId="77777777" w:rsidR="00041F65" w:rsidRPr="00D21B12" w:rsidRDefault="00000000" w:rsidP="00D21B12">
      <w:pPr>
        <w:numPr>
          <w:ilvl w:val="0"/>
          <w:numId w:val="1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D14C9E2" w14:textId="77777777" w:rsidR="00041F65" w:rsidRPr="00D21B12" w:rsidRDefault="00000000" w:rsidP="00D21B12">
      <w:pPr>
        <w:numPr>
          <w:ilvl w:val="0"/>
          <w:numId w:val="1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191A1E5" w14:textId="77777777" w:rsidR="00041F65" w:rsidRPr="00D21B12" w:rsidRDefault="00000000" w:rsidP="00D21B12">
      <w:pPr>
        <w:numPr>
          <w:ilvl w:val="0"/>
          <w:numId w:val="1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AFC89E9" w14:textId="77777777" w:rsidR="00041F65" w:rsidRPr="00D21B12" w:rsidRDefault="00000000" w:rsidP="00D21B12">
      <w:pPr>
        <w:numPr>
          <w:ilvl w:val="0"/>
          <w:numId w:val="1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5438091" w14:textId="77777777" w:rsidR="00041F65" w:rsidRPr="00D21B12" w:rsidRDefault="00000000" w:rsidP="00D21B12">
      <w:pPr>
        <w:numPr>
          <w:ilvl w:val="0"/>
          <w:numId w:val="1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BAAC993" w14:textId="77777777" w:rsidR="00D21B12" w:rsidRPr="00D21B12" w:rsidRDefault="00000000" w:rsidP="00D21B12">
      <w:pPr>
        <w:numPr>
          <w:ilvl w:val="0"/>
          <w:numId w:val="18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1845418" w14:textId="1C51DD7D" w:rsidR="00041F65" w:rsidRPr="00D21B12" w:rsidRDefault="00000000" w:rsidP="00D21B12">
      <w:pPr>
        <w:pStyle w:val="a4"/>
        <w:spacing w:before="0"/>
      </w:pPr>
      <w:bookmarkStart w:id="177" w:name="jo1010"/>
      <w:r w:rsidRPr="00D21B12">
        <w:lastRenderedPageBreak/>
        <w:t>jo1010</w:t>
      </w:r>
      <w:bookmarkEnd w:id="177"/>
    </w:p>
    <w:p w14:paraId="7C9B12CD" w14:textId="77777777" w:rsidR="00041F65" w:rsidRPr="00D21B12" w:rsidRDefault="00000000" w:rsidP="00D21B12">
      <w:pPr>
        <w:numPr>
          <w:ilvl w:val="0"/>
          <w:numId w:val="1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see above)</w:t>
      </w:r>
    </w:p>
    <w:p w14:paraId="642D4CDD" w14:textId="77777777" w:rsidR="00041F65" w:rsidRPr="00D21B12" w:rsidRDefault="00000000" w:rsidP="00D21B12">
      <w:pPr>
        <w:numPr>
          <w:ilvl w:val="0"/>
          <w:numId w:val="1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8EAA702" w14:textId="77777777" w:rsidR="00041F65" w:rsidRPr="00D21B12" w:rsidRDefault="00000000" w:rsidP="00D21B12">
      <w:pPr>
        <w:numPr>
          <w:ilvl w:val="0"/>
          <w:numId w:val="1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D15C0B6" w14:textId="77777777" w:rsidR="00041F65" w:rsidRPr="00D21B12" w:rsidRDefault="00000000" w:rsidP="00D21B12">
      <w:pPr>
        <w:numPr>
          <w:ilvl w:val="0"/>
          <w:numId w:val="1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668EB672" w14:textId="77777777" w:rsidR="00041F65" w:rsidRPr="00D21B12" w:rsidRDefault="00000000" w:rsidP="00D21B12">
      <w:pPr>
        <w:numPr>
          <w:ilvl w:val="0"/>
          <w:numId w:val="1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BFA1353" w14:textId="77777777" w:rsidR="00041F65" w:rsidRPr="00D21B12" w:rsidRDefault="00000000" w:rsidP="00D21B12">
      <w:pPr>
        <w:numPr>
          <w:ilvl w:val="0"/>
          <w:numId w:val="1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3C41DD0" w14:textId="77777777" w:rsidR="00041F65" w:rsidRPr="00D21B12" w:rsidRDefault="00000000" w:rsidP="00D21B12">
      <w:pPr>
        <w:numPr>
          <w:ilvl w:val="0"/>
          <w:numId w:val="1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5B8730D" w14:textId="77777777" w:rsidR="00041F65" w:rsidRPr="00D21B12" w:rsidRDefault="00000000" w:rsidP="00D21B12">
      <w:pPr>
        <w:numPr>
          <w:ilvl w:val="0"/>
          <w:numId w:val="1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022A64B" w14:textId="77777777" w:rsidR="00041F65" w:rsidRPr="00D21B12" w:rsidRDefault="00000000" w:rsidP="00D21B12">
      <w:pPr>
        <w:numPr>
          <w:ilvl w:val="0"/>
          <w:numId w:val="1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7029413" w14:textId="77777777" w:rsidR="00D21B12" w:rsidRPr="00D21B12" w:rsidRDefault="00000000" w:rsidP="00D21B12">
      <w:pPr>
        <w:numPr>
          <w:ilvl w:val="0"/>
          <w:numId w:val="18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902E961" w14:textId="28D74F1B" w:rsidR="00041F65" w:rsidRPr="00D21B12" w:rsidRDefault="00000000" w:rsidP="00D21B12">
      <w:pPr>
        <w:pStyle w:val="a4"/>
        <w:spacing w:before="0"/>
      </w:pPr>
      <w:bookmarkStart w:id="178" w:name="jo1011"/>
      <w:r w:rsidRPr="00D21B12">
        <w:t>jo1011</w:t>
      </w:r>
      <w:bookmarkEnd w:id="178"/>
    </w:p>
    <w:p w14:paraId="0FC01D53" w14:textId="77777777" w:rsidR="00041F65" w:rsidRPr="00D21B12" w:rsidRDefault="00000000" w:rsidP="00D21B12">
      <w:pPr>
        <w:numPr>
          <w:ilvl w:val="0"/>
          <w:numId w:val="1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see above)</w:t>
      </w:r>
    </w:p>
    <w:p w14:paraId="5831A44F" w14:textId="77777777" w:rsidR="00041F65" w:rsidRPr="00D21B12" w:rsidRDefault="00000000" w:rsidP="00D21B12">
      <w:pPr>
        <w:numPr>
          <w:ilvl w:val="0"/>
          <w:numId w:val="1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3795C85" w14:textId="77777777" w:rsidR="00041F65" w:rsidRPr="00D21B12" w:rsidRDefault="00000000" w:rsidP="00D21B12">
      <w:pPr>
        <w:numPr>
          <w:ilvl w:val="0"/>
          <w:numId w:val="1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1DF0A6B" w14:textId="77777777" w:rsidR="00041F65" w:rsidRPr="00D21B12" w:rsidRDefault="00000000" w:rsidP="00D21B12">
      <w:pPr>
        <w:numPr>
          <w:ilvl w:val="0"/>
          <w:numId w:val="1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49F9C3D" w14:textId="77777777" w:rsidR="00041F65" w:rsidRPr="00D21B12" w:rsidRDefault="00000000" w:rsidP="00D21B12">
      <w:pPr>
        <w:numPr>
          <w:ilvl w:val="0"/>
          <w:numId w:val="1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A39A32E" w14:textId="77777777" w:rsidR="00041F65" w:rsidRPr="00D21B12" w:rsidRDefault="00000000" w:rsidP="00D21B12">
      <w:pPr>
        <w:numPr>
          <w:ilvl w:val="0"/>
          <w:numId w:val="1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035FF71" w14:textId="77777777" w:rsidR="00041F65" w:rsidRPr="00D21B12" w:rsidRDefault="00000000" w:rsidP="00D21B12">
      <w:pPr>
        <w:numPr>
          <w:ilvl w:val="0"/>
          <w:numId w:val="1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29562D3" w14:textId="77777777" w:rsidR="00041F65" w:rsidRPr="00D21B12" w:rsidRDefault="00000000" w:rsidP="00D21B12">
      <w:pPr>
        <w:numPr>
          <w:ilvl w:val="0"/>
          <w:numId w:val="1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7FD0B25" w14:textId="77777777" w:rsidR="00041F65" w:rsidRPr="00D21B12" w:rsidRDefault="00000000" w:rsidP="00D21B12">
      <w:pPr>
        <w:numPr>
          <w:ilvl w:val="0"/>
          <w:numId w:val="1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9561D43" w14:textId="77777777" w:rsidR="00D21B12" w:rsidRPr="00D21B12" w:rsidRDefault="00000000" w:rsidP="00D21B12">
      <w:pPr>
        <w:numPr>
          <w:ilvl w:val="0"/>
          <w:numId w:val="18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D8EA78E" w14:textId="284A66CA" w:rsidR="00041F65" w:rsidRPr="00D21B12" w:rsidRDefault="00000000" w:rsidP="00D21B12">
      <w:pPr>
        <w:pStyle w:val="a4"/>
        <w:spacing w:before="0"/>
      </w:pPr>
      <w:bookmarkStart w:id="179" w:name="jo1012"/>
      <w:r w:rsidRPr="00D21B12">
        <w:t>jo1012</w:t>
      </w:r>
      <w:bookmarkEnd w:id="179"/>
    </w:p>
    <w:p w14:paraId="24BEBE91" w14:textId="77777777" w:rsidR="00041F65" w:rsidRPr="00D21B12" w:rsidRDefault="00000000" w:rsidP="00D21B12">
      <w:pPr>
        <w:numPr>
          <w:ilvl w:val="0"/>
          <w:numId w:val="1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4A17B32" w14:textId="77777777" w:rsidR="00041F65" w:rsidRPr="00D21B12" w:rsidRDefault="00000000" w:rsidP="00D21B12">
      <w:pPr>
        <w:numPr>
          <w:ilvl w:val="0"/>
          <w:numId w:val="1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20001B0" w14:textId="77777777" w:rsidR="00041F65" w:rsidRPr="00D21B12" w:rsidRDefault="00000000" w:rsidP="00D21B12">
      <w:pPr>
        <w:numPr>
          <w:ilvl w:val="0"/>
          <w:numId w:val="1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54D6C37" w14:textId="77777777" w:rsidR="00041F65" w:rsidRPr="00D21B12" w:rsidRDefault="00000000" w:rsidP="00D21B12">
      <w:pPr>
        <w:numPr>
          <w:ilvl w:val="0"/>
          <w:numId w:val="1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63D6B6D" w14:textId="77777777" w:rsidR="00041F65" w:rsidRPr="00D21B12" w:rsidRDefault="00000000" w:rsidP="00D21B12">
      <w:pPr>
        <w:numPr>
          <w:ilvl w:val="0"/>
          <w:numId w:val="1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D4EFF3A" w14:textId="77777777" w:rsidR="00041F65" w:rsidRPr="00D21B12" w:rsidRDefault="00000000" w:rsidP="00D21B12">
      <w:pPr>
        <w:numPr>
          <w:ilvl w:val="0"/>
          <w:numId w:val="1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AA22A9C" w14:textId="77777777" w:rsidR="00041F65" w:rsidRPr="00D21B12" w:rsidRDefault="00000000" w:rsidP="00D21B12">
      <w:pPr>
        <w:numPr>
          <w:ilvl w:val="0"/>
          <w:numId w:val="1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A499B01" w14:textId="77777777" w:rsidR="00041F65" w:rsidRPr="00D21B12" w:rsidRDefault="00000000" w:rsidP="00D21B12">
      <w:pPr>
        <w:numPr>
          <w:ilvl w:val="0"/>
          <w:numId w:val="1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40203B5" w14:textId="77777777" w:rsidR="00D21B12" w:rsidRPr="00D21B12" w:rsidRDefault="00000000" w:rsidP="00D21B12">
      <w:pPr>
        <w:numPr>
          <w:ilvl w:val="0"/>
          <w:numId w:val="18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B0211D5" w14:textId="43ADF7A3" w:rsidR="00041F65" w:rsidRPr="00D21B12" w:rsidRDefault="00000000" w:rsidP="00D21B12">
      <w:pPr>
        <w:pStyle w:val="a4"/>
        <w:spacing w:before="0"/>
      </w:pPr>
      <w:bookmarkStart w:id="180" w:name="jo1013"/>
      <w:r w:rsidRPr="00D21B12">
        <w:t>jo1013</w:t>
      </w:r>
      <w:bookmarkEnd w:id="180"/>
    </w:p>
    <w:p w14:paraId="3972CD34" w14:textId="77777777" w:rsidR="00041F65" w:rsidRPr="00D21B12" w:rsidRDefault="00000000" w:rsidP="00D21B12">
      <w:pPr>
        <w:numPr>
          <w:ilvl w:val="0"/>
          <w:numId w:val="1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4 - S/2001 J 4, 7 - S/2001 J 7</w:t>
      </w:r>
    </w:p>
    <w:p w14:paraId="04371FE8" w14:textId="77777777" w:rsidR="00041F65" w:rsidRPr="00D21B12" w:rsidRDefault="00000000" w:rsidP="00D21B12">
      <w:pPr>
        <w:numPr>
          <w:ilvl w:val="0"/>
          <w:numId w:val="1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51CFBCDB" w14:textId="77777777" w:rsidR="00041F65" w:rsidRPr="00D21B12" w:rsidRDefault="00000000" w:rsidP="00D21B12">
      <w:pPr>
        <w:numPr>
          <w:ilvl w:val="0"/>
          <w:numId w:val="1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298CF287" w14:textId="77777777" w:rsidR="00041F65" w:rsidRPr="00D21B12" w:rsidRDefault="00000000" w:rsidP="00D21B12">
      <w:pPr>
        <w:numPr>
          <w:ilvl w:val="0"/>
          <w:numId w:val="1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1F40FE23" w14:textId="77777777" w:rsidR="00041F65" w:rsidRPr="00D21B12" w:rsidRDefault="00000000" w:rsidP="00D21B12">
      <w:pPr>
        <w:numPr>
          <w:ilvl w:val="0"/>
          <w:numId w:val="1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B623712" w14:textId="77777777" w:rsidR="00041F65" w:rsidRPr="00D21B12" w:rsidRDefault="00000000" w:rsidP="00D21B12">
      <w:pPr>
        <w:numPr>
          <w:ilvl w:val="0"/>
          <w:numId w:val="1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1E7636A" w14:textId="77777777" w:rsidR="00041F65" w:rsidRPr="00D21B12" w:rsidRDefault="00000000" w:rsidP="00D21B12">
      <w:pPr>
        <w:numPr>
          <w:ilvl w:val="0"/>
          <w:numId w:val="1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4DDA3FD" w14:textId="77777777" w:rsidR="00041F65" w:rsidRPr="00D21B12" w:rsidRDefault="00000000" w:rsidP="00D21B12">
      <w:pPr>
        <w:numPr>
          <w:ilvl w:val="0"/>
          <w:numId w:val="1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5E8E985" w14:textId="77777777" w:rsidR="00041F65" w:rsidRPr="00D21B12" w:rsidRDefault="00000000" w:rsidP="00D21B12">
      <w:pPr>
        <w:numPr>
          <w:ilvl w:val="0"/>
          <w:numId w:val="1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907E3E8" w14:textId="77777777" w:rsidR="00D21B12" w:rsidRPr="00D21B12" w:rsidRDefault="00000000" w:rsidP="00D21B12">
      <w:pPr>
        <w:numPr>
          <w:ilvl w:val="0"/>
          <w:numId w:val="18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3EAC693" w14:textId="5F5E203E" w:rsidR="00041F65" w:rsidRPr="00D21B12" w:rsidRDefault="00000000" w:rsidP="00D21B12">
      <w:pPr>
        <w:pStyle w:val="a4"/>
        <w:spacing w:before="0"/>
      </w:pPr>
      <w:bookmarkStart w:id="181" w:name="jo1014"/>
      <w:r w:rsidRPr="00D21B12">
        <w:t>jo1014</w:t>
      </w:r>
      <w:bookmarkEnd w:id="181"/>
    </w:p>
    <w:p w14:paraId="10D0FC47" w14:textId="77777777" w:rsidR="00041F65" w:rsidRPr="00D21B12" w:rsidRDefault="00000000" w:rsidP="00D21B12">
      <w:pPr>
        <w:numPr>
          <w:ilvl w:val="0"/>
          <w:numId w:val="1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5 - S/2001 J 5, 9 - S/2001 J 9</w:t>
      </w:r>
    </w:p>
    <w:p w14:paraId="3C6AE179" w14:textId="77777777" w:rsidR="00041F65" w:rsidRPr="00D21B12" w:rsidRDefault="00000000" w:rsidP="00D21B12">
      <w:pPr>
        <w:numPr>
          <w:ilvl w:val="0"/>
          <w:numId w:val="1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B58A2D7" w14:textId="77777777" w:rsidR="00041F65" w:rsidRPr="00D21B12" w:rsidRDefault="00000000" w:rsidP="00D21B12">
      <w:pPr>
        <w:numPr>
          <w:ilvl w:val="0"/>
          <w:numId w:val="1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26C01AD" w14:textId="77777777" w:rsidR="00041F65" w:rsidRPr="00D21B12" w:rsidRDefault="00000000" w:rsidP="00D21B12">
      <w:pPr>
        <w:numPr>
          <w:ilvl w:val="0"/>
          <w:numId w:val="1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4890F28" w14:textId="77777777" w:rsidR="00041F65" w:rsidRPr="00D21B12" w:rsidRDefault="00000000" w:rsidP="00D21B12">
      <w:pPr>
        <w:numPr>
          <w:ilvl w:val="0"/>
          <w:numId w:val="1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9174C0B" w14:textId="77777777" w:rsidR="00041F65" w:rsidRPr="00D21B12" w:rsidRDefault="00000000" w:rsidP="00D21B12">
      <w:pPr>
        <w:numPr>
          <w:ilvl w:val="0"/>
          <w:numId w:val="1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DCD2C04" w14:textId="77777777" w:rsidR="00041F65" w:rsidRPr="00D21B12" w:rsidRDefault="00000000" w:rsidP="00D21B12">
      <w:pPr>
        <w:numPr>
          <w:ilvl w:val="0"/>
          <w:numId w:val="1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31E967A" w14:textId="77777777" w:rsidR="00041F65" w:rsidRPr="00D21B12" w:rsidRDefault="00000000" w:rsidP="00D21B12">
      <w:pPr>
        <w:numPr>
          <w:ilvl w:val="0"/>
          <w:numId w:val="1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77FBE6D" w14:textId="77777777" w:rsidR="00041F65" w:rsidRPr="00D21B12" w:rsidRDefault="00000000" w:rsidP="00D21B12">
      <w:pPr>
        <w:numPr>
          <w:ilvl w:val="0"/>
          <w:numId w:val="1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AB96264" w14:textId="77777777" w:rsidR="00041F65" w:rsidRPr="00D21B12" w:rsidRDefault="00000000" w:rsidP="00D21B12">
      <w:pPr>
        <w:numPr>
          <w:ilvl w:val="0"/>
          <w:numId w:val="1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EAFE67E" w14:textId="77777777" w:rsidR="00D21B12" w:rsidRPr="00D21B12" w:rsidRDefault="00000000" w:rsidP="00D21B12">
      <w:pPr>
        <w:numPr>
          <w:ilvl w:val="0"/>
          <w:numId w:val="18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36947EC7" w14:textId="2854F7B7" w:rsidR="00041F65" w:rsidRPr="00D21B12" w:rsidRDefault="00000000" w:rsidP="00D21B12">
      <w:pPr>
        <w:pStyle w:val="a4"/>
        <w:spacing w:before="0"/>
      </w:pPr>
      <w:bookmarkStart w:id="182" w:name="jo1015"/>
      <w:r w:rsidRPr="00D21B12">
        <w:t>jo1015</w:t>
      </w:r>
      <w:bookmarkEnd w:id="182"/>
    </w:p>
    <w:p w14:paraId="79D064DE" w14:textId="77777777" w:rsidR="00041F65" w:rsidRPr="00D21B12" w:rsidRDefault="00000000" w:rsidP="00D21B12">
      <w:pPr>
        <w:numPr>
          <w:ilvl w:val="0"/>
          <w:numId w:val="1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 - S/2003 J 1, ... 7 - S/2003 J 7</w:t>
      </w:r>
    </w:p>
    <w:p w14:paraId="4ABA8AEA" w14:textId="77777777" w:rsidR="00041F65" w:rsidRPr="00D21B12" w:rsidRDefault="00000000" w:rsidP="00D21B12">
      <w:pPr>
        <w:numPr>
          <w:ilvl w:val="0"/>
          <w:numId w:val="1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71700CFE" w14:textId="77777777" w:rsidR="00041F65" w:rsidRPr="00D21B12" w:rsidRDefault="00000000" w:rsidP="00D21B12">
      <w:pPr>
        <w:numPr>
          <w:ilvl w:val="0"/>
          <w:numId w:val="1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2AF723E" w14:textId="77777777" w:rsidR="00041F65" w:rsidRPr="00D21B12" w:rsidRDefault="00000000" w:rsidP="00D21B12">
      <w:pPr>
        <w:numPr>
          <w:ilvl w:val="0"/>
          <w:numId w:val="1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FBEAC09" w14:textId="77777777" w:rsidR="00041F65" w:rsidRPr="00D21B12" w:rsidRDefault="00000000" w:rsidP="00D21B12">
      <w:pPr>
        <w:numPr>
          <w:ilvl w:val="0"/>
          <w:numId w:val="1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0DAA451" w14:textId="77777777" w:rsidR="00041F65" w:rsidRPr="00D21B12" w:rsidRDefault="00000000" w:rsidP="00D21B12">
      <w:pPr>
        <w:numPr>
          <w:ilvl w:val="0"/>
          <w:numId w:val="1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EDEA978" w14:textId="77777777" w:rsidR="00041F65" w:rsidRPr="00D21B12" w:rsidRDefault="00000000" w:rsidP="00D21B12">
      <w:pPr>
        <w:numPr>
          <w:ilvl w:val="0"/>
          <w:numId w:val="1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F182599" w14:textId="77777777" w:rsidR="00041F65" w:rsidRPr="00D21B12" w:rsidRDefault="00000000" w:rsidP="00D21B12">
      <w:pPr>
        <w:numPr>
          <w:ilvl w:val="0"/>
          <w:numId w:val="1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C6769F2" w14:textId="77777777" w:rsidR="00041F65" w:rsidRPr="00D21B12" w:rsidRDefault="00000000" w:rsidP="00D21B12">
      <w:pPr>
        <w:numPr>
          <w:ilvl w:val="0"/>
          <w:numId w:val="1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0059528" w14:textId="77777777" w:rsidR="00D21B12" w:rsidRPr="00D21B12" w:rsidRDefault="00000000" w:rsidP="00D21B12">
      <w:pPr>
        <w:numPr>
          <w:ilvl w:val="0"/>
          <w:numId w:val="18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918E9C7" w14:textId="7CE032B0" w:rsidR="00041F65" w:rsidRPr="00D21B12" w:rsidRDefault="00000000" w:rsidP="00D21B12">
      <w:pPr>
        <w:pStyle w:val="a4"/>
        <w:spacing w:before="0"/>
      </w:pPr>
      <w:bookmarkStart w:id="183" w:name="jo1016"/>
      <w:r w:rsidRPr="00D21B12">
        <w:t>jo1016</w:t>
      </w:r>
      <w:bookmarkEnd w:id="183"/>
    </w:p>
    <w:p w14:paraId="6BCD4225" w14:textId="77777777" w:rsidR="00041F65" w:rsidRPr="00D21B12" w:rsidRDefault="00000000" w:rsidP="00D21B12">
      <w:pPr>
        <w:numPr>
          <w:ilvl w:val="0"/>
          <w:numId w:val="1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20 - J20, ... 27 - J27</w:t>
      </w:r>
    </w:p>
    <w:p w14:paraId="3C6F70E4" w14:textId="77777777" w:rsidR="00041F65" w:rsidRPr="00D21B12" w:rsidRDefault="00000000" w:rsidP="00D21B12">
      <w:pPr>
        <w:numPr>
          <w:ilvl w:val="0"/>
          <w:numId w:val="1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A4AA097" w14:textId="77777777" w:rsidR="00041F65" w:rsidRPr="00D21B12" w:rsidRDefault="00000000" w:rsidP="00D21B12">
      <w:pPr>
        <w:numPr>
          <w:ilvl w:val="0"/>
          <w:numId w:val="1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BFF7874" w14:textId="77777777" w:rsidR="00041F65" w:rsidRPr="00D21B12" w:rsidRDefault="00000000" w:rsidP="00D21B12">
      <w:pPr>
        <w:numPr>
          <w:ilvl w:val="0"/>
          <w:numId w:val="1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2BCCB70" w14:textId="77777777" w:rsidR="00041F65" w:rsidRPr="00D21B12" w:rsidRDefault="00000000" w:rsidP="00D21B12">
      <w:pPr>
        <w:numPr>
          <w:ilvl w:val="0"/>
          <w:numId w:val="1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FD5649A" w14:textId="77777777" w:rsidR="00041F65" w:rsidRPr="00D21B12" w:rsidRDefault="00000000" w:rsidP="00D21B12">
      <w:pPr>
        <w:numPr>
          <w:ilvl w:val="0"/>
          <w:numId w:val="1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881246A" w14:textId="77777777" w:rsidR="00041F65" w:rsidRPr="00D21B12" w:rsidRDefault="00000000" w:rsidP="00D21B12">
      <w:pPr>
        <w:numPr>
          <w:ilvl w:val="0"/>
          <w:numId w:val="1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D5EC062" w14:textId="77777777" w:rsidR="00041F65" w:rsidRPr="00D21B12" w:rsidRDefault="00000000" w:rsidP="00D21B12">
      <w:pPr>
        <w:numPr>
          <w:ilvl w:val="0"/>
          <w:numId w:val="1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707738D" w14:textId="77777777" w:rsidR="00041F65" w:rsidRPr="00D21B12" w:rsidRDefault="00000000" w:rsidP="00D21B12">
      <w:pPr>
        <w:numPr>
          <w:ilvl w:val="0"/>
          <w:numId w:val="1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3E8BD1E" w14:textId="77777777" w:rsidR="00041F65" w:rsidRPr="00D21B12" w:rsidRDefault="00000000" w:rsidP="00D21B12">
      <w:pPr>
        <w:numPr>
          <w:ilvl w:val="0"/>
          <w:numId w:val="1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8A2D13B" w14:textId="77777777" w:rsidR="00D21B12" w:rsidRPr="00D21B12" w:rsidRDefault="00000000" w:rsidP="00D21B12">
      <w:pPr>
        <w:numPr>
          <w:ilvl w:val="0"/>
          <w:numId w:val="18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3BF7BE69" w14:textId="1C1ABBC9" w:rsidR="00041F65" w:rsidRPr="00D21B12" w:rsidRDefault="00000000" w:rsidP="00D21B12">
      <w:pPr>
        <w:pStyle w:val="a4"/>
        <w:spacing w:before="0"/>
      </w:pPr>
      <w:bookmarkStart w:id="184" w:name="jo1017"/>
      <w:r w:rsidRPr="00D21B12">
        <w:t>jo1017</w:t>
      </w:r>
      <w:bookmarkEnd w:id="184"/>
    </w:p>
    <w:p w14:paraId="2A50964A" w14:textId="77777777" w:rsidR="00041F65" w:rsidRPr="00D21B12" w:rsidRDefault="00000000" w:rsidP="00D21B12">
      <w:pPr>
        <w:numPr>
          <w:ilvl w:val="0"/>
          <w:numId w:val="1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8 - S/2001 J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8 ,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0 - S/2001 J 10</w:t>
      </w:r>
    </w:p>
    <w:p w14:paraId="70A26E0B" w14:textId="77777777" w:rsidR="00041F65" w:rsidRPr="00D21B12" w:rsidRDefault="00000000" w:rsidP="00D21B12">
      <w:pPr>
        <w:numPr>
          <w:ilvl w:val="0"/>
          <w:numId w:val="1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264A20C" w14:textId="77777777" w:rsidR="00041F65" w:rsidRPr="00D21B12" w:rsidRDefault="00000000" w:rsidP="00D21B12">
      <w:pPr>
        <w:numPr>
          <w:ilvl w:val="0"/>
          <w:numId w:val="1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9A95831" w14:textId="77777777" w:rsidR="00041F65" w:rsidRPr="00D21B12" w:rsidRDefault="00000000" w:rsidP="00D21B12">
      <w:pPr>
        <w:numPr>
          <w:ilvl w:val="0"/>
          <w:numId w:val="1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0A8FB42" w14:textId="77777777" w:rsidR="00041F65" w:rsidRPr="00D21B12" w:rsidRDefault="00000000" w:rsidP="00D21B12">
      <w:pPr>
        <w:numPr>
          <w:ilvl w:val="0"/>
          <w:numId w:val="1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DBBFA4E" w14:textId="77777777" w:rsidR="00041F65" w:rsidRPr="00D21B12" w:rsidRDefault="00000000" w:rsidP="00D21B12">
      <w:pPr>
        <w:numPr>
          <w:ilvl w:val="0"/>
          <w:numId w:val="1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F7E4852" w14:textId="77777777" w:rsidR="00041F65" w:rsidRPr="00D21B12" w:rsidRDefault="00000000" w:rsidP="00D21B12">
      <w:pPr>
        <w:numPr>
          <w:ilvl w:val="0"/>
          <w:numId w:val="1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AA93E4A" w14:textId="77777777" w:rsidR="00041F65" w:rsidRPr="00D21B12" w:rsidRDefault="00000000" w:rsidP="00D21B12">
      <w:pPr>
        <w:numPr>
          <w:ilvl w:val="0"/>
          <w:numId w:val="1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9C7882E" w14:textId="77777777" w:rsidR="00041F65" w:rsidRPr="00D21B12" w:rsidRDefault="00000000" w:rsidP="00D21B12">
      <w:pPr>
        <w:numPr>
          <w:ilvl w:val="0"/>
          <w:numId w:val="1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6C02ABF" w14:textId="77777777" w:rsidR="00041F65" w:rsidRPr="00D21B12" w:rsidRDefault="00000000" w:rsidP="00D21B12">
      <w:pPr>
        <w:numPr>
          <w:ilvl w:val="0"/>
          <w:numId w:val="1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9573DEE" w14:textId="77777777" w:rsidR="00D21B12" w:rsidRPr="00D21B12" w:rsidRDefault="00000000" w:rsidP="00D21B12">
      <w:pPr>
        <w:numPr>
          <w:ilvl w:val="0"/>
          <w:numId w:val="19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06059F7B" w14:textId="305F0BDF" w:rsidR="00041F65" w:rsidRPr="00D21B12" w:rsidRDefault="00000000" w:rsidP="00D21B12">
      <w:pPr>
        <w:pStyle w:val="a4"/>
        <w:spacing w:before="0"/>
      </w:pPr>
      <w:bookmarkStart w:id="185" w:name="jo1018"/>
      <w:r w:rsidRPr="00D21B12">
        <w:t>jo1018</w:t>
      </w:r>
      <w:bookmarkEnd w:id="185"/>
    </w:p>
    <w:p w14:paraId="20C3D44D" w14:textId="77777777" w:rsidR="00041F65" w:rsidRPr="00D21B12" w:rsidRDefault="00000000" w:rsidP="00D21B12">
      <w:pPr>
        <w:numPr>
          <w:ilvl w:val="0"/>
          <w:numId w:val="1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8 - S/2003 J 8, 9 - S/2001 J 9, ...</w:t>
      </w:r>
    </w:p>
    <w:p w14:paraId="13B464AB" w14:textId="77777777" w:rsidR="00041F65" w:rsidRPr="00D21B12" w:rsidRDefault="00000000" w:rsidP="00D21B12">
      <w:pPr>
        <w:numPr>
          <w:ilvl w:val="0"/>
          <w:numId w:val="1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A86ADAB" w14:textId="77777777" w:rsidR="00041F65" w:rsidRPr="00D21B12" w:rsidRDefault="00000000" w:rsidP="00D21B12">
      <w:pPr>
        <w:numPr>
          <w:ilvl w:val="0"/>
          <w:numId w:val="1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BC13FC7" w14:textId="77777777" w:rsidR="00041F65" w:rsidRPr="00D21B12" w:rsidRDefault="00000000" w:rsidP="00D21B12">
      <w:pPr>
        <w:numPr>
          <w:ilvl w:val="0"/>
          <w:numId w:val="1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6FB89A25" w14:textId="77777777" w:rsidR="00041F65" w:rsidRPr="00D21B12" w:rsidRDefault="00000000" w:rsidP="00D21B12">
      <w:pPr>
        <w:numPr>
          <w:ilvl w:val="0"/>
          <w:numId w:val="1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7FE6A2A" w14:textId="77777777" w:rsidR="00041F65" w:rsidRPr="00D21B12" w:rsidRDefault="00000000" w:rsidP="00D21B12">
      <w:pPr>
        <w:numPr>
          <w:ilvl w:val="0"/>
          <w:numId w:val="1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63B9651" w14:textId="77777777" w:rsidR="00041F65" w:rsidRPr="00D21B12" w:rsidRDefault="00000000" w:rsidP="00D21B12">
      <w:pPr>
        <w:numPr>
          <w:ilvl w:val="0"/>
          <w:numId w:val="1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70258BA" w14:textId="77777777" w:rsidR="00041F65" w:rsidRPr="00D21B12" w:rsidRDefault="00000000" w:rsidP="00D21B12">
      <w:pPr>
        <w:numPr>
          <w:ilvl w:val="0"/>
          <w:numId w:val="1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0128D00" w14:textId="77777777" w:rsidR="00041F65" w:rsidRPr="00D21B12" w:rsidRDefault="00000000" w:rsidP="00D21B12">
      <w:pPr>
        <w:numPr>
          <w:ilvl w:val="0"/>
          <w:numId w:val="1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2B7D9AB" w14:textId="77777777" w:rsidR="00041F65" w:rsidRPr="00D21B12" w:rsidRDefault="00000000" w:rsidP="00D21B12">
      <w:pPr>
        <w:numPr>
          <w:ilvl w:val="0"/>
          <w:numId w:val="1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9973837" w14:textId="77777777" w:rsidR="00D21B12" w:rsidRPr="00D21B12" w:rsidRDefault="00000000" w:rsidP="00D21B12">
      <w:pPr>
        <w:numPr>
          <w:ilvl w:val="0"/>
          <w:numId w:val="19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5B3D92C8" w14:textId="697CF386" w:rsidR="00041F65" w:rsidRPr="00D21B12" w:rsidRDefault="00000000" w:rsidP="00D21B12">
      <w:pPr>
        <w:pStyle w:val="a4"/>
        <w:spacing w:before="0"/>
      </w:pPr>
      <w:bookmarkStart w:id="186" w:name="jo1019"/>
      <w:r w:rsidRPr="00D21B12">
        <w:t>jo1019</w:t>
      </w:r>
      <w:bookmarkEnd w:id="186"/>
    </w:p>
    <w:p w14:paraId="6434E556" w14:textId="77777777" w:rsidR="00041F65" w:rsidRPr="00D21B12" w:rsidRDefault="00000000" w:rsidP="00D21B12">
      <w:pPr>
        <w:numPr>
          <w:ilvl w:val="0"/>
          <w:numId w:val="1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6 - S/2001 J 6</w:t>
      </w:r>
    </w:p>
    <w:p w14:paraId="5C4EF68C" w14:textId="77777777" w:rsidR="00041F65" w:rsidRPr="00D21B12" w:rsidRDefault="00000000" w:rsidP="00D21B12">
      <w:pPr>
        <w:numPr>
          <w:ilvl w:val="0"/>
          <w:numId w:val="1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5C553EAF" w14:textId="77777777" w:rsidR="00041F65" w:rsidRPr="00D21B12" w:rsidRDefault="00000000" w:rsidP="00D21B12">
      <w:pPr>
        <w:numPr>
          <w:ilvl w:val="0"/>
          <w:numId w:val="1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D52BA02" w14:textId="77777777" w:rsidR="00041F65" w:rsidRPr="00D21B12" w:rsidRDefault="00000000" w:rsidP="00D21B12">
      <w:pPr>
        <w:numPr>
          <w:ilvl w:val="0"/>
          <w:numId w:val="1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Day of the moment of observation with decimals</w:t>
      </w:r>
    </w:p>
    <w:p w14:paraId="79B6B0EB" w14:textId="77777777" w:rsidR="00041F65" w:rsidRPr="00D21B12" w:rsidRDefault="00000000" w:rsidP="00D21B12">
      <w:pPr>
        <w:numPr>
          <w:ilvl w:val="0"/>
          <w:numId w:val="1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0AE3189" w14:textId="77777777" w:rsidR="00041F65" w:rsidRPr="00D21B12" w:rsidRDefault="00000000" w:rsidP="00D21B12">
      <w:pPr>
        <w:numPr>
          <w:ilvl w:val="0"/>
          <w:numId w:val="1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5AF52DF" w14:textId="77777777" w:rsidR="00041F65" w:rsidRPr="00D21B12" w:rsidRDefault="00000000" w:rsidP="00D21B12">
      <w:pPr>
        <w:numPr>
          <w:ilvl w:val="0"/>
          <w:numId w:val="1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20B29D4" w14:textId="77777777" w:rsidR="00041F65" w:rsidRPr="00D21B12" w:rsidRDefault="00000000" w:rsidP="00D21B12">
      <w:pPr>
        <w:numPr>
          <w:ilvl w:val="0"/>
          <w:numId w:val="1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150644F" w14:textId="77777777" w:rsidR="00041F65" w:rsidRPr="00D21B12" w:rsidRDefault="00000000" w:rsidP="00D21B12">
      <w:pPr>
        <w:numPr>
          <w:ilvl w:val="0"/>
          <w:numId w:val="1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42510AE" w14:textId="77777777" w:rsidR="00041F65" w:rsidRPr="00D21B12" w:rsidRDefault="00000000" w:rsidP="00D21B12">
      <w:pPr>
        <w:numPr>
          <w:ilvl w:val="0"/>
          <w:numId w:val="1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40BF5E9" w14:textId="77777777" w:rsidR="00D21B12" w:rsidRPr="00D21B12" w:rsidRDefault="00000000" w:rsidP="00D21B12">
      <w:pPr>
        <w:numPr>
          <w:ilvl w:val="0"/>
          <w:numId w:val="19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6F6BB302" w14:textId="719AA07E" w:rsidR="00041F65" w:rsidRPr="00D21B12" w:rsidRDefault="00000000" w:rsidP="00D21B12">
      <w:pPr>
        <w:pStyle w:val="a4"/>
        <w:spacing w:before="0"/>
      </w:pPr>
      <w:bookmarkStart w:id="187" w:name="jo1020"/>
      <w:r w:rsidRPr="00D21B12">
        <w:t>jo1020</w:t>
      </w:r>
      <w:bookmarkEnd w:id="187"/>
    </w:p>
    <w:p w14:paraId="11BF41A6" w14:textId="77777777" w:rsidR="00041F65" w:rsidRPr="00D21B12" w:rsidRDefault="00000000" w:rsidP="00D21B12">
      <w:pPr>
        <w:numPr>
          <w:ilvl w:val="0"/>
          <w:numId w:val="1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satellite (N sat): 13 - S/2003 J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13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 18 - S/2003 J 18</w:t>
      </w:r>
    </w:p>
    <w:p w14:paraId="714642C3" w14:textId="77777777" w:rsidR="00041F65" w:rsidRPr="00D21B12" w:rsidRDefault="00000000" w:rsidP="00D21B12">
      <w:pPr>
        <w:numPr>
          <w:ilvl w:val="0"/>
          <w:numId w:val="1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F7C1B4B" w14:textId="77777777" w:rsidR="00041F65" w:rsidRPr="00D21B12" w:rsidRDefault="00000000" w:rsidP="00D21B12">
      <w:pPr>
        <w:numPr>
          <w:ilvl w:val="0"/>
          <w:numId w:val="1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72FC7D0" w14:textId="77777777" w:rsidR="00041F65" w:rsidRPr="00D21B12" w:rsidRDefault="00000000" w:rsidP="00D21B12">
      <w:pPr>
        <w:numPr>
          <w:ilvl w:val="0"/>
          <w:numId w:val="1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F115FEA" w14:textId="77777777" w:rsidR="00041F65" w:rsidRPr="00D21B12" w:rsidRDefault="00000000" w:rsidP="00D21B12">
      <w:pPr>
        <w:numPr>
          <w:ilvl w:val="0"/>
          <w:numId w:val="1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8995652" w14:textId="77777777" w:rsidR="00041F65" w:rsidRPr="00D21B12" w:rsidRDefault="00000000" w:rsidP="00D21B12">
      <w:pPr>
        <w:numPr>
          <w:ilvl w:val="0"/>
          <w:numId w:val="1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D91581D" w14:textId="77777777" w:rsidR="00041F65" w:rsidRPr="00D21B12" w:rsidRDefault="00000000" w:rsidP="00D21B12">
      <w:pPr>
        <w:numPr>
          <w:ilvl w:val="0"/>
          <w:numId w:val="1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BEE1F95" w14:textId="77777777" w:rsidR="00041F65" w:rsidRPr="00D21B12" w:rsidRDefault="00000000" w:rsidP="00D21B12">
      <w:pPr>
        <w:numPr>
          <w:ilvl w:val="0"/>
          <w:numId w:val="1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93E892C" w14:textId="77777777" w:rsidR="00041F65" w:rsidRPr="00D21B12" w:rsidRDefault="00000000" w:rsidP="00D21B12">
      <w:pPr>
        <w:numPr>
          <w:ilvl w:val="0"/>
          <w:numId w:val="1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F212224" w14:textId="77777777" w:rsidR="00041F65" w:rsidRPr="00D21B12" w:rsidRDefault="00000000" w:rsidP="00D21B12">
      <w:pPr>
        <w:numPr>
          <w:ilvl w:val="0"/>
          <w:numId w:val="1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4CAFC40" w14:textId="77777777" w:rsidR="00D21B12" w:rsidRPr="00D21B12" w:rsidRDefault="00000000" w:rsidP="00D21B12">
      <w:pPr>
        <w:numPr>
          <w:ilvl w:val="0"/>
          <w:numId w:val="19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0DF8C41F" w14:textId="1A9EAFCD" w:rsidR="00041F65" w:rsidRPr="00D21B12" w:rsidRDefault="00000000" w:rsidP="00D21B12">
      <w:pPr>
        <w:pStyle w:val="a4"/>
        <w:spacing w:before="0"/>
      </w:pPr>
      <w:bookmarkStart w:id="188" w:name="jo1021"/>
      <w:r w:rsidRPr="00D21B12">
        <w:t>jo1021</w:t>
      </w:r>
      <w:bookmarkEnd w:id="188"/>
    </w:p>
    <w:p w14:paraId="1B88882B" w14:textId="77777777" w:rsidR="00041F65" w:rsidRPr="00D21B12" w:rsidRDefault="00000000" w:rsidP="00D21B12">
      <w:pPr>
        <w:numPr>
          <w:ilvl w:val="0"/>
          <w:numId w:val="1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7 - J17, ... 27 - J27</w:t>
      </w:r>
    </w:p>
    <w:p w14:paraId="5FDCA838" w14:textId="77777777" w:rsidR="00041F65" w:rsidRPr="00D21B12" w:rsidRDefault="00000000" w:rsidP="00D21B12">
      <w:pPr>
        <w:numPr>
          <w:ilvl w:val="0"/>
          <w:numId w:val="1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F2E5AF0" w14:textId="77777777" w:rsidR="00041F65" w:rsidRPr="00D21B12" w:rsidRDefault="00000000" w:rsidP="00D21B12">
      <w:pPr>
        <w:numPr>
          <w:ilvl w:val="0"/>
          <w:numId w:val="1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206386ED" w14:textId="77777777" w:rsidR="00041F65" w:rsidRPr="00D21B12" w:rsidRDefault="00000000" w:rsidP="00D21B12">
      <w:pPr>
        <w:numPr>
          <w:ilvl w:val="0"/>
          <w:numId w:val="1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253BEE7E" w14:textId="77777777" w:rsidR="00041F65" w:rsidRPr="00D21B12" w:rsidRDefault="00000000" w:rsidP="00D21B12">
      <w:pPr>
        <w:numPr>
          <w:ilvl w:val="0"/>
          <w:numId w:val="1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7391AB0" w14:textId="77777777" w:rsidR="00041F65" w:rsidRPr="00D21B12" w:rsidRDefault="00000000" w:rsidP="00D21B12">
      <w:pPr>
        <w:numPr>
          <w:ilvl w:val="0"/>
          <w:numId w:val="1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4C18D48" w14:textId="77777777" w:rsidR="00041F65" w:rsidRPr="00D21B12" w:rsidRDefault="00000000" w:rsidP="00D21B12">
      <w:pPr>
        <w:numPr>
          <w:ilvl w:val="0"/>
          <w:numId w:val="1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055D79B" w14:textId="77777777" w:rsidR="00041F65" w:rsidRPr="00D21B12" w:rsidRDefault="00000000" w:rsidP="00D21B12">
      <w:pPr>
        <w:numPr>
          <w:ilvl w:val="0"/>
          <w:numId w:val="1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83CFD9E" w14:textId="77777777" w:rsidR="00041F65" w:rsidRPr="00D21B12" w:rsidRDefault="00000000" w:rsidP="00D21B12">
      <w:pPr>
        <w:numPr>
          <w:ilvl w:val="0"/>
          <w:numId w:val="1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6DA8BF6" w14:textId="77777777" w:rsidR="00041F65" w:rsidRPr="00D21B12" w:rsidRDefault="00000000" w:rsidP="00D21B12">
      <w:pPr>
        <w:numPr>
          <w:ilvl w:val="0"/>
          <w:numId w:val="1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E4D0757" w14:textId="77777777" w:rsidR="00D21B12" w:rsidRPr="00D21B12" w:rsidRDefault="00000000" w:rsidP="00D21B12">
      <w:pPr>
        <w:numPr>
          <w:ilvl w:val="0"/>
          <w:numId w:val="19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5AF23929" w14:textId="37E3EECD" w:rsidR="00041F65" w:rsidRPr="00D21B12" w:rsidRDefault="00000000" w:rsidP="00D21B12">
      <w:pPr>
        <w:pStyle w:val="a4"/>
        <w:spacing w:before="0"/>
      </w:pPr>
      <w:bookmarkStart w:id="189" w:name="jo1022"/>
      <w:r w:rsidRPr="00D21B12">
        <w:t>jo1022</w:t>
      </w:r>
      <w:bookmarkEnd w:id="189"/>
    </w:p>
    <w:p w14:paraId="1987BB3B" w14:textId="77777777" w:rsidR="00041F65" w:rsidRPr="00D21B12" w:rsidRDefault="00000000" w:rsidP="00D21B12">
      <w:pPr>
        <w:numPr>
          <w:ilvl w:val="0"/>
          <w:numId w:val="1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 - S/2002 J 1</w:t>
      </w:r>
    </w:p>
    <w:p w14:paraId="0726780A" w14:textId="77777777" w:rsidR="00041F65" w:rsidRPr="00D21B12" w:rsidRDefault="00000000" w:rsidP="00D21B12">
      <w:pPr>
        <w:numPr>
          <w:ilvl w:val="0"/>
          <w:numId w:val="1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9D7D48C" w14:textId="77777777" w:rsidR="00041F65" w:rsidRPr="00D21B12" w:rsidRDefault="00000000" w:rsidP="00D21B12">
      <w:pPr>
        <w:numPr>
          <w:ilvl w:val="0"/>
          <w:numId w:val="1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801F28D" w14:textId="77777777" w:rsidR="00041F65" w:rsidRPr="00D21B12" w:rsidRDefault="00000000" w:rsidP="00D21B12">
      <w:pPr>
        <w:numPr>
          <w:ilvl w:val="0"/>
          <w:numId w:val="1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1DC2D016" w14:textId="77777777" w:rsidR="00041F65" w:rsidRPr="00D21B12" w:rsidRDefault="00000000" w:rsidP="00D21B12">
      <w:pPr>
        <w:numPr>
          <w:ilvl w:val="0"/>
          <w:numId w:val="1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5B58CB2" w14:textId="77777777" w:rsidR="00041F65" w:rsidRPr="00D21B12" w:rsidRDefault="00000000" w:rsidP="00D21B12">
      <w:pPr>
        <w:numPr>
          <w:ilvl w:val="0"/>
          <w:numId w:val="1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0E3650D" w14:textId="77777777" w:rsidR="00041F65" w:rsidRPr="00D21B12" w:rsidRDefault="00000000" w:rsidP="00D21B12">
      <w:pPr>
        <w:numPr>
          <w:ilvl w:val="0"/>
          <w:numId w:val="1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EA87C24" w14:textId="77777777" w:rsidR="00041F65" w:rsidRPr="00D21B12" w:rsidRDefault="00000000" w:rsidP="00D21B12">
      <w:pPr>
        <w:numPr>
          <w:ilvl w:val="0"/>
          <w:numId w:val="1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0AF3171" w14:textId="77777777" w:rsidR="00041F65" w:rsidRPr="00D21B12" w:rsidRDefault="00000000" w:rsidP="00D21B12">
      <w:pPr>
        <w:numPr>
          <w:ilvl w:val="0"/>
          <w:numId w:val="1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C089704" w14:textId="77777777" w:rsidR="00041F65" w:rsidRPr="00D21B12" w:rsidRDefault="00000000" w:rsidP="00D21B12">
      <w:pPr>
        <w:numPr>
          <w:ilvl w:val="0"/>
          <w:numId w:val="1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5F60148" w14:textId="77777777" w:rsidR="00D21B12" w:rsidRPr="00D21B12" w:rsidRDefault="00000000" w:rsidP="00D21B12">
      <w:pPr>
        <w:numPr>
          <w:ilvl w:val="0"/>
          <w:numId w:val="19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69920872" w14:textId="57655836" w:rsidR="00041F65" w:rsidRPr="00D21B12" w:rsidRDefault="00000000" w:rsidP="00D21B12">
      <w:pPr>
        <w:pStyle w:val="a4"/>
        <w:spacing w:before="0"/>
      </w:pPr>
      <w:bookmarkStart w:id="190" w:name="jo1023"/>
      <w:r w:rsidRPr="00D21B12">
        <w:t>jo1023</w:t>
      </w:r>
      <w:bookmarkEnd w:id="190"/>
    </w:p>
    <w:p w14:paraId="225AF48D" w14:textId="77777777" w:rsidR="00041F65" w:rsidRPr="00D21B12" w:rsidRDefault="00000000" w:rsidP="00D21B12">
      <w:pPr>
        <w:numPr>
          <w:ilvl w:val="0"/>
          <w:numId w:val="1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satellite (N sat): 3 - S/2001 J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3,...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>, 11 - S/2001 J 11</w:t>
      </w:r>
    </w:p>
    <w:p w14:paraId="166497B9" w14:textId="77777777" w:rsidR="00041F65" w:rsidRPr="00D21B12" w:rsidRDefault="00000000" w:rsidP="00D21B12">
      <w:pPr>
        <w:numPr>
          <w:ilvl w:val="0"/>
          <w:numId w:val="1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C1D4729" w14:textId="77777777" w:rsidR="00041F65" w:rsidRPr="00D21B12" w:rsidRDefault="00000000" w:rsidP="00D21B12">
      <w:pPr>
        <w:numPr>
          <w:ilvl w:val="0"/>
          <w:numId w:val="1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A3FB726" w14:textId="77777777" w:rsidR="00041F65" w:rsidRPr="00D21B12" w:rsidRDefault="00000000" w:rsidP="00D21B12">
      <w:pPr>
        <w:numPr>
          <w:ilvl w:val="0"/>
          <w:numId w:val="1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962230A" w14:textId="77777777" w:rsidR="00041F65" w:rsidRPr="00D21B12" w:rsidRDefault="00000000" w:rsidP="00D21B12">
      <w:pPr>
        <w:numPr>
          <w:ilvl w:val="0"/>
          <w:numId w:val="1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4E728C0" w14:textId="77777777" w:rsidR="00041F65" w:rsidRPr="00D21B12" w:rsidRDefault="00000000" w:rsidP="00D21B12">
      <w:pPr>
        <w:numPr>
          <w:ilvl w:val="0"/>
          <w:numId w:val="1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31319CD" w14:textId="77777777" w:rsidR="00041F65" w:rsidRPr="00D21B12" w:rsidRDefault="00000000" w:rsidP="00D21B12">
      <w:pPr>
        <w:numPr>
          <w:ilvl w:val="0"/>
          <w:numId w:val="1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ED1B553" w14:textId="77777777" w:rsidR="00041F65" w:rsidRPr="00D21B12" w:rsidRDefault="00000000" w:rsidP="00D21B12">
      <w:pPr>
        <w:numPr>
          <w:ilvl w:val="0"/>
          <w:numId w:val="1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E2601B4" w14:textId="77777777" w:rsidR="00041F65" w:rsidRPr="00D21B12" w:rsidRDefault="00000000" w:rsidP="00D21B12">
      <w:pPr>
        <w:numPr>
          <w:ilvl w:val="0"/>
          <w:numId w:val="1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31C13FB" w14:textId="77777777" w:rsidR="00041F65" w:rsidRPr="00D21B12" w:rsidRDefault="00000000" w:rsidP="00D21B12">
      <w:pPr>
        <w:numPr>
          <w:ilvl w:val="0"/>
          <w:numId w:val="1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B041EA5" w14:textId="77777777" w:rsidR="00D21B12" w:rsidRPr="00D21B12" w:rsidRDefault="00000000" w:rsidP="00D21B12">
      <w:pPr>
        <w:numPr>
          <w:ilvl w:val="0"/>
          <w:numId w:val="19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4BC241C1" w14:textId="6BF1818E" w:rsidR="00041F65" w:rsidRPr="00D21B12" w:rsidRDefault="00000000" w:rsidP="00D21B12">
      <w:pPr>
        <w:pStyle w:val="a4"/>
        <w:spacing w:before="0"/>
      </w:pPr>
      <w:bookmarkStart w:id="191" w:name="jo1024"/>
      <w:r w:rsidRPr="00D21B12">
        <w:t>jo1024</w:t>
      </w:r>
      <w:bookmarkEnd w:id="191"/>
    </w:p>
    <w:p w14:paraId="7661680B" w14:textId="77777777" w:rsidR="00041F65" w:rsidRPr="00D21B12" w:rsidRDefault="00000000" w:rsidP="00D21B12">
      <w:pPr>
        <w:numPr>
          <w:ilvl w:val="0"/>
          <w:numId w:val="1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319 - S/2003 J 19, 320 - S/2002 J 20</w:t>
      </w:r>
    </w:p>
    <w:p w14:paraId="11E17385" w14:textId="77777777" w:rsidR="00041F65" w:rsidRPr="00D21B12" w:rsidRDefault="00000000" w:rsidP="00D21B12">
      <w:pPr>
        <w:numPr>
          <w:ilvl w:val="0"/>
          <w:numId w:val="1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119832C" w14:textId="77777777" w:rsidR="00041F65" w:rsidRPr="00D21B12" w:rsidRDefault="00000000" w:rsidP="00D21B12">
      <w:pPr>
        <w:numPr>
          <w:ilvl w:val="0"/>
          <w:numId w:val="1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AC9D7E6" w14:textId="77777777" w:rsidR="00041F65" w:rsidRPr="00D21B12" w:rsidRDefault="00000000" w:rsidP="00D21B12">
      <w:pPr>
        <w:numPr>
          <w:ilvl w:val="0"/>
          <w:numId w:val="1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C6C4CC6" w14:textId="77777777" w:rsidR="00041F65" w:rsidRPr="00D21B12" w:rsidRDefault="00000000" w:rsidP="00D21B12">
      <w:pPr>
        <w:numPr>
          <w:ilvl w:val="0"/>
          <w:numId w:val="1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1CA26F0" w14:textId="77777777" w:rsidR="00041F65" w:rsidRPr="00D21B12" w:rsidRDefault="00000000" w:rsidP="00D21B12">
      <w:pPr>
        <w:numPr>
          <w:ilvl w:val="0"/>
          <w:numId w:val="1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344AB50" w14:textId="77777777" w:rsidR="00041F65" w:rsidRPr="00D21B12" w:rsidRDefault="00000000" w:rsidP="00D21B12">
      <w:pPr>
        <w:numPr>
          <w:ilvl w:val="0"/>
          <w:numId w:val="1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C6D0C15" w14:textId="77777777" w:rsidR="00041F65" w:rsidRPr="00D21B12" w:rsidRDefault="00000000" w:rsidP="00D21B12">
      <w:pPr>
        <w:numPr>
          <w:ilvl w:val="0"/>
          <w:numId w:val="1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E754A62" w14:textId="77777777" w:rsidR="00041F65" w:rsidRPr="00D21B12" w:rsidRDefault="00000000" w:rsidP="00D21B12">
      <w:pPr>
        <w:numPr>
          <w:ilvl w:val="0"/>
          <w:numId w:val="1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4B379C1" w14:textId="77777777" w:rsidR="00041F65" w:rsidRPr="00D21B12" w:rsidRDefault="00000000" w:rsidP="00D21B12">
      <w:pPr>
        <w:numPr>
          <w:ilvl w:val="0"/>
          <w:numId w:val="1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C61C50D" w14:textId="77777777" w:rsidR="00D21B12" w:rsidRPr="00D21B12" w:rsidRDefault="00000000" w:rsidP="00D21B12">
      <w:pPr>
        <w:numPr>
          <w:ilvl w:val="0"/>
          <w:numId w:val="19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telescope, observers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7E42CCD5" w14:textId="3B8AF18F" w:rsidR="00041F65" w:rsidRPr="00D21B12" w:rsidRDefault="00000000" w:rsidP="00D21B12">
      <w:pPr>
        <w:pStyle w:val="a4"/>
        <w:spacing w:before="0"/>
      </w:pPr>
      <w:bookmarkStart w:id="192" w:name="jo1025"/>
      <w:r w:rsidRPr="00D21B12">
        <w:t>jo1025</w:t>
      </w:r>
      <w:bookmarkEnd w:id="192"/>
    </w:p>
    <w:p w14:paraId="63B9027C" w14:textId="77777777" w:rsidR="00041F65" w:rsidRPr="00D21B12" w:rsidRDefault="00000000" w:rsidP="00D21B12">
      <w:pPr>
        <w:numPr>
          <w:ilvl w:val="0"/>
          <w:numId w:val="1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7 - J17, ... 27 - J27</w:t>
      </w:r>
    </w:p>
    <w:p w14:paraId="4BA139AB" w14:textId="77777777" w:rsidR="00041F65" w:rsidRPr="00D21B12" w:rsidRDefault="00000000" w:rsidP="00D21B12">
      <w:pPr>
        <w:numPr>
          <w:ilvl w:val="0"/>
          <w:numId w:val="1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32E412C" w14:textId="77777777" w:rsidR="00041F65" w:rsidRPr="00D21B12" w:rsidRDefault="00000000" w:rsidP="00D21B12">
      <w:pPr>
        <w:numPr>
          <w:ilvl w:val="0"/>
          <w:numId w:val="1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2086E59D" w14:textId="77777777" w:rsidR="00041F65" w:rsidRPr="00D21B12" w:rsidRDefault="00000000" w:rsidP="00D21B12">
      <w:pPr>
        <w:numPr>
          <w:ilvl w:val="0"/>
          <w:numId w:val="1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2238D74" w14:textId="77777777" w:rsidR="00041F65" w:rsidRPr="00D21B12" w:rsidRDefault="00000000" w:rsidP="00D21B12">
      <w:pPr>
        <w:numPr>
          <w:ilvl w:val="0"/>
          <w:numId w:val="1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8F68EAE" w14:textId="77777777" w:rsidR="00041F65" w:rsidRPr="00D21B12" w:rsidRDefault="00000000" w:rsidP="00D21B12">
      <w:pPr>
        <w:numPr>
          <w:ilvl w:val="0"/>
          <w:numId w:val="1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5CC86A7" w14:textId="77777777" w:rsidR="00041F65" w:rsidRPr="00D21B12" w:rsidRDefault="00000000" w:rsidP="00D21B12">
      <w:pPr>
        <w:numPr>
          <w:ilvl w:val="0"/>
          <w:numId w:val="1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2565531" w14:textId="77777777" w:rsidR="00041F65" w:rsidRPr="00D21B12" w:rsidRDefault="00000000" w:rsidP="00D21B12">
      <w:pPr>
        <w:numPr>
          <w:ilvl w:val="0"/>
          <w:numId w:val="1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50EE5D6" w14:textId="77777777" w:rsidR="00041F65" w:rsidRPr="00D21B12" w:rsidRDefault="00000000" w:rsidP="00D21B12">
      <w:pPr>
        <w:numPr>
          <w:ilvl w:val="0"/>
          <w:numId w:val="1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793FC95" w14:textId="77777777" w:rsidR="00041F65" w:rsidRPr="00D21B12" w:rsidRDefault="00000000" w:rsidP="00D21B12">
      <w:pPr>
        <w:numPr>
          <w:ilvl w:val="0"/>
          <w:numId w:val="1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39B69A9" w14:textId="77777777" w:rsidR="00D21B12" w:rsidRPr="00D21B12" w:rsidRDefault="00000000" w:rsidP="00D21B12">
      <w:pPr>
        <w:numPr>
          <w:ilvl w:val="0"/>
          <w:numId w:val="19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0CDEDDAE" w14:textId="671FA21F" w:rsidR="00041F65" w:rsidRPr="00D21B12" w:rsidRDefault="00000000" w:rsidP="00D21B12">
      <w:pPr>
        <w:pStyle w:val="a4"/>
        <w:spacing w:before="0"/>
      </w:pPr>
      <w:bookmarkStart w:id="193" w:name="jo1026"/>
      <w:r w:rsidRPr="00D21B12">
        <w:t>jo1026</w:t>
      </w:r>
      <w:bookmarkEnd w:id="193"/>
    </w:p>
    <w:p w14:paraId="5CEB0665" w14:textId="77777777" w:rsidR="00041F65" w:rsidRPr="00D21B12" w:rsidRDefault="00000000" w:rsidP="00D21B12">
      <w:pPr>
        <w:numPr>
          <w:ilvl w:val="0"/>
          <w:numId w:val="1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01 - S/2001 J 1, ..., 313 - S/2003 J 13.</w:t>
      </w:r>
    </w:p>
    <w:p w14:paraId="3F6134A5" w14:textId="77777777" w:rsidR="00041F65" w:rsidRPr="00D21B12" w:rsidRDefault="00000000" w:rsidP="00D21B12">
      <w:pPr>
        <w:numPr>
          <w:ilvl w:val="0"/>
          <w:numId w:val="1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F2D839F" w14:textId="77777777" w:rsidR="00041F65" w:rsidRPr="00D21B12" w:rsidRDefault="00000000" w:rsidP="00D21B12">
      <w:pPr>
        <w:numPr>
          <w:ilvl w:val="0"/>
          <w:numId w:val="1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01F30E5" w14:textId="77777777" w:rsidR="00041F65" w:rsidRPr="00D21B12" w:rsidRDefault="00000000" w:rsidP="00D21B12">
      <w:pPr>
        <w:numPr>
          <w:ilvl w:val="0"/>
          <w:numId w:val="1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27A39BA2" w14:textId="77777777" w:rsidR="00041F65" w:rsidRPr="00D21B12" w:rsidRDefault="00000000" w:rsidP="00D21B12">
      <w:pPr>
        <w:numPr>
          <w:ilvl w:val="0"/>
          <w:numId w:val="1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A96528B" w14:textId="77777777" w:rsidR="00041F65" w:rsidRPr="00D21B12" w:rsidRDefault="00000000" w:rsidP="00D21B12">
      <w:pPr>
        <w:numPr>
          <w:ilvl w:val="0"/>
          <w:numId w:val="1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3E97D49" w14:textId="77777777" w:rsidR="00041F65" w:rsidRPr="00D21B12" w:rsidRDefault="00000000" w:rsidP="00D21B12">
      <w:pPr>
        <w:numPr>
          <w:ilvl w:val="0"/>
          <w:numId w:val="1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F780461" w14:textId="77777777" w:rsidR="00041F65" w:rsidRPr="00D21B12" w:rsidRDefault="00000000" w:rsidP="00D21B12">
      <w:pPr>
        <w:numPr>
          <w:ilvl w:val="0"/>
          <w:numId w:val="1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A4CD32F" w14:textId="77777777" w:rsidR="00041F65" w:rsidRPr="00D21B12" w:rsidRDefault="00000000" w:rsidP="00D21B12">
      <w:pPr>
        <w:numPr>
          <w:ilvl w:val="0"/>
          <w:numId w:val="1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04E72A9" w14:textId="77777777" w:rsidR="00041F65" w:rsidRPr="00D21B12" w:rsidRDefault="00000000" w:rsidP="00D21B12">
      <w:pPr>
        <w:numPr>
          <w:ilvl w:val="0"/>
          <w:numId w:val="1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3904C66" w14:textId="77777777" w:rsidR="00D21B12" w:rsidRPr="00D21B12" w:rsidRDefault="00000000" w:rsidP="00D21B12">
      <w:pPr>
        <w:numPr>
          <w:ilvl w:val="0"/>
          <w:numId w:val="19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03442B64" w14:textId="2C1B6F79" w:rsidR="00041F65" w:rsidRPr="00D21B12" w:rsidRDefault="00000000" w:rsidP="00D21B12">
      <w:pPr>
        <w:pStyle w:val="a4"/>
        <w:spacing w:before="0"/>
      </w:pPr>
      <w:bookmarkStart w:id="194" w:name="jo1027"/>
      <w:r w:rsidRPr="00D21B12">
        <w:t>jo1027</w:t>
      </w:r>
      <w:bookmarkEnd w:id="194"/>
    </w:p>
    <w:p w14:paraId="6941412A" w14:textId="77777777" w:rsidR="00041F65" w:rsidRPr="00D21B12" w:rsidRDefault="00000000" w:rsidP="00D21B12">
      <w:pPr>
        <w:numPr>
          <w:ilvl w:val="0"/>
          <w:numId w:val="2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321 - S/2003 J 21.</w:t>
      </w:r>
    </w:p>
    <w:p w14:paraId="076DDE0D" w14:textId="77777777" w:rsidR="00041F65" w:rsidRPr="00D21B12" w:rsidRDefault="00000000" w:rsidP="00D21B12">
      <w:pPr>
        <w:numPr>
          <w:ilvl w:val="0"/>
          <w:numId w:val="2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CEC5185" w14:textId="77777777" w:rsidR="00041F65" w:rsidRPr="00D21B12" w:rsidRDefault="00000000" w:rsidP="00D21B12">
      <w:pPr>
        <w:numPr>
          <w:ilvl w:val="0"/>
          <w:numId w:val="2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1002905" w14:textId="77777777" w:rsidR="00041F65" w:rsidRPr="00D21B12" w:rsidRDefault="00000000" w:rsidP="00D21B12">
      <w:pPr>
        <w:numPr>
          <w:ilvl w:val="0"/>
          <w:numId w:val="2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6E326627" w14:textId="77777777" w:rsidR="00041F65" w:rsidRPr="00D21B12" w:rsidRDefault="00000000" w:rsidP="00D21B12">
      <w:pPr>
        <w:numPr>
          <w:ilvl w:val="0"/>
          <w:numId w:val="2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E85CEFF" w14:textId="77777777" w:rsidR="00041F65" w:rsidRPr="00D21B12" w:rsidRDefault="00000000" w:rsidP="00D21B12">
      <w:pPr>
        <w:numPr>
          <w:ilvl w:val="0"/>
          <w:numId w:val="2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E62C49D" w14:textId="77777777" w:rsidR="00041F65" w:rsidRPr="00D21B12" w:rsidRDefault="00000000" w:rsidP="00D21B12">
      <w:pPr>
        <w:numPr>
          <w:ilvl w:val="0"/>
          <w:numId w:val="2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E1D6272" w14:textId="77777777" w:rsidR="00041F65" w:rsidRPr="00D21B12" w:rsidRDefault="00000000" w:rsidP="00D21B12">
      <w:pPr>
        <w:numPr>
          <w:ilvl w:val="0"/>
          <w:numId w:val="2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8569E15" w14:textId="77777777" w:rsidR="00041F65" w:rsidRPr="00D21B12" w:rsidRDefault="00000000" w:rsidP="00D21B12">
      <w:pPr>
        <w:numPr>
          <w:ilvl w:val="0"/>
          <w:numId w:val="2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DFB7068" w14:textId="77777777" w:rsidR="00041F65" w:rsidRPr="00D21B12" w:rsidRDefault="00000000" w:rsidP="00D21B12">
      <w:pPr>
        <w:numPr>
          <w:ilvl w:val="0"/>
          <w:numId w:val="2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1B25ADB" w14:textId="77777777" w:rsidR="00D21B12" w:rsidRPr="00D21B12" w:rsidRDefault="00000000" w:rsidP="00D21B12">
      <w:pPr>
        <w:numPr>
          <w:ilvl w:val="0"/>
          <w:numId w:val="20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53232169" w14:textId="543DCB70" w:rsidR="00041F65" w:rsidRPr="00D21B12" w:rsidRDefault="00000000" w:rsidP="00D21B12">
      <w:pPr>
        <w:pStyle w:val="a4"/>
        <w:spacing w:before="0"/>
      </w:pPr>
      <w:bookmarkStart w:id="195" w:name="jo1028"/>
      <w:r w:rsidRPr="00D21B12">
        <w:t>jo1028</w:t>
      </w:r>
      <w:bookmarkEnd w:id="195"/>
    </w:p>
    <w:p w14:paraId="05C59755" w14:textId="77777777" w:rsidR="00041F65" w:rsidRPr="00D21B12" w:rsidRDefault="00000000" w:rsidP="00D21B12">
      <w:pPr>
        <w:numPr>
          <w:ilvl w:val="0"/>
          <w:numId w:val="2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01 - S/2001 J 1, ..., 321 - S/2003 J 21.</w:t>
      </w:r>
    </w:p>
    <w:p w14:paraId="084B57B9" w14:textId="77777777" w:rsidR="00041F65" w:rsidRPr="00D21B12" w:rsidRDefault="00000000" w:rsidP="00D21B12">
      <w:pPr>
        <w:numPr>
          <w:ilvl w:val="0"/>
          <w:numId w:val="2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Year of the moment of observation</w:t>
      </w:r>
    </w:p>
    <w:p w14:paraId="4D70FE64" w14:textId="77777777" w:rsidR="00041F65" w:rsidRPr="00D21B12" w:rsidRDefault="00000000" w:rsidP="00D21B12">
      <w:pPr>
        <w:numPr>
          <w:ilvl w:val="0"/>
          <w:numId w:val="2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2DC2649" w14:textId="77777777" w:rsidR="00041F65" w:rsidRPr="00D21B12" w:rsidRDefault="00000000" w:rsidP="00D21B12">
      <w:pPr>
        <w:numPr>
          <w:ilvl w:val="0"/>
          <w:numId w:val="2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2B57DD5" w14:textId="77777777" w:rsidR="00041F65" w:rsidRPr="00D21B12" w:rsidRDefault="00000000" w:rsidP="00D21B12">
      <w:pPr>
        <w:numPr>
          <w:ilvl w:val="0"/>
          <w:numId w:val="2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7A940E1" w14:textId="77777777" w:rsidR="00041F65" w:rsidRPr="00D21B12" w:rsidRDefault="00000000" w:rsidP="00D21B12">
      <w:pPr>
        <w:numPr>
          <w:ilvl w:val="0"/>
          <w:numId w:val="2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32AC2D1" w14:textId="77777777" w:rsidR="00041F65" w:rsidRPr="00D21B12" w:rsidRDefault="00000000" w:rsidP="00D21B12">
      <w:pPr>
        <w:numPr>
          <w:ilvl w:val="0"/>
          <w:numId w:val="2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A80A5EB" w14:textId="77777777" w:rsidR="00041F65" w:rsidRPr="00D21B12" w:rsidRDefault="00000000" w:rsidP="00D21B12">
      <w:pPr>
        <w:numPr>
          <w:ilvl w:val="0"/>
          <w:numId w:val="2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469E19E" w14:textId="77777777" w:rsidR="00041F65" w:rsidRPr="00D21B12" w:rsidRDefault="00000000" w:rsidP="00D21B12">
      <w:pPr>
        <w:numPr>
          <w:ilvl w:val="0"/>
          <w:numId w:val="2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D013B8D" w14:textId="77777777" w:rsidR="00041F65" w:rsidRPr="00D21B12" w:rsidRDefault="00000000" w:rsidP="00D21B12">
      <w:pPr>
        <w:numPr>
          <w:ilvl w:val="0"/>
          <w:numId w:val="2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4542050" w14:textId="77777777" w:rsidR="00D21B12" w:rsidRPr="00D21B12" w:rsidRDefault="00000000" w:rsidP="00D21B12">
      <w:pPr>
        <w:numPr>
          <w:ilvl w:val="0"/>
          <w:numId w:val="20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1E0FF8B3" w14:textId="76A85F12" w:rsidR="00041F65" w:rsidRPr="00D21B12" w:rsidRDefault="00000000" w:rsidP="00D21B12">
      <w:pPr>
        <w:pStyle w:val="a4"/>
        <w:spacing w:before="0"/>
      </w:pPr>
      <w:bookmarkStart w:id="196" w:name="jo1029"/>
      <w:r w:rsidRPr="00D21B12">
        <w:t>jo1029</w:t>
      </w:r>
      <w:bookmarkEnd w:id="196"/>
    </w:p>
    <w:p w14:paraId="65C49C54" w14:textId="77777777" w:rsidR="00041F65" w:rsidRPr="00D21B12" w:rsidRDefault="00000000" w:rsidP="00D21B12">
      <w:pPr>
        <w:numPr>
          <w:ilvl w:val="0"/>
          <w:numId w:val="2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7 - J17, ..., 27 - J27.</w:t>
      </w:r>
    </w:p>
    <w:p w14:paraId="42AE3049" w14:textId="77777777" w:rsidR="00041F65" w:rsidRPr="00D21B12" w:rsidRDefault="00000000" w:rsidP="00D21B12">
      <w:pPr>
        <w:numPr>
          <w:ilvl w:val="0"/>
          <w:numId w:val="2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F7F3E55" w14:textId="77777777" w:rsidR="00041F65" w:rsidRPr="00D21B12" w:rsidRDefault="00000000" w:rsidP="00D21B12">
      <w:pPr>
        <w:numPr>
          <w:ilvl w:val="0"/>
          <w:numId w:val="2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F87063D" w14:textId="77777777" w:rsidR="00041F65" w:rsidRPr="00D21B12" w:rsidRDefault="00000000" w:rsidP="00D21B12">
      <w:pPr>
        <w:numPr>
          <w:ilvl w:val="0"/>
          <w:numId w:val="2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3A073750" w14:textId="77777777" w:rsidR="00041F65" w:rsidRPr="00D21B12" w:rsidRDefault="00000000" w:rsidP="00D21B12">
      <w:pPr>
        <w:numPr>
          <w:ilvl w:val="0"/>
          <w:numId w:val="2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1E1DA25" w14:textId="77777777" w:rsidR="00041F65" w:rsidRPr="00D21B12" w:rsidRDefault="00000000" w:rsidP="00D21B12">
      <w:pPr>
        <w:numPr>
          <w:ilvl w:val="0"/>
          <w:numId w:val="2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07A8E5E" w14:textId="77777777" w:rsidR="00041F65" w:rsidRPr="00D21B12" w:rsidRDefault="00000000" w:rsidP="00D21B12">
      <w:pPr>
        <w:numPr>
          <w:ilvl w:val="0"/>
          <w:numId w:val="2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8B46638" w14:textId="77777777" w:rsidR="00041F65" w:rsidRPr="00D21B12" w:rsidRDefault="00000000" w:rsidP="00D21B12">
      <w:pPr>
        <w:numPr>
          <w:ilvl w:val="0"/>
          <w:numId w:val="2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BC2436A" w14:textId="77777777" w:rsidR="00041F65" w:rsidRPr="00D21B12" w:rsidRDefault="00000000" w:rsidP="00D21B12">
      <w:pPr>
        <w:numPr>
          <w:ilvl w:val="0"/>
          <w:numId w:val="2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6A127E0" w14:textId="77777777" w:rsidR="00041F65" w:rsidRPr="00D21B12" w:rsidRDefault="00000000" w:rsidP="00D21B12">
      <w:pPr>
        <w:numPr>
          <w:ilvl w:val="0"/>
          <w:numId w:val="2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04F5609" w14:textId="77777777" w:rsidR="00D21B12" w:rsidRPr="00D21B12" w:rsidRDefault="00000000" w:rsidP="00D21B12">
      <w:pPr>
        <w:numPr>
          <w:ilvl w:val="0"/>
          <w:numId w:val="20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50646C76" w14:textId="3D0F557C" w:rsidR="00041F65" w:rsidRPr="00D21B12" w:rsidRDefault="00000000" w:rsidP="00D21B12">
      <w:pPr>
        <w:pStyle w:val="a4"/>
        <w:spacing w:before="0"/>
      </w:pPr>
      <w:bookmarkStart w:id="197" w:name="jo1030"/>
      <w:r w:rsidRPr="00D21B12">
        <w:t>jo1030</w:t>
      </w:r>
      <w:bookmarkEnd w:id="197"/>
    </w:p>
    <w:p w14:paraId="37A1D6C4" w14:textId="77777777" w:rsidR="00041F65" w:rsidRPr="00D21B12" w:rsidRDefault="00000000" w:rsidP="00D21B12">
      <w:pPr>
        <w:numPr>
          <w:ilvl w:val="0"/>
          <w:numId w:val="2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7 - J17, 301 - S/2003 J 1, 307 - S/2003 J 7</w:t>
      </w:r>
    </w:p>
    <w:p w14:paraId="56B8E642" w14:textId="77777777" w:rsidR="00041F65" w:rsidRPr="00D21B12" w:rsidRDefault="00000000" w:rsidP="00D21B12">
      <w:pPr>
        <w:numPr>
          <w:ilvl w:val="0"/>
          <w:numId w:val="2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E664FA4" w14:textId="77777777" w:rsidR="00041F65" w:rsidRPr="00D21B12" w:rsidRDefault="00000000" w:rsidP="00D21B12">
      <w:pPr>
        <w:numPr>
          <w:ilvl w:val="0"/>
          <w:numId w:val="2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609FC02" w14:textId="77777777" w:rsidR="00041F65" w:rsidRPr="00D21B12" w:rsidRDefault="00000000" w:rsidP="00D21B12">
      <w:pPr>
        <w:numPr>
          <w:ilvl w:val="0"/>
          <w:numId w:val="2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8157965" w14:textId="77777777" w:rsidR="00041F65" w:rsidRPr="00D21B12" w:rsidRDefault="00000000" w:rsidP="00D21B12">
      <w:pPr>
        <w:numPr>
          <w:ilvl w:val="0"/>
          <w:numId w:val="2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ADEF905" w14:textId="77777777" w:rsidR="00041F65" w:rsidRPr="00D21B12" w:rsidRDefault="00000000" w:rsidP="00D21B12">
      <w:pPr>
        <w:numPr>
          <w:ilvl w:val="0"/>
          <w:numId w:val="2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7043325" w14:textId="77777777" w:rsidR="00041F65" w:rsidRPr="00D21B12" w:rsidRDefault="00000000" w:rsidP="00D21B12">
      <w:pPr>
        <w:numPr>
          <w:ilvl w:val="0"/>
          <w:numId w:val="2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572AF5DF" w14:textId="77777777" w:rsidR="00041F65" w:rsidRPr="00D21B12" w:rsidRDefault="00000000" w:rsidP="00D21B12">
      <w:pPr>
        <w:numPr>
          <w:ilvl w:val="0"/>
          <w:numId w:val="2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6274747" w14:textId="77777777" w:rsidR="00041F65" w:rsidRPr="00D21B12" w:rsidRDefault="00000000" w:rsidP="00D21B12">
      <w:pPr>
        <w:numPr>
          <w:ilvl w:val="0"/>
          <w:numId w:val="2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BE62B69" w14:textId="77777777" w:rsidR="00041F65" w:rsidRPr="00D21B12" w:rsidRDefault="00000000" w:rsidP="00D21B12">
      <w:pPr>
        <w:numPr>
          <w:ilvl w:val="0"/>
          <w:numId w:val="2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57F0C7C" w14:textId="77777777" w:rsidR="00D21B12" w:rsidRPr="00D21B12" w:rsidRDefault="00000000" w:rsidP="00D21B12">
      <w:pPr>
        <w:numPr>
          <w:ilvl w:val="0"/>
          <w:numId w:val="20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3AC6AF0C" w14:textId="2F9DD848" w:rsidR="00041F65" w:rsidRPr="00D21B12" w:rsidRDefault="00000000" w:rsidP="00D21B12">
      <w:pPr>
        <w:pStyle w:val="a4"/>
        <w:spacing w:before="0"/>
      </w:pPr>
      <w:bookmarkStart w:id="198" w:name="jo1031"/>
      <w:r w:rsidRPr="00D21B12">
        <w:t>jo1031</w:t>
      </w:r>
      <w:bookmarkEnd w:id="198"/>
    </w:p>
    <w:p w14:paraId="73363D77" w14:textId="77777777" w:rsidR="00041F65" w:rsidRPr="00D21B12" w:rsidRDefault="00000000" w:rsidP="00D21B12">
      <w:pPr>
        <w:numPr>
          <w:ilvl w:val="0"/>
          <w:numId w:val="2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302 - S/2003 J 2</w:t>
      </w:r>
    </w:p>
    <w:p w14:paraId="02E103D5" w14:textId="77777777" w:rsidR="00041F65" w:rsidRPr="00D21B12" w:rsidRDefault="00000000" w:rsidP="00D21B12">
      <w:pPr>
        <w:numPr>
          <w:ilvl w:val="0"/>
          <w:numId w:val="2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D5CB0C3" w14:textId="77777777" w:rsidR="00041F65" w:rsidRPr="00D21B12" w:rsidRDefault="00000000" w:rsidP="00D21B12">
      <w:pPr>
        <w:numPr>
          <w:ilvl w:val="0"/>
          <w:numId w:val="2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7F5ED07" w14:textId="77777777" w:rsidR="00041F65" w:rsidRPr="00D21B12" w:rsidRDefault="00000000" w:rsidP="00D21B12">
      <w:pPr>
        <w:numPr>
          <w:ilvl w:val="0"/>
          <w:numId w:val="2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092FB42" w14:textId="77777777" w:rsidR="00041F65" w:rsidRPr="00D21B12" w:rsidRDefault="00000000" w:rsidP="00D21B12">
      <w:pPr>
        <w:numPr>
          <w:ilvl w:val="0"/>
          <w:numId w:val="2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1BE0B63" w14:textId="77777777" w:rsidR="00041F65" w:rsidRPr="00D21B12" w:rsidRDefault="00000000" w:rsidP="00D21B12">
      <w:pPr>
        <w:numPr>
          <w:ilvl w:val="0"/>
          <w:numId w:val="2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2C7AAE9" w14:textId="77777777" w:rsidR="00041F65" w:rsidRPr="00D21B12" w:rsidRDefault="00000000" w:rsidP="00D21B12">
      <w:pPr>
        <w:numPr>
          <w:ilvl w:val="0"/>
          <w:numId w:val="2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0F46D3C" w14:textId="77777777" w:rsidR="00041F65" w:rsidRPr="00D21B12" w:rsidRDefault="00000000" w:rsidP="00D21B12">
      <w:pPr>
        <w:numPr>
          <w:ilvl w:val="0"/>
          <w:numId w:val="2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C0F604D" w14:textId="77777777" w:rsidR="00041F65" w:rsidRPr="00D21B12" w:rsidRDefault="00000000" w:rsidP="00D21B12">
      <w:pPr>
        <w:numPr>
          <w:ilvl w:val="0"/>
          <w:numId w:val="2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4EE6214" w14:textId="77777777" w:rsidR="00041F65" w:rsidRPr="00D21B12" w:rsidRDefault="00000000" w:rsidP="00D21B12">
      <w:pPr>
        <w:numPr>
          <w:ilvl w:val="0"/>
          <w:numId w:val="2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83A15F3" w14:textId="77777777" w:rsidR="00D21B12" w:rsidRPr="00D21B12" w:rsidRDefault="00000000" w:rsidP="00D21B12">
      <w:pPr>
        <w:numPr>
          <w:ilvl w:val="0"/>
          <w:numId w:val="20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3D8BD68D" w14:textId="1CAF9D81" w:rsidR="00041F65" w:rsidRPr="00D21B12" w:rsidRDefault="00000000" w:rsidP="00D21B12">
      <w:pPr>
        <w:pStyle w:val="a4"/>
        <w:spacing w:before="0"/>
      </w:pPr>
      <w:bookmarkStart w:id="199" w:name="jo1032"/>
      <w:r w:rsidRPr="00D21B12">
        <w:t>jo1032</w:t>
      </w:r>
      <w:bookmarkEnd w:id="199"/>
    </w:p>
    <w:p w14:paraId="38B2A43B" w14:textId="77777777" w:rsidR="00041F65" w:rsidRPr="00D21B12" w:rsidRDefault="00000000" w:rsidP="00D21B12">
      <w:pPr>
        <w:numPr>
          <w:ilvl w:val="0"/>
          <w:numId w:val="2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307 - S/2003 J 7, ...</w:t>
      </w:r>
    </w:p>
    <w:p w14:paraId="38535070" w14:textId="77777777" w:rsidR="00041F65" w:rsidRPr="00D21B12" w:rsidRDefault="00000000" w:rsidP="00D21B12">
      <w:pPr>
        <w:numPr>
          <w:ilvl w:val="0"/>
          <w:numId w:val="2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F41ACD4" w14:textId="77777777" w:rsidR="00041F65" w:rsidRPr="00D21B12" w:rsidRDefault="00000000" w:rsidP="00D21B12">
      <w:pPr>
        <w:numPr>
          <w:ilvl w:val="0"/>
          <w:numId w:val="2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590408B" w14:textId="77777777" w:rsidR="00041F65" w:rsidRPr="00D21B12" w:rsidRDefault="00000000" w:rsidP="00D21B12">
      <w:pPr>
        <w:numPr>
          <w:ilvl w:val="0"/>
          <w:numId w:val="2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A08F454" w14:textId="77777777" w:rsidR="00041F65" w:rsidRPr="00D21B12" w:rsidRDefault="00000000" w:rsidP="00D21B12">
      <w:pPr>
        <w:numPr>
          <w:ilvl w:val="0"/>
          <w:numId w:val="2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4922091" w14:textId="77777777" w:rsidR="00041F65" w:rsidRPr="00D21B12" w:rsidRDefault="00000000" w:rsidP="00D21B12">
      <w:pPr>
        <w:numPr>
          <w:ilvl w:val="0"/>
          <w:numId w:val="2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4F843A7" w14:textId="77777777" w:rsidR="00041F65" w:rsidRPr="00D21B12" w:rsidRDefault="00000000" w:rsidP="00D21B12">
      <w:pPr>
        <w:numPr>
          <w:ilvl w:val="0"/>
          <w:numId w:val="2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Second of right ascension (alpha, s)</w:t>
      </w:r>
    </w:p>
    <w:p w14:paraId="43482380" w14:textId="77777777" w:rsidR="00041F65" w:rsidRPr="00D21B12" w:rsidRDefault="00000000" w:rsidP="00D21B12">
      <w:pPr>
        <w:numPr>
          <w:ilvl w:val="0"/>
          <w:numId w:val="2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186CA6E" w14:textId="77777777" w:rsidR="00041F65" w:rsidRPr="00D21B12" w:rsidRDefault="00000000" w:rsidP="00D21B12">
      <w:pPr>
        <w:numPr>
          <w:ilvl w:val="0"/>
          <w:numId w:val="2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B10AB23" w14:textId="77777777" w:rsidR="00041F65" w:rsidRPr="00D21B12" w:rsidRDefault="00000000" w:rsidP="00D21B12">
      <w:pPr>
        <w:numPr>
          <w:ilvl w:val="0"/>
          <w:numId w:val="2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48B895C" w14:textId="77777777" w:rsidR="00D21B12" w:rsidRPr="00D21B12" w:rsidRDefault="00000000" w:rsidP="00D21B12">
      <w:pPr>
        <w:numPr>
          <w:ilvl w:val="0"/>
          <w:numId w:val="20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6928F476" w14:textId="5ABA34E1" w:rsidR="00041F65" w:rsidRPr="00D21B12" w:rsidRDefault="00000000" w:rsidP="00D21B12">
      <w:pPr>
        <w:pStyle w:val="a4"/>
        <w:spacing w:before="0"/>
      </w:pPr>
      <w:bookmarkStart w:id="200" w:name="jo1033"/>
      <w:r w:rsidRPr="00D21B12">
        <w:t>jo1033</w:t>
      </w:r>
      <w:bookmarkEnd w:id="200"/>
    </w:p>
    <w:p w14:paraId="633738B1" w14:textId="77777777" w:rsidR="00041F65" w:rsidRPr="00D21B12" w:rsidRDefault="00000000" w:rsidP="00D21B12">
      <w:pPr>
        <w:numPr>
          <w:ilvl w:val="0"/>
          <w:numId w:val="2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201 - S/2002 J 1, ...</w:t>
      </w:r>
    </w:p>
    <w:p w14:paraId="5886D8BC" w14:textId="77777777" w:rsidR="00041F65" w:rsidRPr="00D21B12" w:rsidRDefault="00000000" w:rsidP="00D21B12">
      <w:pPr>
        <w:numPr>
          <w:ilvl w:val="0"/>
          <w:numId w:val="2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835767E" w14:textId="77777777" w:rsidR="00041F65" w:rsidRPr="00D21B12" w:rsidRDefault="00000000" w:rsidP="00D21B12">
      <w:pPr>
        <w:numPr>
          <w:ilvl w:val="0"/>
          <w:numId w:val="2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60FA394" w14:textId="77777777" w:rsidR="00041F65" w:rsidRPr="00D21B12" w:rsidRDefault="00000000" w:rsidP="00D21B12">
      <w:pPr>
        <w:numPr>
          <w:ilvl w:val="0"/>
          <w:numId w:val="2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61033C81" w14:textId="77777777" w:rsidR="00041F65" w:rsidRPr="00D21B12" w:rsidRDefault="00000000" w:rsidP="00D21B12">
      <w:pPr>
        <w:numPr>
          <w:ilvl w:val="0"/>
          <w:numId w:val="2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435159A" w14:textId="77777777" w:rsidR="00041F65" w:rsidRPr="00D21B12" w:rsidRDefault="00000000" w:rsidP="00D21B12">
      <w:pPr>
        <w:numPr>
          <w:ilvl w:val="0"/>
          <w:numId w:val="2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38A8EA3" w14:textId="77777777" w:rsidR="00041F65" w:rsidRPr="00D21B12" w:rsidRDefault="00000000" w:rsidP="00D21B12">
      <w:pPr>
        <w:numPr>
          <w:ilvl w:val="0"/>
          <w:numId w:val="2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458EC6F3" w14:textId="77777777" w:rsidR="00041F65" w:rsidRPr="00D21B12" w:rsidRDefault="00000000" w:rsidP="00D21B12">
      <w:pPr>
        <w:numPr>
          <w:ilvl w:val="0"/>
          <w:numId w:val="2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17339E9" w14:textId="77777777" w:rsidR="00041F65" w:rsidRPr="00D21B12" w:rsidRDefault="00000000" w:rsidP="00D21B12">
      <w:pPr>
        <w:numPr>
          <w:ilvl w:val="0"/>
          <w:numId w:val="2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C816D20" w14:textId="77777777" w:rsidR="00041F65" w:rsidRPr="00D21B12" w:rsidRDefault="00000000" w:rsidP="00D21B12">
      <w:pPr>
        <w:numPr>
          <w:ilvl w:val="0"/>
          <w:numId w:val="2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4DD7E53" w14:textId="77777777" w:rsidR="00D21B12" w:rsidRPr="00D21B12" w:rsidRDefault="00000000" w:rsidP="00D21B12">
      <w:pPr>
        <w:numPr>
          <w:ilvl w:val="0"/>
          <w:numId w:val="20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35BE910D" w14:textId="54DBF1F1" w:rsidR="00041F65" w:rsidRPr="00D21B12" w:rsidRDefault="00000000" w:rsidP="00D21B12">
      <w:pPr>
        <w:pStyle w:val="a4"/>
        <w:spacing w:before="0"/>
      </w:pPr>
      <w:bookmarkStart w:id="201" w:name="jo1034"/>
      <w:r w:rsidRPr="00D21B12">
        <w:t>jo1034</w:t>
      </w:r>
      <w:bookmarkEnd w:id="201"/>
    </w:p>
    <w:p w14:paraId="6ACF5D3D" w14:textId="77777777" w:rsidR="00041F65" w:rsidRPr="00D21B12" w:rsidRDefault="00000000" w:rsidP="00D21B12">
      <w:pPr>
        <w:numPr>
          <w:ilvl w:val="0"/>
          <w:numId w:val="2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301 - S/2003 J 1, ...</w:t>
      </w:r>
    </w:p>
    <w:p w14:paraId="3038CBDF" w14:textId="77777777" w:rsidR="00041F65" w:rsidRPr="00D21B12" w:rsidRDefault="00000000" w:rsidP="00D21B12">
      <w:pPr>
        <w:numPr>
          <w:ilvl w:val="0"/>
          <w:numId w:val="2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DF1F445" w14:textId="77777777" w:rsidR="00041F65" w:rsidRPr="00D21B12" w:rsidRDefault="00000000" w:rsidP="00D21B12">
      <w:pPr>
        <w:numPr>
          <w:ilvl w:val="0"/>
          <w:numId w:val="2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634AEC5" w14:textId="77777777" w:rsidR="00041F65" w:rsidRPr="00D21B12" w:rsidRDefault="00000000" w:rsidP="00D21B12">
      <w:pPr>
        <w:numPr>
          <w:ilvl w:val="0"/>
          <w:numId w:val="2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E217BC7" w14:textId="77777777" w:rsidR="00041F65" w:rsidRPr="00D21B12" w:rsidRDefault="00000000" w:rsidP="00D21B12">
      <w:pPr>
        <w:numPr>
          <w:ilvl w:val="0"/>
          <w:numId w:val="2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59674AE" w14:textId="77777777" w:rsidR="00041F65" w:rsidRPr="00D21B12" w:rsidRDefault="00000000" w:rsidP="00D21B12">
      <w:pPr>
        <w:numPr>
          <w:ilvl w:val="0"/>
          <w:numId w:val="2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8072CEC" w14:textId="77777777" w:rsidR="00041F65" w:rsidRPr="00D21B12" w:rsidRDefault="00000000" w:rsidP="00D21B12">
      <w:pPr>
        <w:numPr>
          <w:ilvl w:val="0"/>
          <w:numId w:val="2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653414A" w14:textId="77777777" w:rsidR="00041F65" w:rsidRPr="00D21B12" w:rsidRDefault="00000000" w:rsidP="00D21B12">
      <w:pPr>
        <w:numPr>
          <w:ilvl w:val="0"/>
          <w:numId w:val="2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2FC6868" w14:textId="77777777" w:rsidR="00041F65" w:rsidRPr="00D21B12" w:rsidRDefault="00000000" w:rsidP="00D21B12">
      <w:pPr>
        <w:numPr>
          <w:ilvl w:val="0"/>
          <w:numId w:val="2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83E4449" w14:textId="77777777" w:rsidR="00041F65" w:rsidRPr="00D21B12" w:rsidRDefault="00000000" w:rsidP="00D21B12">
      <w:pPr>
        <w:numPr>
          <w:ilvl w:val="0"/>
          <w:numId w:val="2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345CA29" w14:textId="77777777" w:rsidR="00D21B12" w:rsidRPr="00D21B12" w:rsidRDefault="00000000" w:rsidP="00D21B12">
      <w:pPr>
        <w:numPr>
          <w:ilvl w:val="0"/>
          <w:numId w:val="20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6F0EDDDD" w14:textId="4F0D7B73" w:rsidR="00041F65" w:rsidRPr="00D21B12" w:rsidRDefault="00000000" w:rsidP="00D21B12">
      <w:pPr>
        <w:pStyle w:val="a4"/>
        <w:spacing w:before="0"/>
      </w:pPr>
      <w:bookmarkStart w:id="202" w:name="jo1035"/>
      <w:r w:rsidRPr="00D21B12">
        <w:t>jo1035</w:t>
      </w:r>
      <w:bookmarkEnd w:id="202"/>
    </w:p>
    <w:p w14:paraId="28626265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7 - J17 Callirrhoe, ...</w:t>
      </w:r>
    </w:p>
    <w:p w14:paraId="616580F3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E10D654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36FB0525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70131DC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3E2A175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858EBDC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565D0F0B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B16F4B5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AB6AA2E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CAB8C2A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3C2CFED9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observed magnitude, mag (* if not given)</w:t>
      </w:r>
    </w:p>
    <w:p w14:paraId="2539B1A3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band in which the measurement was made, band (* if not given)</w:t>
      </w:r>
    </w:p>
    <w:p w14:paraId="316075C9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Value of the column 72 from MPC data, c72 (* if not given)</w:t>
      </w:r>
    </w:p>
    <w:p w14:paraId="5C936301" w14:textId="77777777" w:rsidR="00041F65" w:rsidRPr="00D21B12" w:rsidRDefault="00000000" w:rsidP="00D21B12">
      <w:pPr>
        <w:numPr>
          <w:ilvl w:val="0"/>
          <w:numId w:val="20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Minor Planet Circular where the observation</w:t>
      </w:r>
    </w:p>
    <w:p w14:paraId="604A5A5A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s published.</w:t>
      </w:r>
    </w:p>
    <w:p w14:paraId="6EA1B7C3" w14:textId="4BA3A6FF" w:rsidR="00041F65" w:rsidRPr="00D21B12" w:rsidRDefault="00000000" w:rsidP="00D21B12">
      <w:pPr>
        <w:pStyle w:val="a4"/>
        <w:spacing w:before="0"/>
      </w:pPr>
      <w:bookmarkStart w:id="203" w:name="jo1036"/>
      <w:r w:rsidRPr="00D21B12">
        <w:t>jo1036</w:t>
      </w:r>
      <w:bookmarkEnd w:id="203"/>
    </w:p>
    <w:p w14:paraId="4D139F36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314 - S/2003 J14</w:t>
      </w:r>
    </w:p>
    <w:p w14:paraId="04CFBFB3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0F9EAC7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EB0A955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A5D284D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2DFE6B7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2A2E508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Second of right ascension (alpha, s)</w:t>
      </w:r>
    </w:p>
    <w:p w14:paraId="5E39229F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0F208E0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04B4E6A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40C3EEF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34D70535" w14:textId="77777777" w:rsidR="00041F65" w:rsidRPr="00D21B12" w:rsidRDefault="00000000" w:rsidP="00D21B12">
      <w:pPr>
        <w:numPr>
          <w:ilvl w:val="0"/>
          <w:numId w:val="20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observed magnitude in V band, mag (* if not given)</w:t>
      </w:r>
    </w:p>
    <w:p w14:paraId="428AA419" w14:textId="77777777" w:rsidR="00D21B12" w:rsidRPr="00D21B12" w:rsidRDefault="00000000" w:rsidP="00D21B12">
      <w:pPr>
        <w:pStyle w:val="FirstParagraph"/>
        <w:spacing w:before="0" w:after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E6F7D79" w14:textId="38C04101" w:rsidR="00041F65" w:rsidRPr="00D21B12" w:rsidRDefault="00000000" w:rsidP="00D21B12">
      <w:pPr>
        <w:pStyle w:val="a4"/>
        <w:spacing w:before="0"/>
      </w:pPr>
      <w:bookmarkStart w:id="204" w:name="jo1037"/>
      <w:r w:rsidRPr="00D21B12">
        <w:t>jo1037</w:t>
      </w:r>
      <w:bookmarkEnd w:id="204"/>
    </w:p>
    <w:p w14:paraId="062D44A8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7 - J17 Callirrhoe, ...</w:t>
      </w:r>
    </w:p>
    <w:p w14:paraId="11AF8F44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717D9F4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9112C9A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2E8C3F1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6B1F700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45D9DFB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6827E00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7289B57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BDC5489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EA3F664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73304672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observed magnitude, mag (* if not given)</w:t>
      </w:r>
    </w:p>
    <w:p w14:paraId="1E0B87D1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band in which the measurement was made, band (* if not given)</w:t>
      </w:r>
    </w:p>
    <w:p w14:paraId="3B660EE7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Value of the column 72 from MPC data, c72 (* if not given)</w:t>
      </w:r>
    </w:p>
    <w:p w14:paraId="555693AD" w14:textId="77777777" w:rsidR="00041F65" w:rsidRPr="00D21B12" w:rsidRDefault="00000000" w:rsidP="00D21B12">
      <w:pPr>
        <w:numPr>
          <w:ilvl w:val="0"/>
          <w:numId w:val="21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Minor Planet Circular where the observation</w:t>
      </w:r>
    </w:p>
    <w:p w14:paraId="5539B989" w14:textId="77777777" w:rsidR="00D21B12" w:rsidRPr="00D21B12" w:rsidRDefault="00000000" w:rsidP="00D21B12">
      <w:pPr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s published.</w:t>
      </w:r>
    </w:p>
    <w:p w14:paraId="73E98E3A" w14:textId="3B0BF819" w:rsidR="00041F65" w:rsidRPr="00D21B12" w:rsidRDefault="00000000" w:rsidP="00D21B12">
      <w:pPr>
        <w:pStyle w:val="a4"/>
        <w:spacing w:before="0"/>
      </w:pPr>
      <w:bookmarkStart w:id="205" w:name="jo1038"/>
      <w:r w:rsidRPr="00D21B12">
        <w:t>jo1038</w:t>
      </w:r>
      <w:bookmarkEnd w:id="205"/>
    </w:p>
    <w:p w14:paraId="62024F37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317 - S/2003 J17</w:t>
      </w:r>
    </w:p>
    <w:p w14:paraId="0DA5CC79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CA1E91E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A78EF5A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6C832629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E5BE442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650B170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0B3DA1A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EC2C4B5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100FC24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DD5D2BE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0F02CD7F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observed magnitude, mag (* if not given)</w:t>
      </w:r>
    </w:p>
    <w:p w14:paraId="79922805" w14:textId="77777777" w:rsidR="00041F65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he band in which the measurement was made, band (* if not given)</w:t>
      </w:r>
    </w:p>
    <w:p w14:paraId="540CFDAD" w14:textId="77777777" w:rsidR="00D21B12" w:rsidRPr="00D21B12" w:rsidRDefault="00000000" w:rsidP="00D21B12">
      <w:pPr>
        <w:numPr>
          <w:ilvl w:val="0"/>
          <w:numId w:val="21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publication</w:t>
      </w:r>
    </w:p>
    <w:p w14:paraId="50FECB89" w14:textId="185D72E2" w:rsidR="00041F65" w:rsidRPr="00D21B12" w:rsidRDefault="00000000" w:rsidP="00D21B12">
      <w:pPr>
        <w:pStyle w:val="a4"/>
        <w:spacing w:before="0"/>
      </w:pPr>
      <w:bookmarkStart w:id="206" w:name="jo1039"/>
      <w:r w:rsidRPr="00D21B12">
        <w:t>jo1039</w:t>
      </w:r>
      <w:bookmarkEnd w:id="206"/>
    </w:p>
    <w:p w14:paraId="59D31884" w14:textId="77777777" w:rsidR="00041F65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8 - J18 - Themisto</w:t>
      </w:r>
    </w:p>
    <w:p w14:paraId="12606050" w14:textId="77777777" w:rsidR="00041F65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65BA72B" w14:textId="77777777" w:rsidR="00041F65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528E8BF" w14:textId="77777777" w:rsidR="00041F65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1D75D635" w14:textId="77777777" w:rsidR="00041F65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4CA77B88" w14:textId="77777777" w:rsidR="00041F65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03AE6CC" w14:textId="77777777" w:rsidR="00041F65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EB50A81" w14:textId="77777777" w:rsidR="00041F65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260F45F" w14:textId="77777777" w:rsidR="00041F65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C8B9D94" w14:textId="77777777" w:rsidR="00041F65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3291207" w14:textId="77777777" w:rsidR="00041F65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33E8DE67" w14:textId="77777777" w:rsidR="00D21B12" w:rsidRPr="00D21B12" w:rsidRDefault="00000000" w:rsidP="00D21B12">
      <w:pPr>
        <w:numPr>
          <w:ilvl w:val="0"/>
          <w:numId w:val="21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publication</w:t>
      </w:r>
    </w:p>
    <w:p w14:paraId="05DD6481" w14:textId="4E3DCCDB" w:rsidR="00041F65" w:rsidRPr="00D21B12" w:rsidRDefault="00000000" w:rsidP="00D21B12">
      <w:pPr>
        <w:pStyle w:val="a4"/>
        <w:spacing w:before="0"/>
      </w:pPr>
      <w:bookmarkStart w:id="207" w:name="jo1040"/>
      <w:r w:rsidRPr="00D21B12">
        <w:lastRenderedPageBreak/>
        <w:t>jo1040</w:t>
      </w:r>
      <w:bookmarkEnd w:id="207"/>
    </w:p>
    <w:p w14:paraId="19656602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satellite (N sat): 27 - J27 - Praxidike </w:t>
      </w:r>
    </w:p>
    <w:p w14:paraId="62071698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4FAA414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5E756B74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9A83953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5AC0C7B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546790AA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425BCA0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56C20B0F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D2F1C7B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3649950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055A6B02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</w:t>
      </w:r>
    </w:p>
    <w:p w14:paraId="78C7D023" w14:textId="77777777" w:rsidR="00041F65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pectral band</w:t>
      </w:r>
    </w:p>
    <w:p w14:paraId="1E449296" w14:textId="77777777" w:rsidR="00D21B12" w:rsidRPr="00D21B12" w:rsidRDefault="00000000" w:rsidP="00D21B12">
      <w:pPr>
        <w:numPr>
          <w:ilvl w:val="0"/>
          <w:numId w:val="21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publication</w:t>
      </w:r>
    </w:p>
    <w:p w14:paraId="40CCC4E0" w14:textId="4C3B6954" w:rsidR="00041F65" w:rsidRPr="00D21B12" w:rsidRDefault="00000000" w:rsidP="00D21B12">
      <w:pPr>
        <w:pStyle w:val="a4"/>
        <w:spacing w:before="0"/>
      </w:pPr>
      <w:bookmarkStart w:id="208" w:name="jo1041"/>
      <w:r w:rsidRPr="00D21B12">
        <w:t>jo1041</w:t>
      </w:r>
      <w:bookmarkEnd w:id="208"/>
    </w:p>
    <w:p w14:paraId="0AA99028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satellite (N sat): 17 - J17 - Callirrhoe </w:t>
      </w:r>
    </w:p>
    <w:p w14:paraId="260C0CA6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74E0609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74A56EB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9F55270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36836BB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0086591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D2D7061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33CE0BA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1860ED7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EF4550D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satellite in J2000 geocentric system, km</w:t>
      </w:r>
    </w:p>
    <w:p w14:paraId="3E6FB2CF" w14:textId="77777777" w:rsidR="00041F65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 coordinate of satellite in J2000 geocentric system, km </w:t>
      </w:r>
    </w:p>
    <w:p w14:paraId="689B6E2D" w14:textId="77777777" w:rsidR="00D21B12" w:rsidRPr="00D21B12" w:rsidRDefault="00000000" w:rsidP="00D21B12">
      <w:pPr>
        <w:numPr>
          <w:ilvl w:val="0"/>
          <w:numId w:val="21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Z coordinate of satellite in J2000 geocentric system, km</w:t>
      </w:r>
    </w:p>
    <w:p w14:paraId="5250D517" w14:textId="5A0ABA56" w:rsidR="00041F65" w:rsidRPr="00D21B12" w:rsidRDefault="00000000" w:rsidP="00D21B12">
      <w:pPr>
        <w:pStyle w:val="a4"/>
        <w:spacing w:before="0"/>
      </w:pPr>
      <w:bookmarkStart w:id="209" w:name="jo1042"/>
      <w:r w:rsidRPr="00D21B12">
        <w:t>jo1042</w:t>
      </w:r>
      <w:bookmarkEnd w:id="209"/>
    </w:p>
    <w:p w14:paraId="020BAEC6" w14:textId="77777777" w:rsidR="00041F65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001 - S/2010_J1, 1002 - S/2010_J2</w:t>
      </w:r>
    </w:p>
    <w:p w14:paraId="153C9D20" w14:textId="77777777" w:rsidR="00041F65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51649B22" w14:textId="77777777" w:rsidR="00041F65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BA05546" w14:textId="77777777" w:rsidR="00041F65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0F423D0" w14:textId="77777777" w:rsidR="00041F65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10EC40B" w14:textId="77777777" w:rsidR="00041F65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E83BFFA" w14:textId="77777777" w:rsidR="00041F65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F689576" w14:textId="77777777" w:rsidR="00041F65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A3AC030" w14:textId="77777777" w:rsidR="00041F65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AEBAFB4" w14:textId="77777777" w:rsidR="00041F65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EC0640F" w14:textId="77777777" w:rsidR="00041F65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36440D9F" w14:textId="77777777" w:rsidR="00D21B12" w:rsidRPr="00D21B12" w:rsidRDefault="00000000" w:rsidP="00D21B12">
      <w:pPr>
        <w:numPr>
          <w:ilvl w:val="0"/>
          <w:numId w:val="21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 in R band (blank if not available)</w:t>
      </w:r>
    </w:p>
    <w:p w14:paraId="51311C3D" w14:textId="27CE73FA" w:rsidR="00041F65" w:rsidRPr="00D21B12" w:rsidRDefault="00000000" w:rsidP="00D21B12">
      <w:pPr>
        <w:pStyle w:val="a4"/>
        <w:spacing w:before="0"/>
      </w:pPr>
      <w:bookmarkStart w:id="210" w:name="jo1043"/>
      <w:r w:rsidRPr="00D21B12">
        <w:t>jo1043</w:t>
      </w:r>
      <w:bookmarkEnd w:id="210"/>
    </w:p>
    <w:p w14:paraId="64153935" w14:textId="77777777" w:rsidR="00041F65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101 - S/2011_J1, 1102 - S/2011_J2</w:t>
      </w:r>
    </w:p>
    <w:p w14:paraId="1D40996C" w14:textId="77777777" w:rsidR="00041F65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524A7EAD" w14:textId="77777777" w:rsidR="00041F65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EEAA6C4" w14:textId="77777777" w:rsidR="00041F65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5B0C609A" w14:textId="77777777" w:rsidR="00041F65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4E2E504" w14:textId="77777777" w:rsidR="00041F65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0F78819B" w14:textId="77777777" w:rsidR="00041F65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D10BECC" w14:textId="77777777" w:rsidR="00041F65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6746763" w14:textId="77777777" w:rsidR="00041F65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AAEFB2F" w14:textId="77777777" w:rsidR="00041F65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5E71916" w14:textId="77777777" w:rsidR="00041F65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22663CC3" w14:textId="77777777" w:rsidR="00D21B12" w:rsidRPr="00D21B12" w:rsidRDefault="00000000" w:rsidP="00D21B12">
      <w:pPr>
        <w:numPr>
          <w:ilvl w:val="0"/>
          <w:numId w:val="21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 (XX if not available)</w:t>
      </w:r>
    </w:p>
    <w:p w14:paraId="1698C333" w14:textId="7CE2C32B" w:rsidR="00041F65" w:rsidRPr="00D21B12" w:rsidRDefault="00000000" w:rsidP="00D21B12">
      <w:pPr>
        <w:pStyle w:val="a4"/>
        <w:spacing w:before="0"/>
      </w:pPr>
      <w:bookmarkStart w:id="211" w:name="jo1044"/>
      <w:r w:rsidRPr="00D21B12">
        <w:t>jo1044</w:t>
      </w:r>
      <w:bookmarkEnd w:id="211"/>
    </w:p>
    <w:p w14:paraId="7D85452E" w14:textId="77777777" w:rsidR="00041F65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7 - J17, ...</w:t>
      </w:r>
    </w:p>
    <w:p w14:paraId="7CBBE4C0" w14:textId="77777777" w:rsidR="00041F65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4F43A172" w14:textId="77777777" w:rsidR="00041F65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0956A74" w14:textId="77777777" w:rsidR="00041F65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2F21CE64" w14:textId="77777777" w:rsidR="00041F65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EF79BAF" w14:textId="77777777" w:rsidR="00041F65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C1C5BBF" w14:textId="77777777" w:rsidR="00041F65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6F879B1" w14:textId="77777777" w:rsidR="00041F65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56143D5" w14:textId="77777777" w:rsidR="00041F65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F7415A0" w14:textId="77777777" w:rsidR="00041F65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36E6D65" w14:textId="77777777" w:rsidR="00041F65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6AE6CF04" w14:textId="77777777" w:rsidR="00D21B12" w:rsidRPr="00D21B12" w:rsidRDefault="00000000" w:rsidP="00D21B12">
      <w:pPr>
        <w:numPr>
          <w:ilvl w:val="0"/>
          <w:numId w:val="21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 in V (XX if not available)</w:t>
      </w:r>
    </w:p>
    <w:p w14:paraId="437C3515" w14:textId="0473D609" w:rsidR="00041F65" w:rsidRPr="00D21B12" w:rsidRDefault="00000000" w:rsidP="00D21B12">
      <w:pPr>
        <w:pStyle w:val="a4"/>
        <w:spacing w:before="0"/>
      </w:pPr>
      <w:bookmarkStart w:id="212" w:name="jo1045"/>
      <w:r w:rsidRPr="00D21B12">
        <w:t>jo1045</w:t>
      </w:r>
      <w:bookmarkEnd w:id="212"/>
    </w:p>
    <w:p w14:paraId="0F0D3C20" w14:textId="77777777" w:rsidR="00041F65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: 1001 - S/2010_J1, 1002 - S/2010_J2, 1101 - S/2011_J1</w:t>
      </w:r>
    </w:p>
    <w:p w14:paraId="09C854C5" w14:textId="77777777" w:rsidR="00041F65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568C56F" w14:textId="77777777" w:rsidR="00041F65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F6B122E" w14:textId="77777777" w:rsidR="00041F65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49A56D44" w14:textId="77777777" w:rsidR="00041F65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6A5D9B99" w14:textId="77777777" w:rsidR="00041F65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4272AE1" w14:textId="77777777" w:rsidR="00041F65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0DA4BB9B" w14:textId="77777777" w:rsidR="00041F65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03BDCFD3" w14:textId="77777777" w:rsidR="00041F65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3DA9311" w14:textId="77777777" w:rsidR="00041F65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348BC9C" w14:textId="77777777" w:rsidR="00041F65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40CD21B3" w14:textId="77777777" w:rsidR="00D21B12" w:rsidRPr="00D21B12" w:rsidRDefault="00000000" w:rsidP="00D21B12">
      <w:pPr>
        <w:numPr>
          <w:ilvl w:val="0"/>
          <w:numId w:val="21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 in R band (blank if not available)</w:t>
      </w:r>
    </w:p>
    <w:p w14:paraId="00280D3C" w14:textId="49C90B8E" w:rsidR="00041F65" w:rsidRPr="00D21B12" w:rsidRDefault="00000000" w:rsidP="00D21B12">
      <w:pPr>
        <w:pStyle w:val="a4"/>
        <w:spacing w:before="0"/>
      </w:pPr>
      <w:bookmarkStart w:id="213" w:name="jo1046"/>
      <w:r w:rsidRPr="00D21B12">
        <w:t>jo1046</w:t>
      </w:r>
      <w:bookmarkEnd w:id="213"/>
    </w:p>
    <w:p w14:paraId="1B905525" w14:textId="77777777" w:rsidR="00041F65" w:rsidRPr="00D21B12" w:rsidRDefault="00000000" w:rsidP="00D21B12">
      <w:pPr>
        <w:numPr>
          <w:ilvl w:val="0"/>
          <w:numId w:val="2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0B1F3594" w14:textId="77777777" w:rsidR="00041F65" w:rsidRPr="00D21B12" w:rsidRDefault="00000000" w:rsidP="00D21B12">
      <w:pPr>
        <w:numPr>
          <w:ilvl w:val="0"/>
          <w:numId w:val="2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4757150E" w14:textId="77777777" w:rsidR="00041F65" w:rsidRPr="00D21B12" w:rsidRDefault="00000000" w:rsidP="00D21B12">
      <w:pPr>
        <w:numPr>
          <w:ilvl w:val="0"/>
          <w:numId w:val="2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72CF8CF4" w14:textId="77777777" w:rsidR="00041F65" w:rsidRPr="00D21B12" w:rsidRDefault="00000000" w:rsidP="00D21B12">
      <w:pPr>
        <w:numPr>
          <w:ilvl w:val="0"/>
          <w:numId w:val="2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F5F68CD" w14:textId="77777777" w:rsidR="00041F65" w:rsidRPr="00D21B12" w:rsidRDefault="00000000" w:rsidP="00D21B12">
      <w:pPr>
        <w:numPr>
          <w:ilvl w:val="0"/>
          <w:numId w:val="2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A443333" w14:textId="77777777" w:rsidR="00041F65" w:rsidRPr="00D21B12" w:rsidRDefault="00000000" w:rsidP="00D21B12">
      <w:pPr>
        <w:numPr>
          <w:ilvl w:val="0"/>
          <w:numId w:val="2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56D043F" w14:textId="77777777" w:rsidR="00041F65" w:rsidRPr="00D21B12" w:rsidRDefault="00000000" w:rsidP="00D21B12">
      <w:pPr>
        <w:numPr>
          <w:ilvl w:val="0"/>
          <w:numId w:val="2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2489AC3" w14:textId="77777777" w:rsidR="00041F65" w:rsidRPr="00D21B12" w:rsidRDefault="00000000" w:rsidP="00D21B12">
      <w:pPr>
        <w:numPr>
          <w:ilvl w:val="0"/>
          <w:numId w:val="2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665F553" w14:textId="77777777" w:rsidR="00041F65" w:rsidRPr="00D21B12" w:rsidRDefault="00000000" w:rsidP="00D21B12">
      <w:pPr>
        <w:numPr>
          <w:ilvl w:val="0"/>
          <w:numId w:val="2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4F37754" w14:textId="77777777" w:rsidR="00D21B12" w:rsidRPr="00D21B12" w:rsidRDefault="00000000" w:rsidP="00D21B12">
      <w:pPr>
        <w:numPr>
          <w:ilvl w:val="0"/>
          <w:numId w:val="21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5373AC1C" w14:textId="7CA5EFF5" w:rsidR="00041F65" w:rsidRPr="00D21B12" w:rsidRDefault="00000000" w:rsidP="00D21B12">
      <w:pPr>
        <w:pStyle w:val="a4"/>
        <w:spacing w:before="0"/>
      </w:pPr>
      <w:bookmarkStart w:id="214" w:name="jo1047"/>
      <w:r w:rsidRPr="00D21B12">
        <w:t>jo1047</w:t>
      </w:r>
      <w:bookmarkEnd w:id="214"/>
    </w:p>
    <w:p w14:paraId="179E7E46" w14:textId="77777777" w:rsidR="00041F65" w:rsidRPr="00D21B12" w:rsidRDefault="00000000" w:rsidP="00D21B12">
      <w:pPr>
        <w:numPr>
          <w:ilvl w:val="0"/>
          <w:numId w:val="2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365EFD93" w14:textId="77777777" w:rsidR="00041F65" w:rsidRPr="00D21B12" w:rsidRDefault="00000000" w:rsidP="00D21B12">
      <w:pPr>
        <w:numPr>
          <w:ilvl w:val="0"/>
          <w:numId w:val="2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7532C871" w14:textId="77777777" w:rsidR="00041F65" w:rsidRPr="00D21B12" w:rsidRDefault="00000000" w:rsidP="00D21B12">
      <w:pPr>
        <w:numPr>
          <w:ilvl w:val="0"/>
          <w:numId w:val="2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3840814D" w14:textId="77777777" w:rsidR="00041F65" w:rsidRPr="00D21B12" w:rsidRDefault="00000000" w:rsidP="00D21B12">
      <w:pPr>
        <w:numPr>
          <w:ilvl w:val="0"/>
          <w:numId w:val="2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DAD3054" w14:textId="77777777" w:rsidR="00041F65" w:rsidRPr="00D21B12" w:rsidRDefault="00000000" w:rsidP="00D21B12">
      <w:pPr>
        <w:numPr>
          <w:ilvl w:val="0"/>
          <w:numId w:val="2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823D9B0" w14:textId="77777777" w:rsidR="00041F65" w:rsidRPr="00D21B12" w:rsidRDefault="00000000" w:rsidP="00D21B12">
      <w:pPr>
        <w:numPr>
          <w:ilvl w:val="0"/>
          <w:numId w:val="2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3263003E" w14:textId="77777777" w:rsidR="00041F65" w:rsidRPr="00D21B12" w:rsidRDefault="00000000" w:rsidP="00D21B12">
      <w:pPr>
        <w:numPr>
          <w:ilvl w:val="0"/>
          <w:numId w:val="2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B0D130E" w14:textId="77777777" w:rsidR="00041F65" w:rsidRPr="00D21B12" w:rsidRDefault="00000000" w:rsidP="00D21B12">
      <w:pPr>
        <w:numPr>
          <w:ilvl w:val="0"/>
          <w:numId w:val="2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FA0D354" w14:textId="77777777" w:rsidR="00041F65" w:rsidRPr="00D21B12" w:rsidRDefault="00000000" w:rsidP="00D21B12">
      <w:pPr>
        <w:numPr>
          <w:ilvl w:val="0"/>
          <w:numId w:val="2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34ECF04" w14:textId="77777777" w:rsidR="00D21B12" w:rsidRPr="00D21B12" w:rsidRDefault="00000000" w:rsidP="00D21B12">
      <w:pPr>
        <w:numPr>
          <w:ilvl w:val="0"/>
          <w:numId w:val="22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0F2A8BB8" w14:textId="7DDBC62E" w:rsidR="00041F65" w:rsidRPr="00D21B12" w:rsidRDefault="00000000" w:rsidP="00D21B12">
      <w:pPr>
        <w:pStyle w:val="a4"/>
        <w:spacing w:before="0"/>
      </w:pPr>
      <w:bookmarkStart w:id="215" w:name="jo1048"/>
      <w:r w:rsidRPr="00D21B12">
        <w:t>jo1048</w:t>
      </w:r>
      <w:bookmarkEnd w:id="215"/>
    </w:p>
    <w:p w14:paraId="6E3EC1B8" w14:textId="77777777" w:rsidR="00041F65" w:rsidRPr="00D21B12" w:rsidRDefault="00000000" w:rsidP="00D21B12">
      <w:pPr>
        <w:numPr>
          <w:ilvl w:val="0"/>
          <w:numId w:val="2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Number of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satellite</w:t>
      </w:r>
      <w:proofErr w:type="gramEnd"/>
      <w:r w:rsidRPr="00D21B12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Nsat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(17 - J17, ... 200316 - S2003 J16, ...)</w:t>
      </w:r>
    </w:p>
    <w:p w14:paraId="789AB2AA" w14:textId="77777777" w:rsidR="00041F65" w:rsidRPr="00D21B12" w:rsidRDefault="00000000" w:rsidP="00D21B12">
      <w:pPr>
        <w:numPr>
          <w:ilvl w:val="0"/>
          <w:numId w:val="2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1C529A7" w14:textId="77777777" w:rsidR="00041F65" w:rsidRPr="00D21B12" w:rsidRDefault="00000000" w:rsidP="00D21B12">
      <w:pPr>
        <w:numPr>
          <w:ilvl w:val="0"/>
          <w:numId w:val="2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Month of the moment of observation</w:t>
      </w:r>
    </w:p>
    <w:p w14:paraId="63DBDC49" w14:textId="77777777" w:rsidR="00041F65" w:rsidRPr="00D21B12" w:rsidRDefault="00000000" w:rsidP="00D21B12">
      <w:pPr>
        <w:numPr>
          <w:ilvl w:val="0"/>
          <w:numId w:val="2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049EB696" w14:textId="77777777" w:rsidR="00041F65" w:rsidRPr="00D21B12" w:rsidRDefault="00000000" w:rsidP="00D21B12">
      <w:pPr>
        <w:numPr>
          <w:ilvl w:val="0"/>
          <w:numId w:val="2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7CF58B4" w14:textId="77777777" w:rsidR="00041F65" w:rsidRPr="00D21B12" w:rsidRDefault="00000000" w:rsidP="00D21B12">
      <w:pPr>
        <w:numPr>
          <w:ilvl w:val="0"/>
          <w:numId w:val="2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88AE4C8" w14:textId="77777777" w:rsidR="00041F65" w:rsidRPr="00D21B12" w:rsidRDefault="00000000" w:rsidP="00D21B12">
      <w:pPr>
        <w:numPr>
          <w:ilvl w:val="0"/>
          <w:numId w:val="2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3779C02" w14:textId="77777777" w:rsidR="00041F65" w:rsidRPr="00D21B12" w:rsidRDefault="00000000" w:rsidP="00D21B12">
      <w:pPr>
        <w:numPr>
          <w:ilvl w:val="0"/>
          <w:numId w:val="2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EA8B9E9" w14:textId="77777777" w:rsidR="00041F65" w:rsidRPr="00D21B12" w:rsidRDefault="00000000" w:rsidP="00D21B12">
      <w:pPr>
        <w:numPr>
          <w:ilvl w:val="0"/>
          <w:numId w:val="2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9F120E5" w14:textId="77777777" w:rsidR="00041F65" w:rsidRPr="00D21B12" w:rsidRDefault="00000000" w:rsidP="00D21B12">
      <w:pPr>
        <w:numPr>
          <w:ilvl w:val="0"/>
          <w:numId w:val="2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A6CA014" w14:textId="77777777" w:rsidR="00D21B12" w:rsidRPr="00D21B12" w:rsidRDefault="00000000" w:rsidP="00D21B12">
      <w:pPr>
        <w:numPr>
          <w:ilvl w:val="0"/>
          <w:numId w:val="22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 (IAU code),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 xml:space="preserve"> code</w:t>
      </w:r>
    </w:p>
    <w:p w14:paraId="6FB05874" w14:textId="55B1A0A4" w:rsidR="00041F65" w:rsidRPr="00D21B12" w:rsidRDefault="00000000" w:rsidP="00D21B12">
      <w:pPr>
        <w:pStyle w:val="a4"/>
        <w:spacing w:before="0"/>
      </w:pPr>
      <w:bookmarkStart w:id="216" w:name="jo1049"/>
      <w:r w:rsidRPr="00D21B12">
        <w:t>jo1049</w:t>
      </w:r>
      <w:bookmarkEnd w:id="216"/>
    </w:p>
    <w:p w14:paraId="5B3E5EA6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satellite (N sat): 17 - J17, ...</w:t>
      </w:r>
    </w:p>
    <w:p w14:paraId="02C1FC52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66F98C7C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0E8F61D2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2DA86791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099FAF2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E3CE484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1176430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96B3CD0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208B3F4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62EC80EA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261A72B7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5FAFAAEC" w14:textId="77777777" w:rsidR="00041F65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</w:t>
      </w:r>
    </w:p>
    <w:p w14:paraId="40E688C4" w14:textId="77777777" w:rsidR="00D21B12" w:rsidRPr="00D21B12" w:rsidRDefault="00000000" w:rsidP="00D21B12">
      <w:pPr>
        <w:numPr>
          <w:ilvl w:val="0"/>
          <w:numId w:val="22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</w:t>
      </w:r>
    </w:p>
    <w:p w14:paraId="74BA8CF1" w14:textId="3D2B4AEF" w:rsidR="00041F65" w:rsidRPr="00D21B12" w:rsidRDefault="00000000" w:rsidP="00D21B12">
      <w:pPr>
        <w:pStyle w:val="a4"/>
        <w:spacing w:before="0"/>
      </w:pPr>
      <w:bookmarkStart w:id="217" w:name="jo1050"/>
      <w:r w:rsidRPr="00D21B12">
        <w:t>jo1050</w:t>
      </w:r>
      <w:bookmarkEnd w:id="217"/>
    </w:p>
    <w:p w14:paraId="33BE018C" w14:textId="77777777" w:rsidR="00041F65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satellite (see above)</w:t>
      </w:r>
    </w:p>
    <w:p w14:paraId="1B4E256A" w14:textId="77777777" w:rsidR="00041F65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1FFE06E9" w14:textId="77777777" w:rsidR="00041F65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6F5BE358" w14:textId="77777777" w:rsidR="00041F65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332DAAD8" w14:textId="77777777" w:rsidR="00041F65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9FFEE51" w14:textId="77777777" w:rsidR="00041F65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A668F10" w14:textId="77777777" w:rsidR="00041F65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B8B398B" w14:textId="77777777" w:rsidR="00041F65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272B7672" w14:textId="77777777" w:rsidR="00041F65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96BAB16" w14:textId="77777777" w:rsidR="00041F65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28F4342" w14:textId="77777777" w:rsidR="00041F65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52DF6F54" w14:textId="77777777" w:rsidR="00D21B12" w:rsidRPr="00D21B12" w:rsidRDefault="00000000" w:rsidP="00D21B12">
      <w:pPr>
        <w:numPr>
          <w:ilvl w:val="0"/>
          <w:numId w:val="22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0DEB88D9" w14:textId="60B9CC4C" w:rsidR="00041F65" w:rsidRPr="00D21B12" w:rsidRDefault="00000000" w:rsidP="00D21B12">
      <w:pPr>
        <w:pStyle w:val="a4"/>
        <w:spacing w:before="0"/>
      </w:pPr>
      <w:bookmarkStart w:id="218" w:name="jo1051"/>
      <w:r w:rsidRPr="00D21B12">
        <w:t>jo1051</w:t>
      </w:r>
      <w:bookmarkEnd w:id="218"/>
    </w:p>
    <w:p w14:paraId="1FED9D2A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satellite (N sat), 17-J17 Callirrhoe, 18-J18 Themisto, ...</w:t>
      </w:r>
    </w:p>
    <w:p w14:paraId="79B324CD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Julian Date of the moment of observation</w:t>
      </w:r>
    </w:p>
    <w:p w14:paraId="6897D6CA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417E936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45A90B0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16D8222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41263628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1F87445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Second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" )</w:t>
      </w:r>
      <w:proofErr w:type="gramEnd"/>
    </w:p>
    <w:p w14:paraId="63916FCE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error at mean epoch (mas)</w:t>
      </w:r>
    </w:p>
    <w:p w14:paraId="5D7B0BAC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error at mean epoch (mas)</w:t>
      </w:r>
    </w:p>
    <w:p w14:paraId="547BBD85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 (apparent)</w:t>
      </w:r>
    </w:p>
    <w:p w14:paraId="2A2270B5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Filter</w:t>
      </w:r>
    </w:p>
    <w:p w14:paraId="064A9DFC" w14:textId="77777777" w:rsidR="00041F65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Telescope (E - ESO, PE - Perkin-Elmer)</w:t>
      </w:r>
    </w:p>
    <w:p w14:paraId="2FA08927" w14:textId="77777777" w:rsidR="00D21B12" w:rsidRPr="00D21B12" w:rsidRDefault="00000000" w:rsidP="00D21B12">
      <w:pPr>
        <w:numPr>
          <w:ilvl w:val="0"/>
          <w:numId w:val="22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ory Code</w:t>
      </w:r>
    </w:p>
    <w:p w14:paraId="09284558" w14:textId="64FF4254" w:rsidR="00041F65" w:rsidRPr="00D21B12" w:rsidRDefault="00000000" w:rsidP="00D21B12">
      <w:pPr>
        <w:pStyle w:val="a4"/>
        <w:spacing w:before="0"/>
      </w:pPr>
      <w:bookmarkStart w:id="219" w:name="jo1052"/>
      <w:r w:rsidRPr="00D21B12">
        <w:lastRenderedPageBreak/>
        <w:t>jo1052</w:t>
      </w:r>
      <w:bookmarkEnd w:id="219"/>
    </w:p>
    <w:p w14:paraId="68F8E801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satellite (N sat): 17 - J17, ...</w:t>
      </w:r>
    </w:p>
    <w:p w14:paraId="2FE9608E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moment of observation</w:t>
      </w:r>
    </w:p>
    <w:p w14:paraId="2729FA89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moment of observation</w:t>
      </w:r>
    </w:p>
    <w:p w14:paraId="107D102C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moment of observation with decimals</w:t>
      </w:r>
    </w:p>
    <w:p w14:paraId="28E21684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04869814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3A84EDBD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18A14786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E41ADAD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8B0C96C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712C0C92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41EB4329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797C5B20" w14:textId="77777777" w:rsidR="00041F65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(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6400A9CC" w14:textId="77777777" w:rsidR="00D21B12" w:rsidRPr="00D21B12" w:rsidRDefault="00000000" w:rsidP="00D21B12">
      <w:pPr>
        <w:numPr>
          <w:ilvl w:val="0"/>
          <w:numId w:val="225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449E5788" w14:textId="322F84A6" w:rsidR="00041F65" w:rsidRPr="00D21B12" w:rsidRDefault="00000000" w:rsidP="00D21B12">
      <w:pPr>
        <w:pStyle w:val="a4"/>
        <w:spacing w:before="0"/>
      </w:pPr>
      <w:bookmarkStart w:id="220" w:name="jo1053"/>
      <w:r w:rsidRPr="00D21B12">
        <w:t>jo1053</w:t>
      </w:r>
      <w:bookmarkEnd w:id="220"/>
    </w:p>
    <w:p w14:paraId="0990D5B9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satellite (N sat): 17 - J17, ...</w:t>
      </w:r>
    </w:p>
    <w:p w14:paraId="1463E178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56CD621A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2039716A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56C0AD8C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38CEBCFC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E34E350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E01771C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943618A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901A20E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EB2D265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0D3E4855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29699DFA" w14:textId="77777777" w:rsidR="00041F65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4CDB30AF" w14:textId="77777777" w:rsidR="00D21B12" w:rsidRPr="00D21B12" w:rsidRDefault="00000000" w:rsidP="00D21B12">
      <w:pPr>
        <w:numPr>
          <w:ilvl w:val="0"/>
          <w:numId w:val="226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1DD566AB" w14:textId="59A29280" w:rsidR="00041F65" w:rsidRPr="00D21B12" w:rsidRDefault="00000000" w:rsidP="00D21B12">
      <w:pPr>
        <w:pStyle w:val="a4"/>
        <w:spacing w:before="0"/>
      </w:pPr>
      <w:bookmarkStart w:id="221" w:name="jo1054"/>
      <w:r w:rsidRPr="00D21B12">
        <w:t>jo1054</w:t>
      </w:r>
      <w:bookmarkEnd w:id="221"/>
    </w:p>
    <w:p w14:paraId="1ED06F63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satellite (N sat): 18 - J18, ...</w:t>
      </w:r>
    </w:p>
    <w:p w14:paraId="3D4DE475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70423EE2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387350E6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3AF35781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470C270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4DFFC9C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FEAAFCE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9676873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2F1ECBEF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B826697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64A695BB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65CB0FD5" w14:textId="77777777" w:rsidR="00041F65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7D8DACA7" w14:textId="77777777" w:rsidR="00D21B12" w:rsidRPr="00D21B12" w:rsidRDefault="00000000" w:rsidP="00D21B12">
      <w:pPr>
        <w:numPr>
          <w:ilvl w:val="0"/>
          <w:numId w:val="227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2868B384" w14:textId="1E64012C" w:rsidR="00041F65" w:rsidRPr="00D21B12" w:rsidRDefault="00000000" w:rsidP="00D21B12">
      <w:pPr>
        <w:pStyle w:val="a4"/>
        <w:spacing w:before="0"/>
      </w:pPr>
      <w:bookmarkStart w:id="222" w:name="jo1055"/>
      <w:r w:rsidRPr="00D21B12">
        <w:t>jo1055</w:t>
      </w:r>
      <w:bookmarkEnd w:id="222"/>
    </w:p>
    <w:p w14:paraId="53BB9C81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satellite (N sat): 17 - J17, ...</w:t>
      </w:r>
    </w:p>
    <w:p w14:paraId="5F6FDAA0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61231D31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1B23BE50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4548D0EA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15837049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6E775ABC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3E0E3AB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Degree of declination (delta, deg)</w:t>
      </w:r>
    </w:p>
    <w:p w14:paraId="158AFD40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02249E8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E7A11F7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7C0FEB8C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09CC4A41" w14:textId="77777777" w:rsidR="00041F65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7462D569" w14:textId="77777777" w:rsidR="00D21B12" w:rsidRPr="00D21B12" w:rsidRDefault="00000000" w:rsidP="00D21B12">
      <w:pPr>
        <w:numPr>
          <w:ilvl w:val="0"/>
          <w:numId w:val="228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2BDA82A5" w14:textId="493E417B" w:rsidR="00041F65" w:rsidRPr="00D21B12" w:rsidRDefault="00000000" w:rsidP="00D21B12">
      <w:pPr>
        <w:pStyle w:val="a4"/>
        <w:spacing w:before="0"/>
      </w:pPr>
      <w:bookmarkStart w:id="223" w:name="jo1056"/>
      <w:r w:rsidRPr="00D21B12">
        <w:t>jo1056</w:t>
      </w:r>
      <w:bookmarkEnd w:id="223"/>
    </w:p>
    <w:p w14:paraId="78D2C47C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Number of the satellite (N sat): 22 - J17, ..., 200302 - S/2003 J02, ...</w:t>
      </w:r>
    </w:p>
    <w:p w14:paraId="48C8D35D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5B617C9D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45F6671B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18DE4902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2A38F2B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77B83C5C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1F08A28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33F120BC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44819E0B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B98EC5B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74B02929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2527FC63" w14:textId="77777777" w:rsidR="00041F65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79FCB91E" w14:textId="77777777" w:rsidR="00D21B12" w:rsidRPr="00D21B12" w:rsidRDefault="00000000" w:rsidP="00D21B12">
      <w:pPr>
        <w:numPr>
          <w:ilvl w:val="0"/>
          <w:numId w:val="229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7CBAA794" w14:textId="505C24CD" w:rsidR="00041F65" w:rsidRPr="00D21B12" w:rsidRDefault="00000000" w:rsidP="00D21B12">
      <w:pPr>
        <w:pStyle w:val="a4"/>
        <w:spacing w:before="0"/>
      </w:pPr>
      <w:bookmarkStart w:id="224" w:name="jo1057"/>
      <w:r w:rsidRPr="00D21B12">
        <w:t>jo1057</w:t>
      </w:r>
      <w:bookmarkEnd w:id="224"/>
    </w:p>
    <w:p w14:paraId="1FBBD646" w14:textId="77777777" w:rsidR="00041F65" w:rsidRPr="00D21B12" w:rsidRDefault="00000000" w:rsidP="00D21B12">
      <w:pPr>
        <w:numPr>
          <w:ilvl w:val="0"/>
          <w:numId w:val="2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atellite ID, sat: 517 - Callirrhoe, 518 - Themisto</w:t>
      </w:r>
    </w:p>
    <w:p w14:paraId="0417F880" w14:textId="77777777" w:rsidR="00041F65" w:rsidRPr="00D21B12" w:rsidRDefault="00000000" w:rsidP="00D21B12">
      <w:pPr>
        <w:numPr>
          <w:ilvl w:val="0"/>
          <w:numId w:val="2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ion identifier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_id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)</w:t>
      </w:r>
    </w:p>
    <w:p w14:paraId="26A4FB67" w14:textId="77777777" w:rsidR="00041F65" w:rsidRPr="00D21B12" w:rsidRDefault="00000000" w:rsidP="00D21B12">
      <w:pPr>
        <w:numPr>
          <w:ilvl w:val="0"/>
          <w:numId w:val="2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aia-centric epoch in TCB relative to 2455197.5 (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Epoch_TCB</w:t>
      </w:r>
      <w:proofErr w:type="spellEnd"/>
      <w:r w:rsidRPr="00D21B12">
        <w:rPr>
          <w:rFonts w:ascii="Times New Roman" w:hAnsi="Times New Roman" w:cs="Times New Roman"/>
          <w:sz w:val="21"/>
          <w:szCs w:val="21"/>
        </w:rPr>
        <w:t>, days)</w:t>
      </w:r>
    </w:p>
    <w:p w14:paraId="224D5B09" w14:textId="77777777" w:rsidR="00041F65" w:rsidRPr="00D21B12" w:rsidRDefault="00000000" w:rsidP="00D21B12">
      <w:pPr>
        <w:numPr>
          <w:ilvl w:val="0"/>
          <w:numId w:val="2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of the satellite (RA, deg)</w:t>
      </w:r>
    </w:p>
    <w:p w14:paraId="0CAA4017" w14:textId="77777777" w:rsidR="00041F65" w:rsidRPr="00D21B12" w:rsidRDefault="00000000" w:rsidP="00D21B12">
      <w:pPr>
        <w:numPr>
          <w:ilvl w:val="0"/>
          <w:numId w:val="2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of the satellite (DEC, deg)</w:t>
      </w:r>
    </w:p>
    <w:p w14:paraId="7A696155" w14:textId="77777777" w:rsidR="00041F65" w:rsidRPr="00D21B12" w:rsidRDefault="00000000" w:rsidP="00D21B12">
      <w:pPr>
        <w:numPr>
          <w:ilvl w:val="0"/>
          <w:numId w:val="2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x position (ICRS) of Gaia at the epoch of the observation (X, AU)</w:t>
      </w:r>
    </w:p>
    <w:p w14:paraId="37C7F5D0" w14:textId="77777777" w:rsidR="00041F65" w:rsidRPr="00D21B12" w:rsidRDefault="00000000" w:rsidP="00D21B12">
      <w:pPr>
        <w:numPr>
          <w:ilvl w:val="0"/>
          <w:numId w:val="2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y position (ICRS) of Gaia at the epoch of the observation (Y, AU)</w:t>
      </w:r>
    </w:p>
    <w:p w14:paraId="1E9B00AE" w14:textId="77777777" w:rsidR="00D21B12" w:rsidRPr="00D21B12" w:rsidRDefault="00000000" w:rsidP="00D21B12">
      <w:pPr>
        <w:numPr>
          <w:ilvl w:val="0"/>
          <w:numId w:val="230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z position (ICRS) of Gaia at the epoch of the observation (Z, AU)</w:t>
      </w:r>
    </w:p>
    <w:p w14:paraId="721E9936" w14:textId="3E7EB964" w:rsidR="00041F65" w:rsidRPr="00D21B12" w:rsidRDefault="00000000" w:rsidP="00D21B12">
      <w:pPr>
        <w:pStyle w:val="a4"/>
        <w:spacing w:before="0"/>
      </w:pPr>
      <w:bookmarkStart w:id="225" w:name="jo1058"/>
      <w:r w:rsidRPr="00D21B12">
        <w:t>jo1058</w:t>
      </w:r>
      <w:bookmarkEnd w:id="225"/>
    </w:p>
    <w:p w14:paraId="1AE8AF85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ndex of the satellite (N sat): 17 - J17, ..., 200324 - S/2003 J24</w:t>
      </w:r>
    </w:p>
    <w:p w14:paraId="6BA24161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4AB30BB1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51D45D0B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5B023D5F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7FF93F33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17FA71A1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7DE5E8C1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781F27F3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5E4C8E96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A06ED54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36CB8B61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39AED63D" w14:textId="77777777" w:rsidR="00041F65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796648FC" w14:textId="77777777" w:rsidR="00D21B12" w:rsidRPr="00D21B12" w:rsidRDefault="00000000" w:rsidP="00D21B12">
      <w:pPr>
        <w:numPr>
          <w:ilvl w:val="0"/>
          <w:numId w:val="231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2A4C00BA" w14:textId="6150F224" w:rsidR="00041F65" w:rsidRPr="00D21B12" w:rsidRDefault="00000000" w:rsidP="00D21B12">
      <w:pPr>
        <w:pStyle w:val="a4"/>
        <w:spacing w:before="0"/>
      </w:pPr>
      <w:bookmarkStart w:id="226" w:name="jo1059"/>
      <w:r w:rsidRPr="00D21B12">
        <w:t>jo1059</w:t>
      </w:r>
      <w:bookmarkEnd w:id="226"/>
    </w:p>
    <w:p w14:paraId="40C4A64E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ndex of the satellite (N sat): 200310 - S/2003 J10, etc.</w:t>
      </w:r>
    </w:p>
    <w:p w14:paraId="532CC3CB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77602B31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3F65FEF2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lastRenderedPageBreak/>
        <w:t>Day of the date of observation with decimals</w:t>
      </w:r>
    </w:p>
    <w:p w14:paraId="46F26567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5C28F1F0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29D67601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2379DAD5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14CCE863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13FBCAA0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D99197E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3573C78C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35BB185B" w14:textId="77777777" w:rsidR="00041F65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Code of observatory, N </w:t>
      </w:r>
      <w:proofErr w:type="spellStart"/>
      <w:r w:rsidRPr="00D21B12">
        <w:rPr>
          <w:rFonts w:ascii="Times New Roman" w:hAnsi="Times New Roman" w:cs="Times New Roman"/>
          <w:sz w:val="21"/>
          <w:szCs w:val="21"/>
        </w:rPr>
        <w:t>obs</w:t>
      </w:r>
      <w:proofErr w:type="spellEnd"/>
    </w:p>
    <w:p w14:paraId="5346E6ED" w14:textId="77777777" w:rsidR="00D21B12" w:rsidRPr="00D21B12" w:rsidRDefault="00000000" w:rsidP="00D21B12">
      <w:pPr>
        <w:numPr>
          <w:ilvl w:val="0"/>
          <w:numId w:val="232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5627C2AC" w14:textId="63872943" w:rsidR="00041F65" w:rsidRPr="00D21B12" w:rsidRDefault="00000000" w:rsidP="00D21B12">
      <w:pPr>
        <w:pStyle w:val="a4"/>
        <w:spacing w:before="0"/>
      </w:pPr>
      <w:bookmarkStart w:id="227" w:name="jo1060"/>
      <w:r w:rsidRPr="00D21B12">
        <w:t>jo1060</w:t>
      </w:r>
      <w:bookmarkEnd w:id="227"/>
    </w:p>
    <w:p w14:paraId="4E6424E3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Index of the satellite (N sat): 17 - J17</w:t>
      </w:r>
    </w:p>
    <w:p w14:paraId="72E80196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Year of the date of observation</w:t>
      </w:r>
    </w:p>
    <w:p w14:paraId="4991D1A0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onth of the date of observation</w:t>
      </w:r>
    </w:p>
    <w:p w14:paraId="7A23C3F5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ay of the date of observation with decimals</w:t>
      </w:r>
    </w:p>
    <w:p w14:paraId="4921903B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Hour of right ascension (alpha, h)</w:t>
      </w:r>
    </w:p>
    <w:p w14:paraId="27A6F596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inute of right ascension (alpha, m)</w:t>
      </w:r>
    </w:p>
    <w:p w14:paraId="4B284047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right ascension (alpha, s)</w:t>
      </w:r>
    </w:p>
    <w:p w14:paraId="6236B3E4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gree of declination (delta, deg)</w:t>
      </w:r>
    </w:p>
    <w:p w14:paraId="67A01255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Minute of declination (delta, 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02EC4549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econd of declination (delta, '</w:t>
      </w:r>
      <w:proofErr w:type="gramStart"/>
      <w:r w:rsidRPr="00D21B12">
        <w:rPr>
          <w:rFonts w:ascii="Times New Roman" w:hAnsi="Times New Roman" w:cs="Times New Roman"/>
          <w:sz w:val="21"/>
          <w:szCs w:val="21"/>
        </w:rPr>
        <w:t>' )</w:t>
      </w:r>
      <w:proofErr w:type="gramEnd"/>
    </w:p>
    <w:p w14:paraId="3D2AC568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Magnitude, Mag ("-" if not given)</w:t>
      </w:r>
    </w:p>
    <w:p w14:paraId="2CE3EFFD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nd for magnitude, Band ("-" if not given)</w:t>
      </w:r>
    </w:p>
    <w:p w14:paraId="3F7A9926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X coordinate of the WISE satellite in J2000 geocentric system, km</w:t>
      </w:r>
    </w:p>
    <w:p w14:paraId="5D521148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 xml:space="preserve">Y coordinate of the WISE satellite in J2000 geocentric system, km </w:t>
      </w:r>
    </w:p>
    <w:p w14:paraId="306DE620" w14:textId="77777777" w:rsidR="00041F65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Z coordinate of the WISE satellite in J2000 geocentric system, km</w:t>
      </w:r>
    </w:p>
    <w:p w14:paraId="237E9E52" w14:textId="77777777" w:rsidR="00D21B12" w:rsidRPr="00D21B12" w:rsidRDefault="00000000" w:rsidP="00D21B12">
      <w:pPr>
        <w:numPr>
          <w:ilvl w:val="0"/>
          <w:numId w:val="233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eference to the issue of MPC, N MPC</w:t>
      </w:r>
    </w:p>
    <w:p w14:paraId="2D9FDCF1" w14:textId="6C3E0CD1" w:rsidR="00041F65" w:rsidRPr="00D21B12" w:rsidRDefault="00000000" w:rsidP="00D21B12">
      <w:pPr>
        <w:pStyle w:val="a4"/>
        <w:spacing w:before="0"/>
      </w:pPr>
      <w:bookmarkStart w:id="228" w:name="jo1061"/>
      <w:r w:rsidRPr="00D21B12">
        <w:t>jo1061</w:t>
      </w:r>
      <w:bookmarkEnd w:id="228"/>
    </w:p>
    <w:p w14:paraId="68EBE0FD" w14:textId="77777777" w:rsidR="00041F65" w:rsidRPr="00D21B12" w:rsidRDefault="00000000" w:rsidP="00D21B12">
      <w:pPr>
        <w:numPr>
          <w:ilvl w:val="0"/>
          <w:numId w:val="2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Satellite ID (sat): 517 - Callirrhoe, 518 - Themisto</w:t>
      </w:r>
    </w:p>
    <w:p w14:paraId="3C234924" w14:textId="77777777" w:rsidR="00041F65" w:rsidRPr="00D21B12" w:rsidRDefault="00000000" w:rsidP="00D21B12">
      <w:pPr>
        <w:numPr>
          <w:ilvl w:val="0"/>
          <w:numId w:val="2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Observation identifier (Obs_id)</w:t>
      </w:r>
    </w:p>
    <w:p w14:paraId="30B9ADE4" w14:textId="77777777" w:rsidR="00041F65" w:rsidRPr="00D21B12" w:rsidRDefault="00000000" w:rsidP="00D21B12">
      <w:pPr>
        <w:numPr>
          <w:ilvl w:val="0"/>
          <w:numId w:val="2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Gaia-centric epoch in TCB relative to 2455197.5 (Epoch_TCB, days)</w:t>
      </w:r>
    </w:p>
    <w:p w14:paraId="5E50C610" w14:textId="77777777" w:rsidR="00041F65" w:rsidRPr="00D21B12" w:rsidRDefault="00000000" w:rsidP="00D21B12">
      <w:pPr>
        <w:numPr>
          <w:ilvl w:val="0"/>
          <w:numId w:val="2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Right ascension of the satellite (RA, deg)</w:t>
      </w:r>
    </w:p>
    <w:p w14:paraId="5BCB4387" w14:textId="77777777" w:rsidR="00041F65" w:rsidRPr="00D21B12" w:rsidRDefault="00000000" w:rsidP="00D21B12">
      <w:pPr>
        <w:numPr>
          <w:ilvl w:val="0"/>
          <w:numId w:val="2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Declination of the satellite (DEC, deg)</w:t>
      </w:r>
    </w:p>
    <w:p w14:paraId="1FEA8B94" w14:textId="77777777" w:rsidR="00041F65" w:rsidRPr="00D21B12" w:rsidRDefault="00000000" w:rsidP="00D21B12">
      <w:pPr>
        <w:numPr>
          <w:ilvl w:val="0"/>
          <w:numId w:val="2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x position (ICRS) of Gaia at the epoch of the observation (X, AU)</w:t>
      </w:r>
    </w:p>
    <w:p w14:paraId="03F97813" w14:textId="77777777" w:rsidR="00041F65" w:rsidRPr="00D21B12" w:rsidRDefault="00000000" w:rsidP="00D21B12">
      <w:pPr>
        <w:numPr>
          <w:ilvl w:val="0"/>
          <w:numId w:val="2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y position (ICRS) of Gaia at the epoch of the observation (Y, AU)</w:t>
      </w:r>
    </w:p>
    <w:p w14:paraId="14801313" w14:textId="77777777" w:rsidR="00041F65" w:rsidRPr="00D21B12" w:rsidRDefault="00000000" w:rsidP="00D21B12">
      <w:pPr>
        <w:numPr>
          <w:ilvl w:val="0"/>
          <w:numId w:val="2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Barycentric equatorial J2000 z position (ICRS) of Gaia at the epoch of the observation (Z, AU)</w:t>
      </w:r>
    </w:p>
    <w:p w14:paraId="56A51E56" w14:textId="77777777" w:rsidR="00D21B12" w:rsidRPr="00D21B12" w:rsidRDefault="00000000" w:rsidP="00D21B12">
      <w:pPr>
        <w:numPr>
          <w:ilvl w:val="0"/>
          <w:numId w:val="234"/>
        </w:numPr>
        <w:spacing w:after="0"/>
        <w:ind w:left="0" w:firstLine="0"/>
        <w:jc w:val="both"/>
        <w:rPr>
          <w:rFonts w:ascii="Times New Roman" w:hAnsi="Times New Roman" w:cs="Times New Roman"/>
          <w:sz w:val="21"/>
          <w:szCs w:val="21"/>
        </w:rPr>
      </w:pPr>
      <w:r w:rsidRPr="00D21B12">
        <w:rPr>
          <w:rFonts w:ascii="Times New Roman" w:hAnsi="Times New Roman" w:cs="Times New Roman"/>
          <w:sz w:val="21"/>
          <w:szCs w:val="21"/>
        </w:rPr>
        <w:t>Position angle of the scanning direction (P, deg)</w:t>
      </w:r>
    </w:p>
    <w:p w14:paraId="4512B2A7" w14:textId="61B778E0" w:rsidR="00041F65" w:rsidRPr="00D21B12" w:rsidRDefault="00041F65" w:rsidP="00D21B12">
      <w:pPr>
        <w:pStyle w:val="a0"/>
        <w:spacing w:before="0" w:after="0"/>
        <w:jc w:val="both"/>
        <w:rPr>
          <w:rFonts w:ascii="Times New Roman" w:hAnsi="Times New Roman" w:cs="Times New Roman"/>
          <w:sz w:val="21"/>
          <w:szCs w:val="21"/>
        </w:rPr>
      </w:pPr>
    </w:p>
    <w:sectPr w:rsidR="00041F65" w:rsidRPr="00D21B1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F27F7E" w14:textId="77777777" w:rsidR="006A6818" w:rsidRDefault="006A6818">
      <w:pPr>
        <w:spacing w:after="0"/>
      </w:pPr>
      <w:r>
        <w:separator/>
      </w:r>
    </w:p>
  </w:endnote>
  <w:endnote w:type="continuationSeparator" w:id="0">
    <w:p w14:paraId="7127EA38" w14:textId="77777777" w:rsidR="006A6818" w:rsidRDefault="006A68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4467BC" w14:textId="77777777" w:rsidR="006A6818" w:rsidRDefault="006A6818">
      <w:r>
        <w:separator/>
      </w:r>
    </w:p>
  </w:footnote>
  <w:footnote w:type="continuationSeparator" w:id="0">
    <w:p w14:paraId="1769E23F" w14:textId="77777777" w:rsidR="006A6818" w:rsidRDefault="006A68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1610DC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ED2FE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6EC96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76243405">
    <w:abstractNumId w:val="2"/>
  </w:num>
  <w:num w:numId="2" w16cid:durableId="1146821782">
    <w:abstractNumId w:val="2"/>
  </w:num>
  <w:num w:numId="3" w16cid:durableId="4231127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83539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578607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683158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613875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991153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141318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069909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0303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876534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666346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354370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754885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285591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410657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600767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553645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335851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020395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22882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797187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473136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4522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157148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955382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877354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9085687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083623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506367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509612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254294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0594295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267082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965576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962757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6529356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854848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0578980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117164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545953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8630571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1381424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7377801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468809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5681579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2336647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4173602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0311057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21217529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2322060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2207955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4568296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6617370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2745626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811665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5316522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6285122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2088076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1071224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8730334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6384631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67202616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66986929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1540271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5284948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782824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20622440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8213871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331835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1182589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20620920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2257977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5895345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4577233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0304531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6556930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5425979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2498036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6358648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0011966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4374021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480127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5474227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4076533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18196091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6282483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303709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211284700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567117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1308765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8321426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9702070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2123524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5040515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0729248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730332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12336566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2793810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8583527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1939615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9805696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3509824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6011093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9900156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9951841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5810613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2137346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6714879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0943281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3908063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8459414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7396687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4436146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8891448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8488628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153752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2506970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7722389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185710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2045668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54155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9934133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283251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5205145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2719788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13418123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2282741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518499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076313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13834839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4594998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5165849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3543044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13378030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3336816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 w16cid:durableId="10979473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 w16cid:durableId="13353044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441495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" w16cid:durableId="9586060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" w16cid:durableId="3984046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662926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" w16cid:durableId="14826229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13110576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13169507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 w16cid:durableId="17411269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 w16cid:durableId="7357870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1158286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6679051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20157200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5702378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11125562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 w16cid:durableId="14809937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5170454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7077269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153716150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211085040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" w16cid:durableId="17017101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" w16cid:durableId="5450684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8004959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" w16cid:durableId="14534725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17506937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2887060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" w16cid:durableId="16911032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2456545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7927506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" w16cid:durableId="15770893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1450064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19814998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972183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7323136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3663760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6751158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5977879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18840958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1243449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9520548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276051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8578146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7188646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0054731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7860047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" w16cid:durableId="5240273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17709300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" w16cid:durableId="3677544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 w16cid:durableId="20119851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20911242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1575009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14227925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7327780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945951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20917326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9541703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7046701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2134720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11569926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9881958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82343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8457484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7949551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6301332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21410255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10327244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502316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21134332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" w16cid:durableId="12898176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2920981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920143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4990837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20657908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" w16cid:durableId="14936460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" w16cid:durableId="19997680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" w16cid:durableId="10295250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" w16cid:durableId="12025488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" w16cid:durableId="11007621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7" w16cid:durableId="9175915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8" w16cid:durableId="19238780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9" w16cid:durableId="7680874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0" w16cid:durableId="13996715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" w16cid:durableId="4897147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2" w16cid:durableId="12826155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6755695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4" w16cid:durableId="20343056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5" w16cid:durableId="9985843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6" w16cid:durableId="8691031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7" w16cid:durableId="19330071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" w16cid:durableId="14562172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9" w16cid:durableId="3240123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0" w16cid:durableId="5956765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1" w16cid:durableId="13199179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2" w16cid:durableId="19296498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3" w16cid:durableId="4590341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4" w16cid:durableId="11625021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1F65"/>
    <w:rsid w:val="00366001"/>
    <w:rsid w:val="004E29B3"/>
    <w:rsid w:val="00590D07"/>
    <w:rsid w:val="006A6818"/>
    <w:rsid w:val="00784D58"/>
    <w:rsid w:val="008D6863"/>
    <w:rsid w:val="00B86B75"/>
    <w:rsid w:val="00BC48D5"/>
    <w:rsid w:val="00C36279"/>
    <w:rsid w:val="00D21B1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AD9EE"/>
  <w15:docId w15:val="{5F2C283A-890C-4986-85CC-F78379266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3"/>
    <w:next w:val="a0"/>
    <w:qFormat/>
    <w:rsid w:val="00D21B12"/>
    <w:pPr>
      <w:jc w:val="both"/>
    </w:pPr>
    <w:rPr>
      <w:rFonts w:ascii="Times New Roman" w:hAnsi="Times New Roman" w:cs="Times New Roman"/>
      <w:sz w:val="21"/>
      <w:szCs w:val="21"/>
    </w:rPr>
  </w:style>
  <w:style w:type="paragraph" w:styleId="a5">
    <w:name w:val="Subtitle"/>
    <w:basedOn w:val="a4"/>
    <w:next w:val="a0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3</Pages>
  <Words>19050</Words>
  <Characters>108590</Characters>
  <Application>Microsoft Office Word</Application>
  <DocSecurity>0</DocSecurity>
  <Lines>904</Lines>
  <Paragraphs>254</Paragraphs>
  <ScaleCrop>false</ScaleCrop>
  <Company/>
  <LinksUpToDate>false</LinksUpToDate>
  <CharactersWithSpaces>12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2</cp:revision>
  <dcterms:created xsi:type="dcterms:W3CDTF">2025-01-01T11:58:00Z</dcterms:created>
  <dcterms:modified xsi:type="dcterms:W3CDTF">2025-01-01T12:00:00Z</dcterms:modified>
</cp:coreProperties>
</file>